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94CEB5" w14:textId="0BB863AA" w:rsidR="00796CEC" w:rsidRPr="00412FB6" w:rsidRDefault="005121E9" w:rsidP="008A7C7C">
      <w:pPr>
        <w:pStyle w:val="Header1"/>
      </w:pPr>
      <w:r w:rsidRPr="00412FB6">
        <w:t>Assignment</w:t>
      </w:r>
    </w:p>
    <w:tbl>
      <w:tblPr>
        <w:tblStyle w:val="TableGrid"/>
        <w:tblW w:w="9360"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525"/>
        <w:gridCol w:w="7835"/>
      </w:tblGrid>
      <w:tr w:rsidR="008A7C7C" w:rsidRPr="00412FB6" w14:paraId="3916EFC5" w14:textId="77777777" w:rsidTr="00C934FE">
        <w:trPr>
          <w:jc w:val="center"/>
        </w:trPr>
        <w:tc>
          <w:tcPr>
            <w:tcW w:w="1525" w:type="dxa"/>
          </w:tcPr>
          <w:p w14:paraId="2614D2F2" w14:textId="76817FF7" w:rsidR="008A7C7C" w:rsidRPr="00412FB6" w:rsidRDefault="008A7C7C" w:rsidP="008A7C7C">
            <w:pPr>
              <w:pStyle w:val="Title1"/>
              <w:rPr>
                <w:color w:val="auto"/>
              </w:rPr>
            </w:pPr>
            <w:r w:rsidRPr="00412FB6">
              <w:rPr>
                <w:color w:val="auto"/>
              </w:rPr>
              <w:t>Course Code:</w:t>
            </w:r>
          </w:p>
        </w:tc>
        <w:tc>
          <w:tcPr>
            <w:tcW w:w="7835" w:type="dxa"/>
          </w:tcPr>
          <w:p w14:paraId="07ED63B6" w14:textId="23972C9F" w:rsidR="008A7C7C" w:rsidRPr="00412FB6" w:rsidRDefault="005B75FA" w:rsidP="008A7C7C">
            <w:pPr>
              <w:pStyle w:val="BodyText"/>
              <w:rPr>
                <w:color w:val="auto"/>
              </w:rPr>
            </w:pPr>
            <w:r w:rsidRPr="005B75FA">
              <w:rPr>
                <w:color w:val="auto"/>
              </w:rPr>
              <w:t>IT4A</w:t>
            </w:r>
            <w:r>
              <w:rPr>
                <w:color w:val="auto"/>
              </w:rPr>
              <w:t xml:space="preserve"> </w:t>
            </w:r>
            <w:r w:rsidRPr="005B75FA">
              <w:rPr>
                <w:color w:val="auto"/>
              </w:rPr>
              <w:t>(MIS)</w:t>
            </w:r>
          </w:p>
        </w:tc>
      </w:tr>
      <w:tr w:rsidR="008A7C7C" w:rsidRPr="00412FB6" w14:paraId="28973C57" w14:textId="77777777" w:rsidTr="00C934FE">
        <w:trPr>
          <w:jc w:val="center"/>
        </w:trPr>
        <w:tc>
          <w:tcPr>
            <w:tcW w:w="1525" w:type="dxa"/>
          </w:tcPr>
          <w:p w14:paraId="3FF92A50" w14:textId="22B312A6" w:rsidR="008A7C7C" w:rsidRPr="00412FB6" w:rsidRDefault="008A7C7C" w:rsidP="008A7C7C">
            <w:pPr>
              <w:pStyle w:val="Title1"/>
              <w:rPr>
                <w:color w:val="auto"/>
              </w:rPr>
            </w:pPr>
            <w:r w:rsidRPr="00412FB6">
              <w:rPr>
                <w:color w:val="auto"/>
              </w:rPr>
              <w:t>Course Name:</w:t>
            </w:r>
          </w:p>
        </w:tc>
        <w:tc>
          <w:tcPr>
            <w:tcW w:w="7835" w:type="dxa"/>
          </w:tcPr>
          <w:p w14:paraId="54D91F6B" w14:textId="7A035C66" w:rsidR="008A7C7C" w:rsidRPr="00412FB6" w:rsidRDefault="00600DB9" w:rsidP="008A7C7C">
            <w:pPr>
              <w:pStyle w:val="BodyText"/>
              <w:rPr>
                <w:color w:val="auto"/>
              </w:rPr>
            </w:pPr>
            <w:r w:rsidRPr="00412FB6">
              <w:rPr>
                <w:color w:val="auto"/>
              </w:rPr>
              <w:t>Managing Infrastructure Services</w:t>
            </w:r>
          </w:p>
        </w:tc>
      </w:tr>
      <w:tr w:rsidR="008A7C7C" w:rsidRPr="00412FB6" w14:paraId="379FC564" w14:textId="77777777" w:rsidTr="00C934FE">
        <w:trPr>
          <w:jc w:val="center"/>
        </w:trPr>
        <w:tc>
          <w:tcPr>
            <w:tcW w:w="1525" w:type="dxa"/>
          </w:tcPr>
          <w:p w14:paraId="4CF2A1BB" w14:textId="6D62999E" w:rsidR="008A7C7C" w:rsidRPr="00412FB6" w:rsidRDefault="005121E9" w:rsidP="008A7C7C">
            <w:pPr>
              <w:pStyle w:val="Title1"/>
              <w:rPr>
                <w:color w:val="auto"/>
              </w:rPr>
            </w:pPr>
            <w:r w:rsidRPr="00412FB6">
              <w:rPr>
                <w:color w:val="auto"/>
              </w:rPr>
              <w:t>Assignment</w:t>
            </w:r>
            <w:r w:rsidR="008A7C7C" w:rsidRPr="00412FB6">
              <w:rPr>
                <w:color w:val="auto"/>
              </w:rPr>
              <w:t>:</w:t>
            </w:r>
          </w:p>
        </w:tc>
        <w:tc>
          <w:tcPr>
            <w:tcW w:w="7835" w:type="dxa"/>
          </w:tcPr>
          <w:p w14:paraId="133371C1" w14:textId="0CEF9FCC" w:rsidR="008A7C7C" w:rsidRPr="00412FB6" w:rsidRDefault="00600DB9" w:rsidP="008A7C7C">
            <w:pPr>
              <w:pStyle w:val="BodyText"/>
              <w:rPr>
                <w:color w:val="auto"/>
              </w:rPr>
            </w:pPr>
            <w:r w:rsidRPr="00412FB6">
              <w:rPr>
                <w:color w:val="auto"/>
              </w:rPr>
              <w:t>Final Project Part 1: SQL Server 2019</w:t>
            </w:r>
          </w:p>
        </w:tc>
      </w:tr>
    </w:tbl>
    <w:tbl>
      <w:tblPr>
        <w:tblStyle w:val="TableGrid"/>
        <w:tblpPr w:leftFromText="180" w:rightFromText="180" w:vertAnchor="text" w:horzAnchor="margin" w:tblpXSpec="center" w:tblpY="681"/>
        <w:tblW w:w="9360" w:type="dxa"/>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525"/>
        <w:gridCol w:w="7835"/>
      </w:tblGrid>
      <w:tr w:rsidR="0009329E" w:rsidRPr="00412FB6" w14:paraId="538A1B3E" w14:textId="77777777" w:rsidTr="00C934FE">
        <w:tc>
          <w:tcPr>
            <w:tcW w:w="1525" w:type="dxa"/>
          </w:tcPr>
          <w:p w14:paraId="6D53D630" w14:textId="77777777" w:rsidR="0009329E" w:rsidRPr="00412FB6" w:rsidRDefault="0009329E" w:rsidP="0009329E">
            <w:pPr>
              <w:pStyle w:val="Title1"/>
              <w:rPr>
                <w:color w:val="auto"/>
              </w:rPr>
            </w:pPr>
            <w:r w:rsidRPr="00412FB6">
              <w:rPr>
                <w:color w:val="auto"/>
              </w:rPr>
              <w:t>Textbook:</w:t>
            </w:r>
          </w:p>
        </w:tc>
        <w:tc>
          <w:tcPr>
            <w:tcW w:w="7835" w:type="dxa"/>
          </w:tcPr>
          <w:p w14:paraId="444CDB69" w14:textId="1B135AFD" w:rsidR="0009329E" w:rsidRPr="00412FB6" w:rsidRDefault="00AA5FFB" w:rsidP="003B70A3">
            <w:r w:rsidRPr="00D3530E">
              <w:t>Petkovic</w:t>
            </w:r>
            <w:r>
              <w:t>, D. (2020). Microsoft SQL Server 2019: A Beginner's Guide (7e). McGraw Hill.</w:t>
            </w:r>
          </w:p>
        </w:tc>
      </w:tr>
      <w:tr w:rsidR="0009329E" w:rsidRPr="00412FB6" w14:paraId="03B81A3E" w14:textId="77777777" w:rsidTr="00C934FE">
        <w:tc>
          <w:tcPr>
            <w:tcW w:w="1525" w:type="dxa"/>
          </w:tcPr>
          <w:p w14:paraId="7443FA07" w14:textId="77777777" w:rsidR="0009329E" w:rsidRPr="00412FB6" w:rsidRDefault="0009329E" w:rsidP="0009329E">
            <w:pPr>
              <w:pStyle w:val="Title1"/>
              <w:rPr>
                <w:color w:val="auto"/>
              </w:rPr>
            </w:pPr>
            <w:r w:rsidRPr="00412FB6">
              <w:rPr>
                <w:color w:val="auto"/>
              </w:rPr>
              <w:t>Software:</w:t>
            </w:r>
          </w:p>
        </w:tc>
        <w:tc>
          <w:tcPr>
            <w:tcW w:w="7835" w:type="dxa"/>
          </w:tcPr>
          <w:p w14:paraId="6EDBDCF2" w14:textId="4C7B57A6" w:rsidR="0009329E" w:rsidRPr="00412FB6" w:rsidRDefault="0009329E" w:rsidP="0009329E">
            <w:pPr>
              <w:pStyle w:val="BodyText"/>
              <w:rPr>
                <w:color w:val="auto"/>
              </w:rPr>
            </w:pPr>
            <w:r w:rsidRPr="00412FB6">
              <w:rPr>
                <w:color w:val="auto"/>
              </w:rPr>
              <w:t>Windows Server 2019, SQL Server 2019</w:t>
            </w:r>
          </w:p>
        </w:tc>
      </w:tr>
    </w:tbl>
    <w:p w14:paraId="57003842" w14:textId="77777777" w:rsidR="00571348" w:rsidRPr="00412FB6" w:rsidRDefault="00571348" w:rsidP="00571348">
      <w:pPr>
        <w:pStyle w:val="Header2"/>
      </w:pPr>
      <w:r w:rsidRPr="00412FB6">
        <w:t>Materials and Resources</w:t>
      </w:r>
    </w:p>
    <w:p w14:paraId="7BB2B2AC" w14:textId="6324C678" w:rsidR="008A7C7C" w:rsidRPr="00412FB6" w:rsidRDefault="005121E9" w:rsidP="005E77FD">
      <w:pPr>
        <w:pStyle w:val="Header2"/>
      </w:pPr>
      <w:r w:rsidRPr="00412FB6">
        <w:t>Assignment Description</w:t>
      </w:r>
    </w:p>
    <w:tbl>
      <w:tblPr>
        <w:tblStyle w:val="TableGrid"/>
        <w:tblW w:w="9360"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9360"/>
      </w:tblGrid>
      <w:tr w:rsidR="008A7C7C" w:rsidRPr="00412FB6" w14:paraId="076C7D29" w14:textId="77777777" w:rsidTr="00AA5FFB">
        <w:trPr>
          <w:trHeight w:val="2527"/>
          <w:jc w:val="center"/>
        </w:trPr>
        <w:tc>
          <w:tcPr>
            <w:tcW w:w="9360" w:type="dxa"/>
          </w:tcPr>
          <w:p w14:paraId="571AE39B" w14:textId="77777777" w:rsidR="00600DB9" w:rsidRPr="00412FB6" w:rsidRDefault="00600DB9" w:rsidP="00600DB9">
            <w:pPr>
              <w:rPr>
                <w:rFonts w:cstheme="minorHAnsi"/>
              </w:rPr>
            </w:pPr>
            <w:r w:rsidRPr="00412FB6">
              <w:rPr>
                <w:rFonts w:cstheme="minorHAnsi"/>
              </w:rPr>
              <w:t xml:space="preserve">This project reviews the key topics related to database server administration in SQL Server 2019.  Ensure that the following steps are performed on a </w:t>
            </w:r>
            <w:r w:rsidRPr="00412FB6">
              <w:rPr>
                <w:rFonts w:cstheme="minorHAnsi"/>
                <w:b/>
              </w:rPr>
              <w:t>clean installation of Windows Server 2019</w:t>
            </w:r>
            <w:r w:rsidRPr="00412FB6">
              <w:rPr>
                <w:rFonts w:cstheme="minorHAnsi"/>
              </w:rPr>
              <w:t>.</w:t>
            </w:r>
          </w:p>
          <w:p w14:paraId="3D9AA500" w14:textId="77777777" w:rsidR="00600DB9" w:rsidRPr="00412FB6" w:rsidRDefault="00600DB9" w:rsidP="00600DB9">
            <w:pPr>
              <w:rPr>
                <w:rFonts w:cstheme="minorHAnsi"/>
              </w:rPr>
            </w:pPr>
          </w:p>
          <w:p w14:paraId="7880FCBB" w14:textId="21EC4264" w:rsidR="00011EA8" w:rsidRPr="00412FB6" w:rsidRDefault="00600DB9" w:rsidP="00AA5FFB">
            <w:r w:rsidRPr="00412FB6">
              <w:rPr>
                <w:rFonts w:cstheme="minorHAnsi"/>
              </w:rPr>
              <w:t>You are required to install a new SQL Server 2019 database server that will be used by developers within your organization.  All server maintenance will be your responsibility and you must communicate/coordinate with the company developer in order to create the appropriate structures and objects on the database server.  You will connect to the SQL Server 2019 computer as the Administrator Windows account (or sa account), but all other connections will be done using a separate account.</w:t>
            </w:r>
          </w:p>
        </w:tc>
      </w:tr>
    </w:tbl>
    <w:p w14:paraId="20E585C9" w14:textId="7203860C" w:rsidR="0087230C" w:rsidRPr="00412FB6" w:rsidRDefault="005121E9" w:rsidP="008E291E">
      <w:pPr>
        <w:pStyle w:val="Header2"/>
      </w:pPr>
      <w:r w:rsidRPr="00412FB6">
        <w:t>Assignment Steps</w:t>
      </w:r>
    </w:p>
    <w:tbl>
      <w:tblPr>
        <w:tblStyle w:val="TableGrid"/>
        <w:tblpPr w:leftFromText="180" w:rightFromText="180" w:vertAnchor="text" w:horzAnchor="margin" w:tblpXSpec="center" w:tblpY="38"/>
        <w:tblW w:w="10791" w:type="dxa"/>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0791"/>
      </w:tblGrid>
      <w:tr w:rsidR="005121E9" w:rsidRPr="00412FB6" w14:paraId="7B84155C" w14:textId="31A374CC" w:rsidTr="00C42420">
        <w:tc>
          <w:tcPr>
            <w:tcW w:w="10791" w:type="dxa"/>
            <w:shd w:val="clear" w:color="auto" w:fill="002D62"/>
          </w:tcPr>
          <w:p w14:paraId="7D7B3A9A" w14:textId="090CD307" w:rsidR="005121E9" w:rsidRPr="00412FB6" w:rsidRDefault="005121E9" w:rsidP="00C17560">
            <w:pPr>
              <w:pStyle w:val="Title1"/>
              <w:rPr>
                <w:color w:val="auto"/>
              </w:rPr>
            </w:pPr>
            <w:r w:rsidRPr="00412FB6">
              <w:rPr>
                <w:color w:val="auto"/>
              </w:rPr>
              <w:t>Activity Steps</w:t>
            </w:r>
          </w:p>
        </w:tc>
      </w:tr>
      <w:tr w:rsidR="005121E9" w:rsidRPr="00412FB6" w14:paraId="4264C6AF" w14:textId="19300FDD" w:rsidTr="00C42420">
        <w:tc>
          <w:tcPr>
            <w:tcW w:w="10791" w:type="dxa"/>
          </w:tcPr>
          <w:p w14:paraId="1780C726" w14:textId="7CC04D7B" w:rsidR="005121E9" w:rsidRPr="00412FB6" w:rsidRDefault="00600DB9" w:rsidP="00600DB9">
            <w:pPr>
              <w:numPr>
                <w:ilvl w:val="0"/>
                <w:numId w:val="31"/>
              </w:numPr>
              <w:rPr>
                <w:rFonts w:cstheme="minorHAnsi"/>
              </w:rPr>
            </w:pPr>
            <w:r w:rsidRPr="00412FB6">
              <w:rPr>
                <w:rFonts w:cstheme="minorHAnsi"/>
              </w:rPr>
              <w:t xml:space="preserve">Install a new virtual machine with Windows Server 2019. Ensure that this new virtual machine is called </w:t>
            </w:r>
            <w:r w:rsidRPr="00412FB6">
              <w:rPr>
                <w:rFonts w:cstheme="minorHAnsi"/>
                <w:b/>
              </w:rPr>
              <w:t>DBSERVER</w:t>
            </w:r>
            <w:r w:rsidRPr="00412FB6">
              <w:rPr>
                <w:rFonts w:cstheme="minorHAnsi"/>
              </w:rPr>
              <w:t xml:space="preserve"> and is a domain controller for the domain </w:t>
            </w:r>
            <w:r w:rsidRPr="00412FB6">
              <w:rPr>
                <w:rFonts w:cstheme="minorHAnsi"/>
                <w:b/>
                <w:i/>
              </w:rPr>
              <w:t>yourname</w:t>
            </w:r>
            <w:r w:rsidRPr="00412FB6">
              <w:rPr>
                <w:rFonts w:cstheme="minorHAnsi"/>
                <w:b/>
              </w:rPr>
              <w:t>.com</w:t>
            </w:r>
            <w:r w:rsidRPr="00412FB6">
              <w:rPr>
                <w:rFonts w:cstheme="minorHAnsi"/>
              </w:rPr>
              <w:t xml:space="preserve"> (where </w:t>
            </w:r>
            <w:r w:rsidRPr="00412FB6">
              <w:rPr>
                <w:rFonts w:cstheme="minorHAnsi"/>
                <w:b/>
                <w:i/>
              </w:rPr>
              <w:t>yourname</w:t>
            </w:r>
            <w:r w:rsidRPr="00412FB6">
              <w:rPr>
                <w:rFonts w:cstheme="minorHAnsi"/>
              </w:rPr>
              <w:t xml:space="preserve"> is your last name</w:t>
            </w:r>
            <w:r w:rsidRPr="00412FB6">
              <w:rPr>
                <w:rFonts w:cstheme="minorHAnsi"/>
                <w:b/>
                <w:bCs/>
              </w:rPr>
              <w:t>).</w:t>
            </w:r>
            <w:r w:rsidRPr="00412FB6">
              <w:rPr>
                <w:rFonts w:cstheme="minorHAnsi"/>
                <w:b/>
                <w:bCs/>
                <w:color w:val="1F4E79"/>
              </w:rPr>
              <w:t xml:space="preserve"> 1 mark</w:t>
            </w:r>
          </w:p>
        </w:tc>
      </w:tr>
      <w:tr w:rsidR="005121E9" w:rsidRPr="00412FB6" w14:paraId="515699A2" w14:textId="3EDF6DC2" w:rsidTr="00C42420">
        <w:tc>
          <w:tcPr>
            <w:tcW w:w="10791" w:type="dxa"/>
          </w:tcPr>
          <w:p w14:paraId="06FDCAB8" w14:textId="0DB9EBAA" w:rsidR="005121E9" w:rsidRPr="00412FB6" w:rsidRDefault="00600DB9" w:rsidP="00600DB9">
            <w:pPr>
              <w:numPr>
                <w:ilvl w:val="0"/>
                <w:numId w:val="31"/>
              </w:numPr>
              <w:rPr>
                <w:rFonts w:cstheme="minorHAnsi"/>
              </w:rPr>
            </w:pPr>
            <w:r w:rsidRPr="00412FB6">
              <w:rPr>
                <w:rFonts w:cstheme="minorHAnsi"/>
              </w:rPr>
              <w:t xml:space="preserve">Install a default instance of SQL Server 2019. </w:t>
            </w:r>
            <w:r w:rsidRPr="00412FB6">
              <w:rPr>
                <w:rFonts w:cstheme="minorHAnsi"/>
                <w:b/>
                <w:bCs/>
                <w:iCs/>
                <w:color w:val="1F4E79"/>
              </w:rPr>
              <w:t>1 mark</w:t>
            </w:r>
            <w:r w:rsidRPr="00412FB6">
              <w:rPr>
                <w:rFonts w:cstheme="minorHAnsi"/>
              </w:rPr>
              <w:t xml:space="preserve"> Ensure that Windows and SQL logins can be used. Give the </w:t>
            </w:r>
            <w:r w:rsidRPr="00412FB6">
              <w:rPr>
                <w:rFonts w:cstheme="minorHAnsi"/>
                <w:b/>
              </w:rPr>
              <w:t>sa</w:t>
            </w:r>
            <w:r w:rsidRPr="00412FB6">
              <w:rPr>
                <w:rFonts w:cstheme="minorHAnsi"/>
              </w:rPr>
              <w:t xml:space="preserve"> account a password of </w:t>
            </w:r>
            <w:r w:rsidRPr="00412FB6">
              <w:rPr>
                <w:rFonts w:cstheme="minorHAnsi"/>
                <w:b/>
              </w:rPr>
              <w:t>Secret555</w:t>
            </w:r>
            <w:r w:rsidRPr="00412FB6">
              <w:rPr>
                <w:rFonts w:cstheme="minorHAnsi"/>
              </w:rPr>
              <w:t>.</w:t>
            </w:r>
            <w:r w:rsidRPr="00412FB6">
              <w:rPr>
                <w:rFonts w:cstheme="minorHAnsi"/>
                <w:i/>
                <w:color w:val="1F4E79"/>
              </w:rPr>
              <w:t xml:space="preserve"> </w:t>
            </w:r>
            <w:r w:rsidRPr="00412FB6">
              <w:rPr>
                <w:rFonts w:cstheme="minorHAnsi"/>
                <w:b/>
                <w:bCs/>
                <w:iCs/>
                <w:color w:val="1F4E79"/>
              </w:rPr>
              <w:t>1 mark</w:t>
            </w:r>
          </w:p>
        </w:tc>
      </w:tr>
      <w:tr w:rsidR="005121E9" w:rsidRPr="00412FB6" w14:paraId="6E53BCE1" w14:textId="77777777" w:rsidTr="00C42420">
        <w:tc>
          <w:tcPr>
            <w:tcW w:w="10791" w:type="dxa"/>
          </w:tcPr>
          <w:p w14:paraId="0A142658" w14:textId="5DFEC5D4" w:rsidR="005121E9" w:rsidRPr="00412FB6" w:rsidRDefault="00600DB9" w:rsidP="00600DB9">
            <w:pPr>
              <w:numPr>
                <w:ilvl w:val="0"/>
                <w:numId w:val="31"/>
              </w:numPr>
              <w:rPr>
                <w:rFonts w:cstheme="minorHAnsi"/>
              </w:rPr>
            </w:pPr>
            <w:r w:rsidRPr="00412FB6">
              <w:rPr>
                <w:rFonts w:cstheme="minorHAnsi"/>
              </w:rPr>
              <w:t xml:space="preserve">Allow TCP connections on TCP port 1433 and ensure that all services (including the SQL Server Agent) are set to automatically start each time the server is booted.  </w:t>
            </w:r>
            <w:r w:rsidRPr="00412FB6">
              <w:rPr>
                <w:rFonts w:cstheme="minorHAnsi"/>
                <w:b/>
                <w:bCs/>
                <w:iCs/>
                <w:color w:val="1F4E79"/>
              </w:rPr>
              <w:t>2 marks</w:t>
            </w:r>
          </w:p>
        </w:tc>
      </w:tr>
      <w:tr w:rsidR="005121E9" w:rsidRPr="00412FB6" w14:paraId="7CBB189B" w14:textId="77777777" w:rsidTr="00C42420">
        <w:tc>
          <w:tcPr>
            <w:tcW w:w="10791" w:type="dxa"/>
          </w:tcPr>
          <w:p w14:paraId="11447BD5" w14:textId="27AA5388" w:rsidR="005121E9" w:rsidRPr="00412FB6" w:rsidRDefault="00600DB9" w:rsidP="00600DB9">
            <w:pPr>
              <w:numPr>
                <w:ilvl w:val="0"/>
                <w:numId w:val="31"/>
              </w:numPr>
              <w:rPr>
                <w:rFonts w:cstheme="minorHAnsi"/>
              </w:rPr>
            </w:pPr>
            <w:r w:rsidRPr="00412FB6">
              <w:rPr>
                <w:rFonts w:cstheme="minorHAnsi"/>
              </w:rPr>
              <w:t>Set up a fake Database Mail profile and account that can be used to send email (the details and name are irrelevant).</w:t>
            </w:r>
            <w:r w:rsidRPr="00412FB6">
              <w:rPr>
                <w:rFonts w:cstheme="minorHAnsi"/>
                <w:i/>
                <w:color w:val="1F4E79"/>
              </w:rPr>
              <w:t xml:space="preserve"> </w:t>
            </w:r>
            <w:r w:rsidRPr="00412FB6">
              <w:rPr>
                <w:rFonts w:cstheme="minorHAnsi"/>
                <w:b/>
                <w:bCs/>
                <w:iCs/>
                <w:color w:val="1F4E79"/>
              </w:rPr>
              <w:t>1 mark</w:t>
            </w:r>
          </w:p>
        </w:tc>
      </w:tr>
      <w:tr w:rsidR="005121E9" w:rsidRPr="00412FB6" w14:paraId="4AB8CA2A" w14:textId="77777777" w:rsidTr="00C42420">
        <w:tc>
          <w:tcPr>
            <w:tcW w:w="10791" w:type="dxa"/>
          </w:tcPr>
          <w:p w14:paraId="0801051F" w14:textId="59F45654" w:rsidR="005121E9" w:rsidRPr="00412FB6" w:rsidRDefault="00600DB9" w:rsidP="00600DB9">
            <w:pPr>
              <w:numPr>
                <w:ilvl w:val="0"/>
                <w:numId w:val="31"/>
              </w:numPr>
              <w:rPr>
                <w:rFonts w:cstheme="minorHAnsi"/>
              </w:rPr>
            </w:pPr>
            <w:r w:rsidRPr="00412FB6">
              <w:rPr>
                <w:rFonts w:cstheme="minorHAnsi"/>
              </w:rPr>
              <w:t>Configure an operator for yourself that lists your triOS email address and availability times (be creative here).</w:t>
            </w:r>
            <w:r w:rsidRPr="00412FB6">
              <w:rPr>
                <w:rFonts w:cstheme="minorHAnsi"/>
                <w:i/>
                <w:color w:val="1F4E79"/>
              </w:rPr>
              <w:t xml:space="preserve"> </w:t>
            </w:r>
            <w:r w:rsidRPr="00412FB6">
              <w:rPr>
                <w:rFonts w:cstheme="minorHAnsi"/>
                <w:b/>
                <w:bCs/>
                <w:iCs/>
                <w:color w:val="1F4E79"/>
              </w:rPr>
              <w:t>1 mark</w:t>
            </w:r>
          </w:p>
        </w:tc>
      </w:tr>
      <w:tr w:rsidR="005121E9" w:rsidRPr="00412FB6" w14:paraId="1EC7FDFB" w14:textId="77777777" w:rsidTr="00C42420">
        <w:tc>
          <w:tcPr>
            <w:tcW w:w="10791" w:type="dxa"/>
          </w:tcPr>
          <w:p w14:paraId="1A0E956A" w14:textId="6DA18ED7" w:rsidR="00A44F2E" w:rsidRPr="00412FB6" w:rsidRDefault="00A44F2E" w:rsidP="00A44F2E">
            <w:pPr>
              <w:pStyle w:val="ListParagraph"/>
              <w:numPr>
                <w:ilvl w:val="0"/>
                <w:numId w:val="31"/>
              </w:numPr>
              <w:rPr>
                <w:rFonts w:cstheme="minorHAnsi"/>
              </w:rPr>
            </w:pPr>
            <w:r w:rsidRPr="00412FB6">
              <w:rPr>
                <w:rFonts w:cstheme="minorHAnsi"/>
              </w:rPr>
              <w:t xml:space="preserve">Create a folder in your virtual machine called </w:t>
            </w:r>
            <w:r w:rsidRPr="00412FB6">
              <w:rPr>
                <w:rFonts w:cstheme="minorHAnsi"/>
                <w:b/>
              </w:rPr>
              <w:t>C:\Project</w:t>
            </w:r>
            <w:r w:rsidRPr="00412FB6">
              <w:rPr>
                <w:rFonts w:cstheme="minorHAnsi"/>
              </w:rPr>
              <w:t xml:space="preserve">. Next, open a new query in SSMS.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1.rpt</w:t>
            </w:r>
            <w:r w:rsidRPr="00412FB6">
              <w:rPr>
                <w:rFonts w:cstheme="minorHAnsi"/>
              </w:rPr>
              <w:t>.</w:t>
            </w:r>
          </w:p>
          <w:p w14:paraId="3C86BB2E" w14:textId="77777777" w:rsidR="00A44F2E" w:rsidRPr="00412FB6" w:rsidRDefault="00A44F2E" w:rsidP="00A44F2E">
            <w:pPr>
              <w:pStyle w:val="ListParagraph"/>
              <w:rPr>
                <w:rFonts w:ascii="Arial" w:hAnsi="Arial" w:cs="Arial"/>
              </w:rPr>
            </w:pPr>
          </w:p>
          <w:p w14:paraId="17C7ABFB"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FF00FF"/>
                <w:sz w:val="19"/>
                <w:szCs w:val="19"/>
              </w:rPr>
              <w:t>@@SERVERNAME</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w:t>
            </w:r>
            <w:r w:rsidRPr="00412FB6">
              <w:rPr>
                <w:rFonts w:ascii="Consolas" w:hAnsi="Consolas" w:cs="Consolas"/>
                <w:color w:val="FF0000"/>
                <w:sz w:val="19"/>
                <w:szCs w:val="19"/>
              </w:rPr>
              <w:t>'Server Name'</w:t>
            </w:r>
            <w:r w:rsidRPr="00412FB6">
              <w:rPr>
                <w:rFonts w:ascii="Consolas" w:hAnsi="Consolas" w:cs="Consolas"/>
                <w:color w:val="000000"/>
                <w:sz w:val="19"/>
                <w:szCs w:val="19"/>
              </w:rPr>
              <w:t xml:space="preserve"> </w:t>
            </w:r>
          </w:p>
          <w:p w14:paraId="621D6E9C"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FF00FF"/>
                <w:sz w:val="19"/>
                <w:szCs w:val="19"/>
              </w:rPr>
              <w:t>DEFAULT_DOMAIN</w:t>
            </w:r>
            <w:r w:rsidRPr="00412FB6">
              <w:rPr>
                <w:rFonts w:ascii="Consolas" w:hAnsi="Consolas" w:cs="Consolas"/>
                <w:color w:val="808080"/>
                <w:sz w:val="19"/>
                <w:szCs w:val="19"/>
              </w:rPr>
              <w:t>()</w:t>
            </w:r>
            <w:r w:rsidRPr="00412FB6">
              <w:rPr>
                <w:rFonts w:ascii="Consolas" w:hAnsi="Consolas" w:cs="Consolas"/>
                <w:color w:val="000000"/>
                <w:sz w:val="19"/>
                <w:szCs w:val="19"/>
              </w:rPr>
              <w:t>[DomainName]</w:t>
            </w:r>
          </w:p>
          <w:p w14:paraId="1E2939E1" w14:textId="77777777" w:rsidR="00A44F2E" w:rsidRPr="00412FB6" w:rsidRDefault="00A44F2E" w:rsidP="00A44F2E">
            <w:pPr>
              <w:autoSpaceDE w:val="0"/>
              <w:autoSpaceDN w:val="0"/>
              <w:adjustRightInd w:val="0"/>
              <w:ind w:left="720" w:firstLine="720"/>
              <w:rPr>
                <w:rFonts w:ascii="Consolas" w:hAnsi="Consolas" w:cs="Consolas"/>
                <w:color w:val="00FF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m_server_services</w:t>
            </w:r>
          </w:p>
          <w:p w14:paraId="2E9E3319"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tcp_endpoints</w:t>
            </w:r>
          </w:p>
          <w:p w14:paraId="061B0F11"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msdb</w:t>
            </w:r>
            <w:r w:rsidRPr="00412FB6">
              <w:rPr>
                <w:rFonts w:ascii="Consolas" w:hAnsi="Consolas" w:cs="Consolas"/>
                <w:color w:val="808080"/>
                <w:sz w:val="19"/>
                <w:szCs w:val="19"/>
              </w:rPr>
              <w:t>.</w:t>
            </w:r>
            <w:r w:rsidRPr="00412FB6">
              <w:rPr>
                <w:rFonts w:ascii="Consolas" w:hAnsi="Consolas" w:cs="Consolas"/>
                <w:color w:val="000000"/>
                <w:sz w:val="19"/>
                <w:szCs w:val="19"/>
              </w:rPr>
              <w:t>dbo</w:t>
            </w:r>
            <w:r w:rsidRPr="00412FB6">
              <w:rPr>
                <w:rFonts w:ascii="Consolas" w:hAnsi="Consolas" w:cs="Consolas"/>
                <w:color w:val="808080"/>
                <w:sz w:val="19"/>
                <w:szCs w:val="19"/>
              </w:rPr>
              <w:t>.</w:t>
            </w:r>
            <w:r w:rsidRPr="00412FB6">
              <w:rPr>
                <w:rFonts w:ascii="Consolas" w:hAnsi="Consolas" w:cs="Consolas"/>
                <w:color w:val="000000"/>
                <w:sz w:val="19"/>
                <w:szCs w:val="19"/>
              </w:rPr>
              <w:t>sysmail_account</w:t>
            </w:r>
          </w:p>
          <w:p w14:paraId="079FF6B4" w14:textId="4AD0D624" w:rsidR="005121E9" w:rsidRPr="00412FB6" w:rsidRDefault="00A44F2E" w:rsidP="00A44F2E">
            <w:pPr>
              <w:pStyle w:val="ListParagraph"/>
              <w:ind w:left="144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msdb</w:t>
            </w:r>
            <w:r w:rsidRPr="00412FB6">
              <w:rPr>
                <w:rFonts w:ascii="Consolas" w:hAnsi="Consolas" w:cs="Consolas"/>
                <w:color w:val="808080"/>
                <w:sz w:val="19"/>
                <w:szCs w:val="19"/>
              </w:rPr>
              <w:t>.</w:t>
            </w:r>
            <w:r w:rsidRPr="00412FB6">
              <w:rPr>
                <w:rFonts w:ascii="Consolas" w:hAnsi="Consolas" w:cs="Consolas"/>
                <w:color w:val="000000"/>
                <w:sz w:val="19"/>
                <w:szCs w:val="19"/>
              </w:rPr>
              <w:t>dbo</w:t>
            </w:r>
            <w:r w:rsidRPr="00412FB6">
              <w:rPr>
                <w:rFonts w:ascii="Consolas" w:hAnsi="Consolas" w:cs="Consolas"/>
                <w:color w:val="808080"/>
                <w:sz w:val="19"/>
                <w:szCs w:val="19"/>
              </w:rPr>
              <w:t>.</w:t>
            </w:r>
            <w:r w:rsidRPr="00412FB6">
              <w:rPr>
                <w:rFonts w:ascii="Consolas" w:hAnsi="Consolas" w:cs="Consolas"/>
                <w:color w:val="000000"/>
                <w:sz w:val="19"/>
                <w:szCs w:val="19"/>
              </w:rPr>
              <w:t>sysoperators</w:t>
            </w:r>
          </w:p>
        </w:tc>
      </w:tr>
      <w:tr w:rsidR="005121E9" w:rsidRPr="00412FB6" w14:paraId="43684E6B" w14:textId="77777777" w:rsidTr="00C42420">
        <w:tc>
          <w:tcPr>
            <w:tcW w:w="10791" w:type="dxa"/>
          </w:tcPr>
          <w:p w14:paraId="45C8CCDF" w14:textId="190AC47A" w:rsidR="005121E9" w:rsidRPr="00412FB6" w:rsidRDefault="00A44F2E" w:rsidP="00A44F2E">
            <w:pPr>
              <w:numPr>
                <w:ilvl w:val="0"/>
                <w:numId w:val="31"/>
              </w:numPr>
              <w:rPr>
                <w:rFonts w:cstheme="minorHAnsi"/>
              </w:rPr>
            </w:pPr>
            <w:r w:rsidRPr="00412FB6">
              <w:rPr>
                <w:rFonts w:cstheme="minorHAnsi"/>
              </w:rPr>
              <w:lastRenderedPageBreak/>
              <w:t xml:space="preserve">Create a new database called </w:t>
            </w:r>
            <w:r w:rsidRPr="00412FB6">
              <w:rPr>
                <w:rFonts w:cstheme="minorHAnsi"/>
                <w:b/>
              </w:rPr>
              <w:t>Project</w:t>
            </w:r>
            <w:r w:rsidRPr="00412FB6">
              <w:rPr>
                <w:rFonts w:cstheme="minorHAnsi"/>
              </w:rPr>
              <w:t xml:space="preserve">.  Ensure that the location of database files optimizes database performance (do not use the default file location). </w:t>
            </w:r>
            <w:r w:rsidRPr="00412FB6">
              <w:rPr>
                <w:rFonts w:cstheme="minorHAnsi"/>
                <w:b/>
                <w:bCs/>
                <w:iCs/>
                <w:color w:val="1F4E79"/>
              </w:rPr>
              <w:t>1 mark</w:t>
            </w:r>
          </w:p>
        </w:tc>
      </w:tr>
      <w:tr w:rsidR="005121E9" w:rsidRPr="00412FB6" w14:paraId="01BD8AAF" w14:textId="77777777" w:rsidTr="00C42420">
        <w:tc>
          <w:tcPr>
            <w:tcW w:w="10791" w:type="dxa"/>
          </w:tcPr>
          <w:p w14:paraId="1D4BD881" w14:textId="5007246E" w:rsidR="005121E9" w:rsidRPr="00412FB6" w:rsidRDefault="00A44F2E" w:rsidP="00A44F2E">
            <w:pPr>
              <w:numPr>
                <w:ilvl w:val="0"/>
                <w:numId w:val="31"/>
              </w:numPr>
              <w:rPr>
                <w:rFonts w:cstheme="minorHAnsi"/>
              </w:rPr>
            </w:pPr>
            <w:r w:rsidRPr="00412FB6">
              <w:rPr>
                <w:rFonts w:cstheme="minorHAnsi"/>
              </w:rPr>
              <w:t xml:space="preserve">Create a SQL login for the developer on the server called </w:t>
            </w:r>
            <w:r w:rsidRPr="00412FB6">
              <w:rPr>
                <w:rFonts w:cstheme="minorHAnsi"/>
                <w:b/>
              </w:rPr>
              <w:t>woot</w:t>
            </w:r>
            <w:r w:rsidRPr="00412FB6">
              <w:rPr>
                <w:rFonts w:cstheme="minorHAnsi"/>
              </w:rPr>
              <w:t xml:space="preserve"> with a password of </w:t>
            </w:r>
            <w:r w:rsidRPr="00412FB6">
              <w:rPr>
                <w:rFonts w:cstheme="minorHAnsi"/>
                <w:b/>
              </w:rPr>
              <w:t>Secret555</w:t>
            </w:r>
            <w:r w:rsidRPr="00412FB6">
              <w:rPr>
                <w:rFonts w:cstheme="minorHAnsi"/>
              </w:rPr>
              <w:t xml:space="preserve">. </w:t>
            </w:r>
            <w:r w:rsidRPr="00412FB6">
              <w:rPr>
                <w:rFonts w:cstheme="minorHAnsi"/>
                <w:b/>
                <w:bCs/>
                <w:iCs/>
                <w:color w:val="1F4E79"/>
              </w:rPr>
              <w:t>1 mark</w:t>
            </w:r>
          </w:p>
        </w:tc>
      </w:tr>
      <w:tr w:rsidR="005121E9" w:rsidRPr="00412FB6" w14:paraId="18701FD8" w14:textId="77777777" w:rsidTr="00C42420">
        <w:tc>
          <w:tcPr>
            <w:tcW w:w="10791" w:type="dxa"/>
          </w:tcPr>
          <w:p w14:paraId="107CA26E" w14:textId="1293B6C8" w:rsidR="005121E9" w:rsidRPr="00412FB6" w:rsidRDefault="00A44F2E" w:rsidP="00A44F2E">
            <w:pPr>
              <w:numPr>
                <w:ilvl w:val="0"/>
                <w:numId w:val="31"/>
              </w:numPr>
              <w:rPr>
                <w:rFonts w:cstheme="minorHAnsi"/>
              </w:rPr>
            </w:pPr>
            <w:r w:rsidRPr="00412FB6">
              <w:rPr>
                <w:rFonts w:cstheme="minorHAnsi"/>
              </w:rPr>
              <w:t xml:space="preserve">Create a SQL user in the Project database called </w:t>
            </w:r>
            <w:r w:rsidRPr="00412FB6">
              <w:rPr>
                <w:rFonts w:cstheme="minorHAnsi"/>
                <w:b/>
              </w:rPr>
              <w:t>woot</w:t>
            </w:r>
            <w:r w:rsidRPr="00412FB6">
              <w:rPr>
                <w:rFonts w:cstheme="minorHAnsi"/>
              </w:rPr>
              <w:t xml:space="preserve"> for the developer and ensure that the developer can perform </w:t>
            </w:r>
            <w:r w:rsidRPr="00412FB6">
              <w:rPr>
                <w:rFonts w:cstheme="minorHAnsi"/>
                <w:u w:val="single"/>
              </w:rPr>
              <w:t>any</w:t>
            </w:r>
            <w:r w:rsidRPr="00412FB6">
              <w:rPr>
                <w:rFonts w:cstheme="minorHAnsi"/>
              </w:rPr>
              <w:t xml:space="preserve"> functions within the Project database. </w:t>
            </w:r>
            <w:r w:rsidRPr="00412FB6">
              <w:rPr>
                <w:rFonts w:cstheme="minorHAnsi"/>
                <w:b/>
                <w:bCs/>
                <w:iCs/>
                <w:color w:val="1F4E79"/>
              </w:rPr>
              <w:t>2 marks</w:t>
            </w:r>
          </w:p>
        </w:tc>
      </w:tr>
      <w:tr w:rsidR="00A44F2E" w:rsidRPr="00412FB6" w14:paraId="738032C0" w14:textId="77777777" w:rsidTr="00C42420">
        <w:tc>
          <w:tcPr>
            <w:tcW w:w="10791" w:type="dxa"/>
          </w:tcPr>
          <w:p w14:paraId="462E7D3E" w14:textId="272F74D5" w:rsidR="00A44F2E" w:rsidRPr="00412FB6" w:rsidRDefault="00A44F2E" w:rsidP="00A44F2E">
            <w:pPr>
              <w:pStyle w:val="ListParagraph"/>
              <w:numPr>
                <w:ilvl w:val="0"/>
                <w:numId w:val="31"/>
              </w:numPr>
              <w:rPr>
                <w:rFonts w:cstheme="minorHAnsi"/>
              </w:rPr>
            </w:pPr>
            <w:r w:rsidRPr="00412FB6">
              <w:rPr>
                <w:rFonts w:cstheme="minorHAnsi"/>
              </w:rPr>
              <w:t xml:space="preserve">Open a new query in SSMS.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2.rpt</w:t>
            </w:r>
            <w:r w:rsidRPr="00412FB6">
              <w:rPr>
                <w:rFonts w:cstheme="minorHAnsi"/>
              </w:rPr>
              <w:t>.</w:t>
            </w:r>
          </w:p>
          <w:p w14:paraId="00878C8B" w14:textId="77777777" w:rsidR="00A44F2E" w:rsidRPr="00412FB6" w:rsidRDefault="00A44F2E" w:rsidP="00A44F2E">
            <w:pPr>
              <w:pStyle w:val="ListParagraph"/>
              <w:rPr>
                <w:rFonts w:ascii="Arial" w:hAnsi="Arial" w:cs="Arial"/>
              </w:rPr>
            </w:pPr>
          </w:p>
          <w:p w14:paraId="6B275BE1"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 xml:space="preserve">SELECT </w:t>
            </w:r>
            <w:r w:rsidRPr="00412FB6">
              <w:rPr>
                <w:rFonts w:ascii="Consolas" w:hAnsi="Consolas" w:cs="Consolas"/>
                <w:color w:val="000000"/>
                <w:sz w:val="19"/>
                <w:szCs w:val="19"/>
              </w:rPr>
              <w:t>db</w:t>
            </w:r>
            <w:r w:rsidRPr="00412FB6">
              <w:rPr>
                <w:rFonts w:ascii="Consolas" w:hAnsi="Consolas" w:cs="Consolas"/>
                <w:color w:val="808080"/>
                <w:sz w:val="19"/>
                <w:szCs w:val="19"/>
              </w:rPr>
              <w:t>.</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Name</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type_desc</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Type</w:t>
            </w:r>
            <w:r w:rsidRPr="00412FB6">
              <w:rPr>
                <w:rFonts w:ascii="Consolas" w:hAnsi="Consolas" w:cs="Consolas"/>
                <w:color w:val="808080"/>
                <w:sz w:val="19"/>
                <w:szCs w:val="19"/>
              </w:rPr>
              <w:t>,</w:t>
            </w:r>
            <w:r w:rsidRPr="00412FB6">
              <w:rPr>
                <w:rFonts w:ascii="Consolas" w:hAnsi="Consolas" w:cs="Consolas"/>
                <w:color w:val="000000"/>
                <w:sz w:val="19"/>
                <w:szCs w:val="19"/>
              </w:rPr>
              <w:t xml:space="preserve">Physical_Nam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w:t>
            </w:r>
            <w:r w:rsidRPr="00412FB6">
              <w:rPr>
                <w:rFonts w:ascii="Consolas" w:hAnsi="Consolas" w:cs="Consolas"/>
                <w:color w:val="0000FF"/>
                <w:sz w:val="19"/>
                <w:szCs w:val="19"/>
              </w:rPr>
              <w:t>Location</w:t>
            </w:r>
          </w:p>
          <w:p w14:paraId="5FFCA718"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 xml:space="preserve">FROM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master_files</w:t>
            </w:r>
            <w:r w:rsidRPr="00412FB6">
              <w:rPr>
                <w:rFonts w:ascii="Consolas" w:hAnsi="Consolas" w:cs="Consolas"/>
                <w:color w:val="000000"/>
                <w:sz w:val="19"/>
                <w:szCs w:val="19"/>
              </w:rPr>
              <w:t xml:space="preserve"> mf</w:t>
            </w:r>
          </w:p>
          <w:p w14:paraId="7AA33FB9"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808080"/>
                <w:sz w:val="19"/>
                <w:szCs w:val="19"/>
              </w:rPr>
              <w:t>INNER</w:t>
            </w:r>
            <w:r w:rsidRPr="00412FB6">
              <w:rPr>
                <w:rFonts w:ascii="Consolas" w:hAnsi="Consolas" w:cs="Consolas"/>
                <w:color w:val="000000"/>
                <w:sz w:val="19"/>
                <w:szCs w:val="19"/>
              </w:rPr>
              <w:t xml:space="preserve"> </w:t>
            </w:r>
            <w:r w:rsidRPr="00412FB6">
              <w:rPr>
                <w:rFonts w:ascii="Consolas" w:hAnsi="Consolas" w:cs="Consolas"/>
                <w:color w:val="808080"/>
                <w:sz w:val="19"/>
                <w:szCs w:val="19"/>
              </w:rPr>
              <w:t>JOIN</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s</w:t>
            </w:r>
            <w:r w:rsidRPr="00412FB6">
              <w:rPr>
                <w:rFonts w:ascii="Consolas" w:hAnsi="Consolas" w:cs="Consolas"/>
                <w:color w:val="000000"/>
                <w:sz w:val="19"/>
                <w:szCs w:val="19"/>
              </w:rPr>
              <w:t xml:space="preserve"> db </w:t>
            </w:r>
          </w:p>
          <w:p w14:paraId="63D08DA6"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ON</w:t>
            </w:r>
            <w:r w:rsidRPr="00412FB6">
              <w:rPr>
                <w:rFonts w:ascii="Consolas" w:hAnsi="Consolas" w:cs="Consolas"/>
                <w:color w:val="000000"/>
                <w:sz w:val="19"/>
                <w:szCs w:val="19"/>
              </w:rPr>
              <w:t xml:space="preserve"> db</w:t>
            </w:r>
            <w:r w:rsidRPr="00412FB6">
              <w:rPr>
                <w:rFonts w:ascii="Consolas" w:hAnsi="Consolas" w:cs="Consolas"/>
                <w:color w:val="808080"/>
                <w:sz w:val="19"/>
                <w:szCs w:val="19"/>
              </w:rPr>
              <w:t>.</w:t>
            </w:r>
            <w:r w:rsidRPr="00412FB6">
              <w:rPr>
                <w:rFonts w:ascii="Consolas" w:hAnsi="Consolas" w:cs="Consolas"/>
                <w:color w:val="000000"/>
                <w:sz w:val="19"/>
                <w:szCs w:val="19"/>
              </w:rPr>
              <w:t xml:space="preserve">database_id </w:t>
            </w:r>
            <w:r w:rsidRPr="00412FB6">
              <w:rPr>
                <w:rFonts w:ascii="Consolas" w:hAnsi="Consolas" w:cs="Consolas"/>
                <w:color w:val="808080"/>
                <w:sz w:val="19"/>
                <w:szCs w:val="19"/>
              </w:rPr>
              <w:t>=</w:t>
            </w:r>
            <w:r w:rsidRPr="00412FB6">
              <w:rPr>
                <w:rFonts w:ascii="Consolas" w:hAnsi="Consolas" w:cs="Consolas"/>
                <w:color w:val="000000"/>
                <w:sz w:val="19"/>
                <w:szCs w:val="19"/>
              </w:rPr>
              <w:t xml:space="preserve"> mf</w:t>
            </w:r>
            <w:r w:rsidRPr="00412FB6">
              <w:rPr>
                <w:rFonts w:ascii="Consolas" w:hAnsi="Consolas" w:cs="Consolas"/>
                <w:color w:val="808080"/>
                <w:sz w:val="19"/>
                <w:szCs w:val="19"/>
              </w:rPr>
              <w:t>.</w:t>
            </w:r>
            <w:r w:rsidRPr="00412FB6">
              <w:rPr>
                <w:rFonts w:ascii="Consolas" w:hAnsi="Consolas" w:cs="Consolas"/>
                <w:color w:val="000000"/>
                <w:sz w:val="19"/>
                <w:szCs w:val="19"/>
              </w:rPr>
              <w:t>database_id</w:t>
            </w:r>
          </w:p>
          <w:p w14:paraId="52D6F371"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p>
          <w:p w14:paraId="1B462399" w14:textId="77777777" w:rsidR="00A44F2E" w:rsidRPr="00412FB6" w:rsidRDefault="00A44F2E" w:rsidP="00A44F2E">
            <w:pPr>
              <w:autoSpaceDE w:val="0"/>
              <w:autoSpaceDN w:val="0"/>
              <w:adjustRightInd w:val="0"/>
              <w:ind w:left="720" w:firstLine="720"/>
              <w:rPr>
                <w:rFonts w:ascii="Consolas" w:hAnsi="Consolas" w:cs="Consolas"/>
                <w:color w:val="FF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sql_logins</w:t>
            </w:r>
            <w:r w:rsidRPr="00412FB6">
              <w:rPr>
                <w:rFonts w:ascii="Consolas" w:hAnsi="Consolas" w:cs="Consolas"/>
                <w:color w:val="000000"/>
                <w:sz w:val="19"/>
                <w:szCs w:val="19"/>
              </w:rPr>
              <w:t xml:space="preserve"> </w:t>
            </w:r>
            <w:r w:rsidRPr="00412FB6">
              <w:rPr>
                <w:rFonts w:ascii="Consolas" w:hAnsi="Consolas" w:cs="Consolas"/>
                <w:color w:val="0000FF"/>
                <w:sz w:val="19"/>
                <w:szCs w:val="19"/>
              </w:rPr>
              <w:t>WHERE</w:t>
            </w:r>
            <w:r w:rsidRPr="00412FB6">
              <w:rPr>
                <w:rFonts w:ascii="Consolas" w:hAnsi="Consolas" w:cs="Consolas"/>
                <w:color w:val="000000"/>
                <w:sz w:val="19"/>
                <w:szCs w:val="19"/>
              </w:rPr>
              <w:t xml:space="preserve"> </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oot'</w:t>
            </w:r>
          </w:p>
          <w:p w14:paraId="6CD06D7C" w14:textId="77777777" w:rsidR="00A44F2E" w:rsidRPr="00412FB6" w:rsidRDefault="00A44F2E" w:rsidP="00A44F2E">
            <w:pPr>
              <w:autoSpaceDE w:val="0"/>
              <w:autoSpaceDN w:val="0"/>
              <w:adjustRightInd w:val="0"/>
              <w:ind w:left="720" w:firstLine="720"/>
              <w:rPr>
                <w:rFonts w:ascii="Consolas" w:hAnsi="Consolas" w:cs="Consolas"/>
                <w:color w:val="FF0000"/>
                <w:sz w:val="19"/>
                <w:szCs w:val="19"/>
              </w:rPr>
            </w:pPr>
          </w:p>
          <w:p w14:paraId="13052423"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USE</w:t>
            </w:r>
            <w:r w:rsidRPr="00412FB6">
              <w:rPr>
                <w:rFonts w:ascii="Consolas" w:hAnsi="Consolas" w:cs="Consolas"/>
                <w:color w:val="000000"/>
                <w:sz w:val="19"/>
                <w:szCs w:val="19"/>
              </w:rPr>
              <w:t xml:space="preserve"> Project</w:t>
            </w:r>
          </w:p>
          <w:p w14:paraId="47481061"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GO</w:t>
            </w:r>
          </w:p>
          <w:p w14:paraId="32A945E3"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sysusers</w:t>
            </w:r>
            <w:r w:rsidRPr="00412FB6">
              <w:rPr>
                <w:rFonts w:ascii="Consolas" w:hAnsi="Consolas" w:cs="Consolas"/>
                <w:color w:val="000000"/>
                <w:sz w:val="19"/>
                <w:szCs w:val="19"/>
              </w:rPr>
              <w:t xml:space="preserve"> </w:t>
            </w:r>
            <w:r w:rsidRPr="00412FB6">
              <w:rPr>
                <w:rFonts w:ascii="Consolas" w:hAnsi="Consolas" w:cs="Consolas"/>
                <w:color w:val="0000FF"/>
                <w:sz w:val="19"/>
                <w:szCs w:val="19"/>
              </w:rPr>
              <w:t>WHERE</w:t>
            </w:r>
            <w:r w:rsidRPr="00412FB6">
              <w:rPr>
                <w:rFonts w:ascii="Consolas" w:hAnsi="Consolas" w:cs="Consolas"/>
                <w:color w:val="000000"/>
                <w:sz w:val="19"/>
                <w:szCs w:val="19"/>
              </w:rPr>
              <w:t xml:space="preserve"> hasdbaccess </w:t>
            </w:r>
            <w:r w:rsidRPr="00412FB6">
              <w:rPr>
                <w:rFonts w:ascii="Consolas" w:hAnsi="Consolas" w:cs="Consolas"/>
                <w:color w:val="808080"/>
                <w:sz w:val="19"/>
                <w:szCs w:val="19"/>
              </w:rPr>
              <w:t>=</w:t>
            </w:r>
            <w:r w:rsidRPr="00412FB6">
              <w:rPr>
                <w:rFonts w:ascii="Consolas" w:hAnsi="Consolas" w:cs="Consolas"/>
                <w:color w:val="000000"/>
                <w:sz w:val="19"/>
                <w:szCs w:val="19"/>
              </w:rPr>
              <w:t xml:space="preserve"> 1</w:t>
            </w:r>
          </w:p>
          <w:p w14:paraId="22EAD77B" w14:textId="77777777" w:rsidR="00A44F2E" w:rsidRPr="00412FB6" w:rsidRDefault="00A44F2E" w:rsidP="00A44F2E">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_role_members</w:t>
            </w:r>
          </w:p>
          <w:p w14:paraId="26593E23" w14:textId="77777777" w:rsidR="00A44F2E" w:rsidRPr="00412FB6" w:rsidRDefault="00A44F2E" w:rsidP="00A44F2E">
            <w:pPr>
              <w:ind w:left="1440"/>
              <w:rPr>
                <w:rFonts w:ascii="Consolas" w:hAnsi="Consolas" w:cs="Consolas"/>
                <w:color w:val="FF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_principals</w:t>
            </w:r>
            <w:r w:rsidRPr="00412FB6">
              <w:rPr>
                <w:rFonts w:ascii="Consolas" w:hAnsi="Consolas" w:cs="Consolas"/>
                <w:color w:val="000000"/>
                <w:sz w:val="19"/>
                <w:szCs w:val="19"/>
              </w:rPr>
              <w:t xml:space="preserve"> </w:t>
            </w:r>
            <w:r w:rsidRPr="00412FB6">
              <w:rPr>
                <w:rFonts w:ascii="Consolas" w:hAnsi="Consolas" w:cs="Consolas"/>
                <w:color w:val="0000FF"/>
                <w:sz w:val="19"/>
                <w:szCs w:val="19"/>
              </w:rPr>
              <w:t>WHERE</w:t>
            </w:r>
            <w:r w:rsidRPr="00412FB6">
              <w:rPr>
                <w:rFonts w:ascii="Consolas" w:hAnsi="Consolas" w:cs="Consolas"/>
                <w:color w:val="000000"/>
                <w:sz w:val="19"/>
                <w:szCs w:val="19"/>
              </w:rPr>
              <w:t xml:space="preserve"> </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db_owner'</w:t>
            </w:r>
          </w:p>
          <w:p w14:paraId="406EBE1D" w14:textId="77777777" w:rsidR="00A44F2E" w:rsidRPr="00412FB6" w:rsidRDefault="00A44F2E" w:rsidP="00A44F2E">
            <w:pPr>
              <w:rPr>
                <w:rFonts w:ascii="Arial" w:hAnsi="Arial" w:cs="Arial"/>
              </w:rPr>
            </w:pPr>
          </w:p>
        </w:tc>
      </w:tr>
      <w:tr w:rsidR="00A44F2E" w:rsidRPr="00412FB6" w14:paraId="4380B623" w14:textId="77777777" w:rsidTr="00C42420">
        <w:tc>
          <w:tcPr>
            <w:tcW w:w="10791" w:type="dxa"/>
          </w:tcPr>
          <w:p w14:paraId="6C184397" w14:textId="2A29BC93" w:rsidR="00A44F2E" w:rsidRPr="00412FB6" w:rsidRDefault="00A44F2E" w:rsidP="009270AB">
            <w:pPr>
              <w:pStyle w:val="ListParagraph"/>
              <w:numPr>
                <w:ilvl w:val="0"/>
                <w:numId w:val="31"/>
              </w:numPr>
              <w:rPr>
                <w:rFonts w:cstheme="minorHAnsi"/>
              </w:rPr>
            </w:pPr>
            <w:r w:rsidRPr="00412FB6">
              <w:rPr>
                <w:rFonts w:cstheme="minorHAnsi"/>
              </w:rPr>
              <w:t>Although the developer</w:t>
            </w:r>
            <w:r w:rsidR="009270AB" w:rsidRPr="00412FB6">
              <w:rPr>
                <w:rFonts w:cstheme="minorHAnsi"/>
              </w:rPr>
              <w:t>s</w:t>
            </w:r>
            <w:r w:rsidRPr="00412FB6">
              <w:rPr>
                <w:rFonts w:cstheme="minorHAnsi"/>
              </w:rPr>
              <w:t xml:space="preserve"> will be creating most tables in the database, </w:t>
            </w:r>
            <w:r w:rsidR="009270AB" w:rsidRPr="00412FB6">
              <w:rPr>
                <w:rFonts w:cstheme="minorHAnsi"/>
              </w:rPr>
              <w:t>they have</w:t>
            </w:r>
            <w:r w:rsidRPr="00412FB6">
              <w:rPr>
                <w:rFonts w:cstheme="minorHAnsi"/>
              </w:rPr>
              <w:t xml:space="preserve"> asked you to create a table for </w:t>
            </w:r>
            <w:r w:rsidR="009270AB" w:rsidRPr="00412FB6">
              <w:rPr>
                <w:rFonts w:cstheme="minorHAnsi"/>
              </w:rPr>
              <w:t>them</w:t>
            </w:r>
            <w:r w:rsidRPr="00412FB6">
              <w:rPr>
                <w:rFonts w:cstheme="minorHAnsi"/>
              </w:rPr>
              <w:t xml:space="preserve"> in the Project database called </w:t>
            </w:r>
            <w:r w:rsidRPr="00412FB6">
              <w:rPr>
                <w:rFonts w:cstheme="minorHAnsi"/>
                <w:b/>
              </w:rPr>
              <w:t>Employee</w:t>
            </w:r>
            <w:r w:rsidRPr="00412FB6">
              <w:rPr>
                <w:rFonts w:cstheme="minorHAnsi"/>
              </w:rPr>
              <w:t xml:space="preserve"> in a new schema called </w:t>
            </w:r>
            <w:r w:rsidRPr="00412FB6">
              <w:rPr>
                <w:rFonts w:cstheme="minorHAnsi"/>
                <w:b/>
              </w:rPr>
              <w:t>HR</w:t>
            </w:r>
            <w:r w:rsidRPr="00412FB6">
              <w:rPr>
                <w:rFonts w:cstheme="minorHAnsi"/>
              </w:rPr>
              <w:t>.  A sample of the type of information that this table will store is shown below – use this information to set up the appropriate fields and constraints (ensure that you use the best data types).  Ensure that there is a primary key (you can add a field for one) and that there is a clustered index on the primary key field.</w:t>
            </w:r>
            <w:r w:rsidRPr="00412FB6">
              <w:rPr>
                <w:rFonts w:cstheme="minorHAnsi"/>
                <w:i/>
                <w:color w:val="1F4E79"/>
              </w:rPr>
              <w:t xml:space="preserve"> </w:t>
            </w:r>
            <w:r w:rsidRPr="00412FB6">
              <w:rPr>
                <w:rFonts w:cstheme="minorHAnsi"/>
                <w:b/>
                <w:bCs/>
                <w:iCs/>
                <w:color w:val="1F4E79"/>
              </w:rPr>
              <w:t>6 marks</w:t>
            </w:r>
          </w:p>
          <w:p w14:paraId="79E5E04D" w14:textId="77777777" w:rsidR="00A44F2E" w:rsidRPr="00412FB6" w:rsidRDefault="00A44F2E" w:rsidP="00A44F2E">
            <w:pPr>
              <w:rPr>
                <w:rFonts w:cstheme="minorHAnsi"/>
              </w:rPr>
            </w:pPr>
          </w:p>
          <w:tbl>
            <w:tblPr>
              <w:tblW w:w="10565" w:type="dxa"/>
              <w:tblLook w:val="0000" w:firstRow="0" w:lastRow="0" w:firstColumn="0" w:lastColumn="0" w:noHBand="0" w:noVBand="0"/>
            </w:tblPr>
            <w:tblGrid>
              <w:gridCol w:w="1106"/>
              <w:gridCol w:w="1060"/>
              <w:gridCol w:w="1117"/>
              <w:gridCol w:w="1462"/>
              <w:gridCol w:w="1580"/>
              <w:gridCol w:w="960"/>
              <w:gridCol w:w="960"/>
              <w:gridCol w:w="1080"/>
              <w:gridCol w:w="1240"/>
            </w:tblGrid>
            <w:tr w:rsidR="00A44F2E" w:rsidRPr="00412FB6" w14:paraId="1E4EA91E" w14:textId="77777777" w:rsidTr="0001367F">
              <w:trPr>
                <w:trHeight w:val="255"/>
              </w:trPr>
              <w:tc>
                <w:tcPr>
                  <w:tcW w:w="1106" w:type="dxa"/>
                  <w:tcBorders>
                    <w:top w:val="single" w:sz="4" w:space="0" w:color="000000"/>
                    <w:left w:val="single" w:sz="4" w:space="0" w:color="000000"/>
                    <w:bottom w:val="single" w:sz="4" w:space="0" w:color="000000"/>
                    <w:right w:val="single" w:sz="4" w:space="0" w:color="000000"/>
                  </w:tcBorders>
                  <w:shd w:val="clear" w:color="auto" w:fill="C0C0C0"/>
                  <w:noWrap/>
                  <w:vAlign w:val="bottom"/>
                </w:tcPr>
                <w:p w14:paraId="02DAF245"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Employee ID</w:t>
                  </w:r>
                </w:p>
              </w:tc>
              <w:tc>
                <w:tcPr>
                  <w:tcW w:w="1060" w:type="dxa"/>
                  <w:tcBorders>
                    <w:top w:val="single" w:sz="4" w:space="0" w:color="000000"/>
                    <w:left w:val="nil"/>
                    <w:bottom w:val="single" w:sz="4" w:space="0" w:color="000000"/>
                    <w:right w:val="single" w:sz="4" w:space="0" w:color="000000"/>
                  </w:tcBorders>
                  <w:shd w:val="clear" w:color="auto" w:fill="C0C0C0"/>
                  <w:noWrap/>
                  <w:vAlign w:val="bottom"/>
                </w:tcPr>
                <w:p w14:paraId="248D0421"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Last Name</w:t>
                  </w:r>
                </w:p>
              </w:tc>
              <w:tc>
                <w:tcPr>
                  <w:tcW w:w="1117" w:type="dxa"/>
                  <w:tcBorders>
                    <w:top w:val="single" w:sz="4" w:space="0" w:color="000000"/>
                    <w:left w:val="nil"/>
                    <w:bottom w:val="single" w:sz="4" w:space="0" w:color="000000"/>
                    <w:right w:val="single" w:sz="4" w:space="0" w:color="000000"/>
                  </w:tcBorders>
                  <w:shd w:val="clear" w:color="auto" w:fill="C0C0C0"/>
                  <w:noWrap/>
                  <w:vAlign w:val="bottom"/>
                </w:tcPr>
                <w:p w14:paraId="50E42F45"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First Name</w:t>
                  </w:r>
                </w:p>
              </w:tc>
              <w:tc>
                <w:tcPr>
                  <w:tcW w:w="1462" w:type="dxa"/>
                  <w:tcBorders>
                    <w:top w:val="single" w:sz="4" w:space="0" w:color="000000"/>
                    <w:left w:val="nil"/>
                    <w:bottom w:val="single" w:sz="4" w:space="0" w:color="000000"/>
                    <w:right w:val="single" w:sz="4" w:space="0" w:color="000000"/>
                  </w:tcBorders>
                  <w:shd w:val="clear" w:color="auto" w:fill="C0C0C0"/>
                  <w:noWrap/>
                  <w:vAlign w:val="bottom"/>
                </w:tcPr>
                <w:p w14:paraId="5CF64D45"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Title</w:t>
                  </w:r>
                </w:p>
              </w:tc>
              <w:tc>
                <w:tcPr>
                  <w:tcW w:w="1580" w:type="dxa"/>
                  <w:tcBorders>
                    <w:top w:val="single" w:sz="4" w:space="0" w:color="000000"/>
                    <w:left w:val="nil"/>
                    <w:bottom w:val="single" w:sz="4" w:space="0" w:color="000000"/>
                    <w:right w:val="single" w:sz="4" w:space="0" w:color="000000"/>
                  </w:tcBorders>
                  <w:shd w:val="clear" w:color="auto" w:fill="C0C0C0"/>
                  <w:noWrap/>
                  <w:vAlign w:val="bottom"/>
                </w:tcPr>
                <w:p w14:paraId="6FFF3CC9"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Dept Name</w:t>
                  </w:r>
                </w:p>
              </w:tc>
              <w:tc>
                <w:tcPr>
                  <w:tcW w:w="960" w:type="dxa"/>
                  <w:tcBorders>
                    <w:top w:val="single" w:sz="4" w:space="0" w:color="000000"/>
                    <w:left w:val="nil"/>
                    <w:bottom w:val="single" w:sz="4" w:space="0" w:color="000000"/>
                    <w:right w:val="single" w:sz="4" w:space="0" w:color="000000"/>
                  </w:tcBorders>
                  <w:shd w:val="clear" w:color="auto" w:fill="C0C0C0"/>
                  <w:noWrap/>
                  <w:vAlign w:val="bottom"/>
                </w:tcPr>
                <w:p w14:paraId="2DCBDA5D"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Office #</w:t>
                  </w:r>
                </w:p>
              </w:tc>
              <w:tc>
                <w:tcPr>
                  <w:tcW w:w="960" w:type="dxa"/>
                  <w:tcBorders>
                    <w:top w:val="single" w:sz="4" w:space="0" w:color="000000"/>
                    <w:left w:val="nil"/>
                    <w:bottom w:val="single" w:sz="4" w:space="0" w:color="000000"/>
                    <w:right w:val="single" w:sz="4" w:space="0" w:color="000000"/>
                  </w:tcBorders>
                  <w:shd w:val="clear" w:color="auto" w:fill="C0C0C0"/>
                  <w:noWrap/>
                  <w:vAlign w:val="bottom"/>
                </w:tcPr>
                <w:p w14:paraId="0084F8A2"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Ext</w:t>
                  </w:r>
                </w:p>
              </w:tc>
              <w:tc>
                <w:tcPr>
                  <w:tcW w:w="1080" w:type="dxa"/>
                  <w:tcBorders>
                    <w:top w:val="single" w:sz="4" w:space="0" w:color="000000"/>
                    <w:left w:val="nil"/>
                    <w:bottom w:val="single" w:sz="4" w:space="0" w:color="000000"/>
                    <w:right w:val="single" w:sz="4" w:space="0" w:color="000000"/>
                  </w:tcBorders>
                  <w:shd w:val="clear" w:color="auto" w:fill="C0C0C0"/>
                  <w:noWrap/>
                  <w:vAlign w:val="bottom"/>
                </w:tcPr>
                <w:p w14:paraId="0842FFF9"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Date Hired</w:t>
                  </w:r>
                </w:p>
              </w:tc>
              <w:tc>
                <w:tcPr>
                  <w:tcW w:w="1240" w:type="dxa"/>
                  <w:tcBorders>
                    <w:top w:val="single" w:sz="4" w:space="0" w:color="000000"/>
                    <w:left w:val="nil"/>
                    <w:bottom w:val="single" w:sz="4" w:space="0" w:color="000000"/>
                    <w:right w:val="single" w:sz="4" w:space="0" w:color="000000"/>
                  </w:tcBorders>
                  <w:shd w:val="clear" w:color="auto" w:fill="C0C0C0"/>
                  <w:noWrap/>
                  <w:vAlign w:val="bottom"/>
                </w:tcPr>
                <w:p w14:paraId="0D62B1E0" w14:textId="77777777" w:rsidR="00A44F2E" w:rsidRPr="00412FB6" w:rsidRDefault="00A44F2E" w:rsidP="00070D5A">
                  <w:pPr>
                    <w:framePr w:hSpace="180" w:wrap="around" w:vAnchor="text" w:hAnchor="margin" w:xAlign="center" w:y="38"/>
                    <w:jc w:val="center"/>
                    <w:rPr>
                      <w:rFonts w:cstheme="minorHAnsi"/>
                      <w:color w:val="000000"/>
                      <w:sz w:val="20"/>
                      <w:szCs w:val="20"/>
                    </w:rPr>
                  </w:pPr>
                  <w:r w:rsidRPr="00412FB6">
                    <w:rPr>
                      <w:rFonts w:cstheme="minorHAnsi"/>
                      <w:color w:val="000000"/>
                      <w:sz w:val="20"/>
                      <w:szCs w:val="20"/>
                    </w:rPr>
                    <w:t>Salary</w:t>
                  </w:r>
                </w:p>
              </w:tc>
            </w:tr>
            <w:tr w:rsidR="00A44F2E" w:rsidRPr="00412FB6" w14:paraId="2BAB55FF" w14:textId="77777777" w:rsidTr="0001367F">
              <w:trPr>
                <w:trHeight w:val="510"/>
              </w:trPr>
              <w:tc>
                <w:tcPr>
                  <w:tcW w:w="1106" w:type="dxa"/>
                  <w:tcBorders>
                    <w:top w:val="single" w:sz="4" w:space="0" w:color="C0C0C0"/>
                    <w:left w:val="single" w:sz="4" w:space="0" w:color="C0C0C0"/>
                    <w:bottom w:val="single" w:sz="4" w:space="0" w:color="C0C0C0"/>
                    <w:right w:val="single" w:sz="4" w:space="0" w:color="C0C0C0"/>
                  </w:tcBorders>
                  <w:shd w:val="clear" w:color="auto" w:fill="auto"/>
                  <w:vAlign w:val="bottom"/>
                </w:tcPr>
                <w:p w14:paraId="4ABAB1B6"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101</w:t>
                  </w:r>
                </w:p>
              </w:tc>
              <w:tc>
                <w:tcPr>
                  <w:tcW w:w="1060" w:type="dxa"/>
                  <w:tcBorders>
                    <w:top w:val="single" w:sz="4" w:space="0" w:color="C0C0C0"/>
                    <w:left w:val="nil"/>
                    <w:bottom w:val="single" w:sz="4" w:space="0" w:color="C0C0C0"/>
                    <w:right w:val="single" w:sz="4" w:space="0" w:color="C0C0C0"/>
                  </w:tcBorders>
                  <w:shd w:val="clear" w:color="auto" w:fill="auto"/>
                  <w:vAlign w:val="bottom"/>
                </w:tcPr>
                <w:p w14:paraId="77407216"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Benson</w:t>
                  </w:r>
                </w:p>
              </w:tc>
              <w:tc>
                <w:tcPr>
                  <w:tcW w:w="1117" w:type="dxa"/>
                  <w:tcBorders>
                    <w:top w:val="single" w:sz="4" w:space="0" w:color="C0C0C0"/>
                    <w:left w:val="nil"/>
                    <w:bottom w:val="single" w:sz="4" w:space="0" w:color="C0C0C0"/>
                    <w:right w:val="single" w:sz="4" w:space="0" w:color="C0C0C0"/>
                  </w:tcBorders>
                  <w:shd w:val="clear" w:color="auto" w:fill="auto"/>
                  <w:vAlign w:val="bottom"/>
                </w:tcPr>
                <w:p w14:paraId="7E65ABC7"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Max</w:t>
                  </w:r>
                </w:p>
              </w:tc>
              <w:tc>
                <w:tcPr>
                  <w:tcW w:w="1462" w:type="dxa"/>
                  <w:tcBorders>
                    <w:top w:val="single" w:sz="4" w:space="0" w:color="C0C0C0"/>
                    <w:left w:val="nil"/>
                    <w:bottom w:val="single" w:sz="4" w:space="0" w:color="C0C0C0"/>
                    <w:right w:val="single" w:sz="4" w:space="0" w:color="C0C0C0"/>
                  </w:tcBorders>
                  <w:shd w:val="clear" w:color="auto" w:fill="auto"/>
                  <w:vAlign w:val="bottom"/>
                </w:tcPr>
                <w:p w14:paraId="1D7BDFD1"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General Manager</w:t>
                  </w:r>
                </w:p>
              </w:tc>
              <w:tc>
                <w:tcPr>
                  <w:tcW w:w="1580" w:type="dxa"/>
                  <w:tcBorders>
                    <w:top w:val="single" w:sz="4" w:space="0" w:color="C0C0C0"/>
                    <w:left w:val="nil"/>
                    <w:bottom w:val="single" w:sz="4" w:space="0" w:color="C0C0C0"/>
                    <w:right w:val="single" w:sz="4" w:space="0" w:color="C0C0C0"/>
                  </w:tcBorders>
                  <w:shd w:val="clear" w:color="auto" w:fill="auto"/>
                  <w:vAlign w:val="bottom"/>
                </w:tcPr>
                <w:p w14:paraId="3446056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ousekeeping</w:t>
                  </w:r>
                </w:p>
              </w:tc>
              <w:tc>
                <w:tcPr>
                  <w:tcW w:w="960" w:type="dxa"/>
                  <w:tcBorders>
                    <w:top w:val="single" w:sz="4" w:space="0" w:color="C0C0C0"/>
                    <w:left w:val="nil"/>
                    <w:bottom w:val="single" w:sz="4" w:space="0" w:color="C0C0C0"/>
                    <w:right w:val="single" w:sz="4" w:space="0" w:color="C0C0C0"/>
                  </w:tcBorders>
                  <w:shd w:val="clear" w:color="auto" w:fill="auto"/>
                  <w:vAlign w:val="bottom"/>
                </w:tcPr>
                <w:p w14:paraId="7D4A2E42"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501</w:t>
                  </w:r>
                </w:p>
              </w:tc>
              <w:tc>
                <w:tcPr>
                  <w:tcW w:w="960" w:type="dxa"/>
                  <w:tcBorders>
                    <w:top w:val="single" w:sz="4" w:space="0" w:color="C0C0C0"/>
                    <w:left w:val="nil"/>
                    <w:bottom w:val="single" w:sz="4" w:space="0" w:color="C0C0C0"/>
                    <w:right w:val="single" w:sz="4" w:space="0" w:color="C0C0C0"/>
                  </w:tcBorders>
                  <w:shd w:val="clear" w:color="auto" w:fill="auto"/>
                  <w:vAlign w:val="bottom"/>
                </w:tcPr>
                <w:p w14:paraId="21DDA51F"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410</w:t>
                  </w:r>
                </w:p>
              </w:tc>
              <w:tc>
                <w:tcPr>
                  <w:tcW w:w="1080" w:type="dxa"/>
                  <w:tcBorders>
                    <w:top w:val="single" w:sz="4" w:space="0" w:color="C0C0C0"/>
                    <w:left w:val="nil"/>
                    <w:bottom w:val="single" w:sz="4" w:space="0" w:color="C0C0C0"/>
                    <w:right w:val="single" w:sz="4" w:space="0" w:color="C0C0C0"/>
                  </w:tcBorders>
                  <w:shd w:val="clear" w:color="auto" w:fill="auto"/>
                  <w:vAlign w:val="bottom"/>
                </w:tcPr>
                <w:p w14:paraId="4F145593"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26-Nov-87</w:t>
                  </w:r>
                </w:p>
              </w:tc>
              <w:tc>
                <w:tcPr>
                  <w:tcW w:w="1240" w:type="dxa"/>
                  <w:tcBorders>
                    <w:top w:val="single" w:sz="4" w:space="0" w:color="C0C0C0"/>
                    <w:left w:val="nil"/>
                    <w:bottom w:val="single" w:sz="4" w:space="0" w:color="C0C0C0"/>
                    <w:right w:val="single" w:sz="4" w:space="0" w:color="C0C0C0"/>
                  </w:tcBorders>
                  <w:shd w:val="clear" w:color="auto" w:fill="auto"/>
                  <w:vAlign w:val="bottom"/>
                </w:tcPr>
                <w:p w14:paraId="5A23D4E6"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42,000.00</w:t>
                  </w:r>
                </w:p>
              </w:tc>
            </w:tr>
            <w:tr w:rsidR="00A44F2E" w:rsidRPr="00412FB6" w14:paraId="088AF851" w14:textId="77777777" w:rsidTr="0001367F">
              <w:trPr>
                <w:trHeight w:val="510"/>
              </w:trPr>
              <w:tc>
                <w:tcPr>
                  <w:tcW w:w="1106" w:type="dxa"/>
                  <w:tcBorders>
                    <w:top w:val="nil"/>
                    <w:left w:val="single" w:sz="4" w:space="0" w:color="C0C0C0"/>
                    <w:bottom w:val="single" w:sz="4" w:space="0" w:color="C0C0C0"/>
                    <w:right w:val="single" w:sz="4" w:space="0" w:color="C0C0C0"/>
                  </w:tcBorders>
                  <w:shd w:val="clear" w:color="auto" w:fill="auto"/>
                  <w:vAlign w:val="bottom"/>
                </w:tcPr>
                <w:p w14:paraId="670ED454"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102</w:t>
                  </w:r>
                </w:p>
              </w:tc>
              <w:tc>
                <w:tcPr>
                  <w:tcW w:w="1060" w:type="dxa"/>
                  <w:tcBorders>
                    <w:top w:val="nil"/>
                    <w:left w:val="nil"/>
                    <w:bottom w:val="single" w:sz="4" w:space="0" w:color="C0C0C0"/>
                    <w:right w:val="single" w:sz="4" w:space="0" w:color="C0C0C0"/>
                  </w:tcBorders>
                  <w:shd w:val="clear" w:color="auto" w:fill="auto"/>
                  <w:vAlign w:val="bottom"/>
                </w:tcPr>
                <w:p w14:paraId="3EF4794D"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Martinez</w:t>
                  </w:r>
                </w:p>
              </w:tc>
              <w:tc>
                <w:tcPr>
                  <w:tcW w:w="1117" w:type="dxa"/>
                  <w:tcBorders>
                    <w:top w:val="nil"/>
                    <w:left w:val="nil"/>
                    <w:bottom w:val="single" w:sz="4" w:space="0" w:color="C0C0C0"/>
                    <w:right w:val="single" w:sz="4" w:space="0" w:color="C0C0C0"/>
                  </w:tcBorders>
                  <w:shd w:val="clear" w:color="auto" w:fill="auto"/>
                  <w:vAlign w:val="bottom"/>
                </w:tcPr>
                <w:p w14:paraId="43DE5032"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andra</w:t>
                  </w:r>
                </w:p>
              </w:tc>
              <w:tc>
                <w:tcPr>
                  <w:tcW w:w="1462" w:type="dxa"/>
                  <w:tcBorders>
                    <w:top w:val="nil"/>
                    <w:left w:val="nil"/>
                    <w:bottom w:val="single" w:sz="4" w:space="0" w:color="C0C0C0"/>
                    <w:right w:val="single" w:sz="4" w:space="0" w:color="C0C0C0"/>
                  </w:tcBorders>
                  <w:shd w:val="clear" w:color="auto" w:fill="auto"/>
                  <w:vAlign w:val="bottom"/>
                </w:tcPr>
                <w:p w14:paraId="42B7641B"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North Wing Supervisor</w:t>
                  </w:r>
                </w:p>
              </w:tc>
              <w:tc>
                <w:tcPr>
                  <w:tcW w:w="1580" w:type="dxa"/>
                  <w:tcBorders>
                    <w:top w:val="nil"/>
                    <w:left w:val="nil"/>
                    <w:bottom w:val="single" w:sz="4" w:space="0" w:color="C0C0C0"/>
                    <w:right w:val="single" w:sz="4" w:space="0" w:color="C0C0C0"/>
                  </w:tcBorders>
                  <w:shd w:val="clear" w:color="auto" w:fill="auto"/>
                  <w:vAlign w:val="bottom"/>
                </w:tcPr>
                <w:p w14:paraId="108846C3"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ousekeeping</w:t>
                  </w:r>
                </w:p>
              </w:tc>
              <w:tc>
                <w:tcPr>
                  <w:tcW w:w="960" w:type="dxa"/>
                  <w:tcBorders>
                    <w:top w:val="nil"/>
                    <w:left w:val="nil"/>
                    <w:bottom w:val="single" w:sz="4" w:space="0" w:color="C0C0C0"/>
                    <w:right w:val="single" w:sz="4" w:space="0" w:color="C0C0C0"/>
                  </w:tcBorders>
                  <w:shd w:val="clear" w:color="auto" w:fill="auto"/>
                  <w:vAlign w:val="bottom"/>
                </w:tcPr>
                <w:p w14:paraId="570F7058"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503</w:t>
                  </w:r>
                </w:p>
              </w:tc>
              <w:tc>
                <w:tcPr>
                  <w:tcW w:w="960" w:type="dxa"/>
                  <w:tcBorders>
                    <w:top w:val="nil"/>
                    <w:left w:val="nil"/>
                    <w:bottom w:val="single" w:sz="4" w:space="0" w:color="C0C0C0"/>
                    <w:right w:val="single" w:sz="4" w:space="0" w:color="C0C0C0"/>
                  </w:tcBorders>
                  <w:shd w:val="clear" w:color="auto" w:fill="auto"/>
                  <w:vAlign w:val="bottom"/>
                </w:tcPr>
                <w:p w14:paraId="0655C114"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413</w:t>
                  </w:r>
                </w:p>
              </w:tc>
              <w:tc>
                <w:tcPr>
                  <w:tcW w:w="1080" w:type="dxa"/>
                  <w:tcBorders>
                    <w:top w:val="nil"/>
                    <w:left w:val="nil"/>
                    <w:bottom w:val="single" w:sz="4" w:space="0" w:color="C0C0C0"/>
                    <w:right w:val="single" w:sz="4" w:space="0" w:color="C0C0C0"/>
                  </w:tcBorders>
                  <w:shd w:val="clear" w:color="auto" w:fill="auto"/>
                  <w:vAlign w:val="bottom"/>
                </w:tcPr>
                <w:p w14:paraId="22DCDF54"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5-May-91</w:t>
                  </w:r>
                </w:p>
              </w:tc>
              <w:tc>
                <w:tcPr>
                  <w:tcW w:w="1240" w:type="dxa"/>
                  <w:tcBorders>
                    <w:top w:val="nil"/>
                    <w:left w:val="nil"/>
                    <w:bottom w:val="single" w:sz="4" w:space="0" w:color="C0C0C0"/>
                    <w:right w:val="single" w:sz="4" w:space="0" w:color="C0C0C0"/>
                  </w:tcBorders>
                  <w:shd w:val="clear" w:color="auto" w:fill="auto"/>
                  <w:vAlign w:val="bottom"/>
                </w:tcPr>
                <w:p w14:paraId="0E7062CD"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2,330.00</w:t>
                  </w:r>
                </w:p>
              </w:tc>
            </w:tr>
            <w:tr w:rsidR="00A44F2E" w:rsidRPr="00412FB6" w14:paraId="293EB4B3" w14:textId="77777777" w:rsidTr="0001367F">
              <w:trPr>
                <w:trHeight w:val="510"/>
              </w:trPr>
              <w:tc>
                <w:tcPr>
                  <w:tcW w:w="1106" w:type="dxa"/>
                  <w:tcBorders>
                    <w:top w:val="nil"/>
                    <w:left w:val="single" w:sz="4" w:space="0" w:color="C0C0C0"/>
                    <w:bottom w:val="single" w:sz="4" w:space="0" w:color="C0C0C0"/>
                    <w:right w:val="single" w:sz="4" w:space="0" w:color="C0C0C0"/>
                  </w:tcBorders>
                  <w:shd w:val="clear" w:color="auto" w:fill="auto"/>
                  <w:vAlign w:val="bottom"/>
                </w:tcPr>
                <w:p w14:paraId="5664E47C"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103</w:t>
                  </w:r>
                </w:p>
              </w:tc>
              <w:tc>
                <w:tcPr>
                  <w:tcW w:w="1060" w:type="dxa"/>
                  <w:tcBorders>
                    <w:top w:val="nil"/>
                    <w:left w:val="nil"/>
                    <w:bottom w:val="single" w:sz="4" w:space="0" w:color="C0C0C0"/>
                    <w:right w:val="single" w:sz="4" w:space="0" w:color="C0C0C0"/>
                  </w:tcBorders>
                  <w:shd w:val="clear" w:color="auto" w:fill="auto"/>
                  <w:vAlign w:val="bottom"/>
                </w:tcPr>
                <w:p w14:paraId="779E5790"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Erickson</w:t>
                  </w:r>
                </w:p>
              </w:tc>
              <w:tc>
                <w:tcPr>
                  <w:tcW w:w="1117" w:type="dxa"/>
                  <w:tcBorders>
                    <w:top w:val="nil"/>
                    <w:left w:val="nil"/>
                    <w:bottom w:val="single" w:sz="4" w:space="0" w:color="C0C0C0"/>
                    <w:right w:val="single" w:sz="4" w:space="0" w:color="C0C0C0"/>
                  </w:tcBorders>
                  <w:shd w:val="clear" w:color="auto" w:fill="auto"/>
                  <w:vAlign w:val="bottom"/>
                </w:tcPr>
                <w:p w14:paraId="10922C72"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Gregory</w:t>
                  </w:r>
                </w:p>
              </w:tc>
              <w:tc>
                <w:tcPr>
                  <w:tcW w:w="1462" w:type="dxa"/>
                  <w:tcBorders>
                    <w:top w:val="nil"/>
                    <w:left w:val="nil"/>
                    <w:bottom w:val="single" w:sz="4" w:space="0" w:color="C0C0C0"/>
                    <w:right w:val="single" w:sz="4" w:space="0" w:color="C0C0C0"/>
                  </w:tcBorders>
                  <w:shd w:val="clear" w:color="auto" w:fill="auto"/>
                  <w:vAlign w:val="bottom"/>
                </w:tcPr>
                <w:p w14:paraId="52BFD214"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outh Wing Supervisor</w:t>
                  </w:r>
                </w:p>
              </w:tc>
              <w:tc>
                <w:tcPr>
                  <w:tcW w:w="1580" w:type="dxa"/>
                  <w:tcBorders>
                    <w:top w:val="nil"/>
                    <w:left w:val="nil"/>
                    <w:bottom w:val="single" w:sz="4" w:space="0" w:color="C0C0C0"/>
                    <w:right w:val="single" w:sz="4" w:space="0" w:color="C0C0C0"/>
                  </w:tcBorders>
                  <w:shd w:val="clear" w:color="auto" w:fill="auto"/>
                  <w:vAlign w:val="bottom"/>
                </w:tcPr>
                <w:p w14:paraId="23EB19BE"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ousekeeping</w:t>
                  </w:r>
                </w:p>
              </w:tc>
              <w:tc>
                <w:tcPr>
                  <w:tcW w:w="960" w:type="dxa"/>
                  <w:tcBorders>
                    <w:top w:val="nil"/>
                    <w:left w:val="nil"/>
                    <w:bottom w:val="single" w:sz="4" w:space="0" w:color="C0C0C0"/>
                    <w:right w:val="single" w:sz="4" w:space="0" w:color="C0C0C0"/>
                  </w:tcBorders>
                  <w:shd w:val="clear" w:color="auto" w:fill="auto"/>
                  <w:vAlign w:val="bottom"/>
                </w:tcPr>
                <w:p w14:paraId="0D4744A6"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503</w:t>
                  </w:r>
                </w:p>
              </w:tc>
              <w:tc>
                <w:tcPr>
                  <w:tcW w:w="960" w:type="dxa"/>
                  <w:tcBorders>
                    <w:top w:val="nil"/>
                    <w:left w:val="nil"/>
                    <w:bottom w:val="single" w:sz="4" w:space="0" w:color="C0C0C0"/>
                    <w:right w:val="single" w:sz="4" w:space="0" w:color="C0C0C0"/>
                  </w:tcBorders>
                  <w:shd w:val="clear" w:color="auto" w:fill="auto"/>
                  <w:vAlign w:val="bottom"/>
                </w:tcPr>
                <w:p w14:paraId="022157BF"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411</w:t>
                  </w:r>
                </w:p>
              </w:tc>
              <w:tc>
                <w:tcPr>
                  <w:tcW w:w="1080" w:type="dxa"/>
                  <w:tcBorders>
                    <w:top w:val="nil"/>
                    <w:left w:val="nil"/>
                    <w:bottom w:val="single" w:sz="4" w:space="0" w:color="C0C0C0"/>
                    <w:right w:val="single" w:sz="4" w:space="0" w:color="C0C0C0"/>
                  </w:tcBorders>
                  <w:shd w:val="clear" w:color="auto" w:fill="auto"/>
                  <w:vAlign w:val="bottom"/>
                </w:tcPr>
                <w:p w14:paraId="542FD9C8"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7-Aug-91</w:t>
                  </w:r>
                </w:p>
              </w:tc>
              <w:tc>
                <w:tcPr>
                  <w:tcW w:w="1240" w:type="dxa"/>
                  <w:tcBorders>
                    <w:top w:val="nil"/>
                    <w:left w:val="nil"/>
                    <w:bottom w:val="single" w:sz="4" w:space="0" w:color="C0C0C0"/>
                    <w:right w:val="single" w:sz="4" w:space="0" w:color="C0C0C0"/>
                  </w:tcBorders>
                  <w:shd w:val="clear" w:color="auto" w:fill="auto"/>
                  <w:vAlign w:val="bottom"/>
                </w:tcPr>
                <w:p w14:paraId="4AC2AB9E"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1,800.00</w:t>
                  </w:r>
                </w:p>
              </w:tc>
            </w:tr>
            <w:tr w:rsidR="00A44F2E" w:rsidRPr="00412FB6" w14:paraId="1C0F7B0B" w14:textId="77777777" w:rsidTr="0001367F">
              <w:trPr>
                <w:trHeight w:val="510"/>
              </w:trPr>
              <w:tc>
                <w:tcPr>
                  <w:tcW w:w="1106" w:type="dxa"/>
                  <w:tcBorders>
                    <w:top w:val="nil"/>
                    <w:left w:val="single" w:sz="4" w:space="0" w:color="C0C0C0"/>
                    <w:bottom w:val="single" w:sz="4" w:space="0" w:color="C0C0C0"/>
                    <w:right w:val="single" w:sz="4" w:space="0" w:color="C0C0C0"/>
                  </w:tcBorders>
                  <w:shd w:val="clear" w:color="auto" w:fill="auto"/>
                  <w:vAlign w:val="bottom"/>
                </w:tcPr>
                <w:p w14:paraId="65A70ADF"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104</w:t>
                  </w:r>
                </w:p>
              </w:tc>
              <w:tc>
                <w:tcPr>
                  <w:tcW w:w="1060" w:type="dxa"/>
                  <w:tcBorders>
                    <w:top w:val="nil"/>
                    <w:left w:val="nil"/>
                    <w:bottom w:val="single" w:sz="4" w:space="0" w:color="C0C0C0"/>
                    <w:right w:val="single" w:sz="4" w:space="0" w:color="C0C0C0"/>
                  </w:tcBorders>
                  <w:shd w:val="clear" w:color="auto" w:fill="auto"/>
                  <w:vAlign w:val="bottom"/>
                </w:tcPr>
                <w:p w14:paraId="5458F0AA"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Lew</w:t>
                  </w:r>
                </w:p>
              </w:tc>
              <w:tc>
                <w:tcPr>
                  <w:tcW w:w="1117" w:type="dxa"/>
                  <w:tcBorders>
                    <w:top w:val="nil"/>
                    <w:left w:val="nil"/>
                    <w:bottom w:val="single" w:sz="4" w:space="0" w:color="C0C0C0"/>
                    <w:right w:val="single" w:sz="4" w:space="0" w:color="C0C0C0"/>
                  </w:tcBorders>
                  <w:shd w:val="clear" w:color="auto" w:fill="auto"/>
                  <w:vAlign w:val="bottom"/>
                </w:tcPr>
                <w:p w14:paraId="731599EC"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Judy</w:t>
                  </w:r>
                </w:p>
              </w:tc>
              <w:tc>
                <w:tcPr>
                  <w:tcW w:w="1462" w:type="dxa"/>
                  <w:tcBorders>
                    <w:top w:val="nil"/>
                    <w:left w:val="nil"/>
                    <w:bottom w:val="single" w:sz="4" w:space="0" w:color="C0C0C0"/>
                    <w:right w:val="single" w:sz="4" w:space="0" w:color="C0C0C0"/>
                  </w:tcBorders>
                  <w:shd w:val="clear" w:color="auto" w:fill="auto"/>
                  <w:vAlign w:val="bottom"/>
                </w:tcPr>
                <w:p w14:paraId="1EBEEFB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East Wing Supervisor</w:t>
                  </w:r>
                </w:p>
              </w:tc>
              <w:tc>
                <w:tcPr>
                  <w:tcW w:w="1580" w:type="dxa"/>
                  <w:tcBorders>
                    <w:top w:val="nil"/>
                    <w:left w:val="nil"/>
                    <w:bottom w:val="single" w:sz="4" w:space="0" w:color="C0C0C0"/>
                    <w:right w:val="single" w:sz="4" w:space="0" w:color="C0C0C0"/>
                  </w:tcBorders>
                  <w:shd w:val="clear" w:color="auto" w:fill="auto"/>
                  <w:vAlign w:val="bottom"/>
                </w:tcPr>
                <w:p w14:paraId="1DFF186C"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ousekeeping</w:t>
                  </w:r>
                </w:p>
              </w:tc>
              <w:tc>
                <w:tcPr>
                  <w:tcW w:w="960" w:type="dxa"/>
                  <w:tcBorders>
                    <w:top w:val="nil"/>
                    <w:left w:val="nil"/>
                    <w:bottom w:val="single" w:sz="4" w:space="0" w:color="C0C0C0"/>
                    <w:right w:val="single" w:sz="4" w:space="0" w:color="C0C0C0"/>
                  </w:tcBorders>
                  <w:shd w:val="clear" w:color="auto" w:fill="auto"/>
                  <w:vAlign w:val="bottom"/>
                </w:tcPr>
                <w:p w14:paraId="5E58B203"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503</w:t>
                  </w:r>
                </w:p>
              </w:tc>
              <w:tc>
                <w:tcPr>
                  <w:tcW w:w="960" w:type="dxa"/>
                  <w:tcBorders>
                    <w:top w:val="nil"/>
                    <w:left w:val="nil"/>
                    <w:bottom w:val="single" w:sz="4" w:space="0" w:color="C0C0C0"/>
                    <w:right w:val="single" w:sz="4" w:space="0" w:color="C0C0C0"/>
                  </w:tcBorders>
                  <w:shd w:val="clear" w:color="auto" w:fill="auto"/>
                  <w:vAlign w:val="bottom"/>
                </w:tcPr>
                <w:p w14:paraId="0BB20192"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412</w:t>
                  </w:r>
                </w:p>
              </w:tc>
              <w:tc>
                <w:tcPr>
                  <w:tcW w:w="1080" w:type="dxa"/>
                  <w:tcBorders>
                    <w:top w:val="nil"/>
                    <w:left w:val="nil"/>
                    <w:bottom w:val="single" w:sz="4" w:space="0" w:color="C0C0C0"/>
                    <w:right w:val="single" w:sz="4" w:space="0" w:color="C0C0C0"/>
                  </w:tcBorders>
                  <w:shd w:val="clear" w:color="auto" w:fill="auto"/>
                  <w:vAlign w:val="bottom"/>
                </w:tcPr>
                <w:p w14:paraId="46F307C5"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20-Jan-92</w:t>
                  </w:r>
                </w:p>
              </w:tc>
              <w:tc>
                <w:tcPr>
                  <w:tcW w:w="1240" w:type="dxa"/>
                  <w:tcBorders>
                    <w:top w:val="nil"/>
                    <w:left w:val="nil"/>
                    <w:bottom w:val="single" w:sz="4" w:space="0" w:color="C0C0C0"/>
                    <w:right w:val="single" w:sz="4" w:space="0" w:color="C0C0C0"/>
                  </w:tcBorders>
                  <w:shd w:val="clear" w:color="auto" w:fill="auto"/>
                  <w:vAlign w:val="bottom"/>
                </w:tcPr>
                <w:p w14:paraId="747DE036"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3,920.00</w:t>
                  </w:r>
                </w:p>
              </w:tc>
            </w:tr>
            <w:tr w:rsidR="00A44F2E" w:rsidRPr="00412FB6" w14:paraId="3460298E" w14:textId="77777777" w:rsidTr="0001367F">
              <w:trPr>
                <w:trHeight w:val="255"/>
              </w:trPr>
              <w:tc>
                <w:tcPr>
                  <w:tcW w:w="1106" w:type="dxa"/>
                  <w:tcBorders>
                    <w:top w:val="nil"/>
                    <w:left w:val="single" w:sz="4" w:space="0" w:color="C0C0C0"/>
                    <w:bottom w:val="single" w:sz="4" w:space="0" w:color="C0C0C0"/>
                    <w:right w:val="single" w:sz="4" w:space="0" w:color="C0C0C0"/>
                  </w:tcBorders>
                  <w:shd w:val="clear" w:color="auto" w:fill="auto"/>
                  <w:vAlign w:val="bottom"/>
                </w:tcPr>
                <w:p w14:paraId="18F01F8D"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221</w:t>
                  </w:r>
                </w:p>
              </w:tc>
              <w:tc>
                <w:tcPr>
                  <w:tcW w:w="1060" w:type="dxa"/>
                  <w:tcBorders>
                    <w:top w:val="nil"/>
                    <w:left w:val="nil"/>
                    <w:bottom w:val="single" w:sz="4" w:space="0" w:color="C0C0C0"/>
                    <w:right w:val="single" w:sz="4" w:space="0" w:color="C0C0C0"/>
                  </w:tcBorders>
                  <w:shd w:val="clear" w:color="auto" w:fill="auto"/>
                  <w:vAlign w:val="bottom"/>
                </w:tcPr>
                <w:p w14:paraId="4EF733CC"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Valentine</w:t>
                  </w:r>
                </w:p>
              </w:tc>
              <w:tc>
                <w:tcPr>
                  <w:tcW w:w="1117" w:type="dxa"/>
                  <w:tcBorders>
                    <w:top w:val="nil"/>
                    <w:left w:val="nil"/>
                    <w:bottom w:val="single" w:sz="4" w:space="0" w:color="C0C0C0"/>
                    <w:right w:val="single" w:sz="4" w:space="0" w:color="C0C0C0"/>
                  </w:tcBorders>
                  <w:shd w:val="clear" w:color="auto" w:fill="auto"/>
                  <w:vAlign w:val="bottom"/>
                </w:tcPr>
                <w:p w14:paraId="7C8AEF33"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Brian</w:t>
                  </w:r>
                </w:p>
              </w:tc>
              <w:tc>
                <w:tcPr>
                  <w:tcW w:w="1462" w:type="dxa"/>
                  <w:tcBorders>
                    <w:top w:val="nil"/>
                    <w:left w:val="nil"/>
                    <w:bottom w:val="single" w:sz="4" w:space="0" w:color="C0C0C0"/>
                    <w:right w:val="single" w:sz="4" w:space="0" w:color="C0C0C0"/>
                  </w:tcBorders>
                  <w:shd w:val="clear" w:color="auto" w:fill="auto"/>
                  <w:vAlign w:val="bottom"/>
                </w:tcPr>
                <w:p w14:paraId="79076C6A"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ost</w:t>
                  </w:r>
                </w:p>
              </w:tc>
              <w:tc>
                <w:tcPr>
                  <w:tcW w:w="1580" w:type="dxa"/>
                  <w:tcBorders>
                    <w:top w:val="nil"/>
                    <w:left w:val="nil"/>
                    <w:bottom w:val="single" w:sz="4" w:space="0" w:color="C0C0C0"/>
                    <w:right w:val="single" w:sz="4" w:space="0" w:color="C0C0C0"/>
                  </w:tcBorders>
                  <w:shd w:val="clear" w:color="auto" w:fill="auto"/>
                  <w:vAlign w:val="bottom"/>
                </w:tcPr>
                <w:p w14:paraId="2CD70623"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estaurant</w:t>
                  </w:r>
                </w:p>
              </w:tc>
              <w:tc>
                <w:tcPr>
                  <w:tcW w:w="960" w:type="dxa"/>
                  <w:tcBorders>
                    <w:top w:val="nil"/>
                    <w:left w:val="nil"/>
                    <w:bottom w:val="single" w:sz="4" w:space="0" w:color="C0C0C0"/>
                    <w:right w:val="single" w:sz="4" w:space="0" w:color="C0C0C0"/>
                  </w:tcBorders>
                  <w:shd w:val="clear" w:color="auto" w:fill="auto"/>
                  <w:vAlign w:val="bottom"/>
                </w:tcPr>
                <w:p w14:paraId="50132848"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01</w:t>
                  </w:r>
                </w:p>
              </w:tc>
              <w:tc>
                <w:tcPr>
                  <w:tcW w:w="960" w:type="dxa"/>
                  <w:tcBorders>
                    <w:top w:val="nil"/>
                    <w:left w:val="nil"/>
                    <w:bottom w:val="single" w:sz="4" w:space="0" w:color="C0C0C0"/>
                    <w:right w:val="single" w:sz="4" w:space="0" w:color="C0C0C0"/>
                  </w:tcBorders>
                  <w:shd w:val="clear" w:color="auto" w:fill="auto"/>
                  <w:vAlign w:val="bottom"/>
                </w:tcPr>
                <w:p w14:paraId="09FD3B82"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7601</w:t>
                  </w:r>
                </w:p>
              </w:tc>
              <w:tc>
                <w:tcPr>
                  <w:tcW w:w="1080" w:type="dxa"/>
                  <w:tcBorders>
                    <w:top w:val="nil"/>
                    <w:left w:val="nil"/>
                    <w:bottom w:val="single" w:sz="4" w:space="0" w:color="C0C0C0"/>
                    <w:right w:val="single" w:sz="4" w:space="0" w:color="C0C0C0"/>
                  </w:tcBorders>
                  <w:shd w:val="clear" w:color="auto" w:fill="auto"/>
                  <w:vAlign w:val="bottom"/>
                </w:tcPr>
                <w:p w14:paraId="52E0AC8A"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27-Jan-91</w:t>
                  </w:r>
                </w:p>
              </w:tc>
              <w:tc>
                <w:tcPr>
                  <w:tcW w:w="1240" w:type="dxa"/>
                  <w:tcBorders>
                    <w:top w:val="nil"/>
                    <w:left w:val="nil"/>
                    <w:bottom w:val="single" w:sz="4" w:space="0" w:color="C0C0C0"/>
                    <w:right w:val="single" w:sz="4" w:space="0" w:color="C0C0C0"/>
                  </w:tcBorders>
                  <w:shd w:val="clear" w:color="auto" w:fill="auto"/>
                  <w:vAlign w:val="bottom"/>
                </w:tcPr>
                <w:p w14:paraId="1047FA76"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25,040.00</w:t>
                  </w:r>
                </w:p>
              </w:tc>
            </w:tr>
            <w:tr w:rsidR="00A44F2E" w:rsidRPr="00412FB6" w14:paraId="618C7CF3" w14:textId="77777777" w:rsidTr="0001367F">
              <w:trPr>
                <w:trHeight w:val="255"/>
              </w:trPr>
              <w:tc>
                <w:tcPr>
                  <w:tcW w:w="1106" w:type="dxa"/>
                  <w:tcBorders>
                    <w:top w:val="nil"/>
                    <w:left w:val="single" w:sz="4" w:space="0" w:color="C0C0C0"/>
                    <w:bottom w:val="single" w:sz="4" w:space="0" w:color="C0C0C0"/>
                    <w:right w:val="single" w:sz="4" w:space="0" w:color="C0C0C0"/>
                  </w:tcBorders>
                  <w:shd w:val="clear" w:color="auto" w:fill="auto"/>
                  <w:vAlign w:val="bottom"/>
                </w:tcPr>
                <w:p w14:paraId="6826F843"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222</w:t>
                  </w:r>
                </w:p>
              </w:tc>
              <w:tc>
                <w:tcPr>
                  <w:tcW w:w="1060" w:type="dxa"/>
                  <w:tcBorders>
                    <w:top w:val="nil"/>
                    <w:left w:val="nil"/>
                    <w:bottom w:val="single" w:sz="4" w:space="0" w:color="C0C0C0"/>
                    <w:right w:val="single" w:sz="4" w:space="0" w:color="C0C0C0"/>
                  </w:tcBorders>
                  <w:shd w:val="clear" w:color="auto" w:fill="auto"/>
                  <w:vAlign w:val="bottom"/>
                </w:tcPr>
                <w:p w14:paraId="3A0F0DB6"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Poland</w:t>
                  </w:r>
                </w:p>
              </w:tc>
              <w:tc>
                <w:tcPr>
                  <w:tcW w:w="1117" w:type="dxa"/>
                  <w:tcBorders>
                    <w:top w:val="nil"/>
                    <w:left w:val="nil"/>
                    <w:bottom w:val="single" w:sz="4" w:space="0" w:color="C0C0C0"/>
                    <w:right w:val="single" w:sz="4" w:space="0" w:color="C0C0C0"/>
                  </w:tcBorders>
                  <w:shd w:val="clear" w:color="auto" w:fill="auto"/>
                  <w:vAlign w:val="bottom"/>
                </w:tcPr>
                <w:p w14:paraId="6E8DE41E"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Carole</w:t>
                  </w:r>
                </w:p>
              </w:tc>
              <w:tc>
                <w:tcPr>
                  <w:tcW w:w="1462" w:type="dxa"/>
                  <w:tcBorders>
                    <w:top w:val="nil"/>
                    <w:left w:val="nil"/>
                    <w:bottom w:val="single" w:sz="4" w:space="0" w:color="C0C0C0"/>
                    <w:right w:val="single" w:sz="4" w:space="0" w:color="C0C0C0"/>
                  </w:tcBorders>
                  <w:shd w:val="clear" w:color="auto" w:fill="auto"/>
                  <w:vAlign w:val="bottom"/>
                </w:tcPr>
                <w:p w14:paraId="54754D6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ostess</w:t>
                  </w:r>
                </w:p>
              </w:tc>
              <w:tc>
                <w:tcPr>
                  <w:tcW w:w="1580" w:type="dxa"/>
                  <w:tcBorders>
                    <w:top w:val="nil"/>
                    <w:left w:val="nil"/>
                    <w:bottom w:val="single" w:sz="4" w:space="0" w:color="C0C0C0"/>
                    <w:right w:val="single" w:sz="4" w:space="0" w:color="C0C0C0"/>
                  </w:tcBorders>
                  <w:shd w:val="clear" w:color="auto" w:fill="auto"/>
                  <w:vAlign w:val="bottom"/>
                </w:tcPr>
                <w:p w14:paraId="33276806"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estaurant</w:t>
                  </w:r>
                </w:p>
              </w:tc>
              <w:tc>
                <w:tcPr>
                  <w:tcW w:w="960" w:type="dxa"/>
                  <w:tcBorders>
                    <w:top w:val="nil"/>
                    <w:left w:val="nil"/>
                    <w:bottom w:val="single" w:sz="4" w:space="0" w:color="C0C0C0"/>
                    <w:right w:val="single" w:sz="4" w:space="0" w:color="C0C0C0"/>
                  </w:tcBorders>
                  <w:shd w:val="clear" w:color="auto" w:fill="auto"/>
                  <w:vAlign w:val="bottom"/>
                </w:tcPr>
                <w:p w14:paraId="09CE6E79"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01</w:t>
                  </w:r>
                </w:p>
              </w:tc>
              <w:tc>
                <w:tcPr>
                  <w:tcW w:w="960" w:type="dxa"/>
                  <w:tcBorders>
                    <w:top w:val="nil"/>
                    <w:left w:val="nil"/>
                    <w:bottom w:val="single" w:sz="4" w:space="0" w:color="C0C0C0"/>
                    <w:right w:val="single" w:sz="4" w:space="0" w:color="C0C0C0"/>
                  </w:tcBorders>
                  <w:shd w:val="clear" w:color="auto" w:fill="auto"/>
                  <w:vAlign w:val="bottom"/>
                </w:tcPr>
                <w:p w14:paraId="4F70C596"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7602</w:t>
                  </w:r>
                </w:p>
              </w:tc>
              <w:tc>
                <w:tcPr>
                  <w:tcW w:w="1080" w:type="dxa"/>
                  <w:tcBorders>
                    <w:top w:val="nil"/>
                    <w:left w:val="nil"/>
                    <w:bottom w:val="single" w:sz="4" w:space="0" w:color="C0C0C0"/>
                    <w:right w:val="single" w:sz="4" w:space="0" w:color="C0C0C0"/>
                  </w:tcBorders>
                  <w:shd w:val="clear" w:color="auto" w:fill="auto"/>
                  <w:vAlign w:val="bottom"/>
                </w:tcPr>
                <w:p w14:paraId="3458FD16"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0-Apr-89</w:t>
                  </w:r>
                </w:p>
              </w:tc>
              <w:tc>
                <w:tcPr>
                  <w:tcW w:w="1240" w:type="dxa"/>
                  <w:tcBorders>
                    <w:top w:val="nil"/>
                    <w:left w:val="nil"/>
                    <w:bottom w:val="single" w:sz="4" w:space="0" w:color="C0C0C0"/>
                    <w:right w:val="single" w:sz="4" w:space="0" w:color="C0C0C0"/>
                  </w:tcBorders>
                  <w:shd w:val="clear" w:color="auto" w:fill="auto"/>
                  <w:vAlign w:val="bottom"/>
                </w:tcPr>
                <w:p w14:paraId="54F1F68E"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29,000.00</w:t>
                  </w:r>
                </w:p>
              </w:tc>
            </w:tr>
            <w:tr w:rsidR="00A44F2E" w:rsidRPr="00412FB6" w14:paraId="42518C57" w14:textId="77777777" w:rsidTr="0001367F">
              <w:trPr>
                <w:trHeight w:val="255"/>
              </w:trPr>
              <w:tc>
                <w:tcPr>
                  <w:tcW w:w="1106" w:type="dxa"/>
                  <w:tcBorders>
                    <w:top w:val="nil"/>
                    <w:left w:val="single" w:sz="4" w:space="0" w:color="C0C0C0"/>
                    <w:bottom w:val="single" w:sz="4" w:space="0" w:color="C0C0C0"/>
                    <w:right w:val="single" w:sz="4" w:space="0" w:color="C0C0C0"/>
                  </w:tcBorders>
                  <w:shd w:val="clear" w:color="auto" w:fill="auto"/>
                  <w:vAlign w:val="bottom"/>
                </w:tcPr>
                <w:p w14:paraId="65A26E89"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234</w:t>
                  </w:r>
                </w:p>
              </w:tc>
              <w:tc>
                <w:tcPr>
                  <w:tcW w:w="1060" w:type="dxa"/>
                  <w:tcBorders>
                    <w:top w:val="nil"/>
                    <w:left w:val="nil"/>
                    <w:bottom w:val="single" w:sz="4" w:space="0" w:color="C0C0C0"/>
                    <w:right w:val="single" w:sz="4" w:space="0" w:color="C0C0C0"/>
                  </w:tcBorders>
                  <w:shd w:val="clear" w:color="auto" w:fill="auto"/>
                  <w:vAlign w:val="bottom"/>
                </w:tcPr>
                <w:p w14:paraId="23776C11"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Yukish</w:t>
                  </w:r>
                </w:p>
              </w:tc>
              <w:tc>
                <w:tcPr>
                  <w:tcW w:w="1117" w:type="dxa"/>
                  <w:tcBorders>
                    <w:top w:val="nil"/>
                    <w:left w:val="nil"/>
                    <w:bottom w:val="single" w:sz="4" w:space="0" w:color="C0C0C0"/>
                    <w:right w:val="single" w:sz="4" w:space="0" w:color="C0C0C0"/>
                  </w:tcBorders>
                  <w:shd w:val="clear" w:color="auto" w:fill="auto"/>
                  <w:vAlign w:val="bottom"/>
                </w:tcPr>
                <w:p w14:paraId="37798A0A"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Gary</w:t>
                  </w:r>
                </w:p>
              </w:tc>
              <w:tc>
                <w:tcPr>
                  <w:tcW w:w="1462" w:type="dxa"/>
                  <w:tcBorders>
                    <w:top w:val="nil"/>
                    <w:left w:val="nil"/>
                    <w:bottom w:val="single" w:sz="4" w:space="0" w:color="C0C0C0"/>
                    <w:right w:val="single" w:sz="4" w:space="0" w:color="C0C0C0"/>
                  </w:tcBorders>
                  <w:shd w:val="clear" w:color="auto" w:fill="auto"/>
                  <w:vAlign w:val="bottom"/>
                </w:tcPr>
                <w:p w14:paraId="4CB16E82"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Asst. Chef</w:t>
                  </w:r>
                </w:p>
              </w:tc>
              <w:tc>
                <w:tcPr>
                  <w:tcW w:w="1580" w:type="dxa"/>
                  <w:tcBorders>
                    <w:top w:val="nil"/>
                    <w:left w:val="nil"/>
                    <w:bottom w:val="single" w:sz="4" w:space="0" w:color="C0C0C0"/>
                    <w:right w:val="single" w:sz="4" w:space="0" w:color="C0C0C0"/>
                  </w:tcBorders>
                  <w:shd w:val="clear" w:color="auto" w:fill="auto"/>
                  <w:vAlign w:val="bottom"/>
                </w:tcPr>
                <w:p w14:paraId="4DE95900"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estaurant</w:t>
                  </w:r>
                </w:p>
              </w:tc>
              <w:tc>
                <w:tcPr>
                  <w:tcW w:w="960" w:type="dxa"/>
                  <w:tcBorders>
                    <w:top w:val="nil"/>
                    <w:left w:val="nil"/>
                    <w:bottom w:val="single" w:sz="4" w:space="0" w:color="C0C0C0"/>
                    <w:right w:val="single" w:sz="4" w:space="0" w:color="C0C0C0"/>
                  </w:tcBorders>
                  <w:shd w:val="clear" w:color="auto" w:fill="auto"/>
                  <w:vAlign w:val="bottom"/>
                </w:tcPr>
                <w:p w14:paraId="0C0844CC"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67</w:t>
                  </w:r>
                </w:p>
              </w:tc>
              <w:tc>
                <w:tcPr>
                  <w:tcW w:w="960" w:type="dxa"/>
                  <w:tcBorders>
                    <w:top w:val="nil"/>
                    <w:left w:val="nil"/>
                    <w:bottom w:val="single" w:sz="4" w:space="0" w:color="C0C0C0"/>
                    <w:right w:val="single" w:sz="4" w:space="0" w:color="C0C0C0"/>
                  </w:tcBorders>
                  <w:shd w:val="clear" w:color="auto" w:fill="auto"/>
                  <w:vAlign w:val="bottom"/>
                </w:tcPr>
                <w:p w14:paraId="3443F9E3"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7603</w:t>
                  </w:r>
                </w:p>
              </w:tc>
              <w:tc>
                <w:tcPr>
                  <w:tcW w:w="1080" w:type="dxa"/>
                  <w:tcBorders>
                    <w:top w:val="nil"/>
                    <w:left w:val="nil"/>
                    <w:bottom w:val="single" w:sz="4" w:space="0" w:color="C0C0C0"/>
                    <w:right w:val="single" w:sz="4" w:space="0" w:color="C0C0C0"/>
                  </w:tcBorders>
                  <w:shd w:val="clear" w:color="auto" w:fill="auto"/>
                  <w:vAlign w:val="bottom"/>
                </w:tcPr>
                <w:p w14:paraId="2ED640A6"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6-Sep-89</w:t>
                  </w:r>
                </w:p>
              </w:tc>
              <w:tc>
                <w:tcPr>
                  <w:tcW w:w="1240" w:type="dxa"/>
                  <w:tcBorders>
                    <w:top w:val="nil"/>
                    <w:left w:val="nil"/>
                    <w:bottom w:val="single" w:sz="4" w:space="0" w:color="C0C0C0"/>
                    <w:right w:val="single" w:sz="4" w:space="0" w:color="C0C0C0"/>
                  </w:tcBorders>
                  <w:shd w:val="clear" w:color="auto" w:fill="auto"/>
                  <w:vAlign w:val="bottom"/>
                </w:tcPr>
                <w:p w14:paraId="6C7AE935"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4,000.00</w:t>
                  </w:r>
                </w:p>
              </w:tc>
            </w:tr>
            <w:tr w:rsidR="00A44F2E" w:rsidRPr="00412FB6" w14:paraId="432E2A4B" w14:textId="77777777" w:rsidTr="0001367F">
              <w:trPr>
                <w:trHeight w:val="255"/>
              </w:trPr>
              <w:tc>
                <w:tcPr>
                  <w:tcW w:w="1106" w:type="dxa"/>
                  <w:tcBorders>
                    <w:top w:val="nil"/>
                    <w:left w:val="single" w:sz="4" w:space="0" w:color="C0C0C0"/>
                    <w:bottom w:val="single" w:sz="4" w:space="0" w:color="C0C0C0"/>
                    <w:right w:val="single" w:sz="4" w:space="0" w:color="C0C0C0"/>
                  </w:tcBorders>
                  <w:shd w:val="clear" w:color="auto" w:fill="auto"/>
                  <w:vAlign w:val="bottom"/>
                </w:tcPr>
                <w:p w14:paraId="4D81C9A2"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lastRenderedPageBreak/>
                    <w:t>R344</w:t>
                  </w:r>
                </w:p>
              </w:tc>
              <w:tc>
                <w:tcPr>
                  <w:tcW w:w="1060" w:type="dxa"/>
                  <w:tcBorders>
                    <w:top w:val="nil"/>
                    <w:left w:val="nil"/>
                    <w:bottom w:val="single" w:sz="4" w:space="0" w:color="C0C0C0"/>
                    <w:right w:val="single" w:sz="4" w:space="0" w:color="C0C0C0"/>
                  </w:tcBorders>
                  <w:shd w:val="clear" w:color="auto" w:fill="auto"/>
                  <w:vAlign w:val="bottom"/>
                </w:tcPr>
                <w:p w14:paraId="07213880"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White</w:t>
                  </w:r>
                </w:p>
              </w:tc>
              <w:tc>
                <w:tcPr>
                  <w:tcW w:w="1117" w:type="dxa"/>
                  <w:tcBorders>
                    <w:top w:val="nil"/>
                    <w:left w:val="nil"/>
                    <w:bottom w:val="single" w:sz="4" w:space="0" w:color="C0C0C0"/>
                    <w:right w:val="single" w:sz="4" w:space="0" w:color="C0C0C0"/>
                  </w:tcBorders>
                  <w:shd w:val="clear" w:color="auto" w:fill="auto"/>
                  <w:vAlign w:val="bottom"/>
                </w:tcPr>
                <w:p w14:paraId="20814884"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uki</w:t>
                  </w:r>
                </w:p>
              </w:tc>
              <w:tc>
                <w:tcPr>
                  <w:tcW w:w="1462" w:type="dxa"/>
                  <w:tcBorders>
                    <w:top w:val="nil"/>
                    <w:left w:val="nil"/>
                    <w:bottom w:val="single" w:sz="4" w:space="0" w:color="C0C0C0"/>
                    <w:right w:val="single" w:sz="4" w:space="0" w:color="C0C0C0"/>
                  </w:tcBorders>
                  <w:shd w:val="clear" w:color="auto" w:fill="auto"/>
                  <w:vAlign w:val="bottom"/>
                </w:tcPr>
                <w:p w14:paraId="1AC7A46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ead Chef</w:t>
                  </w:r>
                </w:p>
              </w:tc>
              <w:tc>
                <w:tcPr>
                  <w:tcW w:w="1580" w:type="dxa"/>
                  <w:tcBorders>
                    <w:top w:val="nil"/>
                    <w:left w:val="nil"/>
                    <w:bottom w:val="single" w:sz="4" w:space="0" w:color="C0C0C0"/>
                    <w:right w:val="single" w:sz="4" w:space="0" w:color="C0C0C0"/>
                  </w:tcBorders>
                  <w:shd w:val="clear" w:color="auto" w:fill="auto"/>
                  <w:vAlign w:val="bottom"/>
                </w:tcPr>
                <w:p w14:paraId="77FAE2F3"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estaurant</w:t>
                  </w:r>
                </w:p>
              </w:tc>
              <w:tc>
                <w:tcPr>
                  <w:tcW w:w="960" w:type="dxa"/>
                  <w:tcBorders>
                    <w:top w:val="nil"/>
                    <w:left w:val="nil"/>
                    <w:bottom w:val="single" w:sz="4" w:space="0" w:color="C0C0C0"/>
                    <w:right w:val="single" w:sz="4" w:space="0" w:color="C0C0C0"/>
                  </w:tcBorders>
                  <w:shd w:val="clear" w:color="auto" w:fill="auto"/>
                  <w:vAlign w:val="bottom"/>
                </w:tcPr>
                <w:p w14:paraId="6EE174D1"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67</w:t>
                  </w:r>
                </w:p>
              </w:tc>
              <w:tc>
                <w:tcPr>
                  <w:tcW w:w="960" w:type="dxa"/>
                  <w:tcBorders>
                    <w:top w:val="nil"/>
                    <w:left w:val="nil"/>
                    <w:bottom w:val="single" w:sz="4" w:space="0" w:color="C0C0C0"/>
                    <w:right w:val="single" w:sz="4" w:space="0" w:color="C0C0C0"/>
                  </w:tcBorders>
                  <w:shd w:val="clear" w:color="auto" w:fill="auto"/>
                  <w:vAlign w:val="bottom"/>
                </w:tcPr>
                <w:p w14:paraId="5A4B6F88"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7604</w:t>
                  </w:r>
                </w:p>
              </w:tc>
              <w:tc>
                <w:tcPr>
                  <w:tcW w:w="1080" w:type="dxa"/>
                  <w:tcBorders>
                    <w:top w:val="nil"/>
                    <w:left w:val="nil"/>
                    <w:bottom w:val="single" w:sz="4" w:space="0" w:color="C0C0C0"/>
                    <w:right w:val="single" w:sz="4" w:space="0" w:color="C0C0C0"/>
                  </w:tcBorders>
                  <w:shd w:val="clear" w:color="auto" w:fill="auto"/>
                  <w:vAlign w:val="bottom"/>
                </w:tcPr>
                <w:p w14:paraId="1B02AD1E"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Jul-87</w:t>
                  </w:r>
                </w:p>
              </w:tc>
              <w:tc>
                <w:tcPr>
                  <w:tcW w:w="1240" w:type="dxa"/>
                  <w:tcBorders>
                    <w:top w:val="nil"/>
                    <w:left w:val="nil"/>
                    <w:bottom w:val="single" w:sz="4" w:space="0" w:color="C0C0C0"/>
                    <w:right w:val="single" w:sz="4" w:space="0" w:color="C0C0C0"/>
                  </w:tcBorders>
                  <w:shd w:val="clear" w:color="auto" w:fill="auto"/>
                  <w:vAlign w:val="bottom"/>
                </w:tcPr>
                <w:p w14:paraId="50B82347"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45,000.00</w:t>
                  </w:r>
                </w:p>
              </w:tc>
            </w:tr>
            <w:tr w:rsidR="00A44F2E" w:rsidRPr="00412FB6" w14:paraId="7B74EF6A" w14:textId="77777777" w:rsidTr="0001367F">
              <w:trPr>
                <w:trHeight w:val="255"/>
              </w:trPr>
              <w:tc>
                <w:tcPr>
                  <w:tcW w:w="1106" w:type="dxa"/>
                  <w:tcBorders>
                    <w:top w:val="nil"/>
                    <w:left w:val="single" w:sz="4" w:space="0" w:color="C0C0C0"/>
                    <w:bottom w:val="single" w:sz="4" w:space="0" w:color="C0C0C0"/>
                    <w:right w:val="single" w:sz="4" w:space="0" w:color="C0C0C0"/>
                  </w:tcBorders>
                  <w:shd w:val="clear" w:color="auto" w:fill="auto"/>
                  <w:vAlign w:val="bottom"/>
                </w:tcPr>
                <w:p w14:paraId="5D194E5E"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455</w:t>
                  </w:r>
                </w:p>
              </w:tc>
              <w:tc>
                <w:tcPr>
                  <w:tcW w:w="1060" w:type="dxa"/>
                  <w:tcBorders>
                    <w:top w:val="nil"/>
                    <w:left w:val="nil"/>
                    <w:bottom w:val="single" w:sz="4" w:space="0" w:color="C0C0C0"/>
                    <w:right w:val="single" w:sz="4" w:space="0" w:color="C0C0C0"/>
                  </w:tcBorders>
                  <w:shd w:val="clear" w:color="auto" w:fill="auto"/>
                  <w:vAlign w:val="bottom"/>
                </w:tcPr>
                <w:p w14:paraId="2EE06529"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Jackson</w:t>
                  </w:r>
                </w:p>
              </w:tc>
              <w:tc>
                <w:tcPr>
                  <w:tcW w:w="1117" w:type="dxa"/>
                  <w:tcBorders>
                    <w:top w:val="nil"/>
                    <w:left w:val="nil"/>
                    <w:bottom w:val="single" w:sz="4" w:space="0" w:color="C0C0C0"/>
                    <w:right w:val="single" w:sz="4" w:space="0" w:color="C0C0C0"/>
                  </w:tcBorders>
                  <w:shd w:val="clear" w:color="auto" w:fill="auto"/>
                  <w:vAlign w:val="bottom"/>
                </w:tcPr>
                <w:p w14:paraId="719596C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ue</w:t>
                  </w:r>
                </w:p>
              </w:tc>
              <w:tc>
                <w:tcPr>
                  <w:tcW w:w="1462" w:type="dxa"/>
                  <w:tcBorders>
                    <w:top w:val="nil"/>
                    <w:left w:val="nil"/>
                    <w:bottom w:val="single" w:sz="4" w:space="0" w:color="C0C0C0"/>
                    <w:right w:val="single" w:sz="4" w:space="0" w:color="C0C0C0"/>
                  </w:tcBorders>
                  <w:shd w:val="clear" w:color="auto" w:fill="auto"/>
                  <w:vAlign w:val="bottom"/>
                </w:tcPr>
                <w:p w14:paraId="12C65C0A"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Asst. Chef</w:t>
                  </w:r>
                </w:p>
              </w:tc>
              <w:tc>
                <w:tcPr>
                  <w:tcW w:w="1580" w:type="dxa"/>
                  <w:tcBorders>
                    <w:top w:val="nil"/>
                    <w:left w:val="nil"/>
                    <w:bottom w:val="single" w:sz="4" w:space="0" w:color="C0C0C0"/>
                    <w:right w:val="single" w:sz="4" w:space="0" w:color="C0C0C0"/>
                  </w:tcBorders>
                  <w:shd w:val="clear" w:color="auto" w:fill="auto"/>
                  <w:vAlign w:val="bottom"/>
                </w:tcPr>
                <w:p w14:paraId="5EC595F7"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estaurant</w:t>
                  </w:r>
                </w:p>
              </w:tc>
              <w:tc>
                <w:tcPr>
                  <w:tcW w:w="960" w:type="dxa"/>
                  <w:tcBorders>
                    <w:top w:val="nil"/>
                    <w:left w:val="nil"/>
                    <w:bottom w:val="single" w:sz="4" w:space="0" w:color="C0C0C0"/>
                    <w:right w:val="single" w:sz="4" w:space="0" w:color="C0C0C0"/>
                  </w:tcBorders>
                  <w:shd w:val="clear" w:color="auto" w:fill="auto"/>
                  <w:vAlign w:val="bottom"/>
                </w:tcPr>
                <w:p w14:paraId="5D17169F"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67</w:t>
                  </w:r>
                </w:p>
              </w:tc>
              <w:tc>
                <w:tcPr>
                  <w:tcW w:w="960" w:type="dxa"/>
                  <w:tcBorders>
                    <w:top w:val="nil"/>
                    <w:left w:val="nil"/>
                    <w:bottom w:val="single" w:sz="4" w:space="0" w:color="C0C0C0"/>
                    <w:right w:val="single" w:sz="4" w:space="0" w:color="C0C0C0"/>
                  </w:tcBorders>
                  <w:shd w:val="clear" w:color="auto" w:fill="auto"/>
                  <w:vAlign w:val="bottom"/>
                </w:tcPr>
                <w:p w14:paraId="59CBAF32"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7605</w:t>
                  </w:r>
                </w:p>
              </w:tc>
              <w:tc>
                <w:tcPr>
                  <w:tcW w:w="1080" w:type="dxa"/>
                  <w:tcBorders>
                    <w:top w:val="nil"/>
                    <w:left w:val="nil"/>
                    <w:bottom w:val="single" w:sz="4" w:space="0" w:color="C0C0C0"/>
                    <w:right w:val="single" w:sz="4" w:space="0" w:color="C0C0C0"/>
                  </w:tcBorders>
                  <w:shd w:val="clear" w:color="auto" w:fill="auto"/>
                  <w:vAlign w:val="bottom"/>
                </w:tcPr>
                <w:p w14:paraId="760CFE68"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1-Oct-88</w:t>
                  </w:r>
                </w:p>
              </w:tc>
              <w:tc>
                <w:tcPr>
                  <w:tcW w:w="1240" w:type="dxa"/>
                  <w:tcBorders>
                    <w:top w:val="nil"/>
                    <w:left w:val="nil"/>
                    <w:bottom w:val="single" w:sz="4" w:space="0" w:color="C0C0C0"/>
                    <w:right w:val="single" w:sz="4" w:space="0" w:color="C0C0C0"/>
                  </w:tcBorders>
                  <w:shd w:val="clear" w:color="auto" w:fill="auto"/>
                  <w:vAlign w:val="bottom"/>
                </w:tcPr>
                <w:p w14:paraId="6B88D58A"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6,450.00</w:t>
                  </w:r>
                </w:p>
              </w:tc>
            </w:tr>
            <w:tr w:rsidR="00A44F2E" w:rsidRPr="00412FB6" w14:paraId="36581CF8" w14:textId="77777777" w:rsidTr="0001367F">
              <w:trPr>
                <w:trHeight w:val="510"/>
              </w:trPr>
              <w:tc>
                <w:tcPr>
                  <w:tcW w:w="1106" w:type="dxa"/>
                  <w:tcBorders>
                    <w:top w:val="nil"/>
                    <w:left w:val="single" w:sz="4" w:space="0" w:color="C0C0C0"/>
                    <w:bottom w:val="single" w:sz="4" w:space="0" w:color="C0C0C0"/>
                    <w:right w:val="single" w:sz="4" w:space="0" w:color="C0C0C0"/>
                  </w:tcBorders>
                  <w:shd w:val="clear" w:color="auto" w:fill="auto"/>
                  <w:vAlign w:val="bottom"/>
                </w:tcPr>
                <w:p w14:paraId="50119F15"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503</w:t>
                  </w:r>
                </w:p>
              </w:tc>
              <w:tc>
                <w:tcPr>
                  <w:tcW w:w="1060" w:type="dxa"/>
                  <w:tcBorders>
                    <w:top w:val="nil"/>
                    <w:left w:val="nil"/>
                    <w:bottom w:val="single" w:sz="4" w:space="0" w:color="C0C0C0"/>
                    <w:right w:val="single" w:sz="4" w:space="0" w:color="C0C0C0"/>
                  </w:tcBorders>
                  <w:shd w:val="clear" w:color="auto" w:fill="auto"/>
                  <w:vAlign w:val="bottom"/>
                </w:tcPr>
                <w:p w14:paraId="4F10BFEB"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Lee</w:t>
                  </w:r>
                </w:p>
              </w:tc>
              <w:tc>
                <w:tcPr>
                  <w:tcW w:w="1117" w:type="dxa"/>
                  <w:tcBorders>
                    <w:top w:val="nil"/>
                    <w:left w:val="nil"/>
                    <w:bottom w:val="single" w:sz="4" w:space="0" w:color="C0C0C0"/>
                    <w:right w:val="single" w:sz="4" w:space="0" w:color="C0C0C0"/>
                  </w:tcBorders>
                  <w:shd w:val="clear" w:color="auto" w:fill="auto"/>
                  <w:vAlign w:val="bottom"/>
                </w:tcPr>
                <w:p w14:paraId="509F8BA9"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Frank</w:t>
                  </w:r>
                </w:p>
              </w:tc>
              <w:tc>
                <w:tcPr>
                  <w:tcW w:w="1462" w:type="dxa"/>
                  <w:tcBorders>
                    <w:top w:val="nil"/>
                    <w:left w:val="nil"/>
                    <w:bottom w:val="single" w:sz="4" w:space="0" w:color="C0C0C0"/>
                    <w:right w:val="single" w:sz="4" w:space="0" w:color="C0C0C0"/>
                  </w:tcBorders>
                  <w:shd w:val="clear" w:color="auto" w:fill="auto"/>
                  <w:vAlign w:val="bottom"/>
                </w:tcPr>
                <w:p w14:paraId="13BDC4D0"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Athletic Director</w:t>
                  </w:r>
                </w:p>
              </w:tc>
              <w:tc>
                <w:tcPr>
                  <w:tcW w:w="1580" w:type="dxa"/>
                  <w:tcBorders>
                    <w:top w:val="nil"/>
                    <w:left w:val="nil"/>
                    <w:bottom w:val="single" w:sz="4" w:space="0" w:color="C0C0C0"/>
                    <w:right w:val="single" w:sz="4" w:space="0" w:color="C0C0C0"/>
                  </w:tcBorders>
                  <w:shd w:val="clear" w:color="auto" w:fill="auto"/>
                  <w:vAlign w:val="bottom"/>
                </w:tcPr>
                <w:p w14:paraId="7234210C"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ports &amp; Rec</w:t>
                  </w:r>
                </w:p>
              </w:tc>
              <w:tc>
                <w:tcPr>
                  <w:tcW w:w="960" w:type="dxa"/>
                  <w:tcBorders>
                    <w:top w:val="nil"/>
                    <w:left w:val="nil"/>
                    <w:bottom w:val="single" w:sz="4" w:space="0" w:color="C0C0C0"/>
                    <w:right w:val="single" w:sz="4" w:space="0" w:color="C0C0C0"/>
                  </w:tcBorders>
                  <w:shd w:val="clear" w:color="auto" w:fill="auto"/>
                  <w:vAlign w:val="bottom"/>
                </w:tcPr>
                <w:p w14:paraId="54E4C01F"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14</w:t>
                  </w:r>
                </w:p>
              </w:tc>
              <w:tc>
                <w:tcPr>
                  <w:tcW w:w="960" w:type="dxa"/>
                  <w:tcBorders>
                    <w:top w:val="nil"/>
                    <w:left w:val="nil"/>
                    <w:bottom w:val="single" w:sz="4" w:space="0" w:color="C0C0C0"/>
                    <w:right w:val="single" w:sz="4" w:space="0" w:color="C0C0C0"/>
                  </w:tcBorders>
                  <w:shd w:val="clear" w:color="auto" w:fill="auto"/>
                  <w:vAlign w:val="bottom"/>
                </w:tcPr>
                <w:p w14:paraId="66AB3B5A"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6801</w:t>
                  </w:r>
                </w:p>
              </w:tc>
              <w:tc>
                <w:tcPr>
                  <w:tcW w:w="1080" w:type="dxa"/>
                  <w:tcBorders>
                    <w:top w:val="nil"/>
                    <w:left w:val="nil"/>
                    <w:bottom w:val="single" w:sz="4" w:space="0" w:color="C0C0C0"/>
                    <w:right w:val="single" w:sz="4" w:space="0" w:color="C0C0C0"/>
                  </w:tcBorders>
                  <w:shd w:val="clear" w:color="auto" w:fill="auto"/>
                  <w:vAlign w:val="bottom"/>
                </w:tcPr>
                <w:p w14:paraId="5210E095"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24-Jun-90</w:t>
                  </w:r>
                </w:p>
              </w:tc>
              <w:tc>
                <w:tcPr>
                  <w:tcW w:w="1240" w:type="dxa"/>
                  <w:tcBorders>
                    <w:top w:val="nil"/>
                    <w:left w:val="nil"/>
                    <w:bottom w:val="single" w:sz="4" w:space="0" w:color="C0C0C0"/>
                    <w:right w:val="single" w:sz="4" w:space="0" w:color="C0C0C0"/>
                  </w:tcBorders>
                  <w:shd w:val="clear" w:color="auto" w:fill="auto"/>
                  <w:vAlign w:val="bottom"/>
                </w:tcPr>
                <w:p w14:paraId="6C849BC1"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43,860.00</w:t>
                  </w:r>
                </w:p>
              </w:tc>
            </w:tr>
            <w:tr w:rsidR="00A44F2E" w:rsidRPr="00412FB6" w14:paraId="5FDA651C" w14:textId="77777777" w:rsidTr="0001367F">
              <w:trPr>
                <w:trHeight w:val="765"/>
              </w:trPr>
              <w:tc>
                <w:tcPr>
                  <w:tcW w:w="1106" w:type="dxa"/>
                  <w:tcBorders>
                    <w:top w:val="nil"/>
                    <w:left w:val="single" w:sz="4" w:space="0" w:color="C0C0C0"/>
                    <w:bottom w:val="single" w:sz="4" w:space="0" w:color="C0C0C0"/>
                    <w:right w:val="single" w:sz="4" w:space="0" w:color="C0C0C0"/>
                  </w:tcBorders>
                  <w:shd w:val="clear" w:color="auto" w:fill="auto"/>
                  <w:vAlign w:val="bottom"/>
                </w:tcPr>
                <w:p w14:paraId="6D5C389F"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504</w:t>
                  </w:r>
                </w:p>
              </w:tc>
              <w:tc>
                <w:tcPr>
                  <w:tcW w:w="1060" w:type="dxa"/>
                  <w:tcBorders>
                    <w:top w:val="nil"/>
                    <w:left w:val="nil"/>
                    <w:bottom w:val="single" w:sz="4" w:space="0" w:color="C0C0C0"/>
                    <w:right w:val="single" w:sz="4" w:space="0" w:color="C0C0C0"/>
                  </w:tcBorders>
                  <w:shd w:val="clear" w:color="auto" w:fill="auto"/>
                  <w:vAlign w:val="bottom"/>
                </w:tcPr>
                <w:p w14:paraId="05F52680"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Harui</w:t>
                  </w:r>
                </w:p>
              </w:tc>
              <w:tc>
                <w:tcPr>
                  <w:tcW w:w="1117" w:type="dxa"/>
                  <w:tcBorders>
                    <w:top w:val="nil"/>
                    <w:left w:val="nil"/>
                    <w:bottom w:val="single" w:sz="4" w:space="0" w:color="C0C0C0"/>
                    <w:right w:val="single" w:sz="4" w:space="0" w:color="C0C0C0"/>
                  </w:tcBorders>
                  <w:shd w:val="clear" w:color="auto" w:fill="auto"/>
                  <w:vAlign w:val="bottom"/>
                </w:tcPr>
                <w:p w14:paraId="28D29DFF"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Roger</w:t>
                  </w:r>
                </w:p>
              </w:tc>
              <w:tc>
                <w:tcPr>
                  <w:tcW w:w="1462" w:type="dxa"/>
                  <w:tcBorders>
                    <w:top w:val="nil"/>
                    <w:left w:val="nil"/>
                    <w:bottom w:val="single" w:sz="4" w:space="0" w:color="C0C0C0"/>
                    <w:right w:val="single" w:sz="4" w:space="0" w:color="C0C0C0"/>
                  </w:tcBorders>
                  <w:shd w:val="clear" w:color="auto" w:fill="auto"/>
                  <w:vAlign w:val="bottom"/>
                </w:tcPr>
                <w:p w14:paraId="3303FA8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Asst. Athletic Director</w:t>
                  </w:r>
                </w:p>
              </w:tc>
              <w:tc>
                <w:tcPr>
                  <w:tcW w:w="1580" w:type="dxa"/>
                  <w:tcBorders>
                    <w:top w:val="nil"/>
                    <w:left w:val="nil"/>
                    <w:bottom w:val="single" w:sz="4" w:space="0" w:color="C0C0C0"/>
                    <w:right w:val="single" w:sz="4" w:space="0" w:color="C0C0C0"/>
                  </w:tcBorders>
                  <w:shd w:val="clear" w:color="auto" w:fill="auto"/>
                  <w:vAlign w:val="bottom"/>
                </w:tcPr>
                <w:p w14:paraId="3AAF046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ports &amp; Rec</w:t>
                  </w:r>
                </w:p>
              </w:tc>
              <w:tc>
                <w:tcPr>
                  <w:tcW w:w="960" w:type="dxa"/>
                  <w:tcBorders>
                    <w:top w:val="nil"/>
                    <w:left w:val="nil"/>
                    <w:bottom w:val="single" w:sz="4" w:space="0" w:color="C0C0C0"/>
                    <w:right w:val="single" w:sz="4" w:space="0" w:color="C0C0C0"/>
                  </w:tcBorders>
                  <w:shd w:val="clear" w:color="auto" w:fill="auto"/>
                  <w:vAlign w:val="bottom"/>
                </w:tcPr>
                <w:p w14:paraId="6748CAD1"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15</w:t>
                  </w:r>
                </w:p>
              </w:tc>
              <w:tc>
                <w:tcPr>
                  <w:tcW w:w="960" w:type="dxa"/>
                  <w:tcBorders>
                    <w:top w:val="nil"/>
                    <w:left w:val="nil"/>
                    <w:bottom w:val="single" w:sz="4" w:space="0" w:color="C0C0C0"/>
                    <w:right w:val="single" w:sz="4" w:space="0" w:color="C0C0C0"/>
                  </w:tcBorders>
                  <w:shd w:val="clear" w:color="auto" w:fill="auto"/>
                  <w:vAlign w:val="bottom"/>
                </w:tcPr>
                <w:p w14:paraId="6E99A73D"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6803</w:t>
                  </w:r>
                </w:p>
              </w:tc>
              <w:tc>
                <w:tcPr>
                  <w:tcW w:w="1080" w:type="dxa"/>
                  <w:tcBorders>
                    <w:top w:val="nil"/>
                    <w:left w:val="nil"/>
                    <w:bottom w:val="single" w:sz="4" w:space="0" w:color="C0C0C0"/>
                    <w:right w:val="single" w:sz="4" w:space="0" w:color="C0C0C0"/>
                  </w:tcBorders>
                  <w:shd w:val="clear" w:color="auto" w:fill="auto"/>
                  <w:vAlign w:val="bottom"/>
                </w:tcPr>
                <w:p w14:paraId="17B1BDE8"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0-Feb-91</w:t>
                  </w:r>
                </w:p>
              </w:tc>
              <w:tc>
                <w:tcPr>
                  <w:tcW w:w="1240" w:type="dxa"/>
                  <w:tcBorders>
                    <w:top w:val="nil"/>
                    <w:left w:val="nil"/>
                    <w:bottom w:val="single" w:sz="4" w:space="0" w:color="C0C0C0"/>
                    <w:right w:val="single" w:sz="4" w:space="0" w:color="C0C0C0"/>
                  </w:tcBorders>
                  <w:shd w:val="clear" w:color="auto" w:fill="auto"/>
                  <w:vAlign w:val="bottom"/>
                </w:tcPr>
                <w:p w14:paraId="18CF32BE"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8,390.00</w:t>
                  </w:r>
                </w:p>
              </w:tc>
            </w:tr>
            <w:tr w:rsidR="00A44F2E" w:rsidRPr="00412FB6" w14:paraId="25691189" w14:textId="77777777" w:rsidTr="0001367F">
              <w:trPr>
                <w:trHeight w:val="765"/>
              </w:trPr>
              <w:tc>
                <w:tcPr>
                  <w:tcW w:w="1106" w:type="dxa"/>
                  <w:tcBorders>
                    <w:top w:val="nil"/>
                    <w:left w:val="single" w:sz="4" w:space="0" w:color="C0C0C0"/>
                    <w:bottom w:val="single" w:sz="4" w:space="0" w:color="C0C0C0"/>
                    <w:right w:val="single" w:sz="4" w:space="0" w:color="C0C0C0"/>
                  </w:tcBorders>
                  <w:shd w:val="clear" w:color="auto" w:fill="auto"/>
                  <w:vAlign w:val="bottom"/>
                </w:tcPr>
                <w:p w14:paraId="5865C4F4"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505</w:t>
                  </w:r>
                </w:p>
              </w:tc>
              <w:tc>
                <w:tcPr>
                  <w:tcW w:w="1060" w:type="dxa"/>
                  <w:tcBorders>
                    <w:top w:val="nil"/>
                    <w:left w:val="nil"/>
                    <w:bottom w:val="single" w:sz="4" w:space="0" w:color="C0C0C0"/>
                    <w:right w:val="single" w:sz="4" w:space="0" w:color="C0C0C0"/>
                  </w:tcBorders>
                  <w:shd w:val="clear" w:color="auto" w:fill="auto"/>
                  <w:vAlign w:val="bottom"/>
                </w:tcPr>
                <w:p w14:paraId="5341A00D"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Bourne</w:t>
                  </w:r>
                </w:p>
              </w:tc>
              <w:tc>
                <w:tcPr>
                  <w:tcW w:w="1117" w:type="dxa"/>
                  <w:tcBorders>
                    <w:top w:val="nil"/>
                    <w:left w:val="nil"/>
                    <w:bottom w:val="single" w:sz="4" w:space="0" w:color="C0C0C0"/>
                    <w:right w:val="single" w:sz="4" w:space="0" w:color="C0C0C0"/>
                  </w:tcBorders>
                  <w:shd w:val="clear" w:color="auto" w:fill="auto"/>
                  <w:vAlign w:val="bottom"/>
                </w:tcPr>
                <w:p w14:paraId="17A603A4"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tephanie</w:t>
                  </w:r>
                </w:p>
              </w:tc>
              <w:tc>
                <w:tcPr>
                  <w:tcW w:w="1462" w:type="dxa"/>
                  <w:tcBorders>
                    <w:top w:val="nil"/>
                    <w:left w:val="nil"/>
                    <w:bottom w:val="single" w:sz="4" w:space="0" w:color="C0C0C0"/>
                    <w:right w:val="single" w:sz="4" w:space="0" w:color="C0C0C0"/>
                  </w:tcBorders>
                  <w:shd w:val="clear" w:color="auto" w:fill="auto"/>
                  <w:vAlign w:val="bottom"/>
                </w:tcPr>
                <w:p w14:paraId="56E67A27"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Asst. Athletic Director</w:t>
                  </w:r>
                </w:p>
              </w:tc>
              <w:tc>
                <w:tcPr>
                  <w:tcW w:w="1580" w:type="dxa"/>
                  <w:tcBorders>
                    <w:top w:val="nil"/>
                    <w:left w:val="nil"/>
                    <w:bottom w:val="single" w:sz="4" w:space="0" w:color="C0C0C0"/>
                    <w:right w:val="single" w:sz="4" w:space="0" w:color="C0C0C0"/>
                  </w:tcBorders>
                  <w:shd w:val="clear" w:color="auto" w:fill="auto"/>
                  <w:vAlign w:val="bottom"/>
                </w:tcPr>
                <w:p w14:paraId="62E90042"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ports &amp; Rec</w:t>
                  </w:r>
                </w:p>
              </w:tc>
              <w:tc>
                <w:tcPr>
                  <w:tcW w:w="960" w:type="dxa"/>
                  <w:tcBorders>
                    <w:top w:val="nil"/>
                    <w:left w:val="nil"/>
                    <w:bottom w:val="single" w:sz="4" w:space="0" w:color="C0C0C0"/>
                    <w:right w:val="single" w:sz="4" w:space="0" w:color="C0C0C0"/>
                  </w:tcBorders>
                  <w:shd w:val="clear" w:color="auto" w:fill="auto"/>
                  <w:vAlign w:val="bottom"/>
                </w:tcPr>
                <w:p w14:paraId="1FBBD8DE"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15</w:t>
                  </w:r>
                </w:p>
              </w:tc>
              <w:tc>
                <w:tcPr>
                  <w:tcW w:w="960" w:type="dxa"/>
                  <w:tcBorders>
                    <w:top w:val="nil"/>
                    <w:left w:val="nil"/>
                    <w:bottom w:val="single" w:sz="4" w:space="0" w:color="C0C0C0"/>
                    <w:right w:val="single" w:sz="4" w:space="0" w:color="C0C0C0"/>
                  </w:tcBorders>
                  <w:shd w:val="clear" w:color="auto" w:fill="auto"/>
                  <w:vAlign w:val="bottom"/>
                </w:tcPr>
                <w:p w14:paraId="047B7DEA"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6804</w:t>
                  </w:r>
                </w:p>
              </w:tc>
              <w:tc>
                <w:tcPr>
                  <w:tcW w:w="1080" w:type="dxa"/>
                  <w:tcBorders>
                    <w:top w:val="nil"/>
                    <w:left w:val="nil"/>
                    <w:bottom w:val="single" w:sz="4" w:space="0" w:color="C0C0C0"/>
                    <w:right w:val="single" w:sz="4" w:space="0" w:color="C0C0C0"/>
                  </w:tcBorders>
                  <w:shd w:val="clear" w:color="auto" w:fill="auto"/>
                  <w:vAlign w:val="bottom"/>
                </w:tcPr>
                <w:p w14:paraId="109A3581"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3-May-92</w:t>
                  </w:r>
                </w:p>
              </w:tc>
              <w:tc>
                <w:tcPr>
                  <w:tcW w:w="1240" w:type="dxa"/>
                  <w:tcBorders>
                    <w:top w:val="nil"/>
                    <w:left w:val="nil"/>
                    <w:bottom w:val="single" w:sz="4" w:space="0" w:color="C0C0C0"/>
                    <w:right w:val="single" w:sz="4" w:space="0" w:color="C0C0C0"/>
                  </w:tcBorders>
                  <w:shd w:val="clear" w:color="auto" w:fill="auto"/>
                  <w:vAlign w:val="bottom"/>
                </w:tcPr>
                <w:p w14:paraId="070351E2"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6,800.00</w:t>
                  </w:r>
                </w:p>
              </w:tc>
            </w:tr>
            <w:tr w:rsidR="00A44F2E" w:rsidRPr="00412FB6" w14:paraId="7329B330" w14:textId="77777777" w:rsidTr="0001367F">
              <w:trPr>
                <w:trHeight w:val="510"/>
              </w:trPr>
              <w:tc>
                <w:tcPr>
                  <w:tcW w:w="1106" w:type="dxa"/>
                  <w:tcBorders>
                    <w:top w:val="nil"/>
                    <w:left w:val="single" w:sz="4" w:space="0" w:color="C0C0C0"/>
                    <w:bottom w:val="single" w:sz="4" w:space="0" w:color="C0C0C0"/>
                    <w:right w:val="single" w:sz="4" w:space="0" w:color="C0C0C0"/>
                  </w:tcBorders>
                  <w:shd w:val="clear" w:color="auto" w:fill="auto"/>
                  <w:vAlign w:val="bottom"/>
                </w:tcPr>
                <w:p w14:paraId="4AD284B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606</w:t>
                  </w:r>
                </w:p>
              </w:tc>
              <w:tc>
                <w:tcPr>
                  <w:tcW w:w="1060" w:type="dxa"/>
                  <w:tcBorders>
                    <w:top w:val="nil"/>
                    <w:left w:val="nil"/>
                    <w:bottom w:val="single" w:sz="4" w:space="0" w:color="C0C0C0"/>
                    <w:right w:val="single" w:sz="4" w:space="0" w:color="C0C0C0"/>
                  </w:tcBorders>
                  <w:shd w:val="clear" w:color="auto" w:fill="auto"/>
                  <w:vAlign w:val="bottom"/>
                </w:tcPr>
                <w:p w14:paraId="093A596B"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chatz</w:t>
                  </w:r>
                </w:p>
              </w:tc>
              <w:tc>
                <w:tcPr>
                  <w:tcW w:w="1117" w:type="dxa"/>
                  <w:tcBorders>
                    <w:top w:val="nil"/>
                    <w:left w:val="nil"/>
                    <w:bottom w:val="single" w:sz="4" w:space="0" w:color="C0C0C0"/>
                    <w:right w:val="single" w:sz="4" w:space="0" w:color="C0C0C0"/>
                  </w:tcBorders>
                  <w:shd w:val="clear" w:color="auto" w:fill="auto"/>
                  <w:vAlign w:val="bottom"/>
                </w:tcPr>
                <w:p w14:paraId="1E8517CB"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Bethany</w:t>
                  </w:r>
                </w:p>
              </w:tc>
              <w:tc>
                <w:tcPr>
                  <w:tcW w:w="1462" w:type="dxa"/>
                  <w:tcBorders>
                    <w:top w:val="nil"/>
                    <w:left w:val="nil"/>
                    <w:bottom w:val="single" w:sz="4" w:space="0" w:color="C0C0C0"/>
                    <w:right w:val="single" w:sz="4" w:space="0" w:color="C0C0C0"/>
                  </w:tcBorders>
                  <w:shd w:val="clear" w:color="auto" w:fill="auto"/>
                  <w:vAlign w:val="bottom"/>
                </w:tcPr>
                <w:p w14:paraId="72EE89E1"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Entertainment Director</w:t>
                  </w:r>
                </w:p>
              </w:tc>
              <w:tc>
                <w:tcPr>
                  <w:tcW w:w="1580" w:type="dxa"/>
                  <w:tcBorders>
                    <w:top w:val="nil"/>
                    <w:left w:val="nil"/>
                    <w:bottom w:val="single" w:sz="4" w:space="0" w:color="C0C0C0"/>
                    <w:right w:val="single" w:sz="4" w:space="0" w:color="C0C0C0"/>
                  </w:tcBorders>
                  <w:shd w:val="clear" w:color="auto" w:fill="auto"/>
                  <w:vAlign w:val="bottom"/>
                </w:tcPr>
                <w:p w14:paraId="442C735A"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ports &amp; Rec</w:t>
                  </w:r>
                </w:p>
              </w:tc>
              <w:tc>
                <w:tcPr>
                  <w:tcW w:w="960" w:type="dxa"/>
                  <w:tcBorders>
                    <w:top w:val="nil"/>
                    <w:left w:val="nil"/>
                    <w:bottom w:val="single" w:sz="4" w:space="0" w:color="C0C0C0"/>
                    <w:right w:val="single" w:sz="4" w:space="0" w:color="C0C0C0"/>
                  </w:tcBorders>
                  <w:shd w:val="clear" w:color="auto" w:fill="auto"/>
                  <w:vAlign w:val="bottom"/>
                </w:tcPr>
                <w:p w14:paraId="78520BD9"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20</w:t>
                  </w:r>
                </w:p>
              </w:tc>
              <w:tc>
                <w:tcPr>
                  <w:tcW w:w="960" w:type="dxa"/>
                  <w:tcBorders>
                    <w:top w:val="nil"/>
                    <w:left w:val="nil"/>
                    <w:bottom w:val="single" w:sz="4" w:space="0" w:color="C0C0C0"/>
                    <w:right w:val="single" w:sz="4" w:space="0" w:color="C0C0C0"/>
                  </w:tcBorders>
                  <w:shd w:val="clear" w:color="auto" w:fill="auto"/>
                  <w:vAlign w:val="bottom"/>
                </w:tcPr>
                <w:p w14:paraId="7E9D80F5"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6805</w:t>
                  </w:r>
                </w:p>
              </w:tc>
              <w:tc>
                <w:tcPr>
                  <w:tcW w:w="1080" w:type="dxa"/>
                  <w:tcBorders>
                    <w:top w:val="nil"/>
                    <w:left w:val="nil"/>
                    <w:bottom w:val="single" w:sz="4" w:space="0" w:color="C0C0C0"/>
                    <w:right w:val="single" w:sz="4" w:space="0" w:color="C0C0C0"/>
                  </w:tcBorders>
                  <w:shd w:val="clear" w:color="auto" w:fill="auto"/>
                  <w:vAlign w:val="bottom"/>
                </w:tcPr>
                <w:p w14:paraId="7B694464"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5-Mar-92</w:t>
                  </w:r>
                </w:p>
              </w:tc>
              <w:tc>
                <w:tcPr>
                  <w:tcW w:w="1240" w:type="dxa"/>
                  <w:tcBorders>
                    <w:top w:val="nil"/>
                    <w:left w:val="nil"/>
                    <w:bottom w:val="single" w:sz="4" w:space="0" w:color="C0C0C0"/>
                    <w:right w:val="single" w:sz="4" w:space="0" w:color="C0C0C0"/>
                  </w:tcBorders>
                  <w:shd w:val="clear" w:color="auto" w:fill="auto"/>
                  <w:vAlign w:val="bottom"/>
                </w:tcPr>
                <w:p w14:paraId="1071A73E"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2,500.00</w:t>
                  </w:r>
                </w:p>
              </w:tc>
            </w:tr>
            <w:tr w:rsidR="00A44F2E" w:rsidRPr="00412FB6" w14:paraId="052B3C9F" w14:textId="77777777" w:rsidTr="0001367F">
              <w:trPr>
                <w:trHeight w:val="510"/>
              </w:trPr>
              <w:tc>
                <w:tcPr>
                  <w:tcW w:w="1106" w:type="dxa"/>
                  <w:tcBorders>
                    <w:top w:val="nil"/>
                    <w:left w:val="single" w:sz="4" w:space="0" w:color="C0C0C0"/>
                    <w:bottom w:val="single" w:sz="4" w:space="0" w:color="C0C0C0"/>
                    <w:right w:val="single" w:sz="4" w:space="0" w:color="C0C0C0"/>
                  </w:tcBorders>
                  <w:shd w:val="clear" w:color="auto" w:fill="auto"/>
                  <w:vAlign w:val="bottom"/>
                </w:tcPr>
                <w:p w14:paraId="21CC2516"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607</w:t>
                  </w:r>
                </w:p>
              </w:tc>
              <w:tc>
                <w:tcPr>
                  <w:tcW w:w="1060" w:type="dxa"/>
                  <w:tcBorders>
                    <w:top w:val="nil"/>
                    <w:left w:val="nil"/>
                    <w:bottom w:val="single" w:sz="4" w:space="0" w:color="C0C0C0"/>
                    <w:right w:val="single" w:sz="4" w:space="0" w:color="C0C0C0"/>
                  </w:tcBorders>
                  <w:shd w:val="clear" w:color="auto" w:fill="auto"/>
                  <w:vAlign w:val="bottom"/>
                </w:tcPr>
                <w:p w14:paraId="2FB77F28"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Chen</w:t>
                  </w:r>
                </w:p>
              </w:tc>
              <w:tc>
                <w:tcPr>
                  <w:tcW w:w="1117" w:type="dxa"/>
                  <w:tcBorders>
                    <w:top w:val="nil"/>
                    <w:left w:val="nil"/>
                    <w:bottom w:val="single" w:sz="4" w:space="0" w:color="C0C0C0"/>
                    <w:right w:val="single" w:sz="4" w:space="0" w:color="C0C0C0"/>
                  </w:tcBorders>
                  <w:shd w:val="clear" w:color="auto" w:fill="auto"/>
                  <w:vAlign w:val="bottom"/>
                </w:tcPr>
                <w:p w14:paraId="2D95E3EB"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John</w:t>
                  </w:r>
                </w:p>
              </w:tc>
              <w:tc>
                <w:tcPr>
                  <w:tcW w:w="1462" w:type="dxa"/>
                  <w:tcBorders>
                    <w:top w:val="nil"/>
                    <w:left w:val="nil"/>
                    <w:bottom w:val="single" w:sz="4" w:space="0" w:color="C0C0C0"/>
                    <w:right w:val="single" w:sz="4" w:space="0" w:color="C0C0C0"/>
                  </w:tcBorders>
                  <w:shd w:val="clear" w:color="auto" w:fill="auto"/>
                  <w:vAlign w:val="bottom"/>
                </w:tcPr>
                <w:p w14:paraId="6A5585A9"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Children's Director</w:t>
                  </w:r>
                </w:p>
              </w:tc>
              <w:tc>
                <w:tcPr>
                  <w:tcW w:w="1580" w:type="dxa"/>
                  <w:tcBorders>
                    <w:top w:val="nil"/>
                    <w:left w:val="nil"/>
                    <w:bottom w:val="single" w:sz="4" w:space="0" w:color="C0C0C0"/>
                    <w:right w:val="single" w:sz="4" w:space="0" w:color="C0C0C0"/>
                  </w:tcBorders>
                  <w:shd w:val="clear" w:color="auto" w:fill="auto"/>
                  <w:vAlign w:val="bottom"/>
                </w:tcPr>
                <w:p w14:paraId="6DF595AF" w14:textId="77777777" w:rsidR="00A44F2E" w:rsidRPr="00412FB6" w:rsidRDefault="00A44F2E" w:rsidP="00070D5A">
                  <w:pPr>
                    <w:framePr w:hSpace="180" w:wrap="around" w:vAnchor="text" w:hAnchor="margin" w:xAlign="center" w:y="38"/>
                    <w:rPr>
                      <w:rFonts w:cstheme="minorHAnsi"/>
                      <w:color w:val="000000"/>
                      <w:sz w:val="20"/>
                      <w:szCs w:val="20"/>
                    </w:rPr>
                  </w:pPr>
                  <w:r w:rsidRPr="00412FB6">
                    <w:rPr>
                      <w:rFonts w:cstheme="minorHAnsi"/>
                      <w:color w:val="000000"/>
                      <w:sz w:val="20"/>
                      <w:szCs w:val="20"/>
                    </w:rPr>
                    <w:t>Sports &amp; Rec</w:t>
                  </w:r>
                </w:p>
              </w:tc>
              <w:tc>
                <w:tcPr>
                  <w:tcW w:w="960" w:type="dxa"/>
                  <w:tcBorders>
                    <w:top w:val="nil"/>
                    <w:left w:val="nil"/>
                    <w:bottom w:val="single" w:sz="4" w:space="0" w:color="C0C0C0"/>
                    <w:right w:val="single" w:sz="4" w:space="0" w:color="C0C0C0"/>
                  </w:tcBorders>
                  <w:shd w:val="clear" w:color="auto" w:fill="auto"/>
                  <w:vAlign w:val="bottom"/>
                </w:tcPr>
                <w:p w14:paraId="017C4CFE"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20</w:t>
                  </w:r>
                </w:p>
              </w:tc>
              <w:tc>
                <w:tcPr>
                  <w:tcW w:w="960" w:type="dxa"/>
                  <w:tcBorders>
                    <w:top w:val="nil"/>
                    <w:left w:val="nil"/>
                    <w:bottom w:val="single" w:sz="4" w:space="0" w:color="C0C0C0"/>
                    <w:right w:val="single" w:sz="4" w:space="0" w:color="C0C0C0"/>
                  </w:tcBorders>
                  <w:shd w:val="clear" w:color="auto" w:fill="auto"/>
                  <w:vAlign w:val="bottom"/>
                </w:tcPr>
                <w:p w14:paraId="18A26DD7"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6806</w:t>
                  </w:r>
                </w:p>
              </w:tc>
              <w:tc>
                <w:tcPr>
                  <w:tcW w:w="1080" w:type="dxa"/>
                  <w:tcBorders>
                    <w:top w:val="nil"/>
                    <w:left w:val="nil"/>
                    <w:bottom w:val="single" w:sz="4" w:space="0" w:color="C0C0C0"/>
                    <w:right w:val="single" w:sz="4" w:space="0" w:color="C0C0C0"/>
                  </w:tcBorders>
                  <w:shd w:val="clear" w:color="auto" w:fill="auto"/>
                  <w:vAlign w:val="bottom"/>
                </w:tcPr>
                <w:p w14:paraId="2A5C821D"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19-Dec-92</w:t>
                  </w:r>
                </w:p>
              </w:tc>
              <w:tc>
                <w:tcPr>
                  <w:tcW w:w="1240" w:type="dxa"/>
                  <w:tcBorders>
                    <w:top w:val="nil"/>
                    <w:left w:val="nil"/>
                    <w:bottom w:val="single" w:sz="4" w:space="0" w:color="C0C0C0"/>
                    <w:right w:val="single" w:sz="4" w:space="0" w:color="C0C0C0"/>
                  </w:tcBorders>
                  <w:shd w:val="clear" w:color="auto" w:fill="auto"/>
                  <w:vAlign w:val="bottom"/>
                </w:tcPr>
                <w:p w14:paraId="39F84992" w14:textId="77777777" w:rsidR="00A44F2E" w:rsidRPr="00412FB6" w:rsidRDefault="00A44F2E" w:rsidP="00070D5A">
                  <w:pPr>
                    <w:framePr w:hSpace="180" w:wrap="around" w:vAnchor="text" w:hAnchor="margin" w:xAlign="center" w:y="38"/>
                    <w:jc w:val="right"/>
                    <w:rPr>
                      <w:rFonts w:cstheme="minorHAnsi"/>
                      <w:color w:val="000000"/>
                      <w:sz w:val="20"/>
                      <w:szCs w:val="20"/>
                    </w:rPr>
                  </w:pPr>
                  <w:r w:rsidRPr="00412FB6">
                    <w:rPr>
                      <w:rFonts w:cstheme="minorHAnsi"/>
                      <w:color w:val="000000"/>
                      <w:sz w:val="20"/>
                      <w:szCs w:val="20"/>
                    </w:rPr>
                    <w:t>$32,500.00</w:t>
                  </w:r>
                </w:p>
              </w:tc>
            </w:tr>
          </w:tbl>
          <w:p w14:paraId="501EAA86" w14:textId="77777777" w:rsidR="00A44F2E" w:rsidRPr="00412FB6" w:rsidRDefault="00A44F2E" w:rsidP="00A44F2E">
            <w:pPr>
              <w:rPr>
                <w:rFonts w:ascii="Arial" w:hAnsi="Arial" w:cs="Arial"/>
              </w:rPr>
            </w:pPr>
          </w:p>
        </w:tc>
      </w:tr>
      <w:tr w:rsidR="00A44F2E" w:rsidRPr="00412FB6" w14:paraId="62931567" w14:textId="77777777" w:rsidTr="00C42420">
        <w:tc>
          <w:tcPr>
            <w:tcW w:w="10791" w:type="dxa"/>
          </w:tcPr>
          <w:p w14:paraId="730D5C19" w14:textId="00A102C2" w:rsidR="009270AB" w:rsidRPr="00412FB6" w:rsidRDefault="009270AB" w:rsidP="00F4022A">
            <w:pPr>
              <w:pStyle w:val="ListParagraph"/>
              <w:numPr>
                <w:ilvl w:val="0"/>
                <w:numId w:val="31"/>
              </w:numPr>
              <w:rPr>
                <w:rFonts w:cstheme="minorHAnsi"/>
              </w:rPr>
            </w:pPr>
            <w:r w:rsidRPr="00412FB6">
              <w:rPr>
                <w:rFonts w:cstheme="minorHAnsi"/>
              </w:rPr>
              <w:lastRenderedPageBreak/>
              <w:t xml:space="preserve">Create 2 separate non-clustered indexes on the last name and office fields.  </w:t>
            </w:r>
            <w:r w:rsidRPr="00412FB6">
              <w:rPr>
                <w:rFonts w:cstheme="minorHAnsi"/>
                <w:b/>
                <w:bCs/>
                <w:iCs/>
                <w:color w:val="1F4E79"/>
              </w:rPr>
              <w:t>2 marks</w:t>
            </w:r>
          </w:p>
        </w:tc>
      </w:tr>
      <w:tr w:rsidR="00A44F2E" w:rsidRPr="00412FB6" w14:paraId="19FF2A47" w14:textId="77777777" w:rsidTr="00C42420">
        <w:tc>
          <w:tcPr>
            <w:tcW w:w="10791" w:type="dxa"/>
          </w:tcPr>
          <w:p w14:paraId="02A57437" w14:textId="313CC732" w:rsidR="00F4022A" w:rsidRPr="00412FB6" w:rsidRDefault="00F4022A" w:rsidP="00F4022A">
            <w:pPr>
              <w:pStyle w:val="ListParagraph"/>
              <w:numPr>
                <w:ilvl w:val="0"/>
                <w:numId w:val="31"/>
              </w:numPr>
              <w:rPr>
                <w:rFonts w:cstheme="minorHAnsi"/>
              </w:rPr>
            </w:pPr>
            <w:r w:rsidRPr="00412FB6">
              <w:rPr>
                <w:rFonts w:cstheme="minorHAnsi"/>
              </w:rPr>
              <w:t xml:space="preserve">Open a new query in SSMS.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3.rpt</w:t>
            </w:r>
            <w:r w:rsidRPr="00412FB6">
              <w:rPr>
                <w:rFonts w:cstheme="minorHAnsi"/>
              </w:rPr>
              <w:t>.</w:t>
            </w:r>
          </w:p>
          <w:p w14:paraId="2068129C" w14:textId="77777777" w:rsidR="00F4022A" w:rsidRPr="00412FB6" w:rsidRDefault="00F4022A" w:rsidP="00F4022A">
            <w:pPr>
              <w:pStyle w:val="ListParagraph"/>
              <w:rPr>
                <w:rFonts w:ascii="Arial" w:hAnsi="Arial" w:cs="Arial"/>
              </w:rPr>
            </w:pPr>
          </w:p>
          <w:p w14:paraId="539EC017" w14:textId="77777777" w:rsidR="00F4022A" w:rsidRPr="00412FB6" w:rsidRDefault="00F4022A" w:rsidP="00F4022A">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USE</w:t>
            </w:r>
            <w:r w:rsidRPr="00412FB6">
              <w:rPr>
                <w:rFonts w:ascii="Consolas" w:hAnsi="Consolas" w:cs="Consolas"/>
                <w:color w:val="000000"/>
                <w:sz w:val="19"/>
                <w:szCs w:val="19"/>
              </w:rPr>
              <w:t xml:space="preserve"> Project</w:t>
            </w:r>
          </w:p>
          <w:p w14:paraId="0C3C25E6" w14:textId="77777777" w:rsidR="00F4022A" w:rsidRPr="00412FB6" w:rsidRDefault="00F4022A" w:rsidP="00F4022A">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GO</w:t>
            </w:r>
          </w:p>
          <w:p w14:paraId="7A869F79" w14:textId="77777777" w:rsidR="00F4022A" w:rsidRPr="00412FB6" w:rsidRDefault="00F4022A" w:rsidP="00F4022A">
            <w:pPr>
              <w:autoSpaceDE w:val="0"/>
              <w:autoSpaceDN w:val="0"/>
              <w:adjustRightInd w:val="0"/>
              <w:ind w:left="720" w:firstLine="720"/>
              <w:rPr>
                <w:rFonts w:ascii="Consolas" w:hAnsi="Consolas" w:cs="Consolas"/>
                <w:color w:val="FF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INFORMATION_SCHEMA</w:t>
            </w:r>
            <w:r w:rsidRPr="00412FB6">
              <w:rPr>
                <w:rFonts w:ascii="Consolas" w:hAnsi="Consolas" w:cs="Consolas"/>
                <w:color w:val="808080"/>
                <w:sz w:val="19"/>
                <w:szCs w:val="19"/>
              </w:rPr>
              <w:t>.</w:t>
            </w:r>
            <w:r w:rsidRPr="00412FB6">
              <w:rPr>
                <w:rFonts w:ascii="Consolas" w:hAnsi="Consolas" w:cs="Consolas"/>
                <w:color w:val="00FF00"/>
                <w:sz w:val="19"/>
                <w:szCs w:val="19"/>
              </w:rPr>
              <w:t>COLUMNS</w:t>
            </w:r>
            <w:r w:rsidRPr="00412FB6">
              <w:rPr>
                <w:rFonts w:ascii="Consolas" w:hAnsi="Consolas" w:cs="Consolas"/>
                <w:color w:val="000000"/>
                <w:sz w:val="19"/>
                <w:szCs w:val="19"/>
              </w:rPr>
              <w:t xml:space="preserve"> </w:t>
            </w:r>
            <w:r w:rsidRPr="00412FB6">
              <w:rPr>
                <w:rFonts w:ascii="Consolas" w:hAnsi="Consolas" w:cs="Consolas"/>
                <w:color w:val="0000FF"/>
                <w:sz w:val="19"/>
                <w:szCs w:val="19"/>
              </w:rPr>
              <w:t>where</w:t>
            </w:r>
            <w:r w:rsidRPr="00412FB6">
              <w:rPr>
                <w:rFonts w:ascii="Consolas" w:hAnsi="Consolas" w:cs="Consolas"/>
                <w:color w:val="000000"/>
                <w:sz w:val="19"/>
                <w:szCs w:val="19"/>
              </w:rPr>
              <w:t xml:space="preserve"> TABLE_NAME</w:t>
            </w:r>
            <w:r w:rsidRPr="00412FB6">
              <w:rPr>
                <w:rFonts w:ascii="Consolas" w:hAnsi="Consolas" w:cs="Consolas"/>
                <w:color w:val="808080"/>
                <w:sz w:val="19"/>
                <w:szCs w:val="19"/>
              </w:rPr>
              <w:t>=</w:t>
            </w:r>
            <w:r w:rsidRPr="00412FB6">
              <w:rPr>
                <w:rFonts w:ascii="Consolas" w:hAnsi="Consolas" w:cs="Consolas"/>
                <w:color w:val="FF0000"/>
                <w:sz w:val="19"/>
                <w:szCs w:val="19"/>
              </w:rPr>
              <w:t>'Employee'</w:t>
            </w:r>
          </w:p>
          <w:p w14:paraId="19A0EAA2" w14:textId="77777777" w:rsidR="00F4022A" w:rsidRPr="00412FB6" w:rsidRDefault="00F4022A" w:rsidP="00F4022A">
            <w:pPr>
              <w:autoSpaceDE w:val="0"/>
              <w:autoSpaceDN w:val="0"/>
              <w:adjustRightInd w:val="0"/>
              <w:ind w:left="720" w:firstLine="720"/>
              <w:rPr>
                <w:rFonts w:ascii="Consolas" w:hAnsi="Consolas" w:cs="Consolas"/>
                <w:color w:val="0000FF"/>
                <w:sz w:val="19"/>
                <w:szCs w:val="19"/>
              </w:rPr>
            </w:pPr>
          </w:p>
          <w:p w14:paraId="4D55FE20" w14:textId="77777777" w:rsidR="00F4022A" w:rsidRPr="00412FB6" w:rsidRDefault="00F4022A" w:rsidP="00F4022A">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HR.Employee</w:t>
            </w:r>
          </w:p>
          <w:p w14:paraId="7702F115" w14:textId="77777777" w:rsidR="00F4022A" w:rsidRPr="00412FB6" w:rsidRDefault="00F4022A" w:rsidP="00F4022A">
            <w:pPr>
              <w:autoSpaceDE w:val="0"/>
              <w:autoSpaceDN w:val="0"/>
              <w:adjustRightInd w:val="0"/>
              <w:ind w:left="720" w:firstLine="720"/>
              <w:rPr>
                <w:rFonts w:ascii="Consolas" w:hAnsi="Consolas" w:cs="Consolas"/>
                <w:color w:val="0000FF"/>
                <w:sz w:val="19"/>
                <w:szCs w:val="19"/>
              </w:rPr>
            </w:pPr>
          </w:p>
          <w:p w14:paraId="46E79C34" w14:textId="77777777" w:rsidR="00F4022A" w:rsidRPr="00412FB6" w:rsidRDefault="00F4022A" w:rsidP="00F4022A">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indexes</w:t>
            </w:r>
          </w:p>
          <w:p w14:paraId="3E604E2F" w14:textId="77777777" w:rsidR="00F4022A" w:rsidRPr="00412FB6" w:rsidRDefault="00F4022A" w:rsidP="00F4022A">
            <w:pPr>
              <w:ind w:left="720" w:firstLine="720"/>
              <w:rPr>
                <w:rFonts w:ascii="Consolas" w:hAnsi="Consolas" w:cs="Consolas"/>
                <w:color w:val="0000FF"/>
                <w:sz w:val="19"/>
                <w:szCs w:val="19"/>
              </w:rPr>
            </w:pPr>
            <w:r w:rsidRPr="00412FB6">
              <w:rPr>
                <w:rFonts w:ascii="Consolas" w:hAnsi="Consolas" w:cs="Consolas"/>
                <w:color w:val="0000FF"/>
                <w:sz w:val="19"/>
                <w:szCs w:val="19"/>
              </w:rPr>
              <w:t>WHERE</w:t>
            </w:r>
            <w:r w:rsidRPr="00412FB6">
              <w:rPr>
                <w:rFonts w:ascii="Consolas" w:hAnsi="Consolas" w:cs="Consolas"/>
                <w:color w:val="000000"/>
                <w:sz w:val="19"/>
                <w:szCs w:val="19"/>
              </w:rPr>
              <w:t xml:space="preserve"> </w:t>
            </w:r>
            <w:r w:rsidRPr="00412FB6">
              <w:rPr>
                <w:rFonts w:ascii="Consolas" w:hAnsi="Consolas" w:cs="Consolas"/>
                <w:color w:val="FF00FF"/>
                <w:sz w:val="19"/>
                <w:szCs w:val="19"/>
              </w:rPr>
              <w:t>object_id</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FF"/>
                <w:sz w:val="19"/>
                <w:szCs w:val="19"/>
              </w:rPr>
              <w:t xml:space="preserve"> </w:t>
            </w:r>
          </w:p>
          <w:p w14:paraId="2A5BACC1" w14:textId="3F14EBA8" w:rsidR="00A44F2E" w:rsidRPr="00412FB6" w:rsidRDefault="00F4022A" w:rsidP="00F4022A">
            <w:pPr>
              <w:ind w:left="720" w:firstLine="720"/>
              <w:rPr>
                <w:rFonts w:ascii="Consolas" w:hAnsi="Consolas" w:cs="Consolas"/>
                <w:color w:val="808080"/>
                <w:sz w:val="19"/>
                <w:szCs w:val="19"/>
              </w:rPr>
            </w:pPr>
            <w:r w:rsidRPr="00412FB6">
              <w:rPr>
                <w:rFonts w:ascii="Consolas" w:hAnsi="Consolas" w:cs="Consolas"/>
                <w:color w:val="808080"/>
                <w:sz w:val="19"/>
                <w:szCs w:val="19"/>
              </w:rPr>
              <w:t>(</w:t>
            </w: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FF00FF"/>
                <w:sz w:val="19"/>
                <w:szCs w:val="19"/>
              </w:rPr>
              <w:t>object_id</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objects</w:t>
            </w:r>
            <w:r w:rsidRPr="00412FB6">
              <w:rPr>
                <w:rFonts w:ascii="Consolas" w:hAnsi="Consolas" w:cs="Consolas"/>
                <w:color w:val="000000"/>
                <w:sz w:val="19"/>
                <w:szCs w:val="19"/>
              </w:rPr>
              <w:t xml:space="preserve"> </w:t>
            </w:r>
            <w:r w:rsidRPr="00412FB6">
              <w:rPr>
                <w:rFonts w:ascii="Consolas" w:hAnsi="Consolas" w:cs="Consolas"/>
                <w:color w:val="0000FF"/>
                <w:sz w:val="19"/>
                <w:szCs w:val="19"/>
              </w:rPr>
              <w:t>WHERE</w:t>
            </w:r>
            <w:r w:rsidRPr="00412FB6">
              <w:rPr>
                <w:rFonts w:ascii="Consolas" w:hAnsi="Consolas" w:cs="Consolas"/>
                <w:color w:val="000000"/>
                <w:sz w:val="19"/>
                <w:szCs w:val="19"/>
              </w:rPr>
              <w:t xml:space="preserve"> </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Employee'</w:t>
            </w:r>
            <w:r w:rsidRPr="00412FB6">
              <w:rPr>
                <w:rFonts w:ascii="Consolas" w:hAnsi="Consolas" w:cs="Consolas"/>
                <w:color w:val="808080"/>
                <w:sz w:val="19"/>
                <w:szCs w:val="19"/>
              </w:rPr>
              <w:t>)</w:t>
            </w:r>
          </w:p>
        </w:tc>
      </w:tr>
      <w:tr w:rsidR="00A44F2E" w:rsidRPr="00412FB6" w14:paraId="0ECB0027" w14:textId="77777777" w:rsidTr="00C42420">
        <w:tc>
          <w:tcPr>
            <w:tcW w:w="10791" w:type="dxa"/>
          </w:tcPr>
          <w:p w14:paraId="6D05B3AE" w14:textId="5A577436" w:rsidR="00A44F2E" w:rsidRPr="00412FB6" w:rsidRDefault="00F4022A" w:rsidP="00F4022A">
            <w:pPr>
              <w:numPr>
                <w:ilvl w:val="0"/>
                <w:numId w:val="31"/>
              </w:numPr>
              <w:rPr>
                <w:rFonts w:cstheme="minorHAnsi"/>
              </w:rPr>
            </w:pPr>
            <w:r w:rsidRPr="00412FB6">
              <w:rPr>
                <w:rFonts w:cstheme="minorHAnsi"/>
              </w:rPr>
              <w:t>Create a maintenance plan that rebuilds all indexes on this table and updates all statistics each Sunday at 5:00a</w:t>
            </w:r>
            <w:r w:rsidR="00A97B33">
              <w:rPr>
                <w:rFonts w:cstheme="minorHAnsi"/>
              </w:rPr>
              <w:t>.</w:t>
            </w:r>
            <w:r w:rsidRPr="00412FB6">
              <w:rPr>
                <w:rFonts w:cstheme="minorHAnsi"/>
              </w:rPr>
              <w:t xml:space="preserve">m. Any problems should be emailed to you. Execute your maintenance plan to ensure that it works. Finally, right-click your maintenance plan and choose </w:t>
            </w:r>
            <w:r w:rsidRPr="00280CD5">
              <w:rPr>
                <w:rFonts w:cstheme="minorHAnsi"/>
                <w:b/>
                <w:bCs/>
              </w:rPr>
              <w:t>Modify</w:t>
            </w:r>
            <w:r w:rsidRPr="00412FB6">
              <w:rPr>
                <w:rFonts w:cstheme="minorHAnsi"/>
              </w:rPr>
              <w:t xml:space="preserve"> to view a flowchart of its configuration. Take a screenshot of that configuration and save it as </w:t>
            </w:r>
            <w:r w:rsidRPr="00412FB6">
              <w:rPr>
                <w:rFonts w:cstheme="minorHAnsi"/>
                <w:b/>
              </w:rPr>
              <w:t>C:\Project\4.png</w:t>
            </w:r>
            <w:r w:rsidRPr="00412FB6">
              <w:rPr>
                <w:rFonts w:cstheme="minorHAnsi"/>
              </w:rPr>
              <w:t xml:space="preserve">. </w:t>
            </w:r>
            <w:r w:rsidRPr="00412FB6">
              <w:rPr>
                <w:rFonts w:cstheme="minorHAnsi"/>
                <w:b/>
                <w:bCs/>
                <w:iCs/>
                <w:color w:val="1F4E79"/>
              </w:rPr>
              <w:t>2 marks</w:t>
            </w:r>
          </w:p>
        </w:tc>
      </w:tr>
      <w:tr w:rsidR="00A44F2E" w:rsidRPr="00412FB6" w14:paraId="317EE13B" w14:textId="77777777" w:rsidTr="00C42420">
        <w:tc>
          <w:tcPr>
            <w:tcW w:w="10791" w:type="dxa"/>
          </w:tcPr>
          <w:p w14:paraId="1CD1A3A0" w14:textId="7E7A581E" w:rsidR="00A44F2E" w:rsidRPr="00412FB6" w:rsidRDefault="00F4022A" w:rsidP="00F4022A">
            <w:pPr>
              <w:numPr>
                <w:ilvl w:val="0"/>
                <w:numId w:val="31"/>
              </w:numPr>
              <w:rPr>
                <w:rFonts w:cstheme="minorHAnsi"/>
              </w:rPr>
            </w:pPr>
            <w:r w:rsidRPr="00412FB6">
              <w:rPr>
                <w:rFonts w:cstheme="minorHAnsi"/>
              </w:rPr>
              <w:t xml:space="preserve">Create a SQL login and user called </w:t>
            </w:r>
            <w:r w:rsidRPr="00412FB6">
              <w:rPr>
                <w:rFonts w:cstheme="minorHAnsi"/>
                <w:b/>
              </w:rPr>
              <w:t>project-access</w:t>
            </w:r>
            <w:r w:rsidRPr="00412FB6">
              <w:rPr>
                <w:rFonts w:cstheme="minorHAnsi"/>
              </w:rPr>
              <w:t xml:space="preserve"> that has the password </w:t>
            </w:r>
            <w:r w:rsidRPr="00412FB6">
              <w:rPr>
                <w:rFonts w:cstheme="minorHAnsi"/>
                <w:b/>
              </w:rPr>
              <w:t>Secret555</w:t>
            </w:r>
            <w:r w:rsidRPr="00412FB6">
              <w:rPr>
                <w:rFonts w:cstheme="minorHAnsi"/>
              </w:rPr>
              <w:t xml:space="preserve">.  Ensure that </w:t>
            </w:r>
            <w:r w:rsidRPr="00412FB6">
              <w:rPr>
                <w:rFonts w:cstheme="minorHAnsi"/>
                <w:b/>
              </w:rPr>
              <w:t>project-access</w:t>
            </w:r>
            <w:r w:rsidRPr="00412FB6">
              <w:rPr>
                <w:rFonts w:cstheme="minorHAnsi"/>
              </w:rPr>
              <w:t xml:space="preserve"> only has SELECT permissions to the HR.Employee table.  </w:t>
            </w:r>
            <w:r w:rsidRPr="00412FB6">
              <w:rPr>
                <w:rFonts w:cstheme="minorHAnsi"/>
                <w:b/>
                <w:bCs/>
                <w:iCs/>
                <w:color w:val="1F4E79"/>
              </w:rPr>
              <w:t>2 marks</w:t>
            </w:r>
          </w:p>
        </w:tc>
      </w:tr>
      <w:tr w:rsidR="00A44F2E" w:rsidRPr="00412FB6" w14:paraId="0FC11EB6" w14:textId="77777777" w:rsidTr="00C42420">
        <w:tc>
          <w:tcPr>
            <w:tcW w:w="10791" w:type="dxa"/>
          </w:tcPr>
          <w:p w14:paraId="6B935F6F" w14:textId="19E06B07" w:rsidR="00A44F2E" w:rsidRPr="00412FB6" w:rsidRDefault="00F4022A" w:rsidP="00F4022A">
            <w:pPr>
              <w:numPr>
                <w:ilvl w:val="0"/>
                <w:numId w:val="31"/>
              </w:numPr>
              <w:rPr>
                <w:rFonts w:cstheme="minorHAnsi"/>
              </w:rPr>
            </w:pPr>
            <w:r w:rsidRPr="00412FB6">
              <w:rPr>
                <w:rFonts w:cstheme="minorHAnsi"/>
              </w:rPr>
              <w:t xml:space="preserve">Create a SQL login and user called </w:t>
            </w:r>
            <w:r w:rsidRPr="00412FB6">
              <w:rPr>
                <w:rFonts w:cstheme="minorHAnsi"/>
                <w:b/>
              </w:rPr>
              <w:t>project-update</w:t>
            </w:r>
            <w:r w:rsidRPr="00412FB6">
              <w:rPr>
                <w:rFonts w:cstheme="minorHAnsi"/>
              </w:rPr>
              <w:t xml:space="preserve"> that has the password </w:t>
            </w:r>
            <w:r w:rsidRPr="00412FB6">
              <w:rPr>
                <w:rFonts w:cstheme="minorHAnsi"/>
                <w:b/>
              </w:rPr>
              <w:t>Secret555</w:t>
            </w:r>
            <w:r w:rsidRPr="00412FB6">
              <w:rPr>
                <w:rFonts w:cstheme="minorHAnsi"/>
              </w:rPr>
              <w:t xml:space="preserve">.  Ensure that </w:t>
            </w:r>
            <w:r w:rsidRPr="00412FB6">
              <w:rPr>
                <w:rFonts w:cstheme="minorHAnsi"/>
                <w:b/>
              </w:rPr>
              <w:t>project-update</w:t>
            </w:r>
            <w:r w:rsidRPr="00412FB6">
              <w:rPr>
                <w:rFonts w:cstheme="minorHAnsi"/>
              </w:rPr>
              <w:t xml:space="preserve"> only has permissions to add, update and delete records in the HR.Employee table.  </w:t>
            </w:r>
            <w:r w:rsidRPr="00412FB6">
              <w:rPr>
                <w:rFonts w:cstheme="minorHAnsi"/>
                <w:b/>
                <w:bCs/>
                <w:iCs/>
                <w:color w:val="1F4E79"/>
              </w:rPr>
              <w:t>2 marks</w:t>
            </w:r>
          </w:p>
        </w:tc>
      </w:tr>
      <w:tr w:rsidR="00A44F2E" w:rsidRPr="00412FB6" w14:paraId="3CE10AD2" w14:textId="77777777" w:rsidTr="00C42420">
        <w:tc>
          <w:tcPr>
            <w:tcW w:w="10791" w:type="dxa"/>
          </w:tcPr>
          <w:p w14:paraId="7998BCE4" w14:textId="1E25067A" w:rsidR="00861733" w:rsidRPr="00412FB6" w:rsidRDefault="00861733" w:rsidP="00861733">
            <w:pPr>
              <w:pStyle w:val="ListParagraph"/>
              <w:numPr>
                <w:ilvl w:val="0"/>
                <w:numId w:val="31"/>
              </w:numPr>
              <w:rPr>
                <w:rFonts w:cstheme="minorHAnsi"/>
              </w:rPr>
            </w:pPr>
            <w:r w:rsidRPr="00412FB6">
              <w:rPr>
                <w:rFonts w:cstheme="minorHAnsi"/>
              </w:rPr>
              <w:t xml:space="preserve">Open a new query in SSMS.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5.rpt</w:t>
            </w:r>
            <w:r w:rsidRPr="00412FB6">
              <w:rPr>
                <w:rFonts w:cstheme="minorHAnsi"/>
              </w:rPr>
              <w:t>.</w:t>
            </w:r>
          </w:p>
          <w:p w14:paraId="73937036" w14:textId="77777777" w:rsidR="00861733" w:rsidRPr="00412FB6" w:rsidRDefault="00861733" w:rsidP="00861733">
            <w:pPr>
              <w:pStyle w:val="ListParagraph"/>
              <w:rPr>
                <w:rFonts w:ascii="Arial" w:hAnsi="Arial" w:cs="Arial"/>
              </w:rPr>
            </w:pPr>
          </w:p>
          <w:p w14:paraId="7A44AB58"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sql_logins</w:t>
            </w:r>
            <w:r w:rsidRPr="00412FB6">
              <w:rPr>
                <w:rFonts w:ascii="Consolas" w:hAnsi="Consolas" w:cs="Consolas"/>
                <w:color w:val="000000"/>
                <w:sz w:val="19"/>
                <w:szCs w:val="19"/>
              </w:rPr>
              <w:t xml:space="preserve"> </w:t>
            </w:r>
          </w:p>
          <w:p w14:paraId="376E462E"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WHERE</w:t>
            </w:r>
            <w:r w:rsidRPr="00412FB6">
              <w:rPr>
                <w:rFonts w:ascii="Consolas" w:hAnsi="Consolas" w:cs="Consolas"/>
                <w:color w:val="000000"/>
                <w:sz w:val="19"/>
                <w:szCs w:val="19"/>
              </w:rPr>
              <w:t xml:space="preserve"> </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project-access'</w:t>
            </w:r>
            <w:r w:rsidRPr="00412FB6">
              <w:rPr>
                <w:rFonts w:ascii="Consolas" w:hAnsi="Consolas" w:cs="Consolas"/>
                <w:color w:val="000000"/>
                <w:sz w:val="19"/>
                <w:szCs w:val="19"/>
              </w:rPr>
              <w:t xml:space="preserve"> </w:t>
            </w:r>
            <w:r w:rsidRPr="00412FB6">
              <w:rPr>
                <w:rFonts w:ascii="Consolas" w:hAnsi="Consolas" w:cs="Consolas"/>
                <w:color w:val="808080"/>
                <w:sz w:val="19"/>
                <w:szCs w:val="19"/>
              </w:rPr>
              <w:t>OR</w:t>
            </w:r>
            <w:r w:rsidRPr="00412FB6">
              <w:rPr>
                <w:rFonts w:ascii="Consolas" w:hAnsi="Consolas" w:cs="Consolas"/>
                <w:color w:val="000000"/>
                <w:sz w:val="19"/>
                <w:szCs w:val="19"/>
              </w:rPr>
              <w:t xml:space="preserve"> </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project-update'</w:t>
            </w:r>
          </w:p>
          <w:p w14:paraId="1C872C41" w14:textId="77777777" w:rsidR="00861733" w:rsidRPr="00412FB6" w:rsidRDefault="00861733" w:rsidP="00861733">
            <w:pPr>
              <w:autoSpaceDE w:val="0"/>
              <w:autoSpaceDN w:val="0"/>
              <w:adjustRightInd w:val="0"/>
              <w:rPr>
                <w:rFonts w:ascii="Consolas" w:hAnsi="Consolas" w:cs="Consolas"/>
                <w:color w:val="000000"/>
                <w:sz w:val="19"/>
                <w:szCs w:val="19"/>
              </w:rPr>
            </w:pPr>
          </w:p>
          <w:p w14:paraId="08B96F6A" w14:textId="6BD33B12"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USE</w:t>
            </w:r>
            <w:r w:rsidRPr="00412FB6">
              <w:rPr>
                <w:rFonts w:ascii="Consolas" w:hAnsi="Consolas" w:cs="Consolas"/>
                <w:color w:val="000000"/>
                <w:sz w:val="19"/>
                <w:szCs w:val="19"/>
              </w:rPr>
              <w:t xml:space="preserve"> </w:t>
            </w:r>
            <w:r w:rsidR="000755F4">
              <w:rPr>
                <w:rFonts w:ascii="Consolas" w:hAnsi="Consolas" w:cs="Consolas"/>
                <w:color w:val="000000"/>
                <w:sz w:val="19"/>
                <w:szCs w:val="19"/>
              </w:rPr>
              <w:t>Project</w:t>
            </w:r>
          </w:p>
          <w:p w14:paraId="4CF3F905"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GO</w:t>
            </w:r>
          </w:p>
          <w:p w14:paraId="46A5018B"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lastRenderedPageBreak/>
              <w:t>SELECT</w:t>
            </w:r>
          </w:p>
          <w:p w14:paraId="43390B56" w14:textId="77777777" w:rsidR="00861733" w:rsidRPr="00412FB6" w:rsidRDefault="00861733" w:rsidP="00861733">
            <w:pPr>
              <w:autoSpaceDE w:val="0"/>
              <w:autoSpaceDN w:val="0"/>
              <w:adjustRightInd w:val="0"/>
              <w:rPr>
                <w:rFonts w:ascii="Consolas" w:hAnsi="Consolas" w:cs="Consolas"/>
                <w:color w:val="000000"/>
                <w:sz w:val="19"/>
                <w:szCs w:val="19"/>
              </w:rPr>
            </w:pPr>
            <w:r w:rsidRPr="00412FB6">
              <w:rPr>
                <w:rFonts w:ascii="Consolas" w:hAnsi="Consolas" w:cs="Consolas"/>
                <w:color w:val="0000FF"/>
                <w:sz w:val="19"/>
                <w:szCs w:val="19"/>
              </w:rPr>
              <w:t xml:space="preserve">  </w:t>
            </w:r>
            <w:r w:rsidRPr="00412FB6">
              <w:rPr>
                <w:rFonts w:ascii="Consolas" w:hAnsi="Consolas" w:cs="Consolas"/>
                <w:color w:val="0000FF"/>
                <w:sz w:val="19"/>
                <w:szCs w:val="19"/>
              </w:rPr>
              <w:tab/>
            </w:r>
            <w:r w:rsidRPr="00412FB6">
              <w:rPr>
                <w:rFonts w:ascii="Consolas" w:hAnsi="Consolas" w:cs="Consolas"/>
                <w:color w:val="0000FF"/>
                <w:sz w:val="19"/>
                <w:szCs w:val="19"/>
              </w:rPr>
              <w:tab/>
            </w:r>
            <w:r w:rsidRPr="00412FB6">
              <w:rPr>
                <w:rFonts w:ascii="Consolas" w:hAnsi="Consolas" w:cs="Consolas"/>
                <w:color w:val="808080"/>
                <w:sz w:val="19"/>
                <w:szCs w:val="19"/>
              </w:rPr>
              <w:t>(</w:t>
            </w:r>
          </w:p>
          <w:p w14:paraId="7E74B3E9" w14:textId="77777777" w:rsidR="00861733" w:rsidRPr="00412FB6" w:rsidRDefault="00861733" w:rsidP="00861733">
            <w:pPr>
              <w:autoSpaceDE w:val="0"/>
              <w:autoSpaceDN w:val="0"/>
              <w:adjustRightInd w:val="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000000"/>
                <w:sz w:val="19"/>
                <w:szCs w:val="19"/>
              </w:rPr>
              <w:tab/>
            </w:r>
            <w:r w:rsidRPr="00412FB6">
              <w:rPr>
                <w:rFonts w:ascii="Consolas" w:hAnsi="Consolas" w:cs="Consolas"/>
                <w:color w:val="000000"/>
                <w:sz w:val="19"/>
                <w:szCs w:val="19"/>
              </w:rPr>
              <w:tab/>
              <w:t>dp</w:t>
            </w:r>
            <w:r w:rsidRPr="00412FB6">
              <w:rPr>
                <w:rFonts w:ascii="Consolas" w:hAnsi="Consolas" w:cs="Consolas"/>
                <w:color w:val="808080"/>
                <w:sz w:val="19"/>
                <w:szCs w:val="19"/>
              </w:rPr>
              <w:t>.</w:t>
            </w:r>
            <w:r w:rsidRPr="00412FB6">
              <w:rPr>
                <w:rFonts w:ascii="Consolas" w:hAnsi="Consolas" w:cs="Consolas"/>
                <w:color w:val="000000"/>
                <w:sz w:val="19"/>
                <w:szCs w:val="19"/>
              </w:rPr>
              <w:t xml:space="preserve">state_desc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 '</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p>
          <w:p w14:paraId="5E26F165" w14:textId="77777777" w:rsidR="00861733" w:rsidRPr="00412FB6" w:rsidRDefault="00861733" w:rsidP="00861733">
            <w:pPr>
              <w:autoSpaceDE w:val="0"/>
              <w:autoSpaceDN w:val="0"/>
              <w:adjustRightInd w:val="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000000"/>
                <w:sz w:val="19"/>
                <w:szCs w:val="19"/>
              </w:rPr>
              <w:tab/>
            </w:r>
            <w:r w:rsidRPr="00412FB6">
              <w:rPr>
                <w:rFonts w:ascii="Consolas" w:hAnsi="Consolas" w:cs="Consolas"/>
                <w:color w:val="000000"/>
                <w:sz w:val="19"/>
                <w:szCs w:val="19"/>
              </w:rPr>
              <w:tab/>
              <w:t xml:space="preserve"> dp</w:t>
            </w:r>
            <w:r w:rsidRPr="00412FB6">
              <w:rPr>
                <w:rFonts w:ascii="Consolas" w:hAnsi="Consolas" w:cs="Consolas"/>
                <w:color w:val="808080"/>
                <w:sz w:val="19"/>
                <w:szCs w:val="19"/>
              </w:rPr>
              <w:t>.</w:t>
            </w:r>
            <w:r w:rsidRPr="00412FB6">
              <w:rPr>
                <w:rFonts w:ascii="Consolas" w:hAnsi="Consolas" w:cs="Consolas"/>
                <w:color w:val="FF00FF"/>
                <w:sz w:val="19"/>
                <w:szCs w:val="19"/>
              </w:rPr>
              <w:t>permission_name</w:t>
            </w:r>
            <w:r w:rsidRPr="00412FB6">
              <w:rPr>
                <w:rFonts w:ascii="Consolas" w:hAnsi="Consolas" w:cs="Consolas"/>
                <w:color w:val="000000"/>
                <w:sz w:val="19"/>
                <w:szCs w:val="19"/>
              </w:rPr>
              <w:t xml:space="preserve"> </w:t>
            </w:r>
            <w:r w:rsidRPr="00412FB6">
              <w:rPr>
                <w:rFonts w:ascii="Consolas" w:hAnsi="Consolas" w:cs="Consolas"/>
                <w:color w:val="FF00FF"/>
                <w:sz w:val="19"/>
                <w:szCs w:val="19"/>
              </w:rPr>
              <w:t>collate</w:t>
            </w:r>
            <w:r w:rsidRPr="00412FB6">
              <w:rPr>
                <w:rFonts w:ascii="Consolas" w:hAnsi="Consolas" w:cs="Consolas"/>
                <w:color w:val="000000"/>
                <w:sz w:val="19"/>
                <w:szCs w:val="19"/>
              </w:rPr>
              <w:t xml:space="preserve"> latin1_general_cs_as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p>
          <w:p w14:paraId="1707A45C" w14:textId="77777777" w:rsidR="00861733" w:rsidRPr="00412FB6" w:rsidRDefault="00861733" w:rsidP="00861733">
            <w:pPr>
              <w:autoSpaceDE w:val="0"/>
              <w:autoSpaceDN w:val="0"/>
              <w:adjustRightInd w:val="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000000"/>
                <w:sz w:val="19"/>
                <w:szCs w:val="19"/>
              </w:rPr>
              <w:tab/>
            </w:r>
            <w:r w:rsidRPr="00412FB6">
              <w:rPr>
                <w:rFonts w:ascii="Consolas" w:hAnsi="Consolas" w:cs="Consolas"/>
                <w:color w:val="000000"/>
                <w:sz w:val="19"/>
                <w:szCs w:val="19"/>
              </w:rPr>
              <w:tab/>
              <w:t xml:space="preserve">  </w:t>
            </w:r>
            <w:r w:rsidRPr="00412FB6">
              <w:rPr>
                <w:rFonts w:ascii="Consolas" w:hAnsi="Consolas" w:cs="Consolas"/>
                <w:color w:val="FF0000"/>
                <w:sz w:val="19"/>
                <w:szCs w:val="19"/>
              </w:rPr>
              <w:t>' ON '</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s</w:t>
            </w:r>
            <w:r w:rsidRPr="00412FB6">
              <w:rPr>
                <w:rFonts w:ascii="Consolas" w:hAnsi="Consolas" w:cs="Consolas"/>
                <w:color w:val="808080"/>
                <w:sz w:val="19"/>
                <w:szCs w:val="19"/>
              </w:rPr>
              <w:t>.</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o</w:t>
            </w:r>
            <w:r w:rsidRPr="00412FB6">
              <w:rPr>
                <w:rFonts w:ascii="Consolas" w:hAnsi="Consolas" w:cs="Consolas"/>
                <w:color w:val="808080"/>
                <w:sz w:val="19"/>
                <w:szCs w:val="19"/>
              </w:rPr>
              <w:t>.</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p>
          <w:p w14:paraId="1B3909C8" w14:textId="77777777" w:rsidR="00861733" w:rsidRPr="00412FB6" w:rsidRDefault="00861733" w:rsidP="00861733">
            <w:pPr>
              <w:autoSpaceDE w:val="0"/>
              <w:autoSpaceDN w:val="0"/>
              <w:adjustRightInd w:val="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000000"/>
                <w:sz w:val="19"/>
                <w:szCs w:val="19"/>
              </w:rPr>
              <w:tab/>
            </w:r>
            <w:r w:rsidRPr="00412FB6">
              <w:rPr>
                <w:rFonts w:ascii="Consolas" w:hAnsi="Consolas" w:cs="Consolas"/>
                <w:color w:val="000000"/>
                <w:sz w:val="19"/>
                <w:szCs w:val="19"/>
              </w:rPr>
              <w:tab/>
              <w:t xml:space="preserve">  </w:t>
            </w:r>
            <w:r w:rsidRPr="00412FB6">
              <w:rPr>
                <w:rFonts w:ascii="Consolas" w:hAnsi="Consolas" w:cs="Consolas"/>
                <w:color w:val="FF0000"/>
                <w:sz w:val="19"/>
                <w:szCs w:val="19"/>
              </w:rPr>
              <w:t>' TO '</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dpr</w:t>
            </w:r>
            <w:r w:rsidRPr="00412FB6">
              <w:rPr>
                <w:rFonts w:ascii="Consolas" w:hAnsi="Consolas" w:cs="Consolas"/>
                <w:color w:val="808080"/>
                <w:sz w:val="19"/>
                <w:szCs w:val="19"/>
              </w:rPr>
              <w:t>.</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FF0000"/>
                <w:sz w:val="19"/>
                <w:szCs w:val="19"/>
              </w:rPr>
              <w:t>']'</w:t>
            </w:r>
          </w:p>
          <w:p w14:paraId="76390582"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GRANT_STMT</w:t>
            </w:r>
          </w:p>
          <w:p w14:paraId="049553DA"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_permissions</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dp</w:t>
            </w:r>
          </w:p>
          <w:p w14:paraId="6FBE7CFA" w14:textId="77777777" w:rsidR="00861733" w:rsidRPr="00412FB6" w:rsidRDefault="00861733" w:rsidP="00861733">
            <w:pPr>
              <w:autoSpaceDE w:val="0"/>
              <w:autoSpaceDN w:val="0"/>
              <w:adjustRightInd w:val="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000000"/>
                <w:sz w:val="19"/>
                <w:szCs w:val="19"/>
              </w:rPr>
              <w:tab/>
            </w:r>
            <w:r w:rsidRPr="00412FB6">
              <w:rPr>
                <w:rFonts w:ascii="Consolas" w:hAnsi="Consolas" w:cs="Consolas"/>
                <w:color w:val="000000"/>
                <w:sz w:val="19"/>
                <w:szCs w:val="19"/>
              </w:rPr>
              <w:tab/>
              <w:t xml:space="preserve"> </w:t>
            </w:r>
            <w:r w:rsidRPr="00412FB6">
              <w:rPr>
                <w:rFonts w:ascii="Consolas" w:hAnsi="Consolas" w:cs="Consolas"/>
                <w:color w:val="808080"/>
                <w:sz w:val="19"/>
                <w:szCs w:val="19"/>
              </w:rPr>
              <w:t>INNER</w:t>
            </w:r>
            <w:r w:rsidRPr="00412FB6">
              <w:rPr>
                <w:rFonts w:ascii="Consolas" w:hAnsi="Consolas" w:cs="Consolas"/>
                <w:color w:val="000000"/>
                <w:sz w:val="19"/>
                <w:szCs w:val="19"/>
              </w:rPr>
              <w:t xml:space="preserve"> </w:t>
            </w:r>
            <w:r w:rsidRPr="00412FB6">
              <w:rPr>
                <w:rFonts w:ascii="Consolas" w:hAnsi="Consolas" w:cs="Consolas"/>
                <w:color w:val="808080"/>
                <w:sz w:val="19"/>
                <w:szCs w:val="19"/>
              </w:rPr>
              <w:t>JOIN</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objects</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o </w:t>
            </w:r>
            <w:r w:rsidRPr="00412FB6">
              <w:rPr>
                <w:rFonts w:ascii="Consolas" w:hAnsi="Consolas" w:cs="Consolas"/>
                <w:color w:val="0000FF"/>
                <w:sz w:val="19"/>
                <w:szCs w:val="19"/>
              </w:rPr>
              <w:t>ON</w:t>
            </w:r>
            <w:r w:rsidRPr="00412FB6">
              <w:rPr>
                <w:rFonts w:ascii="Consolas" w:hAnsi="Consolas" w:cs="Consolas"/>
                <w:color w:val="000000"/>
                <w:sz w:val="19"/>
                <w:szCs w:val="19"/>
              </w:rPr>
              <w:t xml:space="preserve"> dp</w:t>
            </w:r>
            <w:r w:rsidRPr="00412FB6">
              <w:rPr>
                <w:rFonts w:ascii="Consolas" w:hAnsi="Consolas" w:cs="Consolas"/>
                <w:color w:val="808080"/>
                <w:sz w:val="19"/>
                <w:szCs w:val="19"/>
              </w:rPr>
              <w:t>.</w:t>
            </w:r>
            <w:r w:rsidRPr="00412FB6">
              <w:rPr>
                <w:rFonts w:ascii="Consolas" w:hAnsi="Consolas" w:cs="Consolas"/>
                <w:color w:val="000000"/>
                <w:sz w:val="19"/>
                <w:szCs w:val="19"/>
              </w:rPr>
              <w:t>major_id</w:t>
            </w:r>
            <w:r w:rsidRPr="00412FB6">
              <w:rPr>
                <w:rFonts w:ascii="Consolas" w:hAnsi="Consolas" w:cs="Consolas"/>
                <w:color w:val="808080"/>
                <w:sz w:val="19"/>
                <w:szCs w:val="19"/>
              </w:rPr>
              <w:t>=</w:t>
            </w:r>
            <w:r w:rsidRPr="00412FB6">
              <w:rPr>
                <w:rFonts w:ascii="Consolas" w:hAnsi="Consolas" w:cs="Consolas"/>
                <w:color w:val="000000"/>
                <w:sz w:val="19"/>
                <w:szCs w:val="19"/>
              </w:rPr>
              <w:t>o</w:t>
            </w:r>
            <w:r w:rsidRPr="00412FB6">
              <w:rPr>
                <w:rFonts w:ascii="Consolas" w:hAnsi="Consolas" w:cs="Consolas"/>
                <w:color w:val="808080"/>
                <w:sz w:val="19"/>
                <w:szCs w:val="19"/>
              </w:rPr>
              <w:t>.</w:t>
            </w:r>
            <w:r w:rsidRPr="00412FB6">
              <w:rPr>
                <w:rFonts w:ascii="Consolas" w:hAnsi="Consolas" w:cs="Consolas"/>
                <w:color w:val="FF00FF"/>
                <w:sz w:val="19"/>
                <w:szCs w:val="19"/>
              </w:rPr>
              <w:t>object_id</w:t>
            </w:r>
          </w:p>
          <w:p w14:paraId="79CD7828" w14:textId="77777777" w:rsidR="00861733" w:rsidRPr="00412FB6" w:rsidRDefault="00861733" w:rsidP="00861733">
            <w:pPr>
              <w:autoSpaceDE w:val="0"/>
              <w:autoSpaceDN w:val="0"/>
              <w:adjustRightInd w:val="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000000"/>
                <w:sz w:val="19"/>
                <w:szCs w:val="19"/>
              </w:rPr>
              <w:tab/>
            </w:r>
            <w:r w:rsidRPr="00412FB6">
              <w:rPr>
                <w:rFonts w:ascii="Consolas" w:hAnsi="Consolas" w:cs="Consolas"/>
                <w:color w:val="000000"/>
                <w:sz w:val="19"/>
                <w:szCs w:val="19"/>
              </w:rPr>
              <w:tab/>
              <w:t xml:space="preserve"> </w:t>
            </w:r>
            <w:r w:rsidRPr="00412FB6">
              <w:rPr>
                <w:rFonts w:ascii="Consolas" w:hAnsi="Consolas" w:cs="Consolas"/>
                <w:color w:val="808080"/>
                <w:sz w:val="19"/>
                <w:szCs w:val="19"/>
              </w:rPr>
              <w:t>INNER</w:t>
            </w:r>
            <w:r w:rsidRPr="00412FB6">
              <w:rPr>
                <w:rFonts w:ascii="Consolas" w:hAnsi="Consolas" w:cs="Consolas"/>
                <w:color w:val="000000"/>
                <w:sz w:val="19"/>
                <w:szCs w:val="19"/>
              </w:rPr>
              <w:t xml:space="preserve"> </w:t>
            </w:r>
            <w:r w:rsidRPr="00412FB6">
              <w:rPr>
                <w:rFonts w:ascii="Consolas" w:hAnsi="Consolas" w:cs="Consolas"/>
                <w:color w:val="808080"/>
                <w:sz w:val="19"/>
                <w:szCs w:val="19"/>
              </w:rPr>
              <w:t>JOIN</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schemas</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s </w:t>
            </w:r>
            <w:r w:rsidRPr="00412FB6">
              <w:rPr>
                <w:rFonts w:ascii="Consolas" w:hAnsi="Consolas" w:cs="Consolas"/>
                <w:color w:val="0000FF"/>
                <w:sz w:val="19"/>
                <w:szCs w:val="19"/>
              </w:rPr>
              <w:t>ON</w:t>
            </w:r>
            <w:r w:rsidRPr="00412FB6">
              <w:rPr>
                <w:rFonts w:ascii="Consolas" w:hAnsi="Consolas" w:cs="Consolas"/>
                <w:color w:val="000000"/>
                <w:sz w:val="19"/>
                <w:szCs w:val="19"/>
              </w:rPr>
              <w:t xml:space="preserve"> o</w:t>
            </w:r>
            <w:r w:rsidRPr="00412FB6">
              <w:rPr>
                <w:rFonts w:ascii="Consolas" w:hAnsi="Consolas" w:cs="Consolas"/>
                <w:color w:val="808080"/>
                <w:sz w:val="19"/>
                <w:szCs w:val="19"/>
              </w:rPr>
              <w:t>.</w:t>
            </w:r>
            <w:r w:rsidRPr="00412FB6">
              <w:rPr>
                <w:rFonts w:ascii="Consolas" w:hAnsi="Consolas" w:cs="Consolas"/>
                <w:color w:val="FF00FF"/>
                <w:sz w:val="19"/>
                <w:szCs w:val="19"/>
              </w:rPr>
              <w:t>schema_id</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s</w:t>
            </w:r>
            <w:r w:rsidRPr="00412FB6">
              <w:rPr>
                <w:rFonts w:ascii="Consolas" w:hAnsi="Consolas" w:cs="Consolas"/>
                <w:color w:val="808080"/>
                <w:sz w:val="19"/>
                <w:szCs w:val="19"/>
              </w:rPr>
              <w:t>.</w:t>
            </w:r>
            <w:r w:rsidRPr="00412FB6">
              <w:rPr>
                <w:rFonts w:ascii="Consolas" w:hAnsi="Consolas" w:cs="Consolas"/>
                <w:color w:val="FF00FF"/>
                <w:sz w:val="19"/>
                <w:szCs w:val="19"/>
              </w:rPr>
              <w:t>schema_id</w:t>
            </w:r>
          </w:p>
          <w:p w14:paraId="5A8781C1"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 xml:space="preserve"> </w:t>
            </w:r>
            <w:r w:rsidRPr="00412FB6">
              <w:rPr>
                <w:rFonts w:ascii="Consolas" w:hAnsi="Consolas" w:cs="Consolas"/>
                <w:color w:val="808080"/>
                <w:sz w:val="19"/>
                <w:szCs w:val="19"/>
              </w:rPr>
              <w:t>INNER</w:t>
            </w:r>
            <w:r w:rsidRPr="00412FB6">
              <w:rPr>
                <w:rFonts w:ascii="Consolas" w:hAnsi="Consolas" w:cs="Consolas"/>
                <w:color w:val="000000"/>
                <w:sz w:val="19"/>
                <w:szCs w:val="19"/>
              </w:rPr>
              <w:t xml:space="preserve"> </w:t>
            </w:r>
            <w:r w:rsidRPr="00412FB6">
              <w:rPr>
                <w:rFonts w:ascii="Consolas" w:hAnsi="Consolas" w:cs="Consolas"/>
                <w:color w:val="808080"/>
                <w:sz w:val="19"/>
                <w:szCs w:val="19"/>
              </w:rPr>
              <w:t>JOIN</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_principals</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dpr </w:t>
            </w:r>
          </w:p>
          <w:p w14:paraId="1B89A042"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808080"/>
                <w:sz w:val="19"/>
                <w:szCs w:val="19"/>
              </w:rPr>
              <w:t xml:space="preserve"> </w:t>
            </w:r>
            <w:r w:rsidRPr="00412FB6">
              <w:rPr>
                <w:rFonts w:ascii="Consolas" w:hAnsi="Consolas" w:cs="Consolas"/>
                <w:color w:val="0000FF"/>
                <w:sz w:val="19"/>
                <w:szCs w:val="19"/>
              </w:rPr>
              <w:t>ON</w:t>
            </w:r>
            <w:r w:rsidRPr="00412FB6">
              <w:rPr>
                <w:rFonts w:ascii="Consolas" w:hAnsi="Consolas" w:cs="Consolas"/>
                <w:color w:val="000000"/>
                <w:sz w:val="19"/>
                <w:szCs w:val="19"/>
              </w:rPr>
              <w:t xml:space="preserve"> dp</w:t>
            </w:r>
            <w:r w:rsidRPr="00412FB6">
              <w:rPr>
                <w:rFonts w:ascii="Consolas" w:hAnsi="Consolas" w:cs="Consolas"/>
                <w:color w:val="808080"/>
                <w:sz w:val="19"/>
                <w:szCs w:val="19"/>
              </w:rPr>
              <w:t>.</w:t>
            </w:r>
            <w:r w:rsidRPr="00412FB6">
              <w:rPr>
                <w:rFonts w:ascii="Consolas" w:hAnsi="Consolas" w:cs="Consolas"/>
                <w:color w:val="000000"/>
                <w:sz w:val="19"/>
                <w:szCs w:val="19"/>
              </w:rPr>
              <w:t>grantee_principal_id</w:t>
            </w:r>
            <w:r w:rsidRPr="00412FB6">
              <w:rPr>
                <w:rFonts w:ascii="Consolas" w:hAnsi="Consolas" w:cs="Consolas"/>
                <w:color w:val="808080"/>
                <w:sz w:val="19"/>
                <w:szCs w:val="19"/>
              </w:rPr>
              <w:t>=</w:t>
            </w:r>
            <w:r w:rsidRPr="00412FB6">
              <w:rPr>
                <w:rFonts w:ascii="Consolas" w:hAnsi="Consolas" w:cs="Consolas"/>
                <w:color w:val="000000"/>
                <w:sz w:val="19"/>
                <w:szCs w:val="19"/>
              </w:rPr>
              <w:t>dpr</w:t>
            </w:r>
            <w:r w:rsidRPr="00412FB6">
              <w:rPr>
                <w:rFonts w:ascii="Consolas" w:hAnsi="Consolas" w:cs="Consolas"/>
                <w:color w:val="808080"/>
                <w:sz w:val="19"/>
                <w:szCs w:val="19"/>
              </w:rPr>
              <w:t>.</w:t>
            </w:r>
            <w:r w:rsidRPr="00412FB6">
              <w:rPr>
                <w:rFonts w:ascii="Consolas" w:hAnsi="Consolas" w:cs="Consolas"/>
                <w:color w:val="000000"/>
                <w:sz w:val="19"/>
                <w:szCs w:val="19"/>
              </w:rPr>
              <w:t>principal_id</w:t>
            </w:r>
          </w:p>
          <w:p w14:paraId="09D5C0F9" w14:textId="77777777" w:rsidR="00861733" w:rsidRPr="00412FB6" w:rsidRDefault="00861733" w:rsidP="00861733">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WHERE</w:t>
            </w:r>
            <w:r w:rsidRPr="00412FB6">
              <w:rPr>
                <w:rFonts w:ascii="Consolas" w:hAnsi="Consolas" w:cs="Consolas"/>
                <w:color w:val="000000"/>
                <w:sz w:val="19"/>
                <w:szCs w:val="19"/>
              </w:rPr>
              <w:t xml:space="preserve"> 1</w:t>
            </w:r>
            <w:r w:rsidRPr="00412FB6">
              <w:rPr>
                <w:rFonts w:ascii="Consolas" w:hAnsi="Consolas" w:cs="Consolas"/>
                <w:color w:val="808080"/>
                <w:sz w:val="19"/>
                <w:szCs w:val="19"/>
              </w:rPr>
              <w:t>=</w:t>
            </w:r>
            <w:r w:rsidRPr="00412FB6">
              <w:rPr>
                <w:rFonts w:ascii="Consolas" w:hAnsi="Consolas" w:cs="Consolas"/>
                <w:color w:val="000000"/>
                <w:sz w:val="19"/>
                <w:szCs w:val="19"/>
              </w:rPr>
              <w:t xml:space="preserve">1 </w:t>
            </w:r>
            <w:r w:rsidRPr="00412FB6">
              <w:rPr>
                <w:rFonts w:ascii="Consolas" w:hAnsi="Consolas" w:cs="Consolas"/>
                <w:color w:val="808080"/>
                <w:sz w:val="19"/>
                <w:szCs w:val="19"/>
              </w:rPr>
              <w:t>AND</w:t>
            </w:r>
            <w:r w:rsidRPr="00412FB6">
              <w:rPr>
                <w:rFonts w:ascii="Consolas" w:hAnsi="Consolas" w:cs="Consolas"/>
                <w:color w:val="000000"/>
                <w:sz w:val="19"/>
                <w:szCs w:val="19"/>
              </w:rPr>
              <w:t xml:space="preserve"> o</w:t>
            </w:r>
            <w:r w:rsidRPr="00412FB6">
              <w:rPr>
                <w:rFonts w:ascii="Consolas" w:hAnsi="Consolas" w:cs="Consolas"/>
                <w:color w:val="808080"/>
                <w:sz w:val="19"/>
                <w:szCs w:val="19"/>
              </w:rPr>
              <w:t>.</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808080"/>
                <w:sz w:val="19"/>
                <w:szCs w:val="19"/>
              </w:rPr>
              <w:t>IN</w:t>
            </w:r>
            <w:r w:rsidRPr="00412FB6">
              <w:rPr>
                <w:rFonts w:ascii="Consolas" w:hAnsi="Consolas" w:cs="Consolas"/>
                <w:color w:val="0000FF"/>
                <w:sz w:val="19"/>
                <w:szCs w:val="19"/>
              </w:rPr>
              <w:t xml:space="preserve"> </w:t>
            </w:r>
            <w:r w:rsidRPr="00412FB6">
              <w:rPr>
                <w:rFonts w:ascii="Consolas" w:hAnsi="Consolas" w:cs="Consolas"/>
                <w:color w:val="808080"/>
                <w:sz w:val="19"/>
                <w:szCs w:val="19"/>
              </w:rPr>
              <w:t>(</w:t>
            </w:r>
            <w:r w:rsidRPr="00412FB6">
              <w:rPr>
                <w:rFonts w:ascii="Consolas" w:hAnsi="Consolas" w:cs="Consolas"/>
                <w:color w:val="FF0000"/>
                <w:sz w:val="19"/>
                <w:szCs w:val="19"/>
              </w:rPr>
              <w:t>'Employee'</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p>
          <w:p w14:paraId="7EC3E97B" w14:textId="276DC967" w:rsidR="00A44F2E" w:rsidRPr="00412FB6" w:rsidRDefault="00861733" w:rsidP="00861733">
            <w:pPr>
              <w:ind w:left="720" w:firstLine="720"/>
              <w:rPr>
                <w:rFonts w:ascii="Consolas" w:hAnsi="Consolas" w:cs="Consolas"/>
                <w:color w:val="0000FF"/>
                <w:sz w:val="19"/>
                <w:szCs w:val="19"/>
              </w:rPr>
            </w:pPr>
            <w:r w:rsidRPr="00412FB6">
              <w:rPr>
                <w:rFonts w:ascii="Consolas" w:hAnsi="Consolas" w:cs="Consolas"/>
                <w:color w:val="0000FF"/>
                <w:sz w:val="19"/>
                <w:szCs w:val="19"/>
              </w:rPr>
              <w:t>ORDER</w:t>
            </w:r>
            <w:r w:rsidRPr="00412FB6">
              <w:rPr>
                <w:rFonts w:ascii="Consolas" w:hAnsi="Consolas" w:cs="Consolas"/>
                <w:color w:val="000000"/>
                <w:sz w:val="19"/>
                <w:szCs w:val="19"/>
              </w:rPr>
              <w:t xml:space="preserve"> </w:t>
            </w:r>
            <w:r w:rsidRPr="00412FB6">
              <w:rPr>
                <w:rFonts w:ascii="Consolas" w:hAnsi="Consolas" w:cs="Consolas"/>
                <w:color w:val="0000FF"/>
                <w:sz w:val="19"/>
                <w:szCs w:val="19"/>
              </w:rPr>
              <w:t>BY</w:t>
            </w:r>
            <w:r w:rsidRPr="00412FB6">
              <w:rPr>
                <w:rFonts w:ascii="Consolas" w:hAnsi="Consolas" w:cs="Consolas"/>
                <w:color w:val="000000"/>
                <w:sz w:val="19"/>
                <w:szCs w:val="19"/>
              </w:rPr>
              <w:t xml:space="preserve"> dpr</w:t>
            </w:r>
            <w:r w:rsidRPr="00412FB6">
              <w:rPr>
                <w:rFonts w:ascii="Consolas" w:hAnsi="Consolas" w:cs="Consolas"/>
                <w:color w:val="808080"/>
                <w:sz w:val="19"/>
                <w:szCs w:val="19"/>
              </w:rPr>
              <w:t>.</w:t>
            </w:r>
            <w:r w:rsidRPr="00412FB6">
              <w:rPr>
                <w:rFonts w:ascii="Consolas" w:hAnsi="Consolas" w:cs="Consolas"/>
                <w:color w:val="0000FF"/>
                <w:sz w:val="19"/>
                <w:szCs w:val="19"/>
              </w:rPr>
              <w:t>name</w:t>
            </w:r>
          </w:p>
        </w:tc>
      </w:tr>
      <w:tr w:rsidR="00A44F2E" w:rsidRPr="00412FB6" w14:paraId="74567413" w14:textId="77777777" w:rsidTr="00C42420">
        <w:tc>
          <w:tcPr>
            <w:tcW w:w="10791" w:type="dxa"/>
          </w:tcPr>
          <w:p w14:paraId="2068ECF0" w14:textId="49ECD2F0" w:rsidR="00A44F2E" w:rsidRPr="00412FB6" w:rsidRDefault="004C12BA" w:rsidP="004C12BA">
            <w:pPr>
              <w:numPr>
                <w:ilvl w:val="0"/>
                <w:numId w:val="31"/>
              </w:numPr>
              <w:rPr>
                <w:rFonts w:cstheme="minorHAnsi"/>
              </w:rPr>
            </w:pPr>
            <w:r w:rsidRPr="00412FB6">
              <w:rPr>
                <w:rFonts w:cstheme="minorHAnsi"/>
              </w:rPr>
              <w:lastRenderedPageBreak/>
              <w:t xml:space="preserve">Create a trigger that prevents the database developer from deleting tables accidentally in the Project database. Save the query you used to create this trigger to </w:t>
            </w:r>
            <w:r w:rsidRPr="00412FB6">
              <w:rPr>
                <w:rFonts w:cstheme="minorHAnsi"/>
                <w:b/>
              </w:rPr>
              <w:t>C:\Project\6.sql</w:t>
            </w:r>
            <w:r w:rsidRPr="00412FB6">
              <w:rPr>
                <w:rFonts w:cstheme="minorHAnsi"/>
              </w:rPr>
              <w:t>.</w:t>
            </w:r>
            <w:r w:rsidRPr="00412FB6">
              <w:rPr>
                <w:rFonts w:cstheme="minorHAnsi"/>
                <w:i/>
                <w:color w:val="1F4E79"/>
              </w:rPr>
              <w:t xml:space="preserve"> </w:t>
            </w:r>
            <w:r w:rsidRPr="00412FB6">
              <w:rPr>
                <w:rFonts w:cstheme="minorHAnsi"/>
                <w:b/>
                <w:bCs/>
                <w:iCs/>
                <w:color w:val="1F4E79"/>
              </w:rPr>
              <w:t>1 mark</w:t>
            </w:r>
          </w:p>
        </w:tc>
      </w:tr>
      <w:tr w:rsidR="00A44F2E" w:rsidRPr="00412FB6" w14:paraId="7D88B4DA" w14:textId="77777777" w:rsidTr="00C42420">
        <w:tc>
          <w:tcPr>
            <w:tcW w:w="10791" w:type="dxa"/>
          </w:tcPr>
          <w:p w14:paraId="33AFE248" w14:textId="199AA63F" w:rsidR="00A44F2E" w:rsidRPr="00412FB6" w:rsidRDefault="004C12BA" w:rsidP="004C12BA">
            <w:pPr>
              <w:numPr>
                <w:ilvl w:val="0"/>
                <w:numId w:val="31"/>
              </w:numPr>
              <w:rPr>
                <w:rFonts w:cstheme="minorHAnsi"/>
              </w:rPr>
            </w:pPr>
            <w:r w:rsidRPr="00412FB6">
              <w:rPr>
                <w:rFonts w:cstheme="minorHAnsi"/>
              </w:rPr>
              <w:t xml:space="preserve">Manually perform a full backup of your Project database to </w:t>
            </w:r>
            <w:r w:rsidRPr="00412FB6">
              <w:rPr>
                <w:rFonts w:cstheme="minorHAnsi"/>
                <w:b/>
              </w:rPr>
              <w:t>C:\Project\Project.bak</w:t>
            </w:r>
            <w:r w:rsidRPr="00412FB6">
              <w:rPr>
                <w:rFonts w:cstheme="minorHAnsi"/>
              </w:rPr>
              <w:t xml:space="preserve">. </w:t>
            </w:r>
            <w:r w:rsidRPr="00412FB6">
              <w:rPr>
                <w:rFonts w:cstheme="minorHAnsi"/>
                <w:b/>
                <w:bCs/>
                <w:iCs/>
                <w:color w:val="1F4E79"/>
              </w:rPr>
              <w:t>1 mark</w:t>
            </w:r>
            <w:r w:rsidRPr="00412FB6">
              <w:rPr>
                <w:rFonts w:cstheme="minorHAnsi"/>
              </w:rPr>
              <w:t xml:space="preserve"> </w:t>
            </w:r>
          </w:p>
        </w:tc>
      </w:tr>
      <w:tr w:rsidR="00A44F2E" w:rsidRPr="00412FB6" w14:paraId="0929866E" w14:textId="77777777" w:rsidTr="00C42420">
        <w:tc>
          <w:tcPr>
            <w:tcW w:w="10791" w:type="dxa"/>
          </w:tcPr>
          <w:p w14:paraId="008F0117" w14:textId="1D06CA8D" w:rsidR="00A44F2E" w:rsidRPr="00412FB6" w:rsidRDefault="004C12BA" w:rsidP="004C12BA">
            <w:pPr>
              <w:numPr>
                <w:ilvl w:val="0"/>
                <w:numId w:val="31"/>
              </w:numPr>
              <w:rPr>
                <w:rFonts w:cstheme="minorHAnsi"/>
              </w:rPr>
            </w:pPr>
            <w:r w:rsidRPr="00412FB6">
              <w:rPr>
                <w:rFonts w:cstheme="minorHAnsi"/>
              </w:rPr>
              <w:t>Ensure that full backups of the Project database are performed every day at 10:00p</w:t>
            </w:r>
            <w:r w:rsidR="00A97B33">
              <w:rPr>
                <w:rFonts w:cstheme="minorHAnsi"/>
              </w:rPr>
              <w:t>.</w:t>
            </w:r>
            <w:r w:rsidRPr="00412FB6">
              <w:rPr>
                <w:rFonts w:cstheme="minorHAnsi"/>
              </w:rPr>
              <w:t>m</w:t>
            </w:r>
            <w:r w:rsidR="00A97B33">
              <w:rPr>
                <w:rFonts w:cstheme="minorHAnsi"/>
              </w:rPr>
              <w:t>.</w:t>
            </w:r>
            <w:r w:rsidRPr="00412FB6">
              <w:rPr>
                <w:rFonts w:cstheme="minorHAnsi"/>
              </w:rPr>
              <w:t xml:space="preserve"> using a maintenance plan. Execute your maintenance plan to ensure that it works. Finally, right-click your maintenance plan and choose Modify to view a flowchart of its configuration. Take a screenshot of that configuration and save it as </w:t>
            </w:r>
            <w:r w:rsidRPr="00412FB6">
              <w:rPr>
                <w:rFonts w:cstheme="minorHAnsi"/>
                <w:b/>
              </w:rPr>
              <w:t>C:\Project\7.png</w:t>
            </w:r>
            <w:r w:rsidRPr="00412FB6">
              <w:rPr>
                <w:rFonts w:cstheme="minorHAnsi"/>
              </w:rPr>
              <w:t xml:space="preserve">. </w:t>
            </w:r>
            <w:r w:rsidRPr="00412FB6">
              <w:rPr>
                <w:rFonts w:cstheme="minorHAnsi"/>
                <w:b/>
                <w:bCs/>
                <w:iCs/>
                <w:color w:val="1F4E79"/>
              </w:rPr>
              <w:t>2 marks</w:t>
            </w:r>
          </w:p>
        </w:tc>
      </w:tr>
      <w:tr w:rsidR="00A44F2E" w:rsidRPr="00412FB6" w14:paraId="20226D5E" w14:textId="77777777" w:rsidTr="00C42420">
        <w:tc>
          <w:tcPr>
            <w:tcW w:w="10791" w:type="dxa"/>
          </w:tcPr>
          <w:p w14:paraId="1916F0D9" w14:textId="1514E1F3" w:rsidR="00A44F2E" w:rsidRPr="00412FB6" w:rsidRDefault="004C12BA" w:rsidP="004C12BA">
            <w:pPr>
              <w:numPr>
                <w:ilvl w:val="0"/>
                <w:numId w:val="31"/>
              </w:numPr>
              <w:rPr>
                <w:rFonts w:cstheme="minorHAnsi"/>
              </w:rPr>
            </w:pPr>
            <w:r w:rsidRPr="00412FB6">
              <w:rPr>
                <w:rFonts w:cstheme="minorHAnsi"/>
              </w:rPr>
              <w:t xml:space="preserve">Create a SQL Query file that can quickly be executed to restore the previous night’s backup (without losing any transactions since the previous night’s backup). Perform a sample restore using this query to make sure it works. Finally, save the query to </w:t>
            </w:r>
            <w:r w:rsidRPr="00412FB6">
              <w:rPr>
                <w:rFonts w:cstheme="minorHAnsi"/>
                <w:b/>
              </w:rPr>
              <w:t>C:\Project\8.sql</w:t>
            </w:r>
            <w:r w:rsidRPr="00412FB6">
              <w:rPr>
                <w:rFonts w:cstheme="minorHAnsi"/>
              </w:rPr>
              <w:t xml:space="preserve">. </w:t>
            </w:r>
            <w:r w:rsidRPr="00412FB6">
              <w:rPr>
                <w:rFonts w:cstheme="minorHAnsi"/>
                <w:b/>
                <w:bCs/>
                <w:iCs/>
                <w:color w:val="1F4E79"/>
              </w:rPr>
              <w:t>2 marks</w:t>
            </w:r>
          </w:p>
        </w:tc>
      </w:tr>
      <w:tr w:rsidR="00A44F2E" w:rsidRPr="00412FB6" w14:paraId="695CB185" w14:textId="77777777" w:rsidTr="00C42420">
        <w:tc>
          <w:tcPr>
            <w:tcW w:w="10791" w:type="dxa"/>
          </w:tcPr>
          <w:p w14:paraId="63CA77A4" w14:textId="3997F167" w:rsidR="00A44F2E" w:rsidRPr="00412FB6" w:rsidRDefault="004C12BA" w:rsidP="004C12BA">
            <w:pPr>
              <w:numPr>
                <w:ilvl w:val="0"/>
                <w:numId w:val="31"/>
              </w:numPr>
              <w:rPr>
                <w:rFonts w:cstheme="minorHAnsi"/>
              </w:rPr>
            </w:pPr>
            <w:r w:rsidRPr="00412FB6">
              <w:rPr>
                <w:rFonts w:cstheme="minorHAnsi"/>
              </w:rPr>
              <w:t xml:space="preserve">Ensure that the Project database is automatically checked for errors and then shrunk every Monday and Thursday at 2:00am using a single maintenance plan. Execute your maintenance plan to ensure that it works. Finally, right-click your maintenance plan and choose </w:t>
            </w:r>
            <w:r w:rsidRPr="00280CD5">
              <w:rPr>
                <w:rFonts w:cstheme="minorHAnsi"/>
                <w:b/>
                <w:bCs/>
              </w:rPr>
              <w:t>Modify</w:t>
            </w:r>
            <w:r w:rsidRPr="00412FB6">
              <w:rPr>
                <w:rFonts w:cstheme="minorHAnsi"/>
              </w:rPr>
              <w:t xml:space="preserve"> to view a flowchart of its configuration. Take a screenshot of that configuration and save it as </w:t>
            </w:r>
            <w:r w:rsidRPr="00412FB6">
              <w:rPr>
                <w:rFonts w:cstheme="minorHAnsi"/>
                <w:b/>
              </w:rPr>
              <w:t>C:\Project\9.png</w:t>
            </w:r>
            <w:r w:rsidRPr="00412FB6">
              <w:rPr>
                <w:rFonts w:cstheme="minorHAnsi"/>
              </w:rPr>
              <w:t>.</w:t>
            </w:r>
            <w:r w:rsidRPr="00412FB6">
              <w:rPr>
                <w:rFonts w:cstheme="minorHAnsi"/>
                <w:i/>
                <w:color w:val="1F4E79"/>
              </w:rPr>
              <w:t xml:space="preserve"> </w:t>
            </w:r>
            <w:r w:rsidRPr="00412FB6">
              <w:rPr>
                <w:rFonts w:cstheme="minorHAnsi"/>
                <w:b/>
                <w:bCs/>
                <w:iCs/>
                <w:color w:val="1F4E79"/>
              </w:rPr>
              <w:t>2 marks</w:t>
            </w:r>
          </w:p>
        </w:tc>
      </w:tr>
      <w:tr w:rsidR="00A44F2E" w:rsidRPr="00412FB6" w14:paraId="0D2D798A" w14:textId="77777777" w:rsidTr="00C42420">
        <w:tc>
          <w:tcPr>
            <w:tcW w:w="10791" w:type="dxa"/>
          </w:tcPr>
          <w:p w14:paraId="241322DF" w14:textId="4D613D86" w:rsidR="00A44F2E" w:rsidRPr="00412FB6" w:rsidRDefault="004C12BA" w:rsidP="004C12BA">
            <w:pPr>
              <w:numPr>
                <w:ilvl w:val="0"/>
                <w:numId w:val="31"/>
              </w:numPr>
              <w:rPr>
                <w:rFonts w:cstheme="minorHAnsi"/>
              </w:rPr>
            </w:pPr>
            <w:r w:rsidRPr="00412FB6">
              <w:rPr>
                <w:rFonts w:cstheme="minorHAnsi"/>
              </w:rPr>
              <w:t xml:space="preserve">Check your database for errors.  Perform a sample repair in single user mode and return to multiuser mode when finished. Save the commands you performed in a file called </w:t>
            </w:r>
            <w:r w:rsidRPr="00412FB6">
              <w:rPr>
                <w:rFonts w:cstheme="minorHAnsi"/>
                <w:b/>
              </w:rPr>
              <w:t>C:\Project\10.sql</w:t>
            </w:r>
            <w:r w:rsidRPr="00412FB6">
              <w:rPr>
                <w:rFonts w:cstheme="minorHAnsi"/>
              </w:rPr>
              <w:t>.</w:t>
            </w:r>
            <w:r w:rsidRPr="00412FB6">
              <w:rPr>
                <w:rFonts w:cstheme="minorHAnsi"/>
                <w:i/>
                <w:color w:val="1F4E79"/>
              </w:rPr>
              <w:t xml:space="preserve"> </w:t>
            </w:r>
            <w:r w:rsidRPr="00412FB6">
              <w:rPr>
                <w:rFonts w:cstheme="minorHAnsi"/>
                <w:b/>
                <w:bCs/>
                <w:iCs/>
                <w:color w:val="1F4E79"/>
              </w:rPr>
              <w:t>2 marks</w:t>
            </w:r>
          </w:p>
        </w:tc>
      </w:tr>
      <w:tr w:rsidR="00A44F2E" w:rsidRPr="00412FB6" w14:paraId="1E993A7D" w14:textId="77777777" w:rsidTr="00C42420">
        <w:tc>
          <w:tcPr>
            <w:tcW w:w="10791" w:type="dxa"/>
          </w:tcPr>
          <w:p w14:paraId="4C638E73" w14:textId="1D59F808" w:rsidR="00A6193D" w:rsidRPr="00412FB6" w:rsidRDefault="00A6193D" w:rsidP="00A6193D">
            <w:pPr>
              <w:numPr>
                <w:ilvl w:val="0"/>
                <w:numId w:val="31"/>
              </w:numPr>
              <w:rPr>
                <w:rFonts w:cstheme="minorHAnsi"/>
              </w:rPr>
            </w:pPr>
            <w:r w:rsidRPr="00412FB6">
              <w:rPr>
                <w:rFonts w:cstheme="minorHAnsi"/>
              </w:rPr>
              <w:t xml:space="preserve">Configure the Performance Data Warehouse to monitor the key areas of your SQL server (this data should be stored in a database called </w:t>
            </w:r>
            <w:r w:rsidRPr="00412FB6">
              <w:rPr>
                <w:rFonts w:cstheme="minorHAnsi"/>
                <w:b/>
              </w:rPr>
              <w:t>PDW</w:t>
            </w:r>
            <w:r w:rsidRPr="00412FB6">
              <w:rPr>
                <w:rFonts w:cstheme="minorHAnsi"/>
              </w:rPr>
              <w:t xml:space="preserve">). After a period of time (such as 1 day), generate the three reports (Disk Usage, Server Activity, Query Statistics). Right-click each report and choose </w:t>
            </w:r>
            <w:r w:rsidRPr="00412FB6">
              <w:rPr>
                <w:rFonts w:cstheme="minorHAnsi"/>
                <w:b/>
              </w:rPr>
              <w:t>Export &gt; PDF</w:t>
            </w:r>
            <w:r w:rsidRPr="00412FB6">
              <w:rPr>
                <w:rFonts w:cstheme="minorHAnsi"/>
              </w:rPr>
              <w:t xml:space="preserve"> and save it to C:\Project\ using the default filename. You should have 3 reports in this folder:</w:t>
            </w:r>
          </w:p>
          <w:p w14:paraId="225CA45A" w14:textId="77777777" w:rsidR="00A6193D" w:rsidRPr="00412FB6" w:rsidRDefault="00A6193D" w:rsidP="00A6193D">
            <w:pPr>
              <w:pStyle w:val="ListParagraph"/>
              <w:rPr>
                <w:rFonts w:cstheme="minorHAnsi"/>
              </w:rPr>
            </w:pPr>
          </w:p>
          <w:p w14:paraId="5719CA9D" w14:textId="77777777" w:rsidR="00A6193D" w:rsidRPr="00412FB6" w:rsidRDefault="00A6193D" w:rsidP="00A6193D">
            <w:pPr>
              <w:ind w:left="1080"/>
              <w:rPr>
                <w:rFonts w:cstheme="minorHAnsi"/>
                <w:b/>
                <w:bCs/>
                <w:iCs/>
              </w:rPr>
            </w:pPr>
            <w:r w:rsidRPr="00412FB6">
              <w:rPr>
                <w:rFonts w:cstheme="minorHAnsi"/>
                <w:b/>
              </w:rPr>
              <w:t xml:space="preserve">C:\Project\Disk Usage Summary&lt;date&gt;.pdf </w:t>
            </w:r>
            <w:r w:rsidRPr="00412FB6">
              <w:rPr>
                <w:rFonts w:cstheme="minorHAnsi"/>
                <w:b/>
                <w:bCs/>
                <w:iCs/>
                <w:color w:val="1F4E79"/>
              </w:rPr>
              <w:t>1 mark</w:t>
            </w:r>
          </w:p>
          <w:p w14:paraId="137ED28A" w14:textId="77777777" w:rsidR="00A6193D" w:rsidRPr="00412FB6" w:rsidRDefault="00A6193D" w:rsidP="00A6193D">
            <w:pPr>
              <w:ind w:left="1080"/>
              <w:rPr>
                <w:rFonts w:cstheme="minorHAnsi"/>
                <w:b/>
              </w:rPr>
            </w:pPr>
            <w:r w:rsidRPr="00412FB6">
              <w:rPr>
                <w:rFonts w:cstheme="minorHAnsi"/>
                <w:b/>
              </w:rPr>
              <w:t xml:space="preserve">C:\Project\Query Statistics History&lt;date&gt;.pdf </w:t>
            </w:r>
            <w:r w:rsidRPr="00412FB6">
              <w:rPr>
                <w:rFonts w:cstheme="minorHAnsi"/>
                <w:b/>
                <w:bCs/>
                <w:iCs/>
                <w:color w:val="1F4E79"/>
              </w:rPr>
              <w:t>1 mark</w:t>
            </w:r>
          </w:p>
          <w:p w14:paraId="249C6346" w14:textId="50D50416" w:rsidR="00A44F2E" w:rsidRPr="00412FB6" w:rsidRDefault="00A6193D" w:rsidP="00A6193D">
            <w:pPr>
              <w:ind w:left="1080"/>
              <w:rPr>
                <w:rFonts w:ascii="Arial" w:hAnsi="Arial" w:cs="Arial"/>
              </w:rPr>
            </w:pPr>
            <w:r w:rsidRPr="00412FB6">
              <w:rPr>
                <w:rFonts w:cstheme="minorHAnsi"/>
                <w:b/>
              </w:rPr>
              <w:t>C:\Project\Server Activity History&lt;date&gt;.pdf</w:t>
            </w:r>
            <w:r w:rsidR="007F1DE8" w:rsidRPr="00412FB6">
              <w:rPr>
                <w:rFonts w:cstheme="minorHAnsi"/>
                <w:b/>
              </w:rPr>
              <w:t xml:space="preserve"> </w:t>
            </w:r>
            <w:r w:rsidR="007F1DE8" w:rsidRPr="00412FB6">
              <w:rPr>
                <w:rFonts w:cstheme="minorHAnsi"/>
                <w:b/>
                <w:bCs/>
                <w:iCs/>
                <w:color w:val="1F4E79"/>
              </w:rPr>
              <w:t>1 mark</w:t>
            </w:r>
          </w:p>
        </w:tc>
      </w:tr>
      <w:tr w:rsidR="00A44F2E" w:rsidRPr="00412FB6" w14:paraId="10D9BEEB" w14:textId="77777777" w:rsidTr="00C42420">
        <w:tc>
          <w:tcPr>
            <w:tcW w:w="10791" w:type="dxa"/>
          </w:tcPr>
          <w:p w14:paraId="7765A0E1" w14:textId="1F4E72E4" w:rsidR="00A44F2E" w:rsidRPr="00412FB6" w:rsidRDefault="00A6193D" w:rsidP="00A6193D">
            <w:pPr>
              <w:numPr>
                <w:ilvl w:val="0"/>
                <w:numId w:val="31"/>
              </w:numPr>
              <w:rPr>
                <w:rFonts w:cstheme="minorHAnsi"/>
              </w:rPr>
            </w:pPr>
            <w:r w:rsidRPr="00412FB6">
              <w:rPr>
                <w:rFonts w:cstheme="minorHAnsi"/>
              </w:rPr>
              <w:t xml:space="preserve">Enable your system as a publisher and distributor (use the default database name of </w:t>
            </w:r>
            <w:r w:rsidRPr="00412FB6">
              <w:rPr>
                <w:rFonts w:cstheme="minorHAnsi"/>
                <w:b/>
              </w:rPr>
              <w:t>distribution</w:t>
            </w:r>
            <w:r w:rsidRPr="00412FB6">
              <w:rPr>
                <w:rFonts w:cstheme="minorHAnsi"/>
              </w:rPr>
              <w:t xml:space="preserve"> for your distributor database). Next, configure snapshot replication to back up the Employee table in the Project database to a new database you create called </w:t>
            </w:r>
            <w:r w:rsidRPr="00412FB6">
              <w:rPr>
                <w:rFonts w:cstheme="minorHAnsi"/>
                <w:b/>
              </w:rPr>
              <w:t>Project2</w:t>
            </w:r>
            <w:r w:rsidRPr="00412FB6">
              <w:rPr>
                <w:rFonts w:cstheme="minorHAnsi"/>
              </w:rPr>
              <w:t xml:space="preserve">. </w:t>
            </w:r>
            <w:r w:rsidRPr="00412FB6">
              <w:rPr>
                <w:rFonts w:cstheme="minorHAnsi"/>
                <w:b/>
                <w:bCs/>
                <w:iCs/>
                <w:color w:val="1F4E79"/>
              </w:rPr>
              <w:t>2 marks</w:t>
            </w:r>
            <w:r w:rsidRPr="00412FB6">
              <w:rPr>
                <w:rFonts w:cstheme="minorHAnsi"/>
              </w:rPr>
              <w:t xml:space="preserve"> Although Project2 would normally be on another SQL server, you will create Project2 on your own SQL server instance.</w:t>
            </w:r>
          </w:p>
        </w:tc>
      </w:tr>
      <w:tr w:rsidR="00A44F2E" w:rsidRPr="00412FB6" w14:paraId="79A167BC" w14:textId="77777777" w:rsidTr="00C42420">
        <w:tc>
          <w:tcPr>
            <w:tcW w:w="10791" w:type="dxa"/>
          </w:tcPr>
          <w:p w14:paraId="05731681" w14:textId="0BB44E56" w:rsidR="00A6193D" w:rsidRPr="00412FB6" w:rsidRDefault="00A6193D" w:rsidP="00805D6B">
            <w:pPr>
              <w:pStyle w:val="ListParagraph"/>
              <w:numPr>
                <w:ilvl w:val="0"/>
                <w:numId w:val="31"/>
              </w:numPr>
              <w:rPr>
                <w:rFonts w:ascii="Arial" w:hAnsi="Arial" w:cs="Arial"/>
              </w:rPr>
            </w:pPr>
            <w:r w:rsidRPr="00412FB6">
              <w:rPr>
                <w:rFonts w:cstheme="minorHAnsi"/>
              </w:rPr>
              <w:t xml:space="preserve">Open a new query in SSMS.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11.rpt</w:t>
            </w:r>
            <w:r w:rsidRPr="00412FB6">
              <w:rPr>
                <w:rFonts w:cstheme="minorHAnsi"/>
              </w:rPr>
              <w:t>.</w:t>
            </w:r>
          </w:p>
          <w:p w14:paraId="2B330F42"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USE</w:t>
            </w:r>
            <w:r w:rsidRPr="00412FB6">
              <w:rPr>
                <w:rFonts w:ascii="Consolas" w:hAnsi="Consolas" w:cs="Consolas"/>
                <w:color w:val="000000"/>
                <w:sz w:val="19"/>
                <w:szCs w:val="19"/>
              </w:rPr>
              <w:t xml:space="preserve"> </w:t>
            </w:r>
            <w:r w:rsidRPr="00412FB6">
              <w:rPr>
                <w:rFonts w:ascii="Consolas" w:hAnsi="Consolas" w:cs="Consolas"/>
                <w:color w:val="0000FF"/>
                <w:sz w:val="19"/>
                <w:szCs w:val="19"/>
              </w:rPr>
              <w:t>distribution</w:t>
            </w:r>
          </w:p>
          <w:p w14:paraId="60DD30E1"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GO</w:t>
            </w:r>
            <w:r w:rsidRPr="00412FB6">
              <w:rPr>
                <w:rFonts w:ascii="Consolas" w:hAnsi="Consolas" w:cs="Consolas"/>
                <w:color w:val="000000"/>
                <w:sz w:val="19"/>
                <w:szCs w:val="19"/>
              </w:rPr>
              <w:t xml:space="preserve"> </w:t>
            </w:r>
          </w:p>
          <w:p w14:paraId="20A9177F" w14:textId="77777777" w:rsidR="00A6193D" w:rsidRPr="00412FB6" w:rsidRDefault="00A6193D" w:rsidP="00A6193D">
            <w:pPr>
              <w:pStyle w:val="ListParagraph"/>
              <w:ind w:firstLine="720"/>
              <w:rPr>
                <w:rFonts w:ascii="Consolas" w:hAnsi="Consolas" w:cs="Consolas"/>
                <w:color w:val="800000"/>
                <w:sz w:val="19"/>
                <w:szCs w:val="19"/>
              </w:rPr>
            </w:pPr>
            <w:r w:rsidRPr="00412FB6">
              <w:rPr>
                <w:rFonts w:ascii="Consolas" w:hAnsi="Consolas" w:cs="Consolas"/>
                <w:color w:val="0000FF"/>
                <w:sz w:val="19"/>
                <w:szCs w:val="19"/>
              </w:rPr>
              <w:t>EXEC</w:t>
            </w:r>
            <w:r w:rsidRPr="00412FB6">
              <w:rPr>
                <w:rFonts w:ascii="Consolas" w:hAnsi="Consolas" w:cs="Consolas"/>
                <w:color w:val="000000"/>
                <w:sz w:val="19"/>
                <w:szCs w:val="19"/>
              </w:rPr>
              <w:t xml:space="preserve"> </w:t>
            </w:r>
            <w:r w:rsidRPr="00412FB6">
              <w:rPr>
                <w:rFonts w:ascii="Consolas" w:hAnsi="Consolas" w:cs="Consolas"/>
                <w:color w:val="800000"/>
                <w:sz w:val="19"/>
                <w:szCs w:val="19"/>
              </w:rPr>
              <w:t>sp_replmonitorhelppublication</w:t>
            </w:r>
          </w:p>
          <w:p w14:paraId="7422E468" w14:textId="28055799" w:rsidR="00A44F2E" w:rsidRPr="00412FB6" w:rsidRDefault="00A6193D" w:rsidP="00A6193D">
            <w:pPr>
              <w:numPr>
                <w:ilvl w:val="0"/>
                <w:numId w:val="31"/>
              </w:numPr>
              <w:rPr>
                <w:rFonts w:cstheme="minorHAnsi"/>
              </w:rPr>
            </w:pPr>
            <w:r w:rsidRPr="00412FB6">
              <w:rPr>
                <w:rFonts w:cstheme="minorHAnsi"/>
              </w:rPr>
              <w:lastRenderedPageBreak/>
              <w:t xml:space="preserve">Create a 2nd (named) instance of SQL on your computer called </w:t>
            </w:r>
            <w:r w:rsidRPr="00412FB6">
              <w:rPr>
                <w:rFonts w:cstheme="minorHAnsi"/>
                <w:b/>
              </w:rPr>
              <w:t>ARFA</w:t>
            </w:r>
            <w:r w:rsidRPr="00412FB6">
              <w:rPr>
                <w:rFonts w:cstheme="minorHAnsi"/>
              </w:rPr>
              <w:t xml:space="preserve"> that allows network access.  Ensure that the SQL Server Agent is started and set to start automatically at boot time. </w:t>
            </w:r>
            <w:r w:rsidRPr="00412FB6">
              <w:rPr>
                <w:rFonts w:cstheme="minorHAnsi"/>
                <w:b/>
                <w:bCs/>
                <w:iCs/>
                <w:color w:val="1F4E79"/>
              </w:rPr>
              <w:t>2 marks</w:t>
            </w:r>
          </w:p>
        </w:tc>
      </w:tr>
      <w:tr w:rsidR="00A44F2E" w:rsidRPr="00412FB6" w14:paraId="139646F6" w14:textId="77777777" w:rsidTr="00C42420">
        <w:tc>
          <w:tcPr>
            <w:tcW w:w="10791" w:type="dxa"/>
          </w:tcPr>
          <w:p w14:paraId="40157E2C" w14:textId="79DD8B84" w:rsidR="00A44F2E" w:rsidRPr="00412FB6" w:rsidRDefault="00A6193D" w:rsidP="00A6193D">
            <w:pPr>
              <w:numPr>
                <w:ilvl w:val="0"/>
                <w:numId w:val="31"/>
              </w:numPr>
              <w:rPr>
                <w:rFonts w:cstheme="minorHAnsi"/>
              </w:rPr>
            </w:pPr>
            <w:r w:rsidRPr="00412FB6">
              <w:rPr>
                <w:rFonts w:cstheme="minorHAnsi"/>
              </w:rPr>
              <w:lastRenderedPageBreak/>
              <w:t xml:space="preserve">Create a new database on your ARFA instance called </w:t>
            </w:r>
            <w:r w:rsidRPr="00412FB6">
              <w:rPr>
                <w:rFonts w:cstheme="minorHAnsi"/>
                <w:b/>
              </w:rPr>
              <w:t>HeadOffice</w:t>
            </w:r>
            <w:r w:rsidRPr="00412FB6">
              <w:rPr>
                <w:rFonts w:cstheme="minorHAnsi"/>
              </w:rPr>
              <w:t xml:space="preserve"> (use appropriate locations for the database and log files).  </w:t>
            </w:r>
            <w:r w:rsidRPr="00412FB6">
              <w:rPr>
                <w:rFonts w:cstheme="minorHAnsi"/>
                <w:b/>
                <w:bCs/>
                <w:iCs/>
                <w:color w:val="1F4E79"/>
              </w:rPr>
              <w:t>1 mark</w:t>
            </w:r>
          </w:p>
        </w:tc>
      </w:tr>
      <w:tr w:rsidR="00A44F2E" w:rsidRPr="00412FB6" w14:paraId="66F9B674" w14:textId="77777777" w:rsidTr="00C42420">
        <w:tc>
          <w:tcPr>
            <w:tcW w:w="10791" w:type="dxa"/>
          </w:tcPr>
          <w:p w14:paraId="072D1134" w14:textId="038CCD65" w:rsidR="00A44F2E" w:rsidRPr="00412FB6" w:rsidRDefault="00A6193D" w:rsidP="00A6193D">
            <w:pPr>
              <w:numPr>
                <w:ilvl w:val="0"/>
                <w:numId w:val="31"/>
              </w:numPr>
              <w:rPr>
                <w:rFonts w:cstheme="minorHAnsi"/>
              </w:rPr>
            </w:pPr>
            <w:r w:rsidRPr="00412FB6">
              <w:rPr>
                <w:rFonts w:cstheme="minorHAnsi"/>
              </w:rPr>
              <w:t xml:space="preserve">Perform a bulk export of the data within that table that you created within your project database to a text file called </w:t>
            </w:r>
            <w:r w:rsidRPr="00412FB6">
              <w:rPr>
                <w:rFonts w:cstheme="minorHAnsi"/>
                <w:b/>
              </w:rPr>
              <w:t>C:\Project\BulkRecords.txt</w:t>
            </w:r>
            <w:r w:rsidRPr="00412FB6">
              <w:rPr>
                <w:rFonts w:cstheme="minorHAnsi"/>
              </w:rPr>
              <w:t xml:space="preserve">.  Following this, bulk import the data into the same table within the HeadOffice database on your ARFA instance. </w:t>
            </w:r>
            <w:r w:rsidRPr="00412FB6">
              <w:rPr>
                <w:rFonts w:cstheme="minorHAnsi"/>
                <w:b/>
                <w:bCs/>
                <w:iCs/>
                <w:color w:val="1F4E79"/>
              </w:rPr>
              <w:t>2 marks</w:t>
            </w:r>
          </w:p>
        </w:tc>
      </w:tr>
      <w:tr w:rsidR="00A44F2E" w:rsidRPr="00412FB6" w14:paraId="7537B77E" w14:textId="77777777" w:rsidTr="00C42420">
        <w:tc>
          <w:tcPr>
            <w:tcW w:w="10791" w:type="dxa"/>
          </w:tcPr>
          <w:p w14:paraId="60F573F5" w14:textId="0B398B5C" w:rsidR="00A6193D" w:rsidRPr="00412FB6" w:rsidRDefault="00A6193D" w:rsidP="00A6193D">
            <w:pPr>
              <w:pStyle w:val="ListParagraph"/>
              <w:numPr>
                <w:ilvl w:val="0"/>
                <w:numId w:val="31"/>
              </w:numPr>
              <w:rPr>
                <w:rFonts w:cstheme="minorHAnsi"/>
              </w:rPr>
            </w:pPr>
            <w:r w:rsidRPr="00412FB6">
              <w:rPr>
                <w:rFonts w:cstheme="minorHAnsi"/>
              </w:rPr>
              <w:t xml:space="preserve">Open a new query in SSMS that is connected to your ARFA instance.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12.rpt</w:t>
            </w:r>
            <w:r w:rsidRPr="00412FB6">
              <w:rPr>
                <w:rFonts w:cstheme="minorHAnsi"/>
              </w:rPr>
              <w:t>.</w:t>
            </w:r>
          </w:p>
          <w:p w14:paraId="436E7058" w14:textId="77777777" w:rsidR="00A6193D" w:rsidRPr="00412FB6" w:rsidRDefault="00A6193D" w:rsidP="00A6193D">
            <w:pPr>
              <w:pStyle w:val="ListParagraph"/>
              <w:rPr>
                <w:rFonts w:ascii="Arial" w:hAnsi="Arial" w:cs="Arial"/>
              </w:rPr>
            </w:pPr>
          </w:p>
          <w:p w14:paraId="7ED8C0D9"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FF00FF"/>
                <w:sz w:val="19"/>
                <w:szCs w:val="19"/>
              </w:rPr>
              <w:t>@@SERVERNAME</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w:t>
            </w:r>
            <w:r w:rsidRPr="00412FB6">
              <w:rPr>
                <w:rFonts w:ascii="Consolas" w:hAnsi="Consolas" w:cs="Consolas"/>
                <w:color w:val="FF0000"/>
                <w:sz w:val="19"/>
                <w:szCs w:val="19"/>
              </w:rPr>
              <w:t>'Server Name'</w:t>
            </w:r>
            <w:r w:rsidRPr="00412FB6">
              <w:rPr>
                <w:rFonts w:ascii="Consolas" w:hAnsi="Consolas" w:cs="Consolas"/>
                <w:color w:val="000000"/>
                <w:sz w:val="19"/>
                <w:szCs w:val="19"/>
              </w:rPr>
              <w:t xml:space="preserve"> </w:t>
            </w:r>
          </w:p>
          <w:p w14:paraId="5C6B3FB7"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m_server_services</w:t>
            </w:r>
          </w:p>
          <w:p w14:paraId="19782520"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tcp_endpoints</w:t>
            </w:r>
          </w:p>
          <w:p w14:paraId="313507B4" w14:textId="77777777" w:rsidR="00A6193D" w:rsidRPr="00412FB6" w:rsidRDefault="00A6193D" w:rsidP="00A6193D">
            <w:pPr>
              <w:autoSpaceDE w:val="0"/>
              <w:autoSpaceDN w:val="0"/>
              <w:adjustRightInd w:val="0"/>
              <w:ind w:left="720" w:firstLine="720"/>
              <w:rPr>
                <w:rFonts w:ascii="Consolas" w:hAnsi="Consolas" w:cs="Consolas"/>
                <w:color w:val="00FF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HeadOffice.HR.Employee</w:t>
            </w:r>
          </w:p>
          <w:p w14:paraId="5A755E61"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 xml:space="preserve">SELECT </w:t>
            </w:r>
            <w:r w:rsidRPr="00412FB6">
              <w:rPr>
                <w:rFonts w:ascii="Consolas" w:hAnsi="Consolas" w:cs="Consolas"/>
                <w:color w:val="000000"/>
                <w:sz w:val="19"/>
                <w:szCs w:val="19"/>
              </w:rPr>
              <w:t>db</w:t>
            </w:r>
            <w:r w:rsidRPr="00412FB6">
              <w:rPr>
                <w:rFonts w:ascii="Consolas" w:hAnsi="Consolas" w:cs="Consolas"/>
                <w:color w:val="808080"/>
                <w:sz w:val="19"/>
                <w:szCs w:val="19"/>
              </w:rPr>
              <w:t>.</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Name</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type_desc</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Type</w:t>
            </w:r>
            <w:r w:rsidRPr="00412FB6">
              <w:rPr>
                <w:rFonts w:ascii="Consolas" w:hAnsi="Consolas" w:cs="Consolas"/>
                <w:color w:val="808080"/>
                <w:sz w:val="19"/>
                <w:szCs w:val="19"/>
              </w:rPr>
              <w:t>,</w:t>
            </w:r>
            <w:r w:rsidRPr="00412FB6">
              <w:rPr>
                <w:rFonts w:ascii="Consolas" w:hAnsi="Consolas" w:cs="Consolas"/>
                <w:color w:val="000000"/>
                <w:sz w:val="19"/>
                <w:szCs w:val="19"/>
              </w:rPr>
              <w:t xml:space="preserve">Physical_Nam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w:t>
            </w:r>
            <w:r w:rsidRPr="00412FB6">
              <w:rPr>
                <w:rFonts w:ascii="Consolas" w:hAnsi="Consolas" w:cs="Consolas"/>
                <w:color w:val="0000FF"/>
                <w:sz w:val="19"/>
                <w:szCs w:val="19"/>
              </w:rPr>
              <w:t>Location</w:t>
            </w:r>
          </w:p>
          <w:p w14:paraId="63B28ED8"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 xml:space="preserve">FROM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master_files</w:t>
            </w:r>
            <w:r w:rsidRPr="00412FB6">
              <w:rPr>
                <w:rFonts w:ascii="Consolas" w:hAnsi="Consolas" w:cs="Consolas"/>
                <w:color w:val="000000"/>
                <w:sz w:val="19"/>
                <w:szCs w:val="19"/>
              </w:rPr>
              <w:t xml:space="preserve"> mf</w:t>
            </w:r>
          </w:p>
          <w:p w14:paraId="541EEBFA"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808080"/>
                <w:sz w:val="19"/>
                <w:szCs w:val="19"/>
              </w:rPr>
              <w:t>INNER</w:t>
            </w:r>
            <w:r w:rsidRPr="00412FB6">
              <w:rPr>
                <w:rFonts w:ascii="Consolas" w:hAnsi="Consolas" w:cs="Consolas"/>
                <w:color w:val="000000"/>
                <w:sz w:val="19"/>
                <w:szCs w:val="19"/>
              </w:rPr>
              <w:t xml:space="preserve"> </w:t>
            </w:r>
            <w:r w:rsidRPr="00412FB6">
              <w:rPr>
                <w:rFonts w:ascii="Consolas" w:hAnsi="Consolas" w:cs="Consolas"/>
                <w:color w:val="808080"/>
                <w:sz w:val="19"/>
                <w:szCs w:val="19"/>
              </w:rPr>
              <w:t>JOIN</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s</w:t>
            </w:r>
            <w:r w:rsidRPr="00412FB6">
              <w:rPr>
                <w:rFonts w:ascii="Consolas" w:hAnsi="Consolas" w:cs="Consolas"/>
                <w:color w:val="000000"/>
                <w:sz w:val="19"/>
                <w:szCs w:val="19"/>
              </w:rPr>
              <w:t xml:space="preserve"> db </w:t>
            </w:r>
          </w:p>
          <w:p w14:paraId="14D973AF" w14:textId="2706DF11" w:rsidR="00A44F2E"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ON</w:t>
            </w:r>
            <w:r w:rsidRPr="00412FB6">
              <w:rPr>
                <w:rFonts w:ascii="Consolas" w:hAnsi="Consolas" w:cs="Consolas"/>
                <w:color w:val="000000"/>
                <w:sz w:val="19"/>
                <w:szCs w:val="19"/>
              </w:rPr>
              <w:t xml:space="preserve"> db</w:t>
            </w:r>
            <w:r w:rsidRPr="00412FB6">
              <w:rPr>
                <w:rFonts w:ascii="Consolas" w:hAnsi="Consolas" w:cs="Consolas"/>
                <w:color w:val="808080"/>
                <w:sz w:val="19"/>
                <w:szCs w:val="19"/>
              </w:rPr>
              <w:t>.</w:t>
            </w:r>
            <w:r w:rsidRPr="00412FB6">
              <w:rPr>
                <w:rFonts w:ascii="Consolas" w:hAnsi="Consolas" w:cs="Consolas"/>
                <w:color w:val="000000"/>
                <w:sz w:val="19"/>
                <w:szCs w:val="19"/>
              </w:rPr>
              <w:t xml:space="preserve">database_id </w:t>
            </w:r>
            <w:r w:rsidRPr="00412FB6">
              <w:rPr>
                <w:rFonts w:ascii="Consolas" w:hAnsi="Consolas" w:cs="Consolas"/>
                <w:color w:val="808080"/>
                <w:sz w:val="19"/>
                <w:szCs w:val="19"/>
              </w:rPr>
              <w:t>=</w:t>
            </w:r>
            <w:r w:rsidRPr="00412FB6">
              <w:rPr>
                <w:rFonts w:ascii="Consolas" w:hAnsi="Consolas" w:cs="Consolas"/>
                <w:color w:val="000000"/>
                <w:sz w:val="19"/>
                <w:szCs w:val="19"/>
              </w:rPr>
              <w:t xml:space="preserve"> mf</w:t>
            </w:r>
            <w:r w:rsidRPr="00412FB6">
              <w:rPr>
                <w:rFonts w:ascii="Consolas" w:hAnsi="Consolas" w:cs="Consolas"/>
                <w:color w:val="808080"/>
                <w:sz w:val="19"/>
                <w:szCs w:val="19"/>
              </w:rPr>
              <w:t>.</w:t>
            </w:r>
            <w:r w:rsidRPr="00412FB6">
              <w:rPr>
                <w:rFonts w:ascii="Consolas" w:hAnsi="Consolas" w:cs="Consolas"/>
                <w:color w:val="000000"/>
                <w:sz w:val="19"/>
                <w:szCs w:val="19"/>
              </w:rPr>
              <w:t>database_id</w:t>
            </w:r>
          </w:p>
        </w:tc>
      </w:tr>
      <w:tr w:rsidR="00A44F2E" w:rsidRPr="00412FB6" w14:paraId="65D88B0D" w14:textId="77777777" w:rsidTr="00C42420">
        <w:tc>
          <w:tcPr>
            <w:tcW w:w="10791" w:type="dxa"/>
          </w:tcPr>
          <w:p w14:paraId="75876271" w14:textId="0A15AE4C" w:rsidR="00A44F2E" w:rsidRPr="00412FB6" w:rsidRDefault="00A6193D" w:rsidP="00A6193D">
            <w:pPr>
              <w:numPr>
                <w:ilvl w:val="0"/>
                <w:numId w:val="31"/>
              </w:numPr>
              <w:rPr>
                <w:rFonts w:cstheme="minorHAnsi"/>
              </w:rPr>
            </w:pPr>
            <w:r w:rsidRPr="00412FB6">
              <w:rPr>
                <w:rFonts w:cstheme="minorHAnsi"/>
              </w:rPr>
              <w:t xml:space="preserve">Set up database mirroring for your </w:t>
            </w:r>
            <w:r w:rsidRPr="00412FB6">
              <w:rPr>
                <w:rFonts w:cstheme="minorHAnsi"/>
                <w:b/>
              </w:rPr>
              <w:t>Project</w:t>
            </w:r>
            <w:r w:rsidRPr="00412FB6">
              <w:rPr>
                <w:rFonts w:cstheme="minorHAnsi"/>
              </w:rPr>
              <w:t xml:space="preserve"> database between your default and 2nd instance that uses manual failover. Perform 2 manual failovers. </w:t>
            </w:r>
            <w:r w:rsidRPr="00412FB6">
              <w:rPr>
                <w:rFonts w:cstheme="minorHAnsi"/>
                <w:b/>
                <w:bCs/>
                <w:iCs/>
                <w:color w:val="1F4E79"/>
              </w:rPr>
              <w:t>2 marks</w:t>
            </w:r>
          </w:p>
        </w:tc>
      </w:tr>
      <w:tr w:rsidR="00A44F2E" w:rsidRPr="00412FB6" w14:paraId="2D491B28" w14:textId="77777777" w:rsidTr="00C42420">
        <w:tc>
          <w:tcPr>
            <w:tcW w:w="10791" w:type="dxa"/>
          </w:tcPr>
          <w:p w14:paraId="3C291CAE" w14:textId="04FDB39D" w:rsidR="00A6193D" w:rsidRPr="00412FB6" w:rsidRDefault="00A6193D" w:rsidP="00A6193D">
            <w:pPr>
              <w:pStyle w:val="ListParagraph"/>
              <w:numPr>
                <w:ilvl w:val="0"/>
                <w:numId w:val="31"/>
              </w:numPr>
              <w:rPr>
                <w:rFonts w:cstheme="minorHAnsi"/>
              </w:rPr>
            </w:pPr>
            <w:r w:rsidRPr="00412FB6">
              <w:rPr>
                <w:rFonts w:cstheme="minorHAnsi"/>
              </w:rPr>
              <w:t xml:space="preserve">Open a new query in SSMS that is connected to your default instance.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13a.rpt</w:t>
            </w:r>
            <w:r w:rsidRPr="00412FB6">
              <w:rPr>
                <w:rFonts w:cstheme="minorHAnsi"/>
              </w:rPr>
              <w:t xml:space="preserve">. Next, repeat this step while connected to your ARFA instance but save the results to </w:t>
            </w:r>
            <w:r w:rsidRPr="00412FB6">
              <w:rPr>
                <w:rFonts w:cstheme="minorHAnsi"/>
                <w:b/>
              </w:rPr>
              <w:t>C:\Project\13b.rpt</w:t>
            </w:r>
            <w:r w:rsidRPr="00412FB6">
              <w:rPr>
                <w:rFonts w:cstheme="minorHAnsi"/>
              </w:rPr>
              <w:t>.</w:t>
            </w:r>
          </w:p>
          <w:p w14:paraId="103E075F" w14:textId="77777777" w:rsidR="00A6193D" w:rsidRPr="00412FB6" w:rsidRDefault="00A6193D" w:rsidP="00A6193D">
            <w:pPr>
              <w:pStyle w:val="ListParagraph"/>
              <w:rPr>
                <w:rFonts w:ascii="Arial" w:hAnsi="Arial" w:cs="Arial"/>
              </w:rPr>
            </w:pPr>
          </w:p>
          <w:p w14:paraId="36AD77EB" w14:textId="77777777" w:rsidR="00A6193D" w:rsidRPr="00412FB6" w:rsidRDefault="00A6193D" w:rsidP="00A6193D">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_mirroring</w:t>
            </w:r>
          </w:p>
          <w:p w14:paraId="3F5B5142" w14:textId="7B5026E1" w:rsidR="00A44F2E" w:rsidRPr="00412FB6" w:rsidRDefault="00A6193D" w:rsidP="00A6193D">
            <w:pPr>
              <w:autoSpaceDE w:val="0"/>
              <w:autoSpaceDN w:val="0"/>
              <w:adjustRightInd w:val="0"/>
              <w:ind w:left="720" w:firstLine="720"/>
              <w:rPr>
                <w:rFonts w:ascii="Consolas" w:hAnsi="Consolas" w:cs="Consolas"/>
                <w:color w:val="00FF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_mirroring_endpoints</w:t>
            </w:r>
          </w:p>
        </w:tc>
      </w:tr>
      <w:tr w:rsidR="00A44F2E" w:rsidRPr="00412FB6" w14:paraId="685604D2" w14:textId="77777777" w:rsidTr="00C42420">
        <w:tc>
          <w:tcPr>
            <w:tcW w:w="10791" w:type="dxa"/>
          </w:tcPr>
          <w:p w14:paraId="68A3A0A0" w14:textId="735D483E" w:rsidR="00A44F2E" w:rsidRPr="00412FB6" w:rsidRDefault="00DD5F65" w:rsidP="00DD5F65">
            <w:pPr>
              <w:numPr>
                <w:ilvl w:val="0"/>
                <w:numId w:val="31"/>
              </w:numPr>
              <w:rPr>
                <w:rFonts w:cstheme="minorHAnsi"/>
              </w:rPr>
            </w:pPr>
            <w:r w:rsidRPr="00412FB6">
              <w:rPr>
                <w:rFonts w:cstheme="minorHAnsi"/>
              </w:rPr>
              <w:t xml:space="preserve">Remove the mirror to restore your </w:t>
            </w:r>
            <w:r w:rsidRPr="00412FB6">
              <w:rPr>
                <w:rFonts w:cstheme="minorHAnsi"/>
                <w:b/>
              </w:rPr>
              <w:t>Project</w:t>
            </w:r>
            <w:r w:rsidRPr="00412FB6">
              <w:rPr>
                <w:rFonts w:cstheme="minorHAnsi"/>
              </w:rPr>
              <w:t xml:space="preserve"> database to its original state. </w:t>
            </w:r>
            <w:r w:rsidRPr="00412FB6">
              <w:rPr>
                <w:rFonts w:cstheme="minorHAnsi"/>
                <w:b/>
                <w:bCs/>
                <w:iCs/>
                <w:color w:val="1F4E79"/>
              </w:rPr>
              <w:t>1 mark</w:t>
            </w:r>
          </w:p>
        </w:tc>
      </w:tr>
      <w:tr w:rsidR="00A44F2E" w:rsidRPr="00412FB6" w14:paraId="7A9A8634" w14:textId="77777777" w:rsidTr="00C42420">
        <w:tc>
          <w:tcPr>
            <w:tcW w:w="10791" w:type="dxa"/>
          </w:tcPr>
          <w:p w14:paraId="4703DF4E" w14:textId="4BE57B28" w:rsidR="00A44F2E" w:rsidRPr="00412FB6" w:rsidRDefault="00DD5F65" w:rsidP="00DD5F65">
            <w:pPr>
              <w:numPr>
                <w:ilvl w:val="0"/>
                <w:numId w:val="31"/>
              </w:numPr>
              <w:rPr>
                <w:rFonts w:cstheme="minorHAnsi"/>
              </w:rPr>
            </w:pPr>
            <w:r w:rsidRPr="00412FB6">
              <w:rPr>
                <w:rFonts w:cstheme="minorHAnsi"/>
              </w:rPr>
              <w:t xml:space="preserve">Create a new database on your 2nd instance called </w:t>
            </w:r>
            <w:r w:rsidRPr="00412FB6">
              <w:rPr>
                <w:rFonts w:cstheme="minorHAnsi"/>
                <w:b/>
              </w:rPr>
              <w:t>BranchOffice</w:t>
            </w:r>
            <w:r w:rsidRPr="00412FB6">
              <w:rPr>
                <w:rFonts w:cstheme="minorHAnsi"/>
              </w:rPr>
              <w:t xml:space="preserve"> (use appropriate locations for the database and log files).   </w:t>
            </w:r>
            <w:r w:rsidRPr="00412FB6">
              <w:rPr>
                <w:rFonts w:cstheme="minorHAnsi"/>
                <w:b/>
                <w:bCs/>
                <w:iCs/>
                <w:color w:val="1F4E79"/>
              </w:rPr>
              <w:t>1 mark</w:t>
            </w:r>
          </w:p>
        </w:tc>
      </w:tr>
      <w:tr w:rsidR="00A44F2E" w:rsidRPr="00412FB6" w14:paraId="59662673" w14:textId="77777777" w:rsidTr="00C42420">
        <w:tc>
          <w:tcPr>
            <w:tcW w:w="10791" w:type="dxa"/>
          </w:tcPr>
          <w:p w14:paraId="6A9B1F73" w14:textId="4604192A" w:rsidR="00DD5F65" w:rsidRPr="00412FB6" w:rsidRDefault="00DD5F65" w:rsidP="00DD5F65">
            <w:pPr>
              <w:pStyle w:val="ListParagraph"/>
              <w:numPr>
                <w:ilvl w:val="0"/>
                <w:numId w:val="31"/>
              </w:numPr>
              <w:rPr>
                <w:rFonts w:cstheme="minorHAnsi"/>
              </w:rPr>
            </w:pPr>
            <w:r w:rsidRPr="00412FB6">
              <w:rPr>
                <w:rFonts w:cstheme="minorHAnsi"/>
              </w:rPr>
              <w:t xml:space="preserve">Open a new query in SSMS that is connected to your ARFA instance.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14.rpt</w:t>
            </w:r>
            <w:r w:rsidRPr="00412FB6">
              <w:rPr>
                <w:rFonts w:cstheme="minorHAnsi"/>
              </w:rPr>
              <w:t>.</w:t>
            </w:r>
          </w:p>
          <w:p w14:paraId="5C127E9B" w14:textId="77777777" w:rsidR="00DD5F65" w:rsidRPr="00412FB6" w:rsidRDefault="00DD5F65" w:rsidP="00DD5F65">
            <w:pPr>
              <w:pStyle w:val="ListParagraph"/>
              <w:rPr>
                <w:rFonts w:ascii="Arial" w:hAnsi="Arial" w:cs="Arial"/>
              </w:rPr>
            </w:pPr>
          </w:p>
          <w:p w14:paraId="4C8FD580" w14:textId="77777777" w:rsidR="00DD5F65" w:rsidRPr="00412FB6" w:rsidRDefault="00DD5F65" w:rsidP="00DD5F65">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 xml:space="preserve">SELECT </w:t>
            </w:r>
            <w:r w:rsidRPr="00412FB6">
              <w:rPr>
                <w:rFonts w:ascii="Consolas" w:hAnsi="Consolas" w:cs="Consolas"/>
                <w:color w:val="000000"/>
                <w:sz w:val="19"/>
                <w:szCs w:val="19"/>
              </w:rPr>
              <w:t>db</w:t>
            </w:r>
            <w:r w:rsidRPr="00412FB6">
              <w:rPr>
                <w:rFonts w:ascii="Consolas" w:hAnsi="Consolas" w:cs="Consolas"/>
                <w:color w:val="808080"/>
                <w:sz w:val="19"/>
                <w:szCs w:val="19"/>
              </w:rPr>
              <w:t>.</w:t>
            </w:r>
            <w:r w:rsidRPr="00412FB6">
              <w:rPr>
                <w:rFonts w:ascii="Consolas" w:hAnsi="Consolas" w:cs="Consolas"/>
                <w:color w:val="0000FF"/>
                <w:sz w:val="19"/>
                <w:szCs w:val="19"/>
              </w:rPr>
              <w:t>name</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Name</w:t>
            </w:r>
            <w:r w:rsidRPr="00412FB6">
              <w:rPr>
                <w:rFonts w:ascii="Consolas" w:hAnsi="Consolas" w:cs="Consolas"/>
                <w:color w:val="808080"/>
                <w:sz w:val="19"/>
                <w:szCs w:val="19"/>
              </w:rPr>
              <w:t>,</w:t>
            </w:r>
            <w:r w:rsidRPr="00412FB6">
              <w:rPr>
                <w:rFonts w:ascii="Consolas" w:hAnsi="Consolas" w:cs="Consolas"/>
                <w:color w:val="000000"/>
                <w:sz w:val="19"/>
                <w:szCs w:val="19"/>
              </w:rPr>
              <w:t xml:space="preserve"> </w:t>
            </w:r>
            <w:r w:rsidRPr="00412FB6">
              <w:rPr>
                <w:rFonts w:ascii="Consolas" w:hAnsi="Consolas" w:cs="Consolas"/>
                <w:color w:val="0000FF"/>
                <w:sz w:val="19"/>
                <w:szCs w:val="19"/>
              </w:rPr>
              <w:t>type_desc</w:t>
            </w:r>
            <w:r w:rsidRPr="00412FB6">
              <w:rPr>
                <w:rFonts w:ascii="Consolas" w:hAnsi="Consolas" w:cs="Consolas"/>
                <w:color w:val="000000"/>
                <w:sz w:val="19"/>
                <w:szCs w:val="19"/>
              </w:rPr>
              <w:t xml:space="preserv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Type</w:t>
            </w:r>
            <w:r w:rsidRPr="00412FB6">
              <w:rPr>
                <w:rFonts w:ascii="Consolas" w:hAnsi="Consolas" w:cs="Consolas"/>
                <w:color w:val="808080"/>
                <w:sz w:val="19"/>
                <w:szCs w:val="19"/>
              </w:rPr>
              <w:t>,</w:t>
            </w:r>
            <w:r w:rsidRPr="00412FB6">
              <w:rPr>
                <w:rFonts w:ascii="Consolas" w:hAnsi="Consolas" w:cs="Consolas"/>
                <w:color w:val="000000"/>
                <w:sz w:val="19"/>
                <w:szCs w:val="19"/>
              </w:rPr>
              <w:t xml:space="preserve">Physical_Name </w:t>
            </w:r>
            <w:r w:rsidRPr="00412FB6">
              <w:rPr>
                <w:rFonts w:ascii="Consolas" w:hAnsi="Consolas" w:cs="Consolas"/>
                <w:color w:val="0000FF"/>
                <w:sz w:val="19"/>
                <w:szCs w:val="19"/>
              </w:rPr>
              <w:t>AS</w:t>
            </w:r>
            <w:r w:rsidRPr="00412FB6">
              <w:rPr>
                <w:rFonts w:ascii="Consolas" w:hAnsi="Consolas" w:cs="Consolas"/>
                <w:color w:val="000000"/>
                <w:sz w:val="19"/>
                <w:szCs w:val="19"/>
              </w:rPr>
              <w:t xml:space="preserve"> </w:t>
            </w:r>
            <w:r w:rsidRPr="00412FB6">
              <w:rPr>
                <w:rFonts w:ascii="Consolas" w:hAnsi="Consolas" w:cs="Consolas"/>
                <w:color w:val="0000FF"/>
                <w:sz w:val="19"/>
                <w:szCs w:val="19"/>
              </w:rPr>
              <w:t>Location</w:t>
            </w:r>
          </w:p>
          <w:p w14:paraId="44FE7D7F" w14:textId="77777777" w:rsidR="00DD5F65" w:rsidRPr="00412FB6" w:rsidRDefault="00DD5F65" w:rsidP="00DD5F65">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 xml:space="preserve">FROM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master_files</w:t>
            </w:r>
            <w:r w:rsidRPr="00412FB6">
              <w:rPr>
                <w:rFonts w:ascii="Consolas" w:hAnsi="Consolas" w:cs="Consolas"/>
                <w:color w:val="000000"/>
                <w:sz w:val="19"/>
                <w:szCs w:val="19"/>
              </w:rPr>
              <w:t xml:space="preserve"> mf</w:t>
            </w:r>
          </w:p>
          <w:p w14:paraId="72213D7C" w14:textId="77777777" w:rsidR="00DD5F65" w:rsidRPr="00412FB6" w:rsidRDefault="00DD5F65" w:rsidP="00DD5F65">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808080"/>
                <w:sz w:val="19"/>
                <w:szCs w:val="19"/>
              </w:rPr>
              <w:t>INNER</w:t>
            </w:r>
            <w:r w:rsidRPr="00412FB6">
              <w:rPr>
                <w:rFonts w:ascii="Consolas" w:hAnsi="Consolas" w:cs="Consolas"/>
                <w:color w:val="000000"/>
                <w:sz w:val="19"/>
                <w:szCs w:val="19"/>
              </w:rPr>
              <w:t xml:space="preserve"> </w:t>
            </w:r>
            <w:r w:rsidRPr="00412FB6">
              <w:rPr>
                <w:rFonts w:ascii="Consolas" w:hAnsi="Consolas" w:cs="Consolas"/>
                <w:color w:val="808080"/>
                <w:sz w:val="19"/>
                <w:szCs w:val="19"/>
              </w:rPr>
              <w:t>JOIN</w:t>
            </w:r>
            <w:r w:rsidRPr="00412FB6">
              <w:rPr>
                <w:rFonts w:ascii="Consolas" w:hAnsi="Consolas" w:cs="Consolas"/>
                <w:color w:val="000000"/>
                <w:sz w:val="19"/>
                <w:szCs w:val="19"/>
              </w:rPr>
              <w:t xml:space="preserve"> </w:t>
            </w:r>
            <w:r w:rsidRPr="00412FB6">
              <w:rPr>
                <w:rFonts w:ascii="Consolas" w:hAnsi="Consolas" w:cs="Consolas"/>
                <w:color w:val="00FF00"/>
                <w:sz w:val="19"/>
                <w:szCs w:val="19"/>
              </w:rPr>
              <w:t>sys</w:t>
            </w:r>
            <w:r w:rsidRPr="00412FB6">
              <w:rPr>
                <w:rFonts w:ascii="Consolas" w:hAnsi="Consolas" w:cs="Consolas"/>
                <w:color w:val="808080"/>
                <w:sz w:val="19"/>
                <w:szCs w:val="19"/>
              </w:rPr>
              <w:t>.</w:t>
            </w:r>
            <w:r w:rsidRPr="00412FB6">
              <w:rPr>
                <w:rFonts w:ascii="Consolas" w:hAnsi="Consolas" w:cs="Consolas"/>
                <w:color w:val="00FF00"/>
                <w:sz w:val="19"/>
                <w:szCs w:val="19"/>
              </w:rPr>
              <w:t>databases</w:t>
            </w:r>
            <w:r w:rsidRPr="00412FB6">
              <w:rPr>
                <w:rFonts w:ascii="Consolas" w:hAnsi="Consolas" w:cs="Consolas"/>
                <w:color w:val="000000"/>
                <w:sz w:val="19"/>
                <w:szCs w:val="19"/>
              </w:rPr>
              <w:t xml:space="preserve"> db </w:t>
            </w:r>
          </w:p>
          <w:p w14:paraId="151B750D" w14:textId="53540FC8" w:rsidR="00A44F2E" w:rsidRPr="00412FB6" w:rsidRDefault="00DD5F65" w:rsidP="00DD5F65">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ON</w:t>
            </w:r>
            <w:r w:rsidRPr="00412FB6">
              <w:rPr>
                <w:rFonts w:ascii="Consolas" w:hAnsi="Consolas" w:cs="Consolas"/>
                <w:color w:val="000000"/>
                <w:sz w:val="19"/>
                <w:szCs w:val="19"/>
              </w:rPr>
              <w:t xml:space="preserve"> db</w:t>
            </w:r>
            <w:r w:rsidRPr="00412FB6">
              <w:rPr>
                <w:rFonts w:ascii="Consolas" w:hAnsi="Consolas" w:cs="Consolas"/>
                <w:color w:val="808080"/>
                <w:sz w:val="19"/>
                <w:szCs w:val="19"/>
              </w:rPr>
              <w:t>.</w:t>
            </w:r>
            <w:r w:rsidRPr="00412FB6">
              <w:rPr>
                <w:rFonts w:ascii="Consolas" w:hAnsi="Consolas" w:cs="Consolas"/>
                <w:color w:val="000000"/>
                <w:sz w:val="19"/>
                <w:szCs w:val="19"/>
              </w:rPr>
              <w:t xml:space="preserve">database_id </w:t>
            </w:r>
            <w:r w:rsidRPr="00412FB6">
              <w:rPr>
                <w:rFonts w:ascii="Consolas" w:hAnsi="Consolas" w:cs="Consolas"/>
                <w:color w:val="808080"/>
                <w:sz w:val="19"/>
                <w:szCs w:val="19"/>
              </w:rPr>
              <w:t>=</w:t>
            </w:r>
            <w:r w:rsidRPr="00412FB6">
              <w:rPr>
                <w:rFonts w:ascii="Consolas" w:hAnsi="Consolas" w:cs="Consolas"/>
                <w:color w:val="000000"/>
                <w:sz w:val="19"/>
                <w:szCs w:val="19"/>
              </w:rPr>
              <w:t xml:space="preserve"> mf</w:t>
            </w:r>
            <w:r w:rsidRPr="00412FB6">
              <w:rPr>
                <w:rFonts w:ascii="Consolas" w:hAnsi="Consolas" w:cs="Consolas"/>
                <w:color w:val="808080"/>
                <w:sz w:val="19"/>
                <w:szCs w:val="19"/>
              </w:rPr>
              <w:t>.</w:t>
            </w:r>
            <w:r w:rsidRPr="00412FB6">
              <w:rPr>
                <w:rFonts w:ascii="Consolas" w:hAnsi="Consolas" w:cs="Consolas"/>
                <w:color w:val="000000"/>
                <w:sz w:val="19"/>
                <w:szCs w:val="19"/>
              </w:rPr>
              <w:t>database_id</w:t>
            </w:r>
          </w:p>
        </w:tc>
      </w:tr>
      <w:tr w:rsidR="00A44F2E" w:rsidRPr="00412FB6" w14:paraId="6146D802" w14:textId="77777777" w:rsidTr="00C42420">
        <w:tc>
          <w:tcPr>
            <w:tcW w:w="10791" w:type="dxa"/>
          </w:tcPr>
          <w:p w14:paraId="3EDDE27E" w14:textId="427BCF07" w:rsidR="00A44F2E" w:rsidRPr="00412FB6" w:rsidRDefault="00F27279" w:rsidP="00F27279">
            <w:pPr>
              <w:numPr>
                <w:ilvl w:val="0"/>
                <w:numId w:val="31"/>
              </w:numPr>
              <w:rPr>
                <w:rFonts w:cstheme="minorHAnsi"/>
              </w:rPr>
            </w:pPr>
            <w:r w:rsidRPr="00412FB6">
              <w:rPr>
                <w:rFonts w:cstheme="minorHAnsi"/>
              </w:rPr>
              <w:t xml:space="preserve">Set up replication so that the table that you created in the Project database on your default instance is replicated to the BranchOffice database on your ARFA instance using merge replication. </w:t>
            </w:r>
            <w:r w:rsidRPr="00412FB6">
              <w:rPr>
                <w:rFonts w:cstheme="minorHAnsi"/>
                <w:b/>
                <w:bCs/>
                <w:iCs/>
                <w:color w:val="1F4E79"/>
              </w:rPr>
              <w:t>1 mark</w:t>
            </w:r>
          </w:p>
        </w:tc>
      </w:tr>
      <w:tr w:rsidR="00A44F2E" w:rsidRPr="00412FB6" w14:paraId="3C176AA5" w14:textId="77777777" w:rsidTr="00C42420">
        <w:tc>
          <w:tcPr>
            <w:tcW w:w="10791" w:type="dxa"/>
          </w:tcPr>
          <w:p w14:paraId="75D9B591" w14:textId="0573BB09" w:rsidR="00A44F2E" w:rsidRPr="00412FB6" w:rsidRDefault="00F27279" w:rsidP="00A44F2E">
            <w:pPr>
              <w:numPr>
                <w:ilvl w:val="0"/>
                <w:numId w:val="31"/>
              </w:numPr>
              <w:rPr>
                <w:rFonts w:cstheme="minorHAnsi"/>
              </w:rPr>
            </w:pPr>
            <w:r w:rsidRPr="00412FB6">
              <w:rPr>
                <w:rFonts w:cstheme="minorHAnsi"/>
              </w:rPr>
              <w:t>Add a new record to your BranchOffice database and ensure that it is added to your Project database. When finished, open the Replication Monitor and take a screenshot of your replication status (expand your publication) and save it as</w:t>
            </w:r>
            <w:r w:rsidRPr="00412FB6">
              <w:rPr>
                <w:rFonts w:cstheme="minorHAnsi"/>
                <w:b/>
              </w:rPr>
              <w:t xml:space="preserve"> C:\Project\15.png</w:t>
            </w:r>
            <w:r w:rsidRPr="00412FB6">
              <w:rPr>
                <w:rFonts w:cstheme="minorHAnsi"/>
              </w:rPr>
              <w:t>.</w:t>
            </w:r>
          </w:p>
        </w:tc>
      </w:tr>
      <w:tr w:rsidR="00A44F2E" w:rsidRPr="00412FB6" w14:paraId="1958AA8E" w14:textId="77777777" w:rsidTr="00C42420">
        <w:tc>
          <w:tcPr>
            <w:tcW w:w="10791" w:type="dxa"/>
          </w:tcPr>
          <w:p w14:paraId="6C8DF81E" w14:textId="7C4A3AF1" w:rsidR="00F27279" w:rsidRDefault="00F27279" w:rsidP="00F27279">
            <w:pPr>
              <w:numPr>
                <w:ilvl w:val="0"/>
                <w:numId w:val="31"/>
              </w:numPr>
              <w:rPr>
                <w:rFonts w:cstheme="minorHAnsi"/>
              </w:rPr>
            </w:pPr>
            <w:r w:rsidRPr="00412FB6">
              <w:rPr>
                <w:rFonts w:cstheme="minorHAnsi"/>
              </w:rPr>
              <w:t xml:space="preserve">Use the SQL Server Profiler to capture the existing performance of your Project database in a single trace file called </w:t>
            </w:r>
            <w:r w:rsidRPr="00412FB6">
              <w:rPr>
                <w:rFonts w:cstheme="minorHAnsi"/>
                <w:b/>
              </w:rPr>
              <w:t>C:\Project\PerformanceTrace.trc</w:t>
            </w:r>
            <w:r w:rsidRPr="00412FB6">
              <w:rPr>
                <w:rFonts w:cstheme="minorHAnsi"/>
              </w:rPr>
              <w:t xml:space="preserve"> (no file rollover). Next, use the DTA to analyze the trace file and produce index recommendations (these will be poor recommendations because this is not a production SQL server). Take a screenshot of the recommendations and save it as </w:t>
            </w:r>
            <w:r w:rsidRPr="00412FB6">
              <w:rPr>
                <w:rFonts w:cstheme="minorHAnsi"/>
                <w:b/>
              </w:rPr>
              <w:t>C:\Project\16.png</w:t>
            </w:r>
            <w:r w:rsidRPr="00412FB6">
              <w:rPr>
                <w:rFonts w:cstheme="minorHAnsi"/>
              </w:rPr>
              <w:t xml:space="preserve">.  </w:t>
            </w:r>
            <w:r w:rsidRPr="00412FB6">
              <w:rPr>
                <w:rFonts w:cstheme="minorHAnsi"/>
                <w:b/>
                <w:bCs/>
                <w:iCs/>
                <w:color w:val="1F4E79"/>
              </w:rPr>
              <w:t>2 marks</w:t>
            </w:r>
          </w:p>
          <w:p w14:paraId="46C42A6F" w14:textId="6E9CB9F7" w:rsidR="00280CD5" w:rsidRPr="00280CD5" w:rsidRDefault="00280CD5" w:rsidP="00280CD5">
            <w:pPr>
              <w:tabs>
                <w:tab w:val="left" w:pos="1049"/>
              </w:tabs>
              <w:rPr>
                <w:rFonts w:cstheme="minorHAnsi"/>
              </w:rPr>
            </w:pPr>
            <w:r>
              <w:rPr>
                <w:rFonts w:cstheme="minorHAnsi"/>
              </w:rPr>
              <w:tab/>
            </w:r>
          </w:p>
          <w:p w14:paraId="6963163A" w14:textId="28954DA1" w:rsidR="00A44F2E" w:rsidRPr="00412FB6" w:rsidRDefault="00F27279" w:rsidP="00F27279">
            <w:pPr>
              <w:numPr>
                <w:ilvl w:val="0"/>
                <w:numId w:val="31"/>
              </w:numPr>
              <w:rPr>
                <w:rFonts w:cstheme="minorHAnsi"/>
              </w:rPr>
            </w:pPr>
            <w:r w:rsidRPr="00412FB6">
              <w:rPr>
                <w:rFonts w:cstheme="minorHAnsi"/>
              </w:rPr>
              <w:lastRenderedPageBreak/>
              <w:t>Add appropriate performance counters to the Performance Console in Windows and create a baseline for later use in HTML (web</w:t>
            </w:r>
            <w:r w:rsidR="00A97B33">
              <w:rPr>
                <w:rFonts w:cstheme="minorHAnsi"/>
              </w:rPr>
              <w:t xml:space="preserve"> </w:t>
            </w:r>
            <w:r w:rsidRPr="00412FB6">
              <w:rPr>
                <w:rFonts w:cstheme="minorHAnsi"/>
              </w:rPr>
              <w:t xml:space="preserve">page) format. Save the baseline as </w:t>
            </w:r>
            <w:r w:rsidRPr="00412FB6">
              <w:rPr>
                <w:rFonts w:cstheme="minorHAnsi"/>
                <w:b/>
              </w:rPr>
              <w:t>C:\Project\Baseline.htm</w:t>
            </w:r>
            <w:r w:rsidRPr="00412FB6">
              <w:rPr>
                <w:rFonts w:cstheme="minorHAnsi"/>
              </w:rPr>
              <w:t xml:space="preserve">. </w:t>
            </w:r>
            <w:r w:rsidRPr="00412FB6">
              <w:rPr>
                <w:rFonts w:cstheme="minorHAnsi"/>
                <w:b/>
                <w:bCs/>
                <w:iCs/>
                <w:color w:val="1F4E79"/>
              </w:rPr>
              <w:t>1 mark</w:t>
            </w:r>
          </w:p>
        </w:tc>
      </w:tr>
      <w:tr w:rsidR="00A44F2E" w:rsidRPr="00412FB6" w14:paraId="35C2C9B9" w14:textId="77777777" w:rsidTr="00C42420">
        <w:tc>
          <w:tcPr>
            <w:tcW w:w="10791" w:type="dxa"/>
          </w:tcPr>
          <w:p w14:paraId="5B849F16" w14:textId="02D5E1EB" w:rsidR="00F27279" w:rsidRPr="00412FB6" w:rsidRDefault="00F27279" w:rsidP="00F27279">
            <w:pPr>
              <w:pStyle w:val="ListParagraph"/>
              <w:numPr>
                <w:ilvl w:val="0"/>
                <w:numId w:val="31"/>
              </w:numPr>
              <w:rPr>
                <w:rFonts w:cstheme="minorHAnsi"/>
              </w:rPr>
            </w:pPr>
            <w:r w:rsidRPr="00412FB6">
              <w:rPr>
                <w:rFonts w:cstheme="minorHAnsi"/>
              </w:rPr>
              <w:lastRenderedPageBreak/>
              <w:t xml:space="preserve">Create alerts to ensure that you are notified by email when the following occurs on your default instance (research as necessary): </w:t>
            </w:r>
            <w:r w:rsidRPr="00412FB6">
              <w:rPr>
                <w:rFonts w:cstheme="minorHAnsi"/>
                <w:b/>
                <w:bCs/>
                <w:iCs/>
                <w:color w:val="1F4E79"/>
              </w:rPr>
              <w:t>7 marks</w:t>
            </w:r>
          </w:p>
          <w:p w14:paraId="09D7EB62" w14:textId="77777777" w:rsidR="00F27279" w:rsidRPr="00412FB6" w:rsidRDefault="00F27279" w:rsidP="00F27279">
            <w:pPr>
              <w:numPr>
                <w:ilvl w:val="0"/>
                <w:numId w:val="34"/>
              </w:numPr>
              <w:rPr>
                <w:rFonts w:cstheme="minorHAnsi"/>
              </w:rPr>
            </w:pPr>
            <w:r w:rsidRPr="00412FB6">
              <w:rPr>
                <w:rFonts w:cstheme="minorHAnsi"/>
              </w:rPr>
              <w:t xml:space="preserve">Deadlocks are being created </w:t>
            </w:r>
          </w:p>
          <w:p w14:paraId="3B6DC0A7" w14:textId="77777777" w:rsidR="00F27279" w:rsidRPr="00412FB6" w:rsidRDefault="00F27279" w:rsidP="00F27279">
            <w:pPr>
              <w:numPr>
                <w:ilvl w:val="0"/>
                <w:numId w:val="34"/>
              </w:numPr>
              <w:rPr>
                <w:rFonts w:cstheme="minorHAnsi"/>
              </w:rPr>
            </w:pPr>
            <w:r w:rsidRPr="00412FB6">
              <w:rPr>
                <w:rFonts w:cstheme="minorHAnsi"/>
              </w:rPr>
              <w:t>The SQL memory usage is not performing well</w:t>
            </w:r>
          </w:p>
          <w:p w14:paraId="7C84AD64" w14:textId="77777777" w:rsidR="00F27279" w:rsidRPr="00412FB6" w:rsidRDefault="00F27279" w:rsidP="00F27279">
            <w:pPr>
              <w:numPr>
                <w:ilvl w:val="0"/>
                <w:numId w:val="34"/>
              </w:numPr>
              <w:rPr>
                <w:rFonts w:cstheme="minorHAnsi"/>
              </w:rPr>
            </w:pPr>
            <w:r w:rsidRPr="00412FB6">
              <w:rPr>
                <w:rFonts w:cstheme="minorHAnsi"/>
              </w:rPr>
              <w:t>There are too many connections to your SQL server</w:t>
            </w:r>
          </w:p>
          <w:p w14:paraId="08FCD6A8" w14:textId="77777777" w:rsidR="00F27279" w:rsidRPr="00412FB6" w:rsidRDefault="00F27279" w:rsidP="00F27279">
            <w:pPr>
              <w:numPr>
                <w:ilvl w:val="0"/>
                <w:numId w:val="34"/>
              </w:numPr>
              <w:rPr>
                <w:rFonts w:cstheme="minorHAnsi"/>
              </w:rPr>
            </w:pPr>
            <w:r w:rsidRPr="00412FB6">
              <w:rPr>
                <w:rFonts w:cstheme="minorHAnsi"/>
              </w:rPr>
              <w:t>A database is offline</w:t>
            </w:r>
          </w:p>
          <w:p w14:paraId="66C3B249" w14:textId="77777777" w:rsidR="00F27279" w:rsidRPr="00412FB6" w:rsidRDefault="00F27279" w:rsidP="00F27279">
            <w:pPr>
              <w:numPr>
                <w:ilvl w:val="0"/>
                <w:numId w:val="34"/>
              </w:numPr>
              <w:rPr>
                <w:rFonts w:cstheme="minorHAnsi"/>
              </w:rPr>
            </w:pPr>
            <w:r w:rsidRPr="00412FB6">
              <w:rPr>
                <w:rFonts w:cstheme="minorHAnsi"/>
              </w:rPr>
              <w:t>A database has failed</w:t>
            </w:r>
          </w:p>
          <w:p w14:paraId="7C9B90C1" w14:textId="77777777" w:rsidR="00F27279" w:rsidRPr="00412FB6" w:rsidRDefault="00F27279" w:rsidP="00F27279">
            <w:pPr>
              <w:numPr>
                <w:ilvl w:val="0"/>
                <w:numId w:val="34"/>
              </w:numPr>
              <w:rPr>
                <w:rFonts w:cstheme="minorHAnsi"/>
              </w:rPr>
            </w:pPr>
            <w:r w:rsidRPr="00412FB6">
              <w:rPr>
                <w:rFonts w:cstheme="minorHAnsi"/>
              </w:rPr>
              <w:t>Log shipping has failed</w:t>
            </w:r>
          </w:p>
          <w:p w14:paraId="7993CA3F" w14:textId="1E011A72" w:rsidR="00A44F2E" w:rsidRPr="00412FB6" w:rsidRDefault="00F27279" w:rsidP="00F27279">
            <w:pPr>
              <w:numPr>
                <w:ilvl w:val="0"/>
                <w:numId w:val="34"/>
              </w:numPr>
              <w:rPr>
                <w:rFonts w:ascii="Arial" w:hAnsi="Arial" w:cs="Arial"/>
              </w:rPr>
            </w:pPr>
            <w:r w:rsidRPr="00412FB6">
              <w:rPr>
                <w:rFonts w:cstheme="minorHAnsi"/>
              </w:rPr>
              <w:t>Replication has failed</w:t>
            </w:r>
          </w:p>
        </w:tc>
      </w:tr>
      <w:tr w:rsidR="00A44F2E" w:rsidRPr="00412FB6" w14:paraId="7A715056" w14:textId="77777777" w:rsidTr="00C42420">
        <w:tc>
          <w:tcPr>
            <w:tcW w:w="10791" w:type="dxa"/>
          </w:tcPr>
          <w:p w14:paraId="2F1AA36B" w14:textId="4A81DF2C" w:rsidR="00C42420" w:rsidRPr="00412FB6" w:rsidRDefault="00C42420" w:rsidP="00C42420">
            <w:pPr>
              <w:pStyle w:val="ListParagraph"/>
              <w:numPr>
                <w:ilvl w:val="0"/>
                <w:numId w:val="31"/>
              </w:numPr>
              <w:rPr>
                <w:rFonts w:cstheme="minorHAnsi"/>
              </w:rPr>
            </w:pPr>
            <w:r w:rsidRPr="00412FB6">
              <w:rPr>
                <w:rFonts w:cstheme="minorHAnsi"/>
              </w:rPr>
              <w:t xml:space="preserve">Open a new query in SSMS that is connected to your default instance. Right-click the white background of the query window and click </w:t>
            </w:r>
            <w:r w:rsidRPr="00412FB6">
              <w:rPr>
                <w:rFonts w:cstheme="minorHAnsi"/>
                <w:b/>
              </w:rPr>
              <w:t>Results To &gt; Results to File</w:t>
            </w:r>
            <w:r w:rsidRPr="00412FB6">
              <w:rPr>
                <w:rFonts w:cstheme="minorHAnsi"/>
              </w:rPr>
              <w:t xml:space="preserve">. Next, execute the following queries in this window. When prompted to save the results to a file, choose </w:t>
            </w:r>
            <w:r w:rsidRPr="00412FB6">
              <w:rPr>
                <w:rFonts w:cstheme="minorHAnsi"/>
                <w:b/>
              </w:rPr>
              <w:t>C:\Project\17.rpt</w:t>
            </w:r>
            <w:r w:rsidRPr="00412FB6">
              <w:rPr>
                <w:rFonts w:cstheme="minorHAnsi"/>
              </w:rPr>
              <w:t>.</w:t>
            </w:r>
          </w:p>
          <w:p w14:paraId="2BFC00B0" w14:textId="77777777" w:rsidR="00C42420" w:rsidRPr="00412FB6" w:rsidRDefault="00C42420" w:rsidP="00C42420">
            <w:pPr>
              <w:pStyle w:val="ListParagraph"/>
              <w:rPr>
                <w:rFonts w:ascii="Arial" w:hAnsi="Arial" w:cs="Arial"/>
              </w:rPr>
            </w:pPr>
          </w:p>
          <w:p w14:paraId="0CC19B59" w14:textId="26E1895E" w:rsidR="00A44F2E"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FF"/>
                <w:sz w:val="19"/>
                <w:szCs w:val="19"/>
              </w:rPr>
              <w:t>SELECT</w:t>
            </w:r>
            <w:r w:rsidRPr="00412FB6">
              <w:rPr>
                <w:rFonts w:ascii="Consolas" w:hAnsi="Consolas" w:cs="Consolas"/>
                <w:color w:val="000000"/>
                <w:sz w:val="19"/>
                <w:szCs w:val="19"/>
              </w:rPr>
              <w:t xml:space="preserve"> </w:t>
            </w:r>
            <w:r w:rsidRPr="00412FB6">
              <w:rPr>
                <w:rFonts w:ascii="Consolas" w:hAnsi="Consolas" w:cs="Consolas"/>
                <w:color w:val="808080"/>
                <w:sz w:val="19"/>
                <w:szCs w:val="19"/>
              </w:rPr>
              <w:t xml:space="preserve">* </w:t>
            </w:r>
            <w:r w:rsidRPr="00412FB6">
              <w:rPr>
                <w:rFonts w:ascii="Consolas" w:hAnsi="Consolas" w:cs="Consolas"/>
                <w:color w:val="0000FF"/>
                <w:sz w:val="19"/>
                <w:szCs w:val="19"/>
              </w:rPr>
              <w:t>FROM</w:t>
            </w:r>
            <w:r w:rsidRPr="00412FB6">
              <w:rPr>
                <w:rFonts w:ascii="Consolas" w:hAnsi="Consolas" w:cs="Consolas"/>
                <w:color w:val="000000"/>
                <w:sz w:val="19"/>
                <w:szCs w:val="19"/>
              </w:rPr>
              <w:t xml:space="preserve"> msdb</w:t>
            </w:r>
            <w:r w:rsidRPr="00412FB6">
              <w:rPr>
                <w:rFonts w:ascii="Consolas" w:hAnsi="Consolas" w:cs="Consolas"/>
                <w:color w:val="808080"/>
                <w:sz w:val="19"/>
                <w:szCs w:val="19"/>
              </w:rPr>
              <w:t>.</w:t>
            </w:r>
            <w:r w:rsidRPr="00412FB6">
              <w:rPr>
                <w:rFonts w:ascii="Consolas" w:hAnsi="Consolas" w:cs="Consolas"/>
                <w:color w:val="000000"/>
                <w:sz w:val="19"/>
                <w:szCs w:val="19"/>
              </w:rPr>
              <w:t>dbo</w:t>
            </w:r>
            <w:r w:rsidRPr="00412FB6">
              <w:rPr>
                <w:rFonts w:ascii="Consolas" w:hAnsi="Consolas" w:cs="Consolas"/>
                <w:color w:val="808080"/>
                <w:sz w:val="19"/>
                <w:szCs w:val="19"/>
              </w:rPr>
              <w:t>.</w:t>
            </w:r>
            <w:r w:rsidRPr="00412FB6">
              <w:rPr>
                <w:rFonts w:ascii="Consolas" w:hAnsi="Consolas" w:cs="Consolas"/>
                <w:color w:val="000000"/>
                <w:sz w:val="19"/>
                <w:szCs w:val="19"/>
              </w:rPr>
              <w:t>sysalerts</w:t>
            </w:r>
          </w:p>
        </w:tc>
      </w:tr>
      <w:tr w:rsidR="00A44F2E" w:rsidRPr="00412FB6" w14:paraId="47C05CD5" w14:textId="77777777" w:rsidTr="00C42420">
        <w:tc>
          <w:tcPr>
            <w:tcW w:w="10791" w:type="dxa"/>
          </w:tcPr>
          <w:p w14:paraId="7DF28F2F" w14:textId="4F7F64FB" w:rsidR="00C42420" w:rsidRPr="00412FB6" w:rsidRDefault="00C42420" w:rsidP="00C42420">
            <w:pPr>
              <w:pStyle w:val="ListParagraph"/>
              <w:numPr>
                <w:ilvl w:val="0"/>
                <w:numId w:val="31"/>
              </w:numPr>
              <w:rPr>
                <w:rFonts w:cstheme="minorHAnsi"/>
              </w:rPr>
            </w:pPr>
            <w:r w:rsidRPr="00412FB6">
              <w:rPr>
                <w:rFonts w:cstheme="minorHAnsi"/>
              </w:rPr>
              <w:t xml:space="preserve">Compress the C:\Project folder into a ZIP file called </w:t>
            </w:r>
            <w:r w:rsidRPr="00412FB6">
              <w:rPr>
                <w:rFonts w:cstheme="minorHAnsi"/>
                <w:b/>
                <w:i/>
              </w:rPr>
              <w:t>yourname</w:t>
            </w:r>
            <w:r w:rsidRPr="00412FB6">
              <w:rPr>
                <w:rFonts w:cstheme="minorHAnsi"/>
                <w:b/>
              </w:rPr>
              <w:t>.zip</w:t>
            </w:r>
            <w:r w:rsidRPr="00412FB6">
              <w:rPr>
                <w:rFonts w:cstheme="minorHAnsi"/>
              </w:rPr>
              <w:t xml:space="preserve"> and </w:t>
            </w:r>
            <w:r w:rsidR="00070D5A">
              <w:rPr>
                <w:rFonts w:cstheme="minorHAnsi"/>
              </w:rPr>
              <w:t xml:space="preserve">upload this file into Brightspace for it to be graded by </w:t>
            </w:r>
            <w:r w:rsidRPr="00412FB6">
              <w:rPr>
                <w:rFonts w:cstheme="minorHAnsi"/>
              </w:rPr>
              <w:t>your instructor</w:t>
            </w:r>
            <w:r w:rsidR="00070D5A">
              <w:rPr>
                <w:rFonts w:cstheme="minorHAnsi"/>
              </w:rPr>
              <w:t xml:space="preserve">. </w:t>
            </w:r>
            <w:r w:rsidRPr="00412FB6">
              <w:rPr>
                <w:rFonts w:cstheme="minorHAnsi"/>
              </w:rPr>
              <w:t xml:space="preserve">Your C:\Project folder should have the following contents: </w:t>
            </w:r>
            <w:r w:rsidRPr="00412FB6">
              <w:rPr>
                <w:rFonts w:cstheme="minorHAnsi"/>
                <w:b/>
                <w:bCs/>
                <w:iCs/>
                <w:color w:val="1F4E79"/>
              </w:rPr>
              <w:t>Total: 60 marks</w:t>
            </w:r>
          </w:p>
          <w:p w14:paraId="5D6BEBC5" w14:textId="77777777" w:rsidR="00C42420" w:rsidRPr="00412FB6" w:rsidRDefault="00C42420" w:rsidP="00C42420">
            <w:pPr>
              <w:ind w:left="720"/>
              <w:rPr>
                <w:rFonts w:ascii="Arial" w:hAnsi="Arial" w:cs="Arial"/>
              </w:rPr>
            </w:pPr>
          </w:p>
          <w:p w14:paraId="1040BB69"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1.rpt</w:t>
            </w:r>
            <w:r w:rsidRPr="00412FB6">
              <w:rPr>
                <w:rFonts w:ascii="Consolas" w:hAnsi="Consolas" w:cs="Consolas"/>
                <w:color w:val="000000"/>
                <w:sz w:val="19"/>
                <w:szCs w:val="19"/>
              </w:rPr>
              <w:tab/>
              <w:t xml:space="preserve"> 2.rpt</w:t>
            </w:r>
            <w:r w:rsidRPr="00412FB6">
              <w:rPr>
                <w:rFonts w:ascii="Consolas" w:hAnsi="Consolas" w:cs="Consolas"/>
                <w:color w:val="000000"/>
                <w:sz w:val="19"/>
                <w:szCs w:val="19"/>
              </w:rPr>
              <w:tab/>
              <w:t xml:space="preserve">   3.prt    4.png   5.rpt    6.sql    7.png   </w:t>
            </w:r>
          </w:p>
          <w:p w14:paraId="1E6272A1"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8.sql</w:t>
            </w:r>
            <w:r w:rsidRPr="00412FB6">
              <w:rPr>
                <w:rFonts w:ascii="Consolas" w:hAnsi="Consolas" w:cs="Consolas"/>
                <w:color w:val="000000"/>
                <w:sz w:val="19"/>
                <w:szCs w:val="19"/>
              </w:rPr>
              <w:tab/>
              <w:t xml:space="preserve"> 9.png</w:t>
            </w:r>
            <w:r w:rsidRPr="00412FB6">
              <w:rPr>
                <w:rFonts w:ascii="Consolas" w:hAnsi="Consolas" w:cs="Consolas"/>
                <w:color w:val="000000"/>
                <w:sz w:val="19"/>
                <w:szCs w:val="19"/>
              </w:rPr>
              <w:tab/>
              <w:t xml:space="preserve">   10.sql   11.rpt  12.rpt   13a.rpt  13b.rpt   </w:t>
            </w:r>
          </w:p>
          <w:p w14:paraId="41D448E7"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14.rpt  15.png   16.png   17.rpt</w:t>
            </w:r>
          </w:p>
          <w:p w14:paraId="07FDAB86"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p>
          <w:p w14:paraId="29A9F2D9"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Project.bak</w:t>
            </w:r>
            <w:r w:rsidRPr="00412FB6">
              <w:rPr>
                <w:rFonts w:ascii="Consolas" w:hAnsi="Consolas" w:cs="Consolas"/>
                <w:color w:val="000000"/>
                <w:sz w:val="19"/>
                <w:szCs w:val="19"/>
              </w:rPr>
              <w:tab/>
              <w:t xml:space="preserve">   PerformanceTrace.trc  </w:t>
            </w:r>
          </w:p>
          <w:p w14:paraId="77D62706"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Baseline.htm</w:t>
            </w:r>
            <w:r w:rsidRPr="00412FB6">
              <w:rPr>
                <w:rFonts w:ascii="Consolas" w:hAnsi="Consolas" w:cs="Consolas"/>
                <w:color w:val="000000"/>
                <w:sz w:val="19"/>
                <w:szCs w:val="19"/>
              </w:rPr>
              <w:tab/>
              <w:t xml:space="preserve">   BulkRecords.txt</w:t>
            </w:r>
          </w:p>
          <w:p w14:paraId="6DA41A39"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p>
          <w:p w14:paraId="4B8EDF16"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Disk Usage Summary&lt;date&gt;.pdf</w:t>
            </w:r>
            <w:r w:rsidRPr="00412FB6">
              <w:rPr>
                <w:rFonts w:ascii="Consolas" w:hAnsi="Consolas" w:cs="Consolas"/>
                <w:color w:val="000000"/>
                <w:sz w:val="19"/>
                <w:szCs w:val="19"/>
              </w:rPr>
              <w:tab/>
              <w:t xml:space="preserve"> </w:t>
            </w:r>
          </w:p>
          <w:p w14:paraId="43113BDD" w14:textId="77777777" w:rsidR="00C42420"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Query Statistics History&lt;date&gt;.pdf</w:t>
            </w:r>
            <w:r w:rsidRPr="00412FB6">
              <w:rPr>
                <w:rFonts w:ascii="Consolas" w:hAnsi="Consolas" w:cs="Consolas"/>
                <w:color w:val="000000"/>
                <w:sz w:val="19"/>
                <w:szCs w:val="19"/>
              </w:rPr>
              <w:tab/>
              <w:t xml:space="preserve"> </w:t>
            </w:r>
          </w:p>
          <w:p w14:paraId="6823FD7C" w14:textId="5CB23409" w:rsidR="00A44F2E" w:rsidRPr="00412FB6" w:rsidRDefault="00C42420" w:rsidP="00C42420">
            <w:pPr>
              <w:autoSpaceDE w:val="0"/>
              <w:autoSpaceDN w:val="0"/>
              <w:adjustRightInd w:val="0"/>
              <w:ind w:left="720" w:firstLine="720"/>
              <w:rPr>
                <w:rFonts w:ascii="Consolas" w:hAnsi="Consolas" w:cs="Consolas"/>
                <w:color w:val="000000"/>
                <w:sz w:val="19"/>
                <w:szCs w:val="19"/>
              </w:rPr>
            </w:pPr>
            <w:r w:rsidRPr="00412FB6">
              <w:rPr>
                <w:rFonts w:ascii="Consolas" w:hAnsi="Consolas" w:cs="Consolas"/>
                <w:color w:val="000000"/>
                <w:sz w:val="19"/>
                <w:szCs w:val="19"/>
              </w:rPr>
              <w:t>Server Activity History&lt;date&gt;.pdf</w:t>
            </w:r>
          </w:p>
        </w:tc>
      </w:tr>
    </w:tbl>
    <w:p w14:paraId="3C4B3F76" w14:textId="77777777" w:rsidR="005121E9" w:rsidRPr="00412FB6" w:rsidRDefault="005121E9" w:rsidP="008F79BD">
      <w:pPr>
        <w:pStyle w:val="Header2"/>
      </w:pPr>
    </w:p>
    <w:p w14:paraId="3FD7B0FF" w14:textId="62C19808" w:rsidR="0087230C" w:rsidRPr="00412FB6" w:rsidRDefault="005121E9" w:rsidP="008F79BD">
      <w:pPr>
        <w:pStyle w:val="Header2"/>
      </w:pPr>
      <w:r w:rsidRPr="00412FB6">
        <w:t>Rubric</w:t>
      </w:r>
    </w:p>
    <w:p w14:paraId="6168BD3C" w14:textId="67584397" w:rsidR="00A220CF" w:rsidRPr="00412FB6" w:rsidRDefault="005A02EE" w:rsidP="000E2788">
      <w:pPr>
        <w:pStyle w:val="BodyText"/>
      </w:pPr>
      <w:r w:rsidRPr="00412FB6">
        <w:rPr>
          <w:color w:val="auto"/>
        </w:rPr>
        <w:t xml:space="preserve">Marks are awarded as outlined in the Assignment Steps/Instructions. </w:t>
      </w:r>
      <w:r w:rsidRPr="00412FB6">
        <w:rPr>
          <w:color w:val="auto"/>
        </w:rPr>
        <w:br/>
        <w:t xml:space="preserve">The total is out of </w:t>
      </w:r>
      <w:r w:rsidR="001742A5" w:rsidRPr="00412FB6">
        <w:rPr>
          <w:color w:val="auto"/>
        </w:rPr>
        <w:t>60 marks</w:t>
      </w:r>
      <w:r w:rsidR="001742A5" w:rsidRPr="00412FB6">
        <w:t xml:space="preserve">. </w:t>
      </w:r>
    </w:p>
    <w:p w14:paraId="0251F342" w14:textId="14DECD1C" w:rsidR="00A220CF" w:rsidRPr="00412FB6" w:rsidRDefault="00A220CF">
      <w:pPr>
        <w:rPr>
          <w:rFonts w:cstheme="minorHAnsi"/>
          <w:color w:val="000000" w:themeColor="text1"/>
          <w:sz w:val="24"/>
          <w:szCs w:val="24"/>
        </w:rPr>
      </w:pPr>
    </w:p>
    <w:sectPr w:rsidR="00A220CF" w:rsidRPr="00412FB6" w:rsidSect="00884CD1">
      <w:headerReference w:type="even" r:id="rId8"/>
      <w:headerReference w:type="default" r:id="rId9"/>
      <w:footerReference w:type="even" r:id="rId10"/>
      <w:footerReference w:type="default" r:id="rId11"/>
      <w:headerReference w:type="first" r:id="rId12"/>
      <w:footerReference w:type="first" r:id="rId13"/>
      <w:pgSz w:w="12240" w:h="15840"/>
      <w:pgMar w:top="2037" w:right="1440" w:bottom="1138" w:left="144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B150D3" w14:textId="77777777" w:rsidR="009453E1" w:rsidRDefault="009453E1" w:rsidP="00A71E35">
      <w:pPr>
        <w:spacing w:after="0" w:line="240" w:lineRule="auto"/>
      </w:pPr>
      <w:r>
        <w:separator/>
      </w:r>
    </w:p>
  </w:endnote>
  <w:endnote w:type="continuationSeparator" w:id="0">
    <w:p w14:paraId="0DDE43CC" w14:textId="77777777" w:rsidR="009453E1" w:rsidRDefault="009453E1" w:rsidP="00A71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5C5E9" w14:textId="77777777" w:rsidR="001C59A7" w:rsidRDefault="001C59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A0D74" w14:textId="30FE6354" w:rsidR="00F23E48" w:rsidRPr="00AA5FFB" w:rsidRDefault="005B75FA" w:rsidP="007E3BD9">
    <w:pPr>
      <w:pStyle w:val="Footer"/>
      <w:rPr>
        <w:rFonts w:ascii="Calibri" w:hAnsi="Calibri" w:cs="Calibri"/>
        <w:sz w:val="24"/>
        <w:szCs w:val="24"/>
      </w:rPr>
    </w:pPr>
    <w:r w:rsidRPr="00AA5FFB">
      <w:rPr>
        <w:rFonts w:ascii="Calibri" w:hAnsi="Calibri" w:cs="Calibri"/>
        <w:sz w:val="24"/>
        <w:szCs w:val="24"/>
      </w:rPr>
      <w:t>IT4A(MIS)</w:t>
    </w:r>
    <w:r w:rsidR="00280CD5" w:rsidRPr="00AA5FFB">
      <w:rPr>
        <w:rFonts w:ascii="Calibri" w:hAnsi="Calibri" w:cs="Calibri"/>
        <w:sz w:val="24"/>
        <w:szCs w:val="24"/>
      </w:rPr>
      <w:t>-</w:t>
    </w:r>
    <w:r w:rsidR="008E291E" w:rsidRPr="00AA5FFB">
      <w:rPr>
        <w:rFonts w:ascii="Calibri" w:hAnsi="Calibri" w:cs="Calibri"/>
        <w:sz w:val="24"/>
        <w:szCs w:val="24"/>
      </w:rPr>
      <w:t>A</w:t>
    </w:r>
    <w:r w:rsidR="00CA207C" w:rsidRPr="00AA5FFB">
      <w:rPr>
        <w:rFonts w:ascii="Calibri" w:hAnsi="Calibri" w:cs="Calibri"/>
        <w:sz w:val="24"/>
        <w:szCs w:val="24"/>
      </w:rPr>
      <w:t>ssignment</w:t>
    </w:r>
    <w:r w:rsidR="00280CD5" w:rsidRPr="00AA5FFB">
      <w:rPr>
        <w:rFonts w:ascii="Calibri" w:hAnsi="Calibri" w:cs="Calibri"/>
        <w:sz w:val="24"/>
        <w:szCs w:val="24"/>
      </w:rPr>
      <w:t>1</w:t>
    </w:r>
    <w:r w:rsidR="00F23E48" w:rsidRPr="00AA5FFB">
      <w:rPr>
        <w:rFonts w:ascii="Calibri" w:hAnsi="Calibri" w:cs="Calibri"/>
        <w:sz w:val="24"/>
        <w:szCs w:val="24"/>
      </w:rPr>
      <w:t xml:space="preserve">                           </w:t>
    </w:r>
    <w:sdt>
      <w:sdtPr>
        <w:rPr>
          <w:rFonts w:ascii="Calibri" w:hAnsi="Calibri" w:cs="Calibri"/>
          <w:sz w:val="24"/>
          <w:szCs w:val="24"/>
        </w:rPr>
        <w:id w:val="-56638168"/>
        <w:docPartObj>
          <w:docPartGallery w:val="Page Numbers (Top of Page)"/>
          <w:docPartUnique/>
        </w:docPartObj>
      </w:sdtPr>
      <w:sdtContent>
        <w:r w:rsidR="00F23E48" w:rsidRPr="00AA5FFB">
          <w:rPr>
            <w:rFonts w:ascii="Calibri" w:hAnsi="Calibri" w:cs="Calibri"/>
            <w:sz w:val="24"/>
            <w:szCs w:val="24"/>
          </w:rPr>
          <w:t xml:space="preserve"> Version </w:t>
        </w:r>
        <w:r w:rsidR="00280CD5" w:rsidRPr="00AA5FFB">
          <w:rPr>
            <w:rFonts w:ascii="Calibri" w:hAnsi="Calibri" w:cs="Calibri"/>
            <w:sz w:val="24"/>
            <w:szCs w:val="24"/>
          </w:rPr>
          <w:t>2.</w:t>
        </w:r>
        <w:r w:rsidR="002C5893">
          <w:rPr>
            <w:rFonts w:ascii="Calibri" w:hAnsi="Calibri" w:cs="Calibri"/>
            <w:sz w:val="24"/>
            <w:szCs w:val="24"/>
          </w:rPr>
          <w:t>3</w:t>
        </w:r>
        <w:r w:rsidR="00F23E48" w:rsidRPr="00AA5FFB">
          <w:rPr>
            <w:rFonts w:ascii="Calibri" w:hAnsi="Calibri" w:cs="Calibri"/>
            <w:sz w:val="24"/>
            <w:szCs w:val="24"/>
          </w:rPr>
          <w:t xml:space="preserve">                   </w:t>
        </w:r>
        <w:r w:rsidR="00F23E48" w:rsidRPr="00AA5FFB">
          <w:rPr>
            <w:rFonts w:ascii="Calibri" w:hAnsi="Calibri" w:cs="Calibri"/>
            <w:sz w:val="24"/>
            <w:szCs w:val="24"/>
          </w:rPr>
          <w:tab/>
          <w:t xml:space="preserve">Page </w:t>
        </w:r>
        <w:r w:rsidR="00F23E48" w:rsidRPr="00AA5FFB">
          <w:rPr>
            <w:rFonts w:ascii="Calibri" w:hAnsi="Calibri" w:cs="Calibri"/>
            <w:b/>
            <w:bCs/>
            <w:sz w:val="24"/>
            <w:szCs w:val="24"/>
          </w:rPr>
          <w:fldChar w:fldCharType="begin"/>
        </w:r>
        <w:r w:rsidR="00F23E48" w:rsidRPr="00AA5FFB">
          <w:rPr>
            <w:rFonts w:ascii="Calibri" w:hAnsi="Calibri" w:cs="Calibri"/>
            <w:b/>
            <w:bCs/>
            <w:sz w:val="24"/>
            <w:szCs w:val="24"/>
          </w:rPr>
          <w:instrText xml:space="preserve"> PAGE </w:instrText>
        </w:r>
        <w:r w:rsidR="00F23E48" w:rsidRPr="00AA5FFB">
          <w:rPr>
            <w:rFonts w:ascii="Calibri" w:hAnsi="Calibri" w:cs="Calibri"/>
            <w:b/>
            <w:bCs/>
            <w:sz w:val="24"/>
            <w:szCs w:val="24"/>
          </w:rPr>
          <w:fldChar w:fldCharType="separate"/>
        </w:r>
        <w:r w:rsidR="00A3436A" w:rsidRPr="00AA5FFB">
          <w:rPr>
            <w:rFonts w:ascii="Calibri" w:hAnsi="Calibri" w:cs="Calibri"/>
            <w:b/>
            <w:bCs/>
            <w:noProof/>
            <w:sz w:val="24"/>
            <w:szCs w:val="24"/>
          </w:rPr>
          <w:t>1</w:t>
        </w:r>
        <w:r w:rsidR="00F23E48" w:rsidRPr="00AA5FFB">
          <w:rPr>
            <w:rFonts w:ascii="Calibri" w:hAnsi="Calibri" w:cs="Calibri"/>
            <w:b/>
            <w:bCs/>
            <w:sz w:val="24"/>
            <w:szCs w:val="24"/>
          </w:rPr>
          <w:fldChar w:fldCharType="end"/>
        </w:r>
        <w:r w:rsidR="00F23E48" w:rsidRPr="00AA5FFB">
          <w:rPr>
            <w:rFonts w:ascii="Calibri" w:hAnsi="Calibri" w:cs="Calibri"/>
            <w:sz w:val="24"/>
            <w:szCs w:val="24"/>
          </w:rPr>
          <w:t xml:space="preserve"> of </w:t>
        </w:r>
        <w:r w:rsidR="00F23E48" w:rsidRPr="00AA5FFB">
          <w:rPr>
            <w:rFonts w:ascii="Calibri" w:hAnsi="Calibri" w:cs="Calibri"/>
            <w:b/>
            <w:bCs/>
            <w:sz w:val="24"/>
            <w:szCs w:val="24"/>
          </w:rPr>
          <w:fldChar w:fldCharType="begin"/>
        </w:r>
        <w:r w:rsidR="00F23E48" w:rsidRPr="00AA5FFB">
          <w:rPr>
            <w:rFonts w:ascii="Calibri" w:hAnsi="Calibri" w:cs="Calibri"/>
            <w:b/>
            <w:bCs/>
            <w:sz w:val="24"/>
            <w:szCs w:val="24"/>
          </w:rPr>
          <w:instrText xml:space="preserve"> NUMPAGES  </w:instrText>
        </w:r>
        <w:r w:rsidR="00F23E48" w:rsidRPr="00AA5FFB">
          <w:rPr>
            <w:rFonts w:ascii="Calibri" w:hAnsi="Calibri" w:cs="Calibri"/>
            <w:b/>
            <w:bCs/>
            <w:sz w:val="24"/>
            <w:szCs w:val="24"/>
          </w:rPr>
          <w:fldChar w:fldCharType="separate"/>
        </w:r>
        <w:r w:rsidR="00A3436A" w:rsidRPr="00AA5FFB">
          <w:rPr>
            <w:rFonts w:ascii="Calibri" w:hAnsi="Calibri" w:cs="Calibri"/>
            <w:b/>
            <w:bCs/>
            <w:noProof/>
            <w:sz w:val="24"/>
            <w:szCs w:val="24"/>
          </w:rPr>
          <w:t>2</w:t>
        </w:r>
        <w:r w:rsidR="00F23E48" w:rsidRPr="00AA5FFB">
          <w:rPr>
            <w:rFonts w:ascii="Calibri" w:hAnsi="Calibri" w:cs="Calibri"/>
            <w:b/>
            <w:bCs/>
            <w:sz w:val="24"/>
            <w:szCs w:val="24"/>
          </w:rPr>
          <w:fldChar w:fldCharType="end"/>
        </w:r>
      </w:sdtContent>
    </w:sdt>
    <w:r w:rsidR="00F23E48" w:rsidRPr="00AA5FFB">
      <w:rPr>
        <w:rFonts w:ascii="Calibri" w:hAnsi="Calibri" w:cs="Calibri"/>
        <w:sz w:val="24"/>
        <w:szCs w:val="24"/>
      </w:rPr>
      <w:t xml:space="preserve">                                               </w:t>
    </w:r>
    <w:r w:rsidR="00F23E48" w:rsidRPr="00AA5FFB">
      <w:rPr>
        <w:rFonts w:ascii="Calibri" w:hAnsi="Calibri" w:cs="Calibri"/>
        <w:sz w:val="24"/>
        <w:szCs w:val="24"/>
      </w:rPr>
      <w:tab/>
      <w:t xml:space="preserve"> </w:t>
    </w:r>
  </w:p>
  <w:p w14:paraId="37EDF4BE" w14:textId="77777777" w:rsidR="00F23E48" w:rsidRDefault="00F23E48" w:rsidP="007E3BD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0325C9" w14:textId="77777777" w:rsidR="001C59A7" w:rsidRDefault="001C59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B4A4B5" w14:textId="77777777" w:rsidR="009453E1" w:rsidRDefault="009453E1" w:rsidP="00A71E35">
      <w:pPr>
        <w:spacing w:after="0" w:line="240" w:lineRule="auto"/>
      </w:pPr>
      <w:r>
        <w:separator/>
      </w:r>
    </w:p>
  </w:footnote>
  <w:footnote w:type="continuationSeparator" w:id="0">
    <w:p w14:paraId="26D5C56C" w14:textId="77777777" w:rsidR="009453E1" w:rsidRDefault="009453E1" w:rsidP="00A71E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AEF96" w14:textId="77777777" w:rsidR="001C59A7" w:rsidRDefault="001C59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46EBF3" w14:textId="47517293" w:rsidR="00F23E48" w:rsidRDefault="002C5893" w:rsidP="00A3436A">
    <w:pPr>
      <w:pStyle w:val="Header"/>
      <w:tabs>
        <w:tab w:val="left" w:pos="2790"/>
        <w:tab w:val="center" w:pos="4974"/>
      </w:tabs>
      <w:jc w:val="both"/>
    </w:pPr>
    <w:r>
      <w:rPr>
        <w:noProof/>
      </w:rPr>
      <w:drawing>
        <wp:inline distT="0" distB="0" distL="0" distR="0" wp14:anchorId="1AA555BC" wp14:editId="254A0CBA">
          <wp:extent cx="5943600" cy="690880"/>
          <wp:effectExtent l="0" t="0" r="0" b="0"/>
          <wp:docPr id="1644156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56070" name="Picture 1644156070"/>
                  <pic:cNvPicPr/>
                </pic:nvPicPr>
                <pic:blipFill>
                  <a:blip r:embed="rId1">
                    <a:extLst>
                      <a:ext uri="{28A0092B-C50C-407E-A947-70E740481C1C}">
                        <a14:useLocalDpi xmlns:a14="http://schemas.microsoft.com/office/drawing/2010/main" val="0"/>
                      </a:ext>
                    </a:extLst>
                  </a:blip>
                  <a:stretch>
                    <a:fillRect/>
                  </a:stretch>
                </pic:blipFill>
                <pic:spPr>
                  <a:xfrm>
                    <a:off x="0" y="0"/>
                    <a:ext cx="5943600" cy="690880"/>
                  </a:xfrm>
                  <a:prstGeom prst="rect">
                    <a:avLst/>
                  </a:prstGeom>
                </pic:spPr>
              </pic:pic>
            </a:graphicData>
          </a:graphic>
        </wp:inline>
      </w:drawing>
    </w:r>
    <w:r w:rsidR="00F23E4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5F2B7" w14:textId="77777777" w:rsidR="001C59A7" w:rsidRDefault="001C5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D1892"/>
    <w:multiLevelType w:val="hybridMultilevel"/>
    <w:tmpl w:val="6E182FCC"/>
    <w:lvl w:ilvl="0" w:tplc="1AA6C278">
      <w:start w:val="1"/>
      <w:numFmt w:val="decimal"/>
      <w:pStyle w:val="Layer1O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531F77"/>
    <w:multiLevelType w:val="hybridMultilevel"/>
    <w:tmpl w:val="71A06712"/>
    <w:lvl w:ilvl="0" w:tplc="8F30CB3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70CC"/>
    <w:multiLevelType w:val="hybridMultilevel"/>
    <w:tmpl w:val="E9B0BE6C"/>
    <w:lvl w:ilvl="0" w:tplc="10090001">
      <w:start w:val="1"/>
      <w:numFmt w:val="bullet"/>
      <w:lvlText w:val=""/>
      <w:lvlJc w:val="left"/>
      <w:pPr>
        <w:ind w:left="720" w:hanging="360"/>
      </w:pPr>
      <w:rPr>
        <w:rFonts w:ascii="Symbol" w:hAnsi="Symbol" w:hint="default"/>
      </w:rPr>
    </w:lvl>
    <w:lvl w:ilvl="1" w:tplc="506A7D98">
      <w:start w:val="1"/>
      <w:numFmt w:val="decimal"/>
      <w:lvlText w:val="%2."/>
      <w:lvlJc w:val="left"/>
      <w:pPr>
        <w:tabs>
          <w:tab w:val="num" w:pos="1440"/>
        </w:tabs>
        <w:ind w:left="1440" w:hanging="360"/>
      </w:pPr>
      <w:rPr>
        <w:rFonts w:ascii="Arial" w:eastAsia="Times New Roman" w:hAnsi="Arial" w:cs="Arial"/>
        <w:b w:val="0"/>
      </w:rPr>
    </w:lvl>
    <w:lvl w:ilvl="2" w:tplc="C77C8810">
      <w:start w:val="1"/>
      <w:numFmt w:val="decimal"/>
      <w:lvlText w:val="%3."/>
      <w:lvlJc w:val="left"/>
      <w:pPr>
        <w:tabs>
          <w:tab w:val="num" w:pos="2160"/>
        </w:tabs>
        <w:ind w:left="2160" w:hanging="360"/>
      </w:pPr>
      <w:rPr>
        <w:b/>
      </w:rPr>
    </w:lvl>
    <w:lvl w:ilvl="3" w:tplc="554492AC">
      <w:start w:val="1"/>
      <w:numFmt w:val="decimal"/>
      <w:lvlText w:val="%4."/>
      <w:lvlJc w:val="left"/>
      <w:pPr>
        <w:tabs>
          <w:tab w:val="num" w:pos="2880"/>
        </w:tabs>
        <w:ind w:left="2880" w:hanging="360"/>
      </w:pPr>
      <w:rPr>
        <w:b/>
      </w:r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 w15:restartNumberingAfterBreak="0">
    <w:nsid w:val="0AE65BD4"/>
    <w:multiLevelType w:val="hybridMultilevel"/>
    <w:tmpl w:val="395CF516"/>
    <w:lvl w:ilvl="0" w:tplc="04090001">
      <w:start w:val="1"/>
      <w:numFmt w:val="bullet"/>
      <w:lvlText w:val=""/>
      <w:lvlJc w:val="left"/>
      <w:pPr>
        <w:tabs>
          <w:tab w:val="num" w:pos="1080"/>
        </w:tabs>
        <w:ind w:left="1080" w:hanging="360"/>
      </w:pPr>
      <w:rPr>
        <w:rFonts w:ascii="Symbol" w:hAnsi="Symbol"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D327B3E"/>
    <w:multiLevelType w:val="hybridMultilevel"/>
    <w:tmpl w:val="31EEE782"/>
    <w:lvl w:ilvl="0" w:tplc="1009000F">
      <w:start w:val="1"/>
      <w:numFmt w:val="decimal"/>
      <w:lvlText w:val="%1."/>
      <w:lvlJc w:val="left"/>
      <w:pPr>
        <w:ind w:left="630" w:hanging="360"/>
      </w:pPr>
    </w:lvl>
    <w:lvl w:ilvl="1" w:tplc="10090019" w:tentative="1">
      <w:start w:val="1"/>
      <w:numFmt w:val="lowerLetter"/>
      <w:lvlText w:val="%2."/>
      <w:lvlJc w:val="left"/>
      <w:pPr>
        <w:ind w:left="1350" w:hanging="360"/>
      </w:pPr>
    </w:lvl>
    <w:lvl w:ilvl="2" w:tplc="1009001B" w:tentative="1">
      <w:start w:val="1"/>
      <w:numFmt w:val="lowerRoman"/>
      <w:lvlText w:val="%3."/>
      <w:lvlJc w:val="right"/>
      <w:pPr>
        <w:ind w:left="2070" w:hanging="180"/>
      </w:pPr>
    </w:lvl>
    <w:lvl w:ilvl="3" w:tplc="1009000F" w:tentative="1">
      <w:start w:val="1"/>
      <w:numFmt w:val="decimal"/>
      <w:lvlText w:val="%4."/>
      <w:lvlJc w:val="left"/>
      <w:pPr>
        <w:ind w:left="2790" w:hanging="360"/>
      </w:pPr>
    </w:lvl>
    <w:lvl w:ilvl="4" w:tplc="10090019" w:tentative="1">
      <w:start w:val="1"/>
      <w:numFmt w:val="lowerLetter"/>
      <w:lvlText w:val="%5."/>
      <w:lvlJc w:val="left"/>
      <w:pPr>
        <w:ind w:left="3510" w:hanging="360"/>
      </w:pPr>
    </w:lvl>
    <w:lvl w:ilvl="5" w:tplc="1009001B" w:tentative="1">
      <w:start w:val="1"/>
      <w:numFmt w:val="lowerRoman"/>
      <w:lvlText w:val="%6."/>
      <w:lvlJc w:val="right"/>
      <w:pPr>
        <w:ind w:left="4230" w:hanging="180"/>
      </w:pPr>
    </w:lvl>
    <w:lvl w:ilvl="6" w:tplc="1009000F" w:tentative="1">
      <w:start w:val="1"/>
      <w:numFmt w:val="decimal"/>
      <w:lvlText w:val="%7."/>
      <w:lvlJc w:val="left"/>
      <w:pPr>
        <w:ind w:left="4950" w:hanging="360"/>
      </w:pPr>
    </w:lvl>
    <w:lvl w:ilvl="7" w:tplc="10090019" w:tentative="1">
      <w:start w:val="1"/>
      <w:numFmt w:val="lowerLetter"/>
      <w:lvlText w:val="%8."/>
      <w:lvlJc w:val="left"/>
      <w:pPr>
        <w:ind w:left="5670" w:hanging="360"/>
      </w:pPr>
    </w:lvl>
    <w:lvl w:ilvl="8" w:tplc="1009001B" w:tentative="1">
      <w:start w:val="1"/>
      <w:numFmt w:val="lowerRoman"/>
      <w:lvlText w:val="%9."/>
      <w:lvlJc w:val="right"/>
      <w:pPr>
        <w:ind w:left="6390" w:hanging="180"/>
      </w:pPr>
    </w:lvl>
  </w:abstractNum>
  <w:abstractNum w:abstractNumId="5" w15:restartNumberingAfterBreak="0">
    <w:nsid w:val="0FEF08AB"/>
    <w:multiLevelType w:val="hybridMultilevel"/>
    <w:tmpl w:val="247299AA"/>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B634CC6"/>
    <w:multiLevelType w:val="hybridMultilevel"/>
    <w:tmpl w:val="2256BD90"/>
    <w:lvl w:ilvl="0" w:tplc="C8CCB24E">
      <w:start w:val="1"/>
      <w:numFmt w:val="bullet"/>
      <w:pStyle w:val="Layer1UL"/>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0438B6"/>
    <w:multiLevelType w:val="hybridMultilevel"/>
    <w:tmpl w:val="6B38C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B18FD"/>
    <w:multiLevelType w:val="hybridMultilevel"/>
    <w:tmpl w:val="8B9C8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FE077C"/>
    <w:multiLevelType w:val="hybridMultilevel"/>
    <w:tmpl w:val="11AEA2AC"/>
    <w:lvl w:ilvl="0" w:tplc="4C4693BA">
      <w:start w:val="1"/>
      <w:numFmt w:val="decimal"/>
      <w:lvlText w:val="%1."/>
      <w:lvlJc w:val="left"/>
      <w:pPr>
        <w:ind w:left="720" w:hanging="360"/>
      </w:pPr>
      <w:rPr>
        <w:rFonts w:asciiTheme="minorHAnsi" w:hAnsiTheme="minorHAnsi" w:cs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05D279E"/>
    <w:multiLevelType w:val="hybridMultilevel"/>
    <w:tmpl w:val="2DBAB8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1D7455A"/>
    <w:multiLevelType w:val="hybridMultilevel"/>
    <w:tmpl w:val="7C22AE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1F5354A"/>
    <w:multiLevelType w:val="multilevel"/>
    <w:tmpl w:val="0409001D"/>
    <w:styleLink w:val="CustomHeadingStyle1"/>
    <w:lvl w:ilvl="0">
      <w:start w:val="1"/>
      <w:numFmt w:val="decimal"/>
      <w:lvlText w:val="%1)"/>
      <w:lvlJc w:val="left"/>
      <w:pPr>
        <w:ind w:left="360" w:hanging="360"/>
      </w:pPr>
      <w:rPr>
        <w:rFonts w:ascii="Garamond" w:hAnsi="Garamond"/>
        <w:b/>
        <w:color w:val="FFFFFF" w:themeColor="background1"/>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2BD3764"/>
    <w:multiLevelType w:val="hybridMultilevel"/>
    <w:tmpl w:val="65EA5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BDE01AF"/>
    <w:multiLevelType w:val="hybridMultilevel"/>
    <w:tmpl w:val="160AEE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C6D6E0C"/>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AED1E58"/>
    <w:multiLevelType w:val="hybridMultilevel"/>
    <w:tmpl w:val="955EA2F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0FF091E"/>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0FF0F5E"/>
    <w:multiLevelType w:val="hybridMultilevel"/>
    <w:tmpl w:val="57A6CC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7355A01"/>
    <w:multiLevelType w:val="hybridMultilevel"/>
    <w:tmpl w:val="71EA8390"/>
    <w:lvl w:ilvl="0" w:tplc="1009000F">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15F53B8"/>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1EF4794"/>
    <w:multiLevelType w:val="hybridMultilevel"/>
    <w:tmpl w:val="3702D36E"/>
    <w:lvl w:ilvl="0" w:tplc="1009000F">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58F5C1C"/>
    <w:multiLevelType w:val="hybridMultilevel"/>
    <w:tmpl w:val="FEA4A5D0"/>
    <w:lvl w:ilvl="0" w:tplc="CCCA20B2">
      <w:start w:val="1"/>
      <w:numFmt w:val="decimal"/>
      <w:lvlText w:val="%1."/>
      <w:lvlJc w:val="left"/>
      <w:pPr>
        <w:ind w:left="720" w:hanging="360"/>
      </w:pPr>
      <w:rPr>
        <w:rFonts w:ascii="Garamond" w:eastAsiaTheme="minorHAnsi" w:hAnsi="Garamond"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6AB78B7"/>
    <w:multiLevelType w:val="hybridMultilevel"/>
    <w:tmpl w:val="87E622E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4" w15:restartNumberingAfterBreak="0">
    <w:nsid w:val="6C1358EA"/>
    <w:multiLevelType w:val="hybridMultilevel"/>
    <w:tmpl w:val="7DF24BC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C507FED"/>
    <w:multiLevelType w:val="hybridMultilevel"/>
    <w:tmpl w:val="381A8D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CFE12F4"/>
    <w:multiLevelType w:val="hybridMultilevel"/>
    <w:tmpl w:val="A4F02E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E190CDF"/>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04B4EB0"/>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4105A10"/>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9EF185B"/>
    <w:multiLevelType w:val="hybridMultilevel"/>
    <w:tmpl w:val="98FC72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A4341F0"/>
    <w:multiLevelType w:val="hybridMultilevel"/>
    <w:tmpl w:val="78000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095698"/>
    <w:multiLevelType w:val="hybridMultilevel"/>
    <w:tmpl w:val="75BC4C7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58422517">
    <w:abstractNumId w:val="12"/>
  </w:num>
  <w:num w:numId="2" w16cid:durableId="943417412">
    <w:abstractNumId w:val="1"/>
  </w:num>
  <w:num w:numId="3" w16cid:durableId="1105729002">
    <w:abstractNumId w:val="2"/>
  </w:num>
  <w:num w:numId="4" w16cid:durableId="421680424">
    <w:abstractNumId w:val="7"/>
  </w:num>
  <w:num w:numId="5" w16cid:durableId="78062347">
    <w:abstractNumId w:val="32"/>
  </w:num>
  <w:num w:numId="6" w16cid:durableId="2053915751">
    <w:abstractNumId w:val="24"/>
  </w:num>
  <w:num w:numId="7" w16cid:durableId="380786363">
    <w:abstractNumId w:val="15"/>
  </w:num>
  <w:num w:numId="8" w16cid:durableId="653802391">
    <w:abstractNumId w:val="26"/>
  </w:num>
  <w:num w:numId="9" w16cid:durableId="236945121">
    <w:abstractNumId w:val="19"/>
  </w:num>
  <w:num w:numId="10" w16cid:durableId="673411707">
    <w:abstractNumId w:val="14"/>
  </w:num>
  <w:num w:numId="11" w16cid:durableId="1927304445">
    <w:abstractNumId w:val="2"/>
  </w:num>
  <w:num w:numId="12" w16cid:durableId="553782855">
    <w:abstractNumId w:val="20"/>
  </w:num>
  <w:num w:numId="13" w16cid:durableId="1975986547">
    <w:abstractNumId w:val="29"/>
  </w:num>
  <w:num w:numId="14" w16cid:durableId="956834360">
    <w:abstractNumId w:val="28"/>
  </w:num>
  <w:num w:numId="15" w16cid:durableId="1834569189">
    <w:abstractNumId w:val="17"/>
  </w:num>
  <w:num w:numId="16" w16cid:durableId="419958705">
    <w:abstractNumId w:val="27"/>
  </w:num>
  <w:num w:numId="17" w16cid:durableId="465972506">
    <w:abstractNumId w:val="21"/>
  </w:num>
  <w:num w:numId="18" w16cid:durableId="1056588429">
    <w:abstractNumId w:val="23"/>
  </w:num>
  <w:num w:numId="19" w16cid:durableId="507600202">
    <w:abstractNumId w:val="13"/>
  </w:num>
  <w:num w:numId="20" w16cid:durableId="1737896756">
    <w:abstractNumId w:val="31"/>
  </w:num>
  <w:num w:numId="21" w16cid:durableId="1026370283">
    <w:abstractNumId w:val="8"/>
  </w:num>
  <w:num w:numId="22" w16cid:durableId="71464387">
    <w:abstractNumId w:val="4"/>
  </w:num>
  <w:num w:numId="23" w16cid:durableId="607005775">
    <w:abstractNumId w:val="5"/>
  </w:num>
  <w:num w:numId="24" w16cid:durableId="1964072392">
    <w:abstractNumId w:val="11"/>
  </w:num>
  <w:num w:numId="25" w16cid:durableId="797721096">
    <w:abstractNumId w:val="30"/>
  </w:num>
  <w:num w:numId="26" w16cid:durableId="2022271853">
    <w:abstractNumId w:val="10"/>
  </w:num>
  <w:num w:numId="27" w16cid:durableId="1806459423">
    <w:abstractNumId w:val="18"/>
  </w:num>
  <w:num w:numId="28" w16cid:durableId="234515406">
    <w:abstractNumId w:val="22"/>
  </w:num>
  <w:num w:numId="29" w16cid:durableId="753549110">
    <w:abstractNumId w:val="0"/>
  </w:num>
  <w:num w:numId="30" w16cid:durableId="92165340">
    <w:abstractNumId w:val="6"/>
  </w:num>
  <w:num w:numId="31" w16cid:durableId="579102416">
    <w:abstractNumId w:val="9"/>
  </w:num>
  <w:num w:numId="32" w16cid:durableId="1917979185">
    <w:abstractNumId w:val="25"/>
  </w:num>
  <w:num w:numId="33" w16cid:durableId="183714418">
    <w:abstractNumId w:val="16"/>
  </w:num>
  <w:num w:numId="34" w16cid:durableId="168814324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tzQ0NzM0srC0MDBS0lEKTi0uzszPAykwrAUAxFpQziwAAAA="/>
  </w:docVars>
  <w:rsids>
    <w:rsidRoot w:val="000C5C1C"/>
    <w:rsid w:val="00003793"/>
    <w:rsid w:val="00006113"/>
    <w:rsid w:val="0000720A"/>
    <w:rsid w:val="000073E8"/>
    <w:rsid w:val="00010C4B"/>
    <w:rsid w:val="00011676"/>
    <w:rsid w:val="00011EA8"/>
    <w:rsid w:val="000129A8"/>
    <w:rsid w:val="00013036"/>
    <w:rsid w:val="00015BD7"/>
    <w:rsid w:val="0001748F"/>
    <w:rsid w:val="0002218E"/>
    <w:rsid w:val="00022205"/>
    <w:rsid w:val="00022E65"/>
    <w:rsid w:val="00024866"/>
    <w:rsid w:val="00027166"/>
    <w:rsid w:val="000309D4"/>
    <w:rsid w:val="00031413"/>
    <w:rsid w:val="000323DC"/>
    <w:rsid w:val="0003261E"/>
    <w:rsid w:val="00032D4E"/>
    <w:rsid w:val="00033842"/>
    <w:rsid w:val="00035B87"/>
    <w:rsid w:val="00036620"/>
    <w:rsid w:val="00036CBE"/>
    <w:rsid w:val="000403BC"/>
    <w:rsid w:val="00044E89"/>
    <w:rsid w:val="00045DC0"/>
    <w:rsid w:val="00045DD4"/>
    <w:rsid w:val="0004791F"/>
    <w:rsid w:val="00051E92"/>
    <w:rsid w:val="00053605"/>
    <w:rsid w:val="000648C0"/>
    <w:rsid w:val="000654BA"/>
    <w:rsid w:val="00066B4B"/>
    <w:rsid w:val="00070186"/>
    <w:rsid w:val="00070D5A"/>
    <w:rsid w:val="00072A44"/>
    <w:rsid w:val="00072D89"/>
    <w:rsid w:val="000731B8"/>
    <w:rsid w:val="0007342D"/>
    <w:rsid w:val="000751BE"/>
    <w:rsid w:val="000755F4"/>
    <w:rsid w:val="000756B4"/>
    <w:rsid w:val="00081105"/>
    <w:rsid w:val="000818F3"/>
    <w:rsid w:val="00081EBC"/>
    <w:rsid w:val="00081FB1"/>
    <w:rsid w:val="00082438"/>
    <w:rsid w:val="00082EA1"/>
    <w:rsid w:val="00084763"/>
    <w:rsid w:val="000850EF"/>
    <w:rsid w:val="00086816"/>
    <w:rsid w:val="00087B58"/>
    <w:rsid w:val="00087F04"/>
    <w:rsid w:val="00090973"/>
    <w:rsid w:val="0009329E"/>
    <w:rsid w:val="00093FE1"/>
    <w:rsid w:val="00094DAC"/>
    <w:rsid w:val="000955E3"/>
    <w:rsid w:val="000975C7"/>
    <w:rsid w:val="000A2289"/>
    <w:rsid w:val="000A4114"/>
    <w:rsid w:val="000A6B52"/>
    <w:rsid w:val="000A6BAB"/>
    <w:rsid w:val="000B16C8"/>
    <w:rsid w:val="000B23CE"/>
    <w:rsid w:val="000B2A8F"/>
    <w:rsid w:val="000B2D67"/>
    <w:rsid w:val="000B2F56"/>
    <w:rsid w:val="000B3A6B"/>
    <w:rsid w:val="000B5F3C"/>
    <w:rsid w:val="000B5F3F"/>
    <w:rsid w:val="000B66E7"/>
    <w:rsid w:val="000B7E96"/>
    <w:rsid w:val="000C17F1"/>
    <w:rsid w:val="000C1810"/>
    <w:rsid w:val="000C1C57"/>
    <w:rsid w:val="000C24F9"/>
    <w:rsid w:val="000C2A79"/>
    <w:rsid w:val="000C3D03"/>
    <w:rsid w:val="000C5C1C"/>
    <w:rsid w:val="000C7036"/>
    <w:rsid w:val="000D0227"/>
    <w:rsid w:val="000D2B31"/>
    <w:rsid w:val="000D5336"/>
    <w:rsid w:val="000D63AF"/>
    <w:rsid w:val="000E0A68"/>
    <w:rsid w:val="000E17AD"/>
    <w:rsid w:val="000E1C1E"/>
    <w:rsid w:val="000E2788"/>
    <w:rsid w:val="000E374A"/>
    <w:rsid w:val="000E3E8F"/>
    <w:rsid w:val="000E46B8"/>
    <w:rsid w:val="000E4D84"/>
    <w:rsid w:val="000E5939"/>
    <w:rsid w:val="000E6950"/>
    <w:rsid w:val="000E6BFA"/>
    <w:rsid w:val="000F26B9"/>
    <w:rsid w:val="000F5A9A"/>
    <w:rsid w:val="000F6924"/>
    <w:rsid w:val="000F6DD8"/>
    <w:rsid w:val="000F7E8B"/>
    <w:rsid w:val="001050FE"/>
    <w:rsid w:val="00105781"/>
    <w:rsid w:val="0010658F"/>
    <w:rsid w:val="00107A63"/>
    <w:rsid w:val="001105C9"/>
    <w:rsid w:val="00110AF7"/>
    <w:rsid w:val="00113E52"/>
    <w:rsid w:val="00114557"/>
    <w:rsid w:val="00115D4B"/>
    <w:rsid w:val="001171B3"/>
    <w:rsid w:val="00117BF4"/>
    <w:rsid w:val="00120119"/>
    <w:rsid w:val="00122B3E"/>
    <w:rsid w:val="001301F3"/>
    <w:rsid w:val="001308E9"/>
    <w:rsid w:val="001334AC"/>
    <w:rsid w:val="001336BC"/>
    <w:rsid w:val="001357EB"/>
    <w:rsid w:val="0013607E"/>
    <w:rsid w:val="00136ADF"/>
    <w:rsid w:val="0013749F"/>
    <w:rsid w:val="00137719"/>
    <w:rsid w:val="00137B78"/>
    <w:rsid w:val="001401D2"/>
    <w:rsid w:val="0014073F"/>
    <w:rsid w:val="00141B69"/>
    <w:rsid w:val="00141F67"/>
    <w:rsid w:val="00143A47"/>
    <w:rsid w:val="00144585"/>
    <w:rsid w:val="00144A9F"/>
    <w:rsid w:val="00144F9B"/>
    <w:rsid w:val="00146F4D"/>
    <w:rsid w:val="00151378"/>
    <w:rsid w:val="00151DD3"/>
    <w:rsid w:val="001526DA"/>
    <w:rsid w:val="001544DB"/>
    <w:rsid w:val="0015454B"/>
    <w:rsid w:val="00154A41"/>
    <w:rsid w:val="00154E4E"/>
    <w:rsid w:val="00155F61"/>
    <w:rsid w:val="00156049"/>
    <w:rsid w:val="00156D60"/>
    <w:rsid w:val="00160A46"/>
    <w:rsid w:val="001621DD"/>
    <w:rsid w:val="00163843"/>
    <w:rsid w:val="00164261"/>
    <w:rsid w:val="001645EF"/>
    <w:rsid w:val="00165B94"/>
    <w:rsid w:val="0017133E"/>
    <w:rsid w:val="00171451"/>
    <w:rsid w:val="00173888"/>
    <w:rsid w:val="00173CD2"/>
    <w:rsid w:val="001742A5"/>
    <w:rsid w:val="00174678"/>
    <w:rsid w:val="00174E0A"/>
    <w:rsid w:val="00177849"/>
    <w:rsid w:val="00180119"/>
    <w:rsid w:val="00180C48"/>
    <w:rsid w:val="00181583"/>
    <w:rsid w:val="00181BFC"/>
    <w:rsid w:val="00181C76"/>
    <w:rsid w:val="00182AA4"/>
    <w:rsid w:val="0018320C"/>
    <w:rsid w:val="001864A9"/>
    <w:rsid w:val="001972FD"/>
    <w:rsid w:val="001975C7"/>
    <w:rsid w:val="001A1C9E"/>
    <w:rsid w:val="001A335E"/>
    <w:rsid w:val="001A626F"/>
    <w:rsid w:val="001A7DCD"/>
    <w:rsid w:val="001B04B3"/>
    <w:rsid w:val="001B09AF"/>
    <w:rsid w:val="001B17A7"/>
    <w:rsid w:val="001B32DE"/>
    <w:rsid w:val="001B3BC4"/>
    <w:rsid w:val="001B3BF1"/>
    <w:rsid w:val="001B436A"/>
    <w:rsid w:val="001B572E"/>
    <w:rsid w:val="001C0906"/>
    <w:rsid w:val="001C0F3A"/>
    <w:rsid w:val="001C32FA"/>
    <w:rsid w:val="001C59A7"/>
    <w:rsid w:val="001C6AD8"/>
    <w:rsid w:val="001D0D89"/>
    <w:rsid w:val="001D112F"/>
    <w:rsid w:val="001D11B3"/>
    <w:rsid w:val="001D42D7"/>
    <w:rsid w:val="001D7E02"/>
    <w:rsid w:val="001D7E2D"/>
    <w:rsid w:val="001E1E34"/>
    <w:rsid w:val="001E236A"/>
    <w:rsid w:val="001E25B9"/>
    <w:rsid w:val="001E2613"/>
    <w:rsid w:val="001E3100"/>
    <w:rsid w:val="001E4383"/>
    <w:rsid w:val="001E5D97"/>
    <w:rsid w:val="001E660D"/>
    <w:rsid w:val="001E70DB"/>
    <w:rsid w:val="001F1D97"/>
    <w:rsid w:val="001F2F7E"/>
    <w:rsid w:val="001F32CC"/>
    <w:rsid w:val="001F4FED"/>
    <w:rsid w:val="001F5060"/>
    <w:rsid w:val="001F526A"/>
    <w:rsid w:val="001F6172"/>
    <w:rsid w:val="001F6712"/>
    <w:rsid w:val="001F6F37"/>
    <w:rsid w:val="00200AD6"/>
    <w:rsid w:val="0020102B"/>
    <w:rsid w:val="002025E3"/>
    <w:rsid w:val="002035BE"/>
    <w:rsid w:val="0020410B"/>
    <w:rsid w:val="002048D5"/>
    <w:rsid w:val="002054A0"/>
    <w:rsid w:val="002100BA"/>
    <w:rsid w:val="00210409"/>
    <w:rsid w:val="00211CEE"/>
    <w:rsid w:val="002152B6"/>
    <w:rsid w:val="00215B9E"/>
    <w:rsid w:val="0021676F"/>
    <w:rsid w:val="0021792B"/>
    <w:rsid w:val="00217E9F"/>
    <w:rsid w:val="00217EAF"/>
    <w:rsid w:val="002216BC"/>
    <w:rsid w:val="00222346"/>
    <w:rsid w:val="00223480"/>
    <w:rsid w:val="002238BE"/>
    <w:rsid w:val="00224030"/>
    <w:rsid w:val="002246F7"/>
    <w:rsid w:val="00224E9E"/>
    <w:rsid w:val="00226203"/>
    <w:rsid w:val="00227B73"/>
    <w:rsid w:val="002301A7"/>
    <w:rsid w:val="002307B0"/>
    <w:rsid w:val="00230C18"/>
    <w:rsid w:val="00230D0B"/>
    <w:rsid w:val="0023123C"/>
    <w:rsid w:val="00234312"/>
    <w:rsid w:val="002345E1"/>
    <w:rsid w:val="00234778"/>
    <w:rsid w:val="00236AE8"/>
    <w:rsid w:val="00237580"/>
    <w:rsid w:val="002402EB"/>
    <w:rsid w:val="00241351"/>
    <w:rsid w:val="00242386"/>
    <w:rsid w:val="002448AC"/>
    <w:rsid w:val="00245F89"/>
    <w:rsid w:val="00246030"/>
    <w:rsid w:val="00246262"/>
    <w:rsid w:val="002562ED"/>
    <w:rsid w:val="0025703C"/>
    <w:rsid w:val="00260902"/>
    <w:rsid w:val="0026090A"/>
    <w:rsid w:val="002618A1"/>
    <w:rsid w:val="002619FE"/>
    <w:rsid w:val="002626CA"/>
    <w:rsid w:val="002634C0"/>
    <w:rsid w:val="0026525E"/>
    <w:rsid w:val="00266B31"/>
    <w:rsid w:val="00267155"/>
    <w:rsid w:val="00267220"/>
    <w:rsid w:val="00270C55"/>
    <w:rsid w:val="00271525"/>
    <w:rsid w:val="00272FC0"/>
    <w:rsid w:val="00273222"/>
    <w:rsid w:val="00274B05"/>
    <w:rsid w:val="00277052"/>
    <w:rsid w:val="00280CD5"/>
    <w:rsid w:val="00281C88"/>
    <w:rsid w:val="002822E0"/>
    <w:rsid w:val="00282979"/>
    <w:rsid w:val="00283951"/>
    <w:rsid w:val="00283E7D"/>
    <w:rsid w:val="00284867"/>
    <w:rsid w:val="00284BFF"/>
    <w:rsid w:val="00285224"/>
    <w:rsid w:val="00285936"/>
    <w:rsid w:val="00285D58"/>
    <w:rsid w:val="00286256"/>
    <w:rsid w:val="0028737A"/>
    <w:rsid w:val="00291468"/>
    <w:rsid w:val="00291EE8"/>
    <w:rsid w:val="00294043"/>
    <w:rsid w:val="00294256"/>
    <w:rsid w:val="0029439B"/>
    <w:rsid w:val="00297C0C"/>
    <w:rsid w:val="002A01B6"/>
    <w:rsid w:val="002A1692"/>
    <w:rsid w:val="002A1D28"/>
    <w:rsid w:val="002A237A"/>
    <w:rsid w:val="002A3120"/>
    <w:rsid w:val="002A59FF"/>
    <w:rsid w:val="002A6AA8"/>
    <w:rsid w:val="002B102C"/>
    <w:rsid w:val="002B124B"/>
    <w:rsid w:val="002B127F"/>
    <w:rsid w:val="002B13D4"/>
    <w:rsid w:val="002B1A7D"/>
    <w:rsid w:val="002B212C"/>
    <w:rsid w:val="002B2EEA"/>
    <w:rsid w:val="002B2F45"/>
    <w:rsid w:val="002B3261"/>
    <w:rsid w:val="002B3420"/>
    <w:rsid w:val="002B596C"/>
    <w:rsid w:val="002B73BE"/>
    <w:rsid w:val="002C058B"/>
    <w:rsid w:val="002C0956"/>
    <w:rsid w:val="002C1173"/>
    <w:rsid w:val="002C119B"/>
    <w:rsid w:val="002C1264"/>
    <w:rsid w:val="002C1556"/>
    <w:rsid w:val="002C3849"/>
    <w:rsid w:val="002C4504"/>
    <w:rsid w:val="002C4C25"/>
    <w:rsid w:val="002C5893"/>
    <w:rsid w:val="002C6B98"/>
    <w:rsid w:val="002C75CA"/>
    <w:rsid w:val="002D1C5B"/>
    <w:rsid w:val="002D27E9"/>
    <w:rsid w:val="002D365A"/>
    <w:rsid w:val="002D45FF"/>
    <w:rsid w:val="002D53A0"/>
    <w:rsid w:val="002D6BF2"/>
    <w:rsid w:val="002D7E6A"/>
    <w:rsid w:val="002E13F2"/>
    <w:rsid w:val="002E2F51"/>
    <w:rsid w:val="002E51C6"/>
    <w:rsid w:val="002E6C27"/>
    <w:rsid w:val="002E6E6A"/>
    <w:rsid w:val="002E70D1"/>
    <w:rsid w:val="002E75C6"/>
    <w:rsid w:val="002F026F"/>
    <w:rsid w:val="002F117D"/>
    <w:rsid w:val="002F2BAA"/>
    <w:rsid w:val="002F5550"/>
    <w:rsid w:val="002F55A1"/>
    <w:rsid w:val="002F7A26"/>
    <w:rsid w:val="003019CF"/>
    <w:rsid w:val="00301AA8"/>
    <w:rsid w:val="003031C4"/>
    <w:rsid w:val="0030412F"/>
    <w:rsid w:val="0031208B"/>
    <w:rsid w:val="00312817"/>
    <w:rsid w:val="00312D49"/>
    <w:rsid w:val="00313C61"/>
    <w:rsid w:val="00313C75"/>
    <w:rsid w:val="00315EB7"/>
    <w:rsid w:val="00316E1D"/>
    <w:rsid w:val="00317268"/>
    <w:rsid w:val="00322968"/>
    <w:rsid w:val="00322F20"/>
    <w:rsid w:val="00324244"/>
    <w:rsid w:val="00324A1A"/>
    <w:rsid w:val="00326C67"/>
    <w:rsid w:val="00326D13"/>
    <w:rsid w:val="0032715E"/>
    <w:rsid w:val="0032722B"/>
    <w:rsid w:val="0032785F"/>
    <w:rsid w:val="0033085F"/>
    <w:rsid w:val="00330FD8"/>
    <w:rsid w:val="00332356"/>
    <w:rsid w:val="003329BA"/>
    <w:rsid w:val="00332E4E"/>
    <w:rsid w:val="00335E53"/>
    <w:rsid w:val="003369A7"/>
    <w:rsid w:val="003402AE"/>
    <w:rsid w:val="00340C24"/>
    <w:rsid w:val="003435D3"/>
    <w:rsid w:val="00344582"/>
    <w:rsid w:val="00344E0F"/>
    <w:rsid w:val="0034626D"/>
    <w:rsid w:val="00346619"/>
    <w:rsid w:val="00347132"/>
    <w:rsid w:val="00347A31"/>
    <w:rsid w:val="003508D7"/>
    <w:rsid w:val="00352304"/>
    <w:rsid w:val="00354673"/>
    <w:rsid w:val="0035611C"/>
    <w:rsid w:val="003564C4"/>
    <w:rsid w:val="003610AC"/>
    <w:rsid w:val="0036320B"/>
    <w:rsid w:val="003632AA"/>
    <w:rsid w:val="003635C4"/>
    <w:rsid w:val="00365440"/>
    <w:rsid w:val="00367191"/>
    <w:rsid w:val="0037006C"/>
    <w:rsid w:val="003705F5"/>
    <w:rsid w:val="00370D7E"/>
    <w:rsid w:val="0037122A"/>
    <w:rsid w:val="003732B9"/>
    <w:rsid w:val="00374122"/>
    <w:rsid w:val="00374841"/>
    <w:rsid w:val="00375C86"/>
    <w:rsid w:val="00375D80"/>
    <w:rsid w:val="0037675B"/>
    <w:rsid w:val="0037692D"/>
    <w:rsid w:val="00376C9D"/>
    <w:rsid w:val="00377A95"/>
    <w:rsid w:val="00380950"/>
    <w:rsid w:val="00383300"/>
    <w:rsid w:val="00384DFB"/>
    <w:rsid w:val="00385152"/>
    <w:rsid w:val="00385596"/>
    <w:rsid w:val="00385D26"/>
    <w:rsid w:val="00387718"/>
    <w:rsid w:val="003905D9"/>
    <w:rsid w:val="00390F1D"/>
    <w:rsid w:val="00393D4F"/>
    <w:rsid w:val="00397E12"/>
    <w:rsid w:val="00397FA8"/>
    <w:rsid w:val="003A3103"/>
    <w:rsid w:val="003A6CDC"/>
    <w:rsid w:val="003A775B"/>
    <w:rsid w:val="003B2C1D"/>
    <w:rsid w:val="003B414D"/>
    <w:rsid w:val="003B6189"/>
    <w:rsid w:val="003B66BC"/>
    <w:rsid w:val="003B6C38"/>
    <w:rsid w:val="003B70A3"/>
    <w:rsid w:val="003C1061"/>
    <w:rsid w:val="003C1C44"/>
    <w:rsid w:val="003C2884"/>
    <w:rsid w:val="003C298A"/>
    <w:rsid w:val="003C5672"/>
    <w:rsid w:val="003C5731"/>
    <w:rsid w:val="003C605B"/>
    <w:rsid w:val="003C7108"/>
    <w:rsid w:val="003C7666"/>
    <w:rsid w:val="003C7EDD"/>
    <w:rsid w:val="003D02F6"/>
    <w:rsid w:val="003D04E2"/>
    <w:rsid w:val="003D3068"/>
    <w:rsid w:val="003D4BA9"/>
    <w:rsid w:val="003D4F6F"/>
    <w:rsid w:val="003D50C6"/>
    <w:rsid w:val="003D5F70"/>
    <w:rsid w:val="003D6C6E"/>
    <w:rsid w:val="003D7057"/>
    <w:rsid w:val="003D7A64"/>
    <w:rsid w:val="003E0699"/>
    <w:rsid w:val="003E0ACC"/>
    <w:rsid w:val="003E2A51"/>
    <w:rsid w:val="003E2EAA"/>
    <w:rsid w:val="003E3A64"/>
    <w:rsid w:val="003E3E27"/>
    <w:rsid w:val="003E3FF4"/>
    <w:rsid w:val="003E4D1A"/>
    <w:rsid w:val="003E5DD4"/>
    <w:rsid w:val="003F1F7D"/>
    <w:rsid w:val="003F3210"/>
    <w:rsid w:val="003F421A"/>
    <w:rsid w:val="003F46E9"/>
    <w:rsid w:val="003F57E3"/>
    <w:rsid w:val="003F7CA4"/>
    <w:rsid w:val="0040099C"/>
    <w:rsid w:val="00400DE1"/>
    <w:rsid w:val="004026A6"/>
    <w:rsid w:val="00405A5F"/>
    <w:rsid w:val="00410476"/>
    <w:rsid w:val="00410A28"/>
    <w:rsid w:val="00410CBA"/>
    <w:rsid w:val="00411342"/>
    <w:rsid w:val="00411AAC"/>
    <w:rsid w:val="00412DF2"/>
    <w:rsid w:val="00412FB6"/>
    <w:rsid w:val="00413B2A"/>
    <w:rsid w:val="00414101"/>
    <w:rsid w:val="004152F0"/>
    <w:rsid w:val="004202E8"/>
    <w:rsid w:val="00420AEF"/>
    <w:rsid w:val="00420BE1"/>
    <w:rsid w:val="00420DF2"/>
    <w:rsid w:val="00424F82"/>
    <w:rsid w:val="00433035"/>
    <w:rsid w:val="00433378"/>
    <w:rsid w:val="00441966"/>
    <w:rsid w:val="00441E93"/>
    <w:rsid w:val="00442BE5"/>
    <w:rsid w:val="00443250"/>
    <w:rsid w:val="00444D56"/>
    <w:rsid w:val="00445A29"/>
    <w:rsid w:val="00451509"/>
    <w:rsid w:val="00454632"/>
    <w:rsid w:val="00456071"/>
    <w:rsid w:val="00457034"/>
    <w:rsid w:val="0045737E"/>
    <w:rsid w:val="0046062E"/>
    <w:rsid w:val="004608B5"/>
    <w:rsid w:val="00461641"/>
    <w:rsid w:val="00462DE1"/>
    <w:rsid w:val="00462E35"/>
    <w:rsid w:val="00463154"/>
    <w:rsid w:val="00464173"/>
    <w:rsid w:val="0046452F"/>
    <w:rsid w:val="0046530C"/>
    <w:rsid w:val="00467182"/>
    <w:rsid w:val="00471C56"/>
    <w:rsid w:val="00472002"/>
    <w:rsid w:val="00472354"/>
    <w:rsid w:val="00472B5A"/>
    <w:rsid w:val="00472CEF"/>
    <w:rsid w:val="004737E3"/>
    <w:rsid w:val="004739DC"/>
    <w:rsid w:val="00474D3C"/>
    <w:rsid w:val="00474F40"/>
    <w:rsid w:val="00475195"/>
    <w:rsid w:val="004767DB"/>
    <w:rsid w:val="00476A3F"/>
    <w:rsid w:val="0047738D"/>
    <w:rsid w:val="00480A2A"/>
    <w:rsid w:val="00482239"/>
    <w:rsid w:val="00482661"/>
    <w:rsid w:val="0048281D"/>
    <w:rsid w:val="00482ACF"/>
    <w:rsid w:val="004840D4"/>
    <w:rsid w:val="00484705"/>
    <w:rsid w:val="00484CC2"/>
    <w:rsid w:val="00485A72"/>
    <w:rsid w:val="004867DE"/>
    <w:rsid w:val="00486A1D"/>
    <w:rsid w:val="0048760A"/>
    <w:rsid w:val="0048765D"/>
    <w:rsid w:val="004901AF"/>
    <w:rsid w:val="00490C8B"/>
    <w:rsid w:val="0049279C"/>
    <w:rsid w:val="004A1B01"/>
    <w:rsid w:val="004A1CF9"/>
    <w:rsid w:val="004A2154"/>
    <w:rsid w:val="004A5752"/>
    <w:rsid w:val="004A5AD6"/>
    <w:rsid w:val="004A60C1"/>
    <w:rsid w:val="004A7ADF"/>
    <w:rsid w:val="004A7C07"/>
    <w:rsid w:val="004B2106"/>
    <w:rsid w:val="004B228C"/>
    <w:rsid w:val="004B3C16"/>
    <w:rsid w:val="004B473C"/>
    <w:rsid w:val="004B6748"/>
    <w:rsid w:val="004B69C8"/>
    <w:rsid w:val="004C00DB"/>
    <w:rsid w:val="004C02FC"/>
    <w:rsid w:val="004C0F8C"/>
    <w:rsid w:val="004C12BA"/>
    <w:rsid w:val="004C3532"/>
    <w:rsid w:val="004C3CD6"/>
    <w:rsid w:val="004C5CBD"/>
    <w:rsid w:val="004C786C"/>
    <w:rsid w:val="004C7EAA"/>
    <w:rsid w:val="004D03C1"/>
    <w:rsid w:val="004D0563"/>
    <w:rsid w:val="004D0966"/>
    <w:rsid w:val="004D1A1E"/>
    <w:rsid w:val="004D2610"/>
    <w:rsid w:val="004D5848"/>
    <w:rsid w:val="004D72A8"/>
    <w:rsid w:val="004E0145"/>
    <w:rsid w:val="004E192B"/>
    <w:rsid w:val="004E1B98"/>
    <w:rsid w:val="004E2159"/>
    <w:rsid w:val="004E5F92"/>
    <w:rsid w:val="004F04DF"/>
    <w:rsid w:val="004F30C6"/>
    <w:rsid w:val="004F45DD"/>
    <w:rsid w:val="004F47AE"/>
    <w:rsid w:val="004F5189"/>
    <w:rsid w:val="004F69AE"/>
    <w:rsid w:val="004F70A8"/>
    <w:rsid w:val="004F75CB"/>
    <w:rsid w:val="004F7EE9"/>
    <w:rsid w:val="00500FD2"/>
    <w:rsid w:val="00503276"/>
    <w:rsid w:val="005053FB"/>
    <w:rsid w:val="00505AB3"/>
    <w:rsid w:val="00506037"/>
    <w:rsid w:val="005073C4"/>
    <w:rsid w:val="00510C26"/>
    <w:rsid w:val="005121E9"/>
    <w:rsid w:val="005130A7"/>
    <w:rsid w:val="005138E9"/>
    <w:rsid w:val="0051415E"/>
    <w:rsid w:val="00514279"/>
    <w:rsid w:val="00514D58"/>
    <w:rsid w:val="00514E13"/>
    <w:rsid w:val="00514F09"/>
    <w:rsid w:val="00515703"/>
    <w:rsid w:val="00515BBC"/>
    <w:rsid w:val="0052192D"/>
    <w:rsid w:val="00522B61"/>
    <w:rsid w:val="00523A43"/>
    <w:rsid w:val="005241F4"/>
    <w:rsid w:val="00526C01"/>
    <w:rsid w:val="00527178"/>
    <w:rsid w:val="00530DB4"/>
    <w:rsid w:val="00531C0D"/>
    <w:rsid w:val="00532D86"/>
    <w:rsid w:val="00534651"/>
    <w:rsid w:val="00534964"/>
    <w:rsid w:val="00534C49"/>
    <w:rsid w:val="0053503E"/>
    <w:rsid w:val="00536AB2"/>
    <w:rsid w:val="00541852"/>
    <w:rsid w:val="00541E05"/>
    <w:rsid w:val="005423E7"/>
    <w:rsid w:val="00542D43"/>
    <w:rsid w:val="00543D88"/>
    <w:rsid w:val="005447F5"/>
    <w:rsid w:val="005455AD"/>
    <w:rsid w:val="00551D5B"/>
    <w:rsid w:val="00552F11"/>
    <w:rsid w:val="00553898"/>
    <w:rsid w:val="005544D5"/>
    <w:rsid w:val="00556576"/>
    <w:rsid w:val="0055716F"/>
    <w:rsid w:val="0055730E"/>
    <w:rsid w:val="0056195C"/>
    <w:rsid w:val="0056514D"/>
    <w:rsid w:val="005669E4"/>
    <w:rsid w:val="0057021F"/>
    <w:rsid w:val="005705B9"/>
    <w:rsid w:val="00571149"/>
    <w:rsid w:val="00571348"/>
    <w:rsid w:val="005746FC"/>
    <w:rsid w:val="00576E4D"/>
    <w:rsid w:val="00577ADB"/>
    <w:rsid w:val="005815FE"/>
    <w:rsid w:val="005816DE"/>
    <w:rsid w:val="005819B5"/>
    <w:rsid w:val="00581BAC"/>
    <w:rsid w:val="005842FD"/>
    <w:rsid w:val="00584F63"/>
    <w:rsid w:val="00586491"/>
    <w:rsid w:val="00586D4C"/>
    <w:rsid w:val="00590B56"/>
    <w:rsid w:val="00593C51"/>
    <w:rsid w:val="005941BA"/>
    <w:rsid w:val="00595F27"/>
    <w:rsid w:val="00597432"/>
    <w:rsid w:val="0059779B"/>
    <w:rsid w:val="005A02D6"/>
    <w:rsid w:val="005A02EE"/>
    <w:rsid w:val="005A4143"/>
    <w:rsid w:val="005A4D56"/>
    <w:rsid w:val="005A57E6"/>
    <w:rsid w:val="005A60F6"/>
    <w:rsid w:val="005A761F"/>
    <w:rsid w:val="005A76F1"/>
    <w:rsid w:val="005A7B38"/>
    <w:rsid w:val="005B1614"/>
    <w:rsid w:val="005B1869"/>
    <w:rsid w:val="005B2010"/>
    <w:rsid w:val="005B252B"/>
    <w:rsid w:val="005B2630"/>
    <w:rsid w:val="005B2BB9"/>
    <w:rsid w:val="005B3B1D"/>
    <w:rsid w:val="005B3BE3"/>
    <w:rsid w:val="005B75FA"/>
    <w:rsid w:val="005C28C2"/>
    <w:rsid w:val="005C3F57"/>
    <w:rsid w:val="005C43D0"/>
    <w:rsid w:val="005C4AD1"/>
    <w:rsid w:val="005C4D9A"/>
    <w:rsid w:val="005C5CCB"/>
    <w:rsid w:val="005D09AE"/>
    <w:rsid w:val="005D21C0"/>
    <w:rsid w:val="005D4CEA"/>
    <w:rsid w:val="005D548C"/>
    <w:rsid w:val="005D676F"/>
    <w:rsid w:val="005D77ED"/>
    <w:rsid w:val="005E0C0C"/>
    <w:rsid w:val="005E3C1E"/>
    <w:rsid w:val="005E4692"/>
    <w:rsid w:val="005E4AF6"/>
    <w:rsid w:val="005E4E89"/>
    <w:rsid w:val="005E67A7"/>
    <w:rsid w:val="005E698E"/>
    <w:rsid w:val="005E77FD"/>
    <w:rsid w:val="005F2C4E"/>
    <w:rsid w:val="005F356F"/>
    <w:rsid w:val="005F39E4"/>
    <w:rsid w:val="005F5579"/>
    <w:rsid w:val="005F5CE7"/>
    <w:rsid w:val="00600DB9"/>
    <w:rsid w:val="00601415"/>
    <w:rsid w:val="00602A20"/>
    <w:rsid w:val="00604170"/>
    <w:rsid w:val="00604CCB"/>
    <w:rsid w:val="006052E8"/>
    <w:rsid w:val="0060695D"/>
    <w:rsid w:val="006122B9"/>
    <w:rsid w:val="006137A1"/>
    <w:rsid w:val="00613FA9"/>
    <w:rsid w:val="0061751F"/>
    <w:rsid w:val="00621BDD"/>
    <w:rsid w:val="0062381C"/>
    <w:rsid w:val="00623C26"/>
    <w:rsid w:val="00624B0F"/>
    <w:rsid w:val="00626674"/>
    <w:rsid w:val="006275CD"/>
    <w:rsid w:val="006276B7"/>
    <w:rsid w:val="00630957"/>
    <w:rsid w:val="00631C9B"/>
    <w:rsid w:val="00631E40"/>
    <w:rsid w:val="00631EB5"/>
    <w:rsid w:val="006321C6"/>
    <w:rsid w:val="006326B5"/>
    <w:rsid w:val="00633658"/>
    <w:rsid w:val="0063391C"/>
    <w:rsid w:val="00633ABB"/>
    <w:rsid w:val="00635670"/>
    <w:rsid w:val="00635D63"/>
    <w:rsid w:val="006406F6"/>
    <w:rsid w:val="0064257F"/>
    <w:rsid w:val="006428F4"/>
    <w:rsid w:val="00645B5B"/>
    <w:rsid w:val="00646E99"/>
    <w:rsid w:val="00647847"/>
    <w:rsid w:val="00647E9B"/>
    <w:rsid w:val="00650C62"/>
    <w:rsid w:val="00652ADB"/>
    <w:rsid w:val="0065307A"/>
    <w:rsid w:val="00654A70"/>
    <w:rsid w:val="006556F7"/>
    <w:rsid w:val="00656F03"/>
    <w:rsid w:val="00656FF6"/>
    <w:rsid w:val="00660459"/>
    <w:rsid w:val="00660EAE"/>
    <w:rsid w:val="0066162D"/>
    <w:rsid w:val="00661A5E"/>
    <w:rsid w:val="00661E6D"/>
    <w:rsid w:val="006641B6"/>
    <w:rsid w:val="00664D05"/>
    <w:rsid w:val="00665937"/>
    <w:rsid w:val="006661AC"/>
    <w:rsid w:val="00666416"/>
    <w:rsid w:val="0066758E"/>
    <w:rsid w:val="00667741"/>
    <w:rsid w:val="00667A73"/>
    <w:rsid w:val="00667DAF"/>
    <w:rsid w:val="00671823"/>
    <w:rsid w:val="00672453"/>
    <w:rsid w:val="0067480F"/>
    <w:rsid w:val="0067592B"/>
    <w:rsid w:val="00676581"/>
    <w:rsid w:val="00681136"/>
    <w:rsid w:val="0068122E"/>
    <w:rsid w:val="00681256"/>
    <w:rsid w:val="00681442"/>
    <w:rsid w:val="0068184C"/>
    <w:rsid w:val="0068193F"/>
    <w:rsid w:val="00682643"/>
    <w:rsid w:val="0068278A"/>
    <w:rsid w:val="006837D3"/>
    <w:rsid w:val="00685248"/>
    <w:rsid w:val="00685E96"/>
    <w:rsid w:val="00686962"/>
    <w:rsid w:val="00692DC2"/>
    <w:rsid w:val="0069387E"/>
    <w:rsid w:val="00694B65"/>
    <w:rsid w:val="00694FE4"/>
    <w:rsid w:val="00695545"/>
    <w:rsid w:val="006955CC"/>
    <w:rsid w:val="00695BCF"/>
    <w:rsid w:val="006967D1"/>
    <w:rsid w:val="006A1B0C"/>
    <w:rsid w:val="006A2307"/>
    <w:rsid w:val="006A2B2B"/>
    <w:rsid w:val="006A2FB2"/>
    <w:rsid w:val="006A3818"/>
    <w:rsid w:val="006A5B6E"/>
    <w:rsid w:val="006A6164"/>
    <w:rsid w:val="006A6A65"/>
    <w:rsid w:val="006A6FE1"/>
    <w:rsid w:val="006A7030"/>
    <w:rsid w:val="006A7A3C"/>
    <w:rsid w:val="006B1063"/>
    <w:rsid w:val="006B198F"/>
    <w:rsid w:val="006B1A18"/>
    <w:rsid w:val="006B4E5E"/>
    <w:rsid w:val="006B53DD"/>
    <w:rsid w:val="006B62B7"/>
    <w:rsid w:val="006B78DD"/>
    <w:rsid w:val="006C1B3B"/>
    <w:rsid w:val="006C3D9A"/>
    <w:rsid w:val="006C6CFE"/>
    <w:rsid w:val="006D0942"/>
    <w:rsid w:val="006D2D60"/>
    <w:rsid w:val="006D71F4"/>
    <w:rsid w:val="006E3B1A"/>
    <w:rsid w:val="006E42AE"/>
    <w:rsid w:val="006E585F"/>
    <w:rsid w:val="006E66DE"/>
    <w:rsid w:val="006E7DDE"/>
    <w:rsid w:val="006F29F0"/>
    <w:rsid w:val="006F4557"/>
    <w:rsid w:val="006F4CC1"/>
    <w:rsid w:val="00701F9F"/>
    <w:rsid w:val="00703589"/>
    <w:rsid w:val="007058B3"/>
    <w:rsid w:val="00710873"/>
    <w:rsid w:val="00710E88"/>
    <w:rsid w:val="00711142"/>
    <w:rsid w:val="00711950"/>
    <w:rsid w:val="00712D5E"/>
    <w:rsid w:val="00715E64"/>
    <w:rsid w:val="00715FA6"/>
    <w:rsid w:val="00716277"/>
    <w:rsid w:val="007164D6"/>
    <w:rsid w:val="00717536"/>
    <w:rsid w:val="00721285"/>
    <w:rsid w:val="00725649"/>
    <w:rsid w:val="00725660"/>
    <w:rsid w:val="00730502"/>
    <w:rsid w:val="0073109F"/>
    <w:rsid w:val="0073218B"/>
    <w:rsid w:val="00732863"/>
    <w:rsid w:val="00735472"/>
    <w:rsid w:val="00737F25"/>
    <w:rsid w:val="00740880"/>
    <w:rsid w:val="00740E19"/>
    <w:rsid w:val="00741803"/>
    <w:rsid w:val="00741A73"/>
    <w:rsid w:val="00742177"/>
    <w:rsid w:val="00743AC5"/>
    <w:rsid w:val="00744216"/>
    <w:rsid w:val="00745D1A"/>
    <w:rsid w:val="00745E97"/>
    <w:rsid w:val="00746701"/>
    <w:rsid w:val="00747BB1"/>
    <w:rsid w:val="00751C31"/>
    <w:rsid w:val="00753F8E"/>
    <w:rsid w:val="00754201"/>
    <w:rsid w:val="00754278"/>
    <w:rsid w:val="007542DA"/>
    <w:rsid w:val="00754DAA"/>
    <w:rsid w:val="00757D55"/>
    <w:rsid w:val="00760765"/>
    <w:rsid w:val="007609DC"/>
    <w:rsid w:val="00763055"/>
    <w:rsid w:val="00764365"/>
    <w:rsid w:val="00766EC2"/>
    <w:rsid w:val="0077014E"/>
    <w:rsid w:val="007706A9"/>
    <w:rsid w:val="00772466"/>
    <w:rsid w:val="0077284E"/>
    <w:rsid w:val="0077382C"/>
    <w:rsid w:val="007739AA"/>
    <w:rsid w:val="007739DF"/>
    <w:rsid w:val="00774178"/>
    <w:rsid w:val="00774B1C"/>
    <w:rsid w:val="00774DBB"/>
    <w:rsid w:val="007750B1"/>
    <w:rsid w:val="00776F00"/>
    <w:rsid w:val="00777D33"/>
    <w:rsid w:val="00780268"/>
    <w:rsid w:val="00780792"/>
    <w:rsid w:val="00780977"/>
    <w:rsid w:val="00783AB5"/>
    <w:rsid w:val="0078531A"/>
    <w:rsid w:val="00786F0C"/>
    <w:rsid w:val="00787AC4"/>
    <w:rsid w:val="007900D0"/>
    <w:rsid w:val="00790715"/>
    <w:rsid w:val="007922BA"/>
    <w:rsid w:val="007967F5"/>
    <w:rsid w:val="00796CEC"/>
    <w:rsid w:val="007A1348"/>
    <w:rsid w:val="007A2CCB"/>
    <w:rsid w:val="007A6463"/>
    <w:rsid w:val="007A680B"/>
    <w:rsid w:val="007B05B7"/>
    <w:rsid w:val="007B31B2"/>
    <w:rsid w:val="007B38C8"/>
    <w:rsid w:val="007B5F5C"/>
    <w:rsid w:val="007B6D17"/>
    <w:rsid w:val="007B6DEF"/>
    <w:rsid w:val="007B703B"/>
    <w:rsid w:val="007C30D4"/>
    <w:rsid w:val="007C504E"/>
    <w:rsid w:val="007C5176"/>
    <w:rsid w:val="007C7ABE"/>
    <w:rsid w:val="007C7C11"/>
    <w:rsid w:val="007D1CB8"/>
    <w:rsid w:val="007D30A3"/>
    <w:rsid w:val="007D50EF"/>
    <w:rsid w:val="007D5ACD"/>
    <w:rsid w:val="007D600D"/>
    <w:rsid w:val="007E0489"/>
    <w:rsid w:val="007E07DB"/>
    <w:rsid w:val="007E1D47"/>
    <w:rsid w:val="007E27E1"/>
    <w:rsid w:val="007E2D2A"/>
    <w:rsid w:val="007E3BD9"/>
    <w:rsid w:val="007E46E9"/>
    <w:rsid w:val="007E4C4E"/>
    <w:rsid w:val="007E693B"/>
    <w:rsid w:val="007E7960"/>
    <w:rsid w:val="007F0992"/>
    <w:rsid w:val="007F0AE3"/>
    <w:rsid w:val="007F1679"/>
    <w:rsid w:val="007F1DE8"/>
    <w:rsid w:val="007F20A0"/>
    <w:rsid w:val="007F2C05"/>
    <w:rsid w:val="007F3070"/>
    <w:rsid w:val="007F36EB"/>
    <w:rsid w:val="00800264"/>
    <w:rsid w:val="008009E7"/>
    <w:rsid w:val="00801FA5"/>
    <w:rsid w:val="0080267F"/>
    <w:rsid w:val="00802F58"/>
    <w:rsid w:val="00803F36"/>
    <w:rsid w:val="0080466B"/>
    <w:rsid w:val="00805136"/>
    <w:rsid w:val="0080530D"/>
    <w:rsid w:val="0080545A"/>
    <w:rsid w:val="0080601C"/>
    <w:rsid w:val="00806225"/>
    <w:rsid w:val="0080677C"/>
    <w:rsid w:val="00807EE6"/>
    <w:rsid w:val="00810A78"/>
    <w:rsid w:val="008119A7"/>
    <w:rsid w:val="00811C03"/>
    <w:rsid w:val="00811C75"/>
    <w:rsid w:val="00811E54"/>
    <w:rsid w:val="00820CB2"/>
    <w:rsid w:val="008216B2"/>
    <w:rsid w:val="0082248A"/>
    <w:rsid w:val="00822C17"/>
    <w:rsid w:val="00824EF9"/>
    <w:rsid w:val="0082655E"/>
    <w:rsid w:val="008274CD"/>
    <w:rsid w:val="008302E4"/>
    <w:rsid w:val="008339DC"/>
    <w:rsid w:val="00833CB7"/>
    <w:rsid w:val="00834B46"/>
    <w:rsid w:val="00834D6E"/>
    <w:rsid w:val="008367A4"/>
    <w:rsid w:val="008378F5"/>
    <w:rsid w:val="00841990"/>
    <w:rsid w:val="00842E2C"/>
    <w:rsid w:val="00843002"/>
    <w:rsid w:val="00843579"/>
    <w:rsid w:val="0084480E"/>
    <w:rsid w:val="00844864"/>
    <w:rsid w:val="0084663B"/>
    <w:rsid w:val="00846B25"/>
    <w:rsid w:val="00846C81"/>
    <w:rsid w:val="00847543"/>
    <w:rsid w:val="008475D9"/>
    <w:rsid w:val="00851468"/>
    <w:rsid w:val="008523E9"/>
    <w:rsid w:val="00854496"/>
    <w:rsid w:val="00854813"/>
    <w:rsid w:val="00855EED"/>
    <w:rsid w:val="00857728"/>
    <w:rsid w:val="00857D99"/>
    <w:rsid w:val="00857E2C"/>
    <w:rsid w:val="00861733"/>
    <w:rsid w:val="008633B8"/>
    <w:rsid w:val="00865661"/>
    <w:rsid w:val="00865D80"/>
    <w:rsid w:val="008676A4"/>
    <w:rsid w:val="00867C7E"/>
    <w:rsid w:val="00867F5D"/>
    <w:rsid w:val="0087079B"/>
    <w:rsid w:val="00871515"/>
    <w:rsid w:val="008717AC"/>
    <w:rsid w:val="00871801"/>
    <w:rsid w:val="0087230C"/>
    <w:rsid w:val="00872B26"/>
    <w:rsid w:val="00881348"/>
    <w:rsid w:val="008824B5"/>
    <w:rsid w:val="008829ED"/>
    <w:rsid w:val="00882D1A"/>
    <w:rsid w:val="008833D9"/>
    <w:rsid w:val="00883C1B"/>
    <w:rsid w:val="00884CD1"/>
    <w:rsid w:val="008852E9"/>
    <w:rsid w:val="00885B34"/>
    <w:rsid w:val="00886182"/>
    <w:rsid w:val="00887F12"/>
    <w:rsid w:val="008911F7"/>
    <w:rsid w:val="00893296"/>
    <w:rsid w:val="0089433E"/>
    <w:rsid w:val="008945DC"/>
    <w:rsid w:val="00895141"/>
    <w:rsid w:val="00895AB7"/>
    <w:rsid w:val="008969CA"/>
    <w:rsid w:val="00896D35"/>
    <w:rsid w:val="00897DE3"/>
    <w:rsid w:val="008A0D22"/>
    <w:rsid w:val="008A10C2"/>
    <w:rsid w:val="008A1ADF"/>
    <w:rsid w:val="008A27BE"/>
    <w:rsid w:val="008A445C"/>
    <w:rsid w:val="008A4B60"/>
    <w:rsid w:val="008A4CDC"/>
    <w:rsid w:val="008A5314"/>
    <w:rsid w:val="008A6E00"/>
    <w:rsid w:val="008A7C7C"/>
    <w:rsid w:val="008B15AA"/>
    <w:rsid w:val="008B1D63"/>
    <w:rsid w:val="008B4000"/>
    <w:rsid w:val="008B4CDD"/>
    <w:rsid w:val="008B784C"/>
    <w:rsid w:val="008B7B2A"/>
    <w:rsid w:val="008C0BDA"/>
    <w:rsid w:val="008C0E1E"/>
    <w:rsid w:val="008C2576"/>
    <w:rsid w:val="008C464F"/>
    <w:rsid w:val="008C47F4"/>
    <w:rsid w:val="008C78B1"/>
    <w:rsid w:val="008D4498"/>
    <w:rsid w:val="008D6421"/>
    <w:rsid w:val="008D70C4"/>
    <w:rsid w:val="008E1D5C"/>
    <w:rsid w:val="008E2078"/>
    <w:rsid w:val="008E291E"/>
    <w:rsid w:val="008E4743"/>
    <w:rsid w:val="008E4A2C"/>
    <w:rsid w:val="008E666A"/>
    <w:rsid w:val="008F22AA"/>
    <w:rsid w:val="008F2E72"/>
    <w:rsid w:val="008F41A7"/>
    <w:rsid w:val="008F6D14"/>
    <w:rsid w:val="008F6D72"/>
    <w:rsid w:val="008F750F"/>
    <w:rsid w:val="008F7551"/>
    <w:rsid w:val="008F79BD"/>
    <w:rsid w:val="00901898"/>
    <w:rsid w:val="00902451"/>
    <w:rsid w:val="00903146"/>
    <w:rsid w:val="00903C8B"/>
    <w:rsid w:val="009063DE"/>
    <w:rsid w:val="009070DC"/>
    <w:rsid w:val="009116D0"/>
    <w:rsid w:val="00913AFC"/>
    <w:rsid w:val="00916AEA"/>
    <w:rsid w:val="009179AE"/>
    <w:rsid w:val="009201D2"/>
    <w:rsid w:val="00920345"/>
    <w:rsid w:val="00920943"/>
    <w:rsid w:val="00922322"/>
    <w:rsid w:val="00923359"/>
    <w:rsid w:val="009248D6"/>
    <w:rsid w:val="009270AB"/>
    <w:rsid w:val="00931D70"/>
    <w:rsid w:val="00931EBB"/>
    <w:rsid w:val="0093629A"/>
    <w:rsid w:val="00936ED3"/>
    <w:rsid w:val="00936FBC"/>
    <w:rsid w:val="009428F6"/>
    <w:rsid w:val="00943163"/>
    <w:rsid w:val="0094459A"/>
    <w:rsid w:val="009446CB"/>
    <w:rsid w:val="009453E1"/>
    <w:rsid w:val="009468C3"/>
    <w:rsid w:val="009500F0"/>
    <w:rsid w:val="00951028"/>
    <w:rsid w:val="00951412"/>
    <w:rsid w:val="00951E88"/>
    <w:rsid w:val="009520FE"/>
    <w:rsid w:val="0095293F"/>
    <w:rsid w:val="00952D92"/>
    <w:rsid w:val="00954B8E"/>
    <w:rsid w:val="00955658"/>
    <w:rsid w:val="00956F89"/>
    <w:rsid w:val="00957B2F"/>
    <w:rsid w:val="00960911"/>
    <w:rsid w:val="00960EFF"/>
    <w:rsid w:val="009628C6"/>
    <w:rsid w:val="00962C0B"/>
    <w:rsid w:val="00962C54"/>
    <w:rsid w:val="00963E54"/>
    <w:rsid w:val="009658BD"/>
    <w:rsid w:val="0096700A"/>
    <w:rsid w:val="0097258F"/>
    <w:rsid w:val="00972A06"/>
    <w:rsid w:val="00975EE9"/>
    <w:rsid w:val="00976C3E"/>
    <w:rsid w:val="0097712A"/>
    <w:rsid w:val="00977D80"/>
    <w:rsid w:val="00980F8E"/>
    <w:rsid w:val="00981039"/>
    <w:rsid w:val="00981795"/>
    <w:rsid w:val="00981D80"/>
    <w:rsid w:val="00981EEB"/>
    <w:rsid w:val="00983684"/>
    <w:rsid w:val="00983AC9"/>
    <w:rsid w:val="00984736"/>
    <w:rsid w:val="009854A1"/>
    <w:rsid w:val="00990BC9"/>
    <w:rsid w:val="00990D84"/>
    <w:rsid w:val="009924B8"/>
    <w:rsid w:val="00992E12"/>
    <w:rsid w:val="00994AD8"/>
    <w:rsid w:val="009A2149"/>
    <w:rsid w:val="009A35EB"/>
    <w:rsid w:val="009A66E1"/>
    <w:rsid w:val="009B13A4"/>
    <w:rsid w:val="009B17DC"/>
    <w:rsid w:val="009B1AD5"/>
    <w:rsid w:val="009B3A1D"/>
    <w:rsid w:val="009B4408"/>
    <w:rsid w:val="009B4E85"/>
    <w:rsid w:val="009B5F52"/>
    <w:rsid w:val="009B7E18"/>
    <w:rsid w:val="009C0910"/>
    <w:rsid w:val="009C1340"/>
    <w:rsid w:val="009C1552"/>
    <w:rsid w:val="009C2CAB"/>
    <w:rsid w:val="009C3523"/>
    <w:rsid w:val="009C5010"/>
    <w:rsid w:val="009C636B"/>
    <w:rsid w:val="009C791A"/>
    <w:rsid w:val="009D1B2A"/>
    <w:rsid w:val="009D2B79"/>
    <w:rsid w:val="009D729C"/>
    <w:rsid w:val="009D7B7C"/>
    <w:rsid w:val="009E14EF"/>
    <w:rsid w:val="009E316B"/>
    <w:rsid w:val="009E3342"/>
    <w:rsid w:val="009E42AD"/>
    <w:rsid w:val="009E4BDF"/>
    <w:rsid w:val="009F0E22"/>
    <w:rsid w:val="009F1AEF"/>
    <w:rsid w:val="009F1E93"/>
    <w:rsid w:val="009F6478"/>
    <w:rsid w:val="009F77F7"/>
    <w:rsid w:val="009F7F8F"/>
    <w:rsid w:val="00A01C83"/>
    <w:rsid w:val="00A054B8"/>
    <w:rsid w:val="00A0719F"/>
    <w:rsid w:val="00A15276"/>
    <w:rsid w:val="00A156EF"/>
    <w:rsid w:val="00A15F1B"/>
    <w:rsid w:val="00A1714D"/>
    <w:rsid w:val="00A17734"/>
    <w:rsid w:val="00A17887"/>
    <w:rsid w:val="00A20F50"/>
    <w:rsid w:val="00A210FE"/>
    <w:rsid w:val="00A22093"/>
    <w:rsid w:val="00A220CF"/>
    <w:rsid w:val="00A24E58"/>
    <w:rsid w:val="00A25BA6"/>
    <w:rsid w:val="00A267D3"/>
    <w:rsid w:val="00A26A26"/>
    <w:rsid w:val="00A26DE6"/>
    <w:rsid w:val="00A278E9"/>
    <w:rsid w:val="00A27C90"/>
    <w:rsid w:val="00A30B55"/>
    <w:rsid w:val="00A31CC5"/>
    <w:rsid w:val="00A321EB"/>
    <w:rsid w:val="00A32D28"/>
    <w:rsid w:val="00A3301F"/>
    <w:rsid w:val="00A3403C"/>
    <w:rsid w:val="00A34180"/>
    <w:rsid w:val="00A3436A"/>
    <w:rsid w:val="00A35590"/>
    <w:rsid w:val="00A35E26"/>
    <w:rsid w:val="00A36A57"/>
    <w:rsid w:val="00A3788E"/>
    <w:rsid w:val="00A40E07"/>
    <w:rsid w:val="00A41607"/>
    <w:rsid w:val="00A41A8E"/>
    <w:rsid w:val="00A42896"/>
    <w:rsid w:val="00A44300"/>
    <w:rsid w:val="00A4456E"/>
    <w:rsid w:val="00A4499D"/>
    <w:rsid w:val="00A44F2E"/>
    <w:rsid w:val="00A45BF8"/>
    <w:rsid w:val="00A45C7F"/>
    <w:rsid w:val="00A463B5"/>
    <w:rsid w:val="00A47178"/>
    <w:rsid w:val="00A51A60"/>
    <w:rsid w:val="00A5465F"/>
    <w:rsid w:val="00A5496C"/>
    <w:rsid w:val="00A54CCA"/>
    <w:rsid w:val="00A55629"/>
    <w:rsid w:val="00A55D65"/>
    <w:rsid w:val="00A5706E"/>
    <w:rsid w:val="00A57401"/>
    <w:rsid w:val="00A57619"/>
    <w:rsid w:val="00A5785A"/>
    <w:rsid w:val="00A60661"/>
    <w:rsid w:val="00A6193D"/>
    <w:rsid w:val="00A62C2B"/>
    <w:rsid w:val="00A62C96"/>
    <w:rsid w:val="00A6307C"/>
    <w:rsid w:val="00A64268"/>
    <w:rsid w:val="00A64469"/>
    <w:rsid w:val="00A652CE"/>
    <w:rsid w:val="00A6698E"/>
    <w:rsid w:val="00A67966"/>
    <w:rsid w:val="00A67982"/>
    <w:rsid w:val="00A71E35"/>
    <w:rsid w:val="00A72856"/>
    <w:rsid w:val="00A72CBB"/>
    <w:rsid w:val="00A73BFC"/>
    <w:rsid w:val="00A7511D"/>
    <w:rsid w:val="00A84261"/>
    <w:rsid w:val="00A8487C"/>
    <w:rsid w:val="00A85247"/>
    <w:rsid w:val="00A8540D"/>
    <w:rsid w:val="00A86C32"/>
    <w:rsid w:val="00A87535"/>
    <w:rsid w:val="00A876C1"/>
    <w:rsid w:val="00A87987"/>
    <w:rsid w:val="00A90502"/>
    <w:rsid w:val="00A91E99"/>
    <w:rsid w:val="00A926C6"/>
    <w:rsid w:val="00A92853"/>
    <w:rsid w:val="00A92D1D"/>
    <w:rsid w:val="00A92D5A"/>
    <w:rsid w:val="00A95EB5"/>
    <w:rsid w:val="00A96743"/>
    <w:rsid w:val="00A97B33"/>
    <w:rsid w:val="00AA09AA"/>
    <w:rsid w:val="00AA09BB"/>
    <w:rsid w:val="00AA0DE1"/>
    <w:rsid w:val="00AA38E2"/>
    <w:rsid w:val="00AA3E3D"/>
    <w:rsid w:val="00AA4512"/>
    <w:rsid w:val="00AA4AF9"/>
    <w:rsid w:val="00AA5FFB"/>
    <w:rsid w:val="00AA7A9A"/>
    <w:rsid w:val="00AB0175"/>
    <w:rsid w:val="00AB0551"/>
    <w:rsid w:val="00AB0E22"/>
    <w:rsid w:val="00AB3A0F"/>
    <w:rsid w:val="00AB486E"/>
    <w:rsid w:val="00AB56DF"/>
    <w:rsid w:val="00AC1EA9"/>
    <w:rsid w:val="00AC2C9A"/>
    <w:rsid w:val="00AC3AB0"/>
    <w:rsid w:val="00AC4240"/>
    <w:rsid w:val="00AC4346"/>
    <w:rsid w:val="00AC64EE"/>
    <w:rsid w:val="00AC7182"/>
    <w:rsid w:val="00AC7B0F"/>
    <w:rsid w:val="00AD01DF"/>
    <w:rsid w:val="00AD4925"/>
    <w:rsid w:val="00AD5BAB"/>
    <w:rsid w:val="00AD73D9"/>
    <w:rsid w:val="00AD7F10"/>
    <w:rsid w:val="00AE06FD"/>
    <w:rsid w:val="00AE129F"/>
    <w:rsid w:val="00AE2835"/>
    <w:rsid w:val="00AE31C6"/>
    <w:rsid w:val="00AE389A"/>
    <w:rsid w:val="00AE4EAA"/>
    <w:rsid w:val="00AE5072"/>
    <w:rsid w:val="00AE51C2"/>
    <w:rsid w:val="00AE5F8C"/>
    <w:rsid w:val="00AF19E5"/>
    <w:rsid w:val="00AF1A97"/>
    <w:rsid w:val="00AF1B9B"/>
    <w:rsid w:val="00AF2962"/>
    <w:rsid w:val="00AF4FB7"/>
    <w:rsid w:val="00AF5013"/>
    <w:rsid w:val="00AF59F0"/>
    <w:rsid w:val="00AF68A6"/>
    <w:rsid w:val="00AF694C"/>
    <w:rsid w:val="00AF70E6"/>
    <w:rsid w:val="00AF72E1"/>
    <w:rsid w:val="00B0228B"/>
    <w:rsid w:val="00B027FF"/>
    <w:rsid w:val="00B02984"/>
    <w:rsid w:val="00B02E5A"/>
    <w:rsid w:val="00B054AF"/>
    <w:rsid w:val="00B05785"/>
    <w:rsid w:val="00B05AE3"/>
    <w:rsid w:val="00B0607C"/>
    <w:rsid w:val="00B06C9C"/>
    <w:rsid w:val="00B07FC0"/>
    <w:rsid w:val="00B10E9F"/>
    <w:rsid w:val="00B115DF"/>
    <w:rsid w:val="00B12B5B"/>
    <w:rsid w:val="00B12BB1"/>
    <w:rsid w:val="00B136F9"/>
    <w:rsid w:val="00B13909"/>
    <w:rsid w:val="00B1467A"/>
    <w:rsid w:val="00B15FF7"/>
    <w:rsid w:val="00B16AF2"/>
    <w:rsid w:val="00B17663"/>
    <w:rsid w:val="00B17B13"/>
    <w:rsid w:val="00B21236"/>
    <w:rsid w:val="00B2229B"/>
    <w:rsid w:val="00B22D10"/>
    <w:rsid w:val="00B25585"/>
    <w:rsid w:val="00B25D1C"/>
    <w:rsid w:val="00B272A2"/>
    <w:rsid w:val="00B275C6"/>
    <w:rsid w:val="00B332CE"/>
    <w:rsid w:val="00B33DA3"/>
    <w:rsid w:val="00B34817"/>
    <w:rsid w:val="00B3523D"/>
    <w:rsid w:val="00B36F08"/>
    <w:rsid w:val="00B36FB0"/>
    <w:rsid w:val="00B372AD"/>
    <w:rsid w:val="00B413DB"/>
    <w:rsid w:val="00B429D1"/>
    <w:rsid w:val="00B44EB4"/>
    <w:rsid w:val="00B468BF"/>
    <w:rsid w:val="00B46F44"/>
    <w:rsid w:val="00B470A1"/>
    <w:rsid w:val="00B4722C"/>
    <w:rsid w:val="00B47F3C"/>
    <w:rsid w:val="00B51CF7"/>
    <w:rsid w:val="00B5271A"/>
    <w:rsid w:val="00B52790"/>
    <w:rsid w:val="00B52B73"/>
    <w:rsid w:val="00B56436"/>
    <w:rsid w:val="00B576B1"/>
    <w:rsid w:val="00B60C96"/>
    <w:rsid w:val="00B62655"/>
    <w:rsid w:val="00B64974"/>
    <w:rsid w:val="00B65C65"/>
    <w:rsid w:val="00B6710C"/>
    <w:rsid w:val="00B676E7"/>
    <w:rsid w:val="00B71BEC"/>
    <w:rsid w:val="00B71E05"/>
    <w:rsid w:val="00B77580"/>
    <w:rsid w:val="00B77E3D"/>
    <w:rsid w:val="00B80531"/>
    <w:rsid w:val="00B82D79"/>
    <w:rsid w:val="00B83054"/>
    <w:rsid w:val="00B84A76"/>
    <w:rsid w:val="00B855F9"/>
    <w:rsid w:val="00B86357"/>
    <w:rsid w:val="00B878C9"/>
    <w:rsid w:val="00B940C5"/>
    <w:rsid w:val="00B94145"/>
    <w:rsid w:val="00B947AC"/>
    <w:rsid w:val="00B95CAB"/>
    <w:rsid w:val="00B96E80"/>
    <w:rsid w:val="00B975F5"/>
    <w:rsid w:val="00BA09D3"/>
    <w:rsid w:val="00BA1385"/>
    <w:rsid w:val="00BA1424"/>
    <w:rsid w:val="00BA23C9"/>
    <w:rsid w:val="00BA249E"/>
    <w:rsid w:val="00BA2950"/>
    <w:rsid w:val="00BA2F4B"/>
    <w:rsid w:val="00BA398F"/>
    <w:rsid w:val="00BA3C52"/>
    <w:rsid w:val="00BA54E9"/>
    <w:rsid w:val="00BA7C36"/>
    <w:rsid w:val="00BB12A5"/>
    <w:rsid w:val="00BB3C1B"/>
    <w:rsid w:val="00BB42C4"/>
    <w:rsid w:val="00BB4A6F"/>
    <w:rsid w:val="00BB4BBD"/>
    <w:rsid w:val="00BB6E8A"/>
    <w:rsid w:val="00BC0C20"/>
    <w:rsid w:val="00BC1041"/>
    <w:rsid w:val="00BC1805"/>
    <w:rsid w:val="00BC3131"/>
    <w:rsid w:val="00BC6943"/>
    <w:rsid w:val="00BC748E"/>
    <w:rsid w:val="00BD0316"/>
    <w:rsid w:val="00BD2FD5"/>
    <w:rsid w:val="00BE275B"/>
    <w:rsid w:val="00BE34B6"/>
    <w:rsid w:val="00BE7819"/>
    <w:rsid w:val="00BE7C96"/>
    <w:rsid w:val="00BF10C8"/>
    <w:rsid w:val="00BF1528"/>
    <w:rsid w:val="00BF1849"/>
    <w:rsid w:val="00BF18DD"/>
    <w:rsid w:val="00BF1ACD"/>
    <w:rsid w:val="00BF29A2"/>
    <w:rsid w:val="00BF4412"/>
    <w:rsid w:val="00BF4B58"/>
    <w:rsid w:val="00BF7D76"/>
    <w:rsid w:val="00C0020D"/>
    <w:rsid w:val="00C0150D"/>
    <w:rsid w:val="00C0226E"/>
    <w:rsid w:val="00C03B38"/>
    <w:rsid w:val="00C0438F"/>
    <w:rsid w:val="00C04812"/>
    <w:rsid w:val="00C05C10"/>
    <w:rsid w:val="00C079BF"/>
    <w:rsid w:val="00C07E8A"/>
    <w:rsid w:val="00C07FC7"/>
    <w:rsid w:val="00C12D09"/>
    <w:rsid w:val="00C13404"/>
    <w:rsid w:val="00C1375A"/>
    <w:rsid w:val="00C17514"/>
    <w:rsid w:val="00C17560"/>
    <w:rsid w:val="00C21296"/>
    <w:rsid w:val="00C222A5"/>
    <w:rsid w:val="00C23534"/>
    <w:rsid w:val="00C2444F"/>
    <w:rsid w:val="00C27440"/>
    <w:rsid w:val="00C3069E"/>
    <w:rsid w:val="00C3239A"/>
    <w:rsid w:val="00C346E1"/>
    <w:rsid w:val="00C35720"/>
    <w:rsid w:val="00C36EED"/>
    <w:rsid w:val="00C36FDE"/>
    <w:rsid w:val="00C37BE1"/>
    <w:rsid w:val="00C414B6"/>
    <w:rsid w:val="00C42420"/>
    <w:rsid w:val="00C4672D"/>
    <w:rsid w:val="00C47595"/>
    <w:rsid w:val="00C53CCA"/>
    <w:rsid w:val="00C53EA0"/>
    <w:rsid w:val="00C53FDA"/>
    <w:rsid w:val="00C60567"/>
    <w:rsid w:val="00C63001"/>
    <w:rsid w:val="00C632F9"/>
    <w:rsid w:val="00C6447D"/>
    <w:rsid w:val="00C646B9"/>
    <w:rsid w:val="00C665D8"/>
    <w:rsid w:val="00C75492"/>
    <w:rsid w:val="00C8265A"/>
    <w:rsid w:val="00C82A91"/>
    <w:rsid w:val="00C83463"/>
    <w:rsid w:val="00C849AC"/>
    <w:rsid w:val="00C86EC7"/>
    <w:rsid w:val="00C870A0"/>
    <w:rsid w:val="00C877BC"/>
    <w:rsid w:val="00C87E25"/>
    <w:rsid w:val="00C90F1D"/>
    <w:rsid w:val="00C91231"/>
    <w:rsid w:val="00C919F7"/>
    <w:rsid w:val="00C9325E"/>
    <w:rsid w:val="00C934FE"/>
    <w:rsid w:val="00C943D2"/>
    <w:rsid w:val="00C94D39"/>
    <w:rsid w:val="00C95514"/>
    <w:rsid w:val="00C95D4F"/>
    <w:rsid w:val="00C95DC6"/>
    <w:rsid w:val="00C96452"/>
    <w:rsid w:val="00C9774E"/>
    <w:rsid w:val="00CA1CE1"/>
    <w:rsid w:val="00CA207C"/>
    <w:rsid w:val="00CA2266"/>
    <w:rsid w:val="00CA23CE"/>
    <w:rsid w:val="00CA2A85"/>
    <w:rsid w:val="00CA2E5A"/>
    <w:rsid w:val="00CA541B"/>
    <w:rsid w:val="00CB52FA"/>
    <w:rsid w:val="00CB57C5"/>
    <w:rsid w:val="00CB5DB3"/>
    <w:rsid w:val="00CB7234"/>
    <w:rsid w:val="00CC1BF2"/>
    <w:rsid w:val="00CC2083"/>
    <w:rsid w:val="00CC3517"/>
    <w:rsid w:val="00CC3E0D"/>
    <w:rsid w:val="00CC51E0"/>
    <w:rsid w:val="00CC530B"/>
    <w:rsid w:val="00CC6623"/>
    <w:rsid w:val="00CC6657"/>
    <w:rsid w:val="00CD01D9"/>
    <w:rsid w:val="00CD048E"/>
    <w:rsid w:val="00CD1330"/>
    <w:rsid w:val="00CD26D0"/>
    <w:rsid w:val="00CD2A31"/>
    <w:rsid w:val="00CD5868"/>
    <w:rsid w:val="00CD62BF"/>
    <w:rsid w:val="00CD78EE"/>
    <w:rsid w:val="00CE137B"/>
    <w:rsid w:val="00CE2B6D"/>
    <w:rsid w:val="00CE34C1"/>
    <w:rsid w:val="00CE4103"/>
    <w:rsid w:val="00CE67EA"/>
    <w:rsid w:val="00CF2AB1"/>
    <w:rsid w:val="00CF411F"/>
    <w:rsid w:val="00CF57D1"/>
    <w:rsid w:val="00CF6C5D"/>
    <w:rsid w:val="00D00ED8"/>
    <w:rsid w:val="00D02A8A"/>
    <w:rsid w:val="00D031C7"/>
    <w:rsid w:val="00D04094"/>
    <w:rsid w:val="00D0456C"/>
    <w:rsid w:val="00D0463B"/>
    <w:rsid w:val="00D05BD0"/>
    <w:rsid w:val="00D11A9F"/>
    <w:rsid w:val="00D12426"/>
    <w:rsid w:val="00D12634"/>
    <w:rsid w:val="00D1456A"/>
    <w:rsid w:val="00D14F7B"/>
    <w:rsid w:val="00D162B2"/>
    <w:rsid w:val="00D171E8"/>
    <w:rsid w:val="00D17933"/>
    <w:rsid w:val="00D2019A"/>
    <w:rsid w:val="00D2047D"/>
    <w:rsid w:val="00D2260E"/>
    <w:rsid w:val="00D22F68"/>
    <w:rsid w:val="00D2466D"/>
    <w:rsid w:val="00D24729"/>
    <w:rsid w:val="00D24992"/>
    <w:rsid w:val="00D24AD1"/>
    <w:rsid w:val="00D25C85"/>
    <w:rsid w:val="00D308D2"/>
    <w:rsid w:val="00D3099A"/>
    <w:rsid w:val="00D316B4"/>
    <w:rsid w:val="00D31C2F"/>
    <w:rsid w:val="00D3240F"/>
    <w:rsid w:val="00D325F4"/>
    <w:rsid w:val="00D32F86"/>
    <w:rsid w:val="00D3329D"/>
    <w:rsid w:val="00D35EF7"/>
    <w:rsid w:val="00D37542"/>
    <w:rsid w:val="00D377C3"/>
    <w:rsid w:val="00D40AF4"/>
    <w:rsid w:val="00D41E30"/>
    <w:rsid w:val="00D42E1A"/>
    <w:rsid w:val="00D435FC"/>
    <w:rsid w:val="00D43BA4"/>
    <w:rsid w:val="00D475A2"/>
    <w:rsid w:val="00D50BEE"/>
    <w:rsid w:val="00D51AC6"/>
    <w:rsid w:val="00D51ACA"/>
    <w:rsid w:val="00D54369"/>
    <w:rsid w:val="00D544BB"/>
    <w:rsid w:val="00D556EF"/>
    <w:rsid w:val="00D55E86"/>
    <w:rsid w:val="00D61CE6"/>
    <w:rsid w:val="00D63988"/>
    <w:rsid w:val="00D6431C"/>
    <w:rsid w:val="00D6465C"/>
    <w:rsid w:val="00D6564C"/>
    <w:rsid w:val="00D65C89"/>
    <w:rsid w:val="00D700DA"/>
    <w:rsid w:val="00D70190"/>
    <w:rsid w:val="00D705E0"/>
    <w:rsid w:val="00D71386"/>
    <w:rsid w:val="00D72149"/>
    <w:rsid w:val="00D73FBD"/>
    <w:rsid w:val="00D77AAC"/>
    <w:rsid w:val="00D81B3D"/>
    <w:rsid w:val="00D823A9"/>
    <w:rsid w:val="00D83D4A"/>
    <w:rsid w:val="00D84B6C"/>
    <w:rsid w:val="00D85438"/>
    <w:rsid w:val="00D85E88"/>
    <w:rsid w:val="00D878C1"/>
    <w:rsid w:val="00D90A8E"/>
    <w:rsid w:val="00D9472F"/>
    <w:rsid w:val="00D947C6"/>
    <w:rsid w:val="00D95958"/>
    <w:rsid w:val="00DA1940"/>
    <w:rsid w:val="00DA3345"/>
    <w:rsid w:val="00DA43AF"/>
    <w:rsid w:val="00DA6151"/>
    <w:rsid w:val="00DA6508"/>
    <w:rsid w:val="00DA762F"/>
    <w:rsid w:val="00DA7E88"/>
    <w:rsid w:val="00DB1359"/>
    <w:rsid w:val="00DB280D"/>
    <w:rsid w:val="00DB2979"/>
    <w:rsid w:val="00DB3AC5"/>
    <w:rsid w:val="00DB5578"/>
    <w:rsid w:val="00DB6CB7"/>
    <w:rsid w:val="00DB794F"/>
    <w:rsid w:val="00DC17E9"/>
    <w:rsid w:val="00DC2B1B"/>
    <w:rsid w:val="00DC3BE8"/>
    <w:rsid w:val="00DC427B"/>
    <w:rsid w:val="00DC5DA8"/>
    <w:rsid w:val="00DC6C54"/>
    <w:rsid w:val="00DC7783"/>
    <w:rsid w:val="00DC7A3A"/>
    <w:rsid w:val="00DD01B7"/>
    <w:rsid w:val="00DD04D9"/>
    <w:rsid w:val="00DD0B4E"/>
    <w:rsid w:val="00DD0EB6"/>
    <w:rsid w:val="00DD12A9"/>
    <w:rsid w:val="00DD14E7"/>
    <w:rsid w:val="00DD524D"/>
    <w:rsid w:val="00DD5F65"/>
    <w:rsid w:val="00DD7487"/>
    <w:rsid w:val="00DD7DA3"/>
    <w:rsid w:val="00DE16B3"/>
    <w:rsid w:val="00DE1A4E"/>
    <w:rsid w:val="00DE2028"/>
    <w:rsid w:val="00DE3BB0"/>
    <w:rsid w:val="00DE5D64"/>
    <w:rsid w:val="00DE5FDD"/>
    <w:rsid w:val="00DE6BC5"/>
    <w:rsid w:val="00DF01A5"/>
    <w:rsid w:val="00DF0917"/>
    <w:rsid w:val="00DF0BBC"/>
    <w:rsid w:val="00DF14B7"/>
    <w:rsid w:val="00DF2721"/>
    <w:rsid w:val="00DF302D"/>
    <w:rsid w:val="00DF3D10"/>
    <w:rsid w:val="00DF3FA7"/>
    <w:rsid w:val="00DF7CF2"/>
    <w:rsid w:val="00E0143C"/>
    <w:rsid w:val="00E02A9F"/>
    <w:rsid w:val="00E03374"/>
    <w:rsid w:val="00E03C33"/>
    <w:rsid w:val="00E047B1"/>
    <w:rsid w:val="00E04CF6"/>
    <w:rsid w:val="00E06DD6"/>
    <w:rsid w:val="00E06E51"/>
    <w:rsid w:val="00E07B5E"/>
    <w:rsid w:val="00E11E59"/>
    <w:rsid w:val="00E125CF"/>
    <w:rsid w:val="00E129D8"/>
    <w:rsid w:val="00E1399B"/>
    <w:rsid w:val="00E1768E"/>
    <w:rsid w:val="00E1786B"/>
    <w:rsid w:val="00E17E13"/>
    <w:rsid w:val="00E200CA"/>
    <w:rsid w:val="00E21B40"/>
    <w:rsid w:val="00E23922"/>
    <w:rsid w:val="00E25805"/>
    <w:rsid w:val="00E25ED2"/>
    <w:rsid w:val="00E27A8B"/>
    <w:rsid w:val="00E30C88"/>
    <w:rsid w:val="00E31F22"/>
    <w:rsid w:val="00E335C2"/>
    <w:rsid w:val="00E347B7"/>
    <w:rsid w:val="00E3492E"/>
    <w:rsid w:val="00E35A5D"/>
    <w:rsid w:val="00E36201"/>
    <w:rsid w:val="00E377D2"/>
    <w:rsid w:val="00E40149"/>
    <w:rsid w:val="00E413E8"/>
    <w:rsid w:val="00E4251F"/>
    <w:rsid w:val="00E42E33"/>
    <w:rsid w:val="00E42E9C"/>
    <w:rsid w:val="00E434A3"/>
    <w:rsid w:val="00E43D80"/>
    <w:rsid w:val="00E44601"/>
    <w:rsid w:val="00E446D8"/>
    <w:rsid w:val="00E46137"/>
    <w:rsid w:val="00E46E66"/>
    <w:rsid w:val="00E500E3"/>
    <w:rsid w:val="00E5018A"/>
    <w:rsid w:val="00E50766"/>
    <w:rsid w:val="00E52C1A"/>
    <w:rsid w:val="00E52E95"/>
    <w:rsid w:val="00E52FE3"/>
    <w:rsid w:val="00E532B4"/>
    <w:rsid w:val="00E539A5"/>
    <w:rsid w:val="00E54AFC"/>
    <w:rsid w:val="00E54F4B"/>
    <w:rsid w:val="00E552EB"/>
    <w:rsid w:val="00E60410"/>
    <w:rsid w:val="00E6116F"/>
    <w:rsid w:val="00E61C94"/>
    <w:rsid w:val="00E61D13"/>
    <w:rsid w:val="00E61F6B"/>
    <w:rsid w:val="00E64CDA"/>
    <w:rsid w:val="00E653E5"/>
    <w:rsid w:val="00E655CC"/>
    <w:rsid w:val="00E65EB0"/>
    <w:rsid w:val="00E66041"/>
    <w:rsid w:val="00E67B8A"/>
    <w:rsid w:val="00E70C98"/>
    <w:rsid w:val="00E71748"/>
    <w:rsid w:val="00E73A29"/>
    <w:rsid w:val="00E7492B"/>
    <w:rsid w:val="00E76671"/>
    <w:rsid w:val="00E76686"/>
    <w:rsid w:val="00E77DF2"/>
    <w:rsid w:val="00E84D6B"/>
    <w:rsid w:val="00E8504A"/>
    <w:rsid w:val="00E86869"/>
    <w:rsid w:val="00E8746D"/>
    <w:rsid w:val="00E90940"/>
    <w:rsid w:val="00E925F7"/>
    <w:rsid w:val="00E937A1"/>
    <w:rsid w:val="00E949C4"/>
    <w:rsid w:val="00E96354"/>
    <w:rsid w:val="00E96733"/>
    <w:rsid w:val="00E97677"/>
    <w:rsid w:val="00E97AAE"/>
    <w:rsid w:val="00EA1425"/>
    <w:rsid w:val="00EA1831"/>
    <w:rsid w:val="00EA1EEF"/>
    <w:rsid w:val="00EA6388"/>
    <w:rsid w:val="00EA641E"/>
    <w:rsid w:val="00EA6A27"/>
    <w:rsid w:val="00EA6B2A"/>
    <w:rsid w:val="00EB0542"/>
    <w:rsid w:val="00EB0ACF"/>
    <w:rsid w:val="00EB0B4A"/>
    <w:rsid w:val="00EB11E3"/>
    <w:rsid w:val="00EB2D97"/>
    <w:rsid w:val="00EB2FBE"/>
    <w:rsid w:val="00EB339B"/>
    <w:rsid w:val="00EB4D2C"/>
    <w:rsid w:val="00EB54A6"/>
    <w:rsid w:val="00EB728E"/>
    <w:rsid w:val="00EB7A2A"/>
    <w:rsid w:val="00EC008B"/>
    <w:rsid w:val="00EC2003"/>
    <w:rsid w:val="00EC200C"/>
    <w:rsid w:val="00EC2790"/>
    <w:rsid w:val="00EC53A4"/>
    <w:rsid w:val="00EC5971"/>
    <w:rsid w:val="00EC5F7E"/>
    <w:rsid w:val="00EC60D3"/>
    <w:rsid w:val="00ED026B"/>
    <w:rsid w:val="00ED1914"/>
    <w:rsid w:val="00ED5B24"/>
    <w:rsid w:val="00EE02E1"/>
    <w:rsid w:val="00EE07B9"/>
    <w:rsid w:val="00EE20C3"/>
    <w:rsid w:val="00EE3D15"/>
    <w:rsid w:val="00EE4A38"/>
    <w:rsid w:val="00EF0DC3"/>
    <w:rsid w:val="00EF148E"/>
    <w:rsid w:val="00EF21AD"/>
    <w:rsid w:val="00EF327B"/>
    <w:rsid w:val="00EF3B77"/>
    <w:rsid w:val="00EF6C81"/>
    <w:rsid w:val="00EF72E9"/>
    <w:rsid w:val="00EF7CF4"/>
    <w:rsid w:val="00F005C3"/>
    <w:rsid w:val="00F02978"/>
    <w:rsid w:val="00F02AFA"/>
    <w:rsid w:val="00F0373B"/>
    <w:rsid w:val="00F03D93"/>
    <w:rsid w:val="00F0458D"/>
    <w:rsid w:val="00F0487E"/>
    <w:rsid w:val="00F04F0F"/>
    <w:rsid w:val="00F0517F"/>
    <w:rsid w:val="00F05229"/>
    <w:rsid w:val="00F069E3"/>
    <w:rsid w:val="00F06D38"/>
    <w:rsid w:val="00F10A26"/>
    <w:rsid w:val="00F115AF"/>
    <w:rsid w:val="00F116E5"/>
    <w:rsid w:val="00F11ADE"/>
    <w:rsid w:val="00F14919"/>
    <w:rsid w:val="00F14A64"/>
    <w:rsid w:val="00F14FC8"/>
    <w:rsid w:val="00F15BD7"/>
    <w:rsid w:val="00F1722C"/>
    <w:rsid w:val="00F17982"/>
    <w:rsid w:val="00F17BA8"/>
    <w:rsid w:val="00F204DD"/>
    <w:rsid w:val="00F2074A"/>
    <w:rsid w:val="00F20884"/>
    <w:rsid w:val="00F237CC"/>
    <w:rsid w:val="00F23E48"/>
    <w:rsid w:val="00F23F48"/>
    <w:rsid w:val="00F24CDB"/>
    <w:rsid w:val="00F27232"/>
    <w:rsid w:val="00F27279"/>
    <w:rsid w:val="00F300EF"/>
    <w:rsid w:val="00F30280"/>
    <w:rsid w:val="00F302F1"/>
    <w:rsid w:val="00F3238E"/>
    <w:rsid w:val="00F328ED"/>
    <w:rsid w:val="00F32E56"/>
    <w:rsid w:val="00F33527"/>
    <w:rsid w:val="00F3480F"/>
    <w:rsid w:val="00F365BE"/>
    <w:rsid w:val="00F36F0D"/>
    <w:rsid w:val="00F4022A"/>
    <w:rsid w:val="00F40937"/>
    <w:rsid w:val="00F40B07"/>
    <w:rsid w:val="00F410E7"/>
    <w:rsid w:val="00F41151"/>
    <w:rsid w:val="00F4184C"/>
    <w:rsid w:val="00F41E38"/>
    <w:rsid w:val="00F42DD7"/>
    <w:rsid w:val="00F43301"/>
    <w:rsid w:val="00F44718"/>
    <w:rsid w:val="00F4505E"/>
    <w:rsid w:val="00F47D27"/>
    <w:rsid w:val="00F52742"/>
    <w:rsid w:val="00F532BA"/>
    <w:rsid w:val="00F53A78"/>
    <w:rsid w:val="00F54DD5"/>
    <w:rsid w:val="00F57E7B"/>
    <w:rsid w:val="00F57FF2"/>
    <w:rsid w:val="00F610F2"/>
    <w:rsid w:val="00F6220E"/>
    <w:rsid w:val="00F639F0"/>
    <w:rsid w:val="00F64A34"/>
    <w:rsid w:val="00F6602F"/>
    <w:rsid w:val="00F718BE"/>
    <w:rsid w:val="00F72240"/>
    <w:rsid w:val="00F72AD1"/>
    <w:rsid w:val="00F7313A"/>
    <w:rsid w:val="00F75122"/>
    <w:rsid w:val="00F770A4"/>
    <w:rsid w:val="00F77C59"/>
    <w:rsid w:val="00F802F0"/>
    <w:rsid w:val="00F84804"/>
    <w:rsid w:val="00F8648F"/>
    <w:rsid w:val="00F93ACB"/>
    <w:rsid w:val="00F948BE"/>
    <w:rsid w:val="00F958A1"/>
    <w:rsid w:val="00F96782"/>
    <w:rsid w:val="00FA0B2E"/>
    <w:rsid w:val="00FA23AE"/>
    <w:rsid w:val="00FA5B52"/>
    <w:rsid w:val="00FA7630"/>
    <w:rsid w:val="00FB0715"/>
    <w:rsid w:val="00FB07EA"/>
    <w:rsid w:val="00FB2375"/>
    <w:rsid w:val="00FB2856"/>
    <w:rsid w:val="00FB3AF1"/>
    <w:rsid w:val="00FB5FDC"/>
    <w:rsid w:val="00FC0590"/>
    <w:rsid w:val="00FC1870"/>
    <w:rsid w:val="00FC3A44"/>
    <w:rsid w:val="00FC48C3"/>
    <w:rsid w:val="00FC4DAC"/>
    <w:rsid w:val="00FC600E"/>
    <w:rsid w:val="00FD0DC9"/>
    <w:rsid w:val="00FD3EA7"/>
    <w:rsid w:val="00FD4056"/>
    <w:rsid w:val="00FD58A1"/>
    <w:rsid w:val="00FD6B2B"/>
    <w:rsid w:val="00FD7069"/>
    <w:rsid w:val="00FE0073"/>
    <w:rsid w:val="00FE22AD"/>
    <w:rsid w:val="00FE2FBE"/>
    <w:rsid w:val="00FE6BD8"/>
    <w:rsid w:val="00FE6C63"/>
    <w:rsid w:val="00FE73BD"/>
    <w:rsid w:val="00FF0506"/>
    <w:rsid w:val="00FF0902"/>
    <w:rsid w:val="00FF143D"/>
    <w:rsid w:val="00FF14AB"/>
    <w:rsid w:val="00FF18B6"/>
    <w:rsid w:val="00FF22E8"/>
    <w:rsid w:val="00FF2D05"/>
    <w:rsid w:val="00FF738E"/>
    <w:rsid w:val="00FF793B"/>
    <w:rsid w:val="00FF7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2483D"/>
  <w15:docId w15:val="{39C0823E-9637-498B-A592-E294EB4BB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6BD8"/>
  </w:style>
  <w:style w:type="paragraph" w:styleId="Heading1">
    <w:name w:val="heading 1"/>
    <w:basedOn w:val="Normal"/>
    <w:next w:val="Normal"/>
    <w:link w:val="Heading1Char"/>
    <w:uiPriority w:val="9"/>
    <w:rsid w:val="003732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Spacing"/>
    <w:next w:val="NoSpacing"/>
    <w:link w:val="Heading2Char"/>
    <w:uiPriority w:val="9"/>
    <w:unhideWhenUsed/>
    <w:rsid w:val="006A6FE1"/>
    <w:pPr>
      <w:keepNext/>
      <w:keepLines/>
      <w:spacing w:before="80"/>
      <w:outlineLvl w:val="1"/>
    </w:pPr>
    <w:rPr>
      <w:rFonts w:ascii="Garamond" w:eastAsiaTheme="majorEastAsia" w:hAnsi="Garamond" w:cstheme="majorBidi"/>
      <w:bCs/>
      <w:color w:val="FFFFFF" w:themeColor="background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List-Accent3">
    <w:name w:val="Light List Accent 3"/>
    <w:basedOn w:val="TableNormal"/>
    <w:uiPriority w:val="61"/>
    <w:rsid w:val="000C5C1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0C5C1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NoSpacing">
    <w:name w:val="No Spacing"/>
    <w:link w:val="NoSpacingChar"/>
    <w:uiPriority w:val="1"/>
    <w:rsid w:val="000C5C1C"/>
    <w:pPr>
      <w:spacing w:after="0" w:line="240" w:lineRule="auto"/>
    </w:pPr>
  </w:style>
  <w:style w:type="character" w:styleId="CommentReference">
    <w:name w:val="annotation reference"/>
    <w:basedOn w:val="DefaultParagraphFont"/>
    <w:uiPriority w:val="99"/>
    <w:semiHidden/>
    <w:unhideWhenUsed/>
    <w:rsid w:val="000C5C1C"/>
    <w:rPr>
      <w:sz w:val="16"/>
      <w:szCs w:val="16"/>
    </w:rPr>
  </w:style>
  <w:style w:type="paragraph" w:styleId="CommentText">
    <w:name w:val="annotation text"/>
    <w:basedOn w:val="Normal"/>
    <w:link w:val="CommentTextChar"/>
    <w:uiPriority w:val="99"/>
    <w:semiHidden/>
    <w:unhideWhenUsed/>
    <w:rsid w:val="000C5C1C"/>
    <w:pPr>
      <w:spacing w:line="240" w:lineRule="auto"/>
    </w:pPr>
    <w:rPr>
      <w:sz w:val="20"/>
      <w:szCs w:val="20"/>
    </w:rPr>
  </w:style>
  <w:style w:type="character" w:customStyle="1" w:styleId="CommentTextChar">
    <w:name w:val="Comment Text Char"/>
    <w:basedOn w:val="DefaultParagraphFont"/>
    <w:link w:val="CommentText"/>
    <w:uiPriority w:val="99"/>
    <w:semiHidden/>
    <w:rsid w:val="000C5C1C"/>
    <w:rPr>
      <w:sz w:val="20"/>
      <w:szCs w:val="20"/>
    </w:rPr>
  </w:style>
  <w:style w:type="character" w:customStyle="1" w:styleId="NoSpacingChar">
    <w:name w:val="No Spacing Char"/>
    <w:basedOn w:val="DefaultParagraphFont"/>
    <w:link w:val="NoSpacing"/>
    <w:uiPriority w:val="1"/>
    <w:locked/>
    <w:rsid w:val="000C5C1C"/>
  </w:style>
  <w:style w:type="paragraph" w:customStyle="1" w:styleId="RegularText">
    <w:name w:val="Regular Text"/>
    <w:basedOn w:val="Normal"/>
    <w:rsid w:val="000C5C1C"/>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C5C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5C1C"/>
    <w:rPr>
      <w:rFonts w:ascii="Tahoma" w:hAnsi="Tahoma" w:cs="Tahoma"/>
      <w:sz w:val="16"/>
      <w:szCs w:val="16"/>
    </w:rPr>
  </w:style>
  <w:style w:type="paragraph" w:styleId="ListParagraph">
    <w:name w:val="List Paragraph"/>
    <w:basedOn w:val="Normal"/>
    <w:uiPriority w:val="34"/>
    <w:qFormat/>
    <w:rsid w:val="00045DD4"/>
    <w:pPr>
      <w:ind w:left="720"/>
      <w:contextualSpacing/>
    </w:pPr>
  </w:style>
  <w:style w:type="table" w:styleId="TableGrid">
    <w:name w:val="Table Grid"/>
    <w:basedOn w:val="TableNormal"/>
    <w:uiPriority w:val="59"/>
    <w:rsid w:val="00B12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12B5B"/>
    <w:rPr>
      <w:b/>
      <w:bCs/>
    </w:rPr>
  </w:style>
  <w:style w:type="character" w:customStyle="1" w:styleId="CommentSubjectChar">
    <w:name w:val="Comment Subject Char"/>
    <w:basedOn w:val="CommentTextChar"/>
    <w:link w:val="CommentSubject"/>
    <w:uiPriority w:val="99"/>
    <w:semiHidden/>
    <w:rsid w:val="00B12B5B"/>
    <w:rPr>
      <w:b/>
      <w:bCs/>
      <w:sz w:val="20"/>
      <w:szCs w:val="20"/>
    </w:rPr>
  </w:style>
  <w:style w:type="paragraph" w:customStyle="1" w:styleId="Default">
    <w:name w:val="Default"/>
    <w:rsid w:val="00224030"/>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3732B9"/>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rsid w:val="003732B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732B9"/>
    <w:rPr>
      <w:rFonts w:asciiTheme="majorHAnsi" w:eastAsiaTheme="majorEastAsia" w:hAnsiTheme="majorHAnsi" w:cstheme="majorBidi"/>
      <w:i/>
      <w:iCs/>
      <w:color w:val="4F81BD" w:themeColor="accent1"/>
      <w:spacing w:val="15"/>
      <w:sz w:val="24"/>
      <w:szCs w:val="24"/>
    </w:rPr>
  </w:style>
  <w:style w:type="numbering" w:customStyle="1" w:styleId="CustomHeadingStyle1">
    <w:name w:val="Custom Heading Style1"/>
    <w:basedOn w:val="NoList"/>
    <w:uiPriority w:val="99"/>
    <w:rsid w:val="006A6FE1"/>
    <w:pPr>
      <w:numPr>
        <w:numId w:val="1"/>
      </w:numPr>
    </w:pPr>
  </w:style>
  <w:style w:type="character" w:customStyle="1" w:styleId="Heading2Char">
    <w:name w:val="Heading 2 Char"/>
    <w:basedOn w:val="DefaultParagraphFont"/>
    <w:link w:val="Heading2"/>
    <w:uiPriority w:val="9"/>
    <w:rsid w:val="006A6FE1"/>
    <w:rPr>
      <w:rFonts w:ascii="Garamond" w:eastAsiaTheme="majorEastAsia" w:hAnsi="Garamond" w:cstheme="majorBidi"/>
      <w:bCs/>
      <w:color w:val="FFFFFF" w:themeColor="background1"/>
      <w:sz w:val="24"/>
      <w:szCs w:val="26"/>
    </w:rPr>
  </w:style>
  <w:style w:type="paragraph" w:styleId="Header">
    <w:name w:val="header"/>
    <w:basedOn w:val="Normal"/>
    <w:link w:val="HeaderChar"/>
    <w:uiPriority w:val="99"/>
    <w:unhideWhenUsed/>
    <w:rsid w:val="00A71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E35"/>
  </w:style>
  <w:style w:type="paragraph" w:styleId="Footer">
    <w:name w:val="footer"/>
    <w:basedOn w:val="Normal"/>
    <w:link w:val="FooterChar"/>
    <w:uiPriority w:val="99"/>
    <w:unhideWhenUsed/>
    <w:rsid w:val="00A71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E35"/>
  </w:style>
  <w:style w:type="character" w:styleId="Hyperlink">
    <w:name w:val="Hyperlink"/>
    <w:basedOn w:val="DefaultParagraphFont"/>
    <w:uiPriority w:val="99"/>
    <w:unhideWhenUsed/>
    <w:rsid w:val="008676A4"/>
    <w:rPr>
      <w:rFonts w:ascii="Times New Roman" w:hAnsi="Times New Roman" w:cs="Times New Roman" w:hint="default"/>
      <w:color w:val="0000FF"/>
      <w:u w:val="single"/>
    </w:rPr>
  </w:style>
  <w:style w:type="table" w:customStyle="1" w:styleId="MediumShading1-Accent31">
    <w:name w:val="Medium Shading 1 - Accent 31"/>
    <w:basedOn w:val="TableNormal"/>
    <w:next w:val="MediumShading1-Accent3"/>
    <w:uiPriority w:val="63"/>
    <w:rsid w:val="00036CBE"/>
    <w:pPr>
      <w:spacing w:after="0" w:line="240" w:lineRule="auto"/>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E655CC"/>
    <w:rPr>
      <w:color w:val="800080" w:themeColor="followedHyperlink"/>
      <w:u w:val="single"/>
    </w:rPr>
  </w:style>
  <w:style w:type="table" w:customStyle="1" w:styleId="LightList-Accent31">
    <w:name w:val="Light List - Accent 31"/>
    <w:basedOn w:val="TableNormal"/>
    <w:next w:val="LightList-Accent3"/>
    <w:uiPriority w:val="61"/>
    <w:rsid w:val="00553898"/>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2">
    <w:name w:val="Medium Shading 1 - Accent 32"/>
    <w:basedOn w:val="TableNormal"/>
    <w:next w:val="MediumShading1-Accent3"/>
    <w:uiPriority w:val="63"/>
    <w:rsid w:val="00553898"/>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Header1">
    <w:name w:val="Header1"/>
    <w:link w:val="Header1Char"/>
    <w:qFormat/>
    <w:rsid w:val="008A7C7C"/>
    <w:pPr>
      <w:spacing w:before="80" w:after="0"/>
    </w:pPr>
    <w:rPr>
      <w:rFonts w:cstheme="minorHAnsi"/>
      <w:b/>
      <w:color w:val="002D62"/>
      <w:sz w:val="40"/>
      <w:szCs w:val="40"/>
    </w:rPr>
  </w:style>
  <w:style w:type="paragraph" w:customStyle="1" w:styleId="BodyText">
    <w:name w:val="BodyText"/>
    <w:basedOn w:val="Header1"/>
    <w:link w:val="BodyTextChar"/>
    <w:qFormat/>
    <w:rsid w:val="00884CD1"/>
    <w:pPr>
      <w:spacing w:before="0"/>
    </w:pPr>
    <w:rPr>
      <w:b w:val="0"/>
      <w:color w:val="676767"/>
      <w:sz w:val="22"/>
      <w:szCs w:val="22"/>
    </w:rPr>
  </w:style>
  <w:style w:type="character" w:customStyle="1" w:styleId="Header1Char">
    <w:name w:val="Header1 Char"/>
    <w:basedOn w:val="DefaultParagraphFont"/>
    <w:link w:val="Header1"/>
    <w:rsid w:val="008A7C7C"/>
    <w:rPr>
      <w:rFonts w:cstheme="minorHAnsi"/>
      <w:b/>
      <w:color w:val="002D62"/>
      <w:sz w:val="40"/>
      <w:szCs w:val="40"/>
    </w:rPr>
  </w:style>
  <w:style w:type="paragraph" w:customStyle="1" w:styleId="Title1">
    <w:name w:val="Title1"/>
    <w:basedOn w:val="BodyText"/>
    <w:link w:val="Title1Char"/>
    <w:qFormat/>
    <w:rsid w:val="008A7C7C"/>
    <w:rPr>
      <w:b/>
    </w:rPr>
  </w:style>
  <w:style w:type="character" w:customStyle="1" w:styleId="BodyTextChar">
    <w:name w:val="BodyText Char"/>
    <w:basedOn w:val="Header1Char"/>
    <w:link w:val="BodyText"/>
    <w:rsid w:val="00884CD1"/>
    <w:rPr>
      <w:rFonts w:cstheme="minorHAnsi"/>
      <w:b w:val="0"/>
      <w:color w:val="676767"/>
      <w:sz w:val="40"/>
      <w:szCs w:val="40"/>
    </w:rPr>
  </w:style>
  <w:style w:type="paragraph" w:customStyle="1" w:styleId="Header2">
    <w:name w:val="Header2"/>
    <w:basedOn w:val="Title1"/>
    <w:link w:val="Header2Char"/>
    <w:qFormat/>
    <w:rsid w:val="005E77FD"/>
    <w:pPr>
      <w:spacing w:before="240"/>
    </w:pPr>
    <w:rPr>
      <w:color w:val="002D62"/>
      <w:sz w:val="32"/>
      <w:szCs w:val="32"/>
    </w:rPr>
  </w:style>
  <w:style w:type="character" w:customStyle="1" w:styleId="Title1Char">
    <w:name w:val="Title1 Char"/>
    <w:basedOn w:val="BodyTextChar"/>
    <w:link w:val="Title1"/>
    <w:rsid w:val="008A7C7C"/>
    <w:rPr>
      <w:rFonts w:cstheme="minorHAnsi"/>
      <w:b/>
      <w:color w:val="676767"/>
      <w:sz w:val="40"/>
      <w:szCs w:val="40"/>
    </w:rPr>
  </w:style>
  <w:style w:type="paragraph" w:customStyle="1" w:styleId="Layer1OL">
    <w:name w:val="Layer1OL"/>
    <w:basedOn w:val="BodyText"/>
    <w:link w:val="Layer1OLChar"/>
    <w:qFormat/>
    <w:rsid w:val="005E77FD"/>
    <w:pPr>
      <w:numPr>
        <w:numId w:val="29"/>
      </w:numPr>
    </w:pPr>
  </w:style>
  <w:style w:type="character" w:customStyle="1" w:styleId="Header2Char">
    <w:name w:val="Header2 Char"/>
    <w:basedOn w:val="Title1Char"/>
    <w:link w:val="Header2"/>
    <w:rsid w:val="005E77FD"/>
    <w:rPr>
      <w:rFonts w:cstheme="minorHAnsi"/>
      <w:b/>
      <w:color w:val="002D62"/>
      <w:sz w:val="32"/>
      <w:szCs w:val="32"/>
    </w:rPr>
  </w:style>
  <w:style w:type="paragraph" w:customStyle="1" w:styleId="Layer1UL">
    <w:name w:val="Layer1UL"/>
    <w:basedOn w:val="BodyText"/>
    <w:link w:val="Layer1ULChar"/>
    <w:qFormat/>
    <w:rsid w:val="008F79BD"/>
    <w:pPr>
      <w:numPr>
        <w:numId w:val="30"/>
      </w:numPr>
      <w:ind w:left="630" w:hanging="270"/>
    </w:pPr>
  </w:style>
  <w:style w:type="character" w:customStyle="1" w:styleId="Layer1OLChar">
    <w:name w:val="Layer1OL Char"/>
    <w:basedOn w:val="BodyTextChar"/>
    <w:link w:val="Layer1OL"/>
    <w:rsid w:val="005E77FD"/>
    <w:rPr>
      <w:rFonts w:cstheme="minorHAnsi"/>
      <w:b w:val="0"/>
      <w:color w:val="676767"/>
      <w:sz w:val="40"/>
      <w:szCs w:val="40"/>
    </w:rPr>
  </w:style>
  <w:style w:type="character" w:customStyle="1" w:styleId="Layer1ULChar">
    <w:name w:val="Layer1UL Char"/>
    <w:basedOn w:val="BodyTextChar"/>
    <w:link w:val="Layer1UL"/>
    <w:rsid w:val="008F79BD"/>
    <w:rPr>
      <w:rFonts w:cstheme="minorHAnsi"/>
      <w:b w:val="0"/>
      <w:color w:val="676767"/>
      <w:sz w:val="40"/>
      <w:szCs w:val="40"/>
    </w:rPr>
  </w:style>
  <w:style w:type="table" w:customStyle="1" w:styleId="TableGrid1">
    <w:name w:val="Table Grid1"/>
    <w:basedOn w:val="TableNormal"/>
    <w:next w:val="TableGrid"/>
    <w:uiPriority w:val="59"/>
    <w:rsid w:val="000932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303722">
      <w:bodyDiv w:val="1"/>
      <w:marLeft w:val="0"/>
      <w:marRight w:val="0"/>
      <w:marTop w:val="0"/>
      <w:marBottom w:val="0"/>
      <w:divBdr>
        <w:top w:val="none" w:sz="0" w:space="0" w:color="auto"/>
        <w:left w:val="none" w:sz="0" w:space="0" w:color="auto"/>
        <w:bottom w:val="none" w:sz="0" w:space="0" w:color="auto"/>
        <w:right w:val="none" w:sz="0" w:space="0" w:color="auto"/>
      </w:divBdr>
    </w:div>
    <w:div w:id="324551390">
      <w:bodyDiv w:val="1"/>
      <w:marLeft w:val="0"/>
      <w:marRight w:val="0"/>
      <w:marTop w:val="0"/>
      <w:marBottom w:val="0"/>
      <w:divBdr>
        <w:top w:val="none" w:sz="0" w:space="0" w:color="auto"/>
        <w:left w:val="none" w:sz="0" w:space="0" w:color="auto"/>
        <w:bottom w:val="none" w:sz="0" w:space="0" w:color="auto"/>
        <w:right w:val="none" w:sz="0" w:space="0" w:color="auto"/>
      </w:divBdr>
    </w:div>
    <w:div w:id="1186675245">
      <w:bodyDiv w:val="1"/>
      <w:marLeft w:val="0"/>
      <w:marRight w:val="0"/>
      <w:marTop w:val="0"/>
      <w:marBottom w:val="0"/>
      <w:divBdr>
        <w:top w:val="none" w:sz="0" w:space="0" w:color="auto"/>
        <w:left w:val="none" w:sz="0" w:space="0" w:color="auto"/>
        <w:bottom w:val="none" w:sz="0" w:space="0" w:color="auto"/>
        <w:right w:val="none" w:sz="0" w:space="0" w:color="auto"/>
      </w:divBdr>
    </w:div>
    <w:div w:id="1215003337">
      <w:bodyDiv w:val="1"/>
      <w:marLeft w:val="0"/>
      <w:marRight w:val="0"/>
      <w:marTop w:val="0"/>
      <w:marBottom w:val="0"/>
      <w:divBdr>
        <w:top w:val="none" w:sz="0" w:space="0" w:color="auto"/>
        <w:left w:val="none" w:sz="0" w:space="0" w:color="auto"/>
        <w:bottom w:val="none" w:sz="0" w:space="0" w:color="auto"/>
        <w:right w:val="none" w:sz="0" w:space="0" w:color="auto"/>
      </w:divBdr>
    </w:div>
    <w:div w:id="1317227284">
      <w:bodyDiv w:val="1"/>
      <w:marLeft w:val="0"/>
      <w:marRight w:val="0"/>
      <w:marTop w:val="0"/>
      <w:marBottom w:val="0"/>
      <w:divBdr>
        <w:top w:val="none" w:sz="0" w:space="0" w:color="auto"/>
        <w:left w:val="none" w:sz="0" w:space="0" w:color="auto"/>
        <w:bottom w:val="none" w:sz="0" w:space="0" w:color="auto"/>
        <w:right w:val="none" w:sz="0" w:space="0" w:color="auto"/>
      </w:divBdr>
    </w:div>
    <w:div w:id="1392777620">
      <w:bodyDiv w:val="1"/>
      <w:marLeft w:val="0"/>
      <w:marRight w:val="0"/>
      <w:marTop w:val="0"/>
      <w:marBottom w:val="0"/>
      <w:divBdr>
        <w:top w:val="none" w:sz="0" w:space="0" w:color="auto"/>
        <w:left w:val="none" w:sz="0" w:space="0" w:color="auto"/>
        <w:bottom w:val="none" w:sz="0" w:space="0" w:color="auto"/>
        <w:right w:val="none" w:sz="0" w:space="0" w:color="auto"/>
      </w:divBdr>
    </w:div>
    <w:div w:id="1997804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681CE1AC87A9143B2151198E4A9B905" ma:contentTypeVersion="7" ma:contentTypeDescription="Create a new document." ma:contentTypeScope="" ma:versionID="c39dc0593e46ce8055ad74bab8d32900">
  <xsd:schema xmlns:xsd="http://www.w3.org/2001/XMLSchema" xmlns:xs="http://www.w3.org/2001/XMLSchema" xmlns:p="http://schemas.microsoft.com/office/2006/metadata/properties" xmlns:ns2="673a037d-6df8-4d81-bf1b-0ba5da96419d" targetNamespace="http://schemas.microsoft.com/office/2006/metadata/properties" ma:root="true" ma:fieldsID="f070fcf29095c3912c0d8fd5e014d1a7" ns2:_="">
    <xsd:import namespace="673a037d-6df8-4d81-bf1b-0ba5da96419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3a037d-6df8-4d81-bf1b-0ba5da9641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FC4306-12F5-46FE-B160-8F821E2FFA82}">
  <ds:schemaRefs>
    <ds:schemaRef ds:uri="http://schemas.openxmlformats.org/officeDocument/2006/bibliography"/>
  </ds:schemaRefs>
</ds:datastoreItem>
</file>

<file path=customXml/itemProps2.xml><?xml version="1.0" encoding="utf-8"?>
<ds:datastoreItem xmlns:ds="http://schemas.openxmlformats.org/officeDocument/2006/customXml" ds:itemID="{12FB3600-D880-447A-8E32-7788816D213A}"/>
</file>

<file path=customXml/itemProps3.xml><?xml version="1.0" encoding="utf-8"?>
<ds:datastoreItem xmlns:ds="http://schemas.openxmlformats.org/officeDocument/2006/customXml" ds:itemID="{B47A0154-2635-4A8F-BE74-2F2B8717B94C}"/>
</file>

<file path=customXml/itemProps4.xml><?xml version="1.0" encoding="utf-8"?>
<ds:datastoreItem xmlns:ds="http://schemas.openxmlformats.org/officeDocument/2006/customXml" ds:itemID="{9B92E68D-F9F3-4483-940E-A9F254E6E9DD}"/>
</file>

<file path=docProps/app.xml><?xml version="1.0" encoding="utf-8"?>
<Properties xmlns="http://schemas.openxmlformats.org/officeDocument/2006/extended-properties" xmlns:vt="http://schemas.openxmlformats.org/officeDocument/2006/docPropsVTypes">
  <Template>Normal.dotm</Template>
  <TotalTime>2</TotalTime>
  <Pages>6</Pages>
  <Words>2222</Words>
  <Characters>1267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rbara.Hammond@trios.com</dc:creator>
  <cp:lastModifiedBy>Alrick Parkin</cp:lastModifiedBy>
  <cp:revision>3</cp:revision>
  <cp:lastPrinted>2017-11-06T22:25:00Z</cp:lastPrinted>
  <dcterms:created xsi:type="dcterms:W3CDTF">2025-02-27T22:23:00Z</dcterms:created>
  <dcterms:modified xsi:type="dcterms:W3CDTF">2025-04-23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81CE1AC87A9143B2151198E4A9B905</vt:lpwstr>
  </property>
</Properties>
</file>